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29B49" w14:textId="51CB8EE9" w:rsidR="00F0546E" w:rsidRPr="00FF1FB1" w:rsidRDefault="00DE2B98" w:rsidP="00DE2B98">
      <w:pPr>
        <w:jc w:val="center"/>
        <w:rPr>
          <w:rFonts w:cs="Times New Roman"/>
        </w:rPr>
      </w:pPr>
      <w:bookmarkStart w:id="0" w:name="_Hlk69238587"/>
      <w:bookmarkEnd w:id="0"/>
      <w:r w:rsidRPr="00FF1FB1">
        <w:rPr>
          <w:rFonts w:cs="Times New Roman"/>
          <w:noProof/>
        </w:rPr>
        <w:drawing>
          <wp:anchor distT="0" distB="0" distL="114300" distR="114300" simplePos="0" relativeHeight="251655168" behindDoc="0" locked="0" layoutInCell="1" allowOverlap="1" wp14:anchorId="1EAA08B7" wp14:editId="3831DEB4">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FF1FB1" w:rsidRDefault="00DE2B98" w:rsidP="00DE2B98">
      <w:pPr>
        <w:rPr>
          <w:rFonts w:cs="Times New Roman"/>
        </w:rPr>
      </w:pPr>
    </w:p>
    <w:p w14:paraId="02B74CE4" w14:textId="4D0D6DDE" w:rsidR="00DE2B98" w:rsidRPr="00FF1FB1" w:rsidRDefault="00DE2B98" w:rsidP="00DE2B98">
      <w:pPr>
        <w:rPr>
          <w:rFonts w:cs="Times New Roman"/>
        </w:rPr>
      </w:pPr>
    </w:p>
    <w:p w14:paraId="173CA97B" w14:textId="276FDF8F" w:rsidR="00DE2B98" w:rsidRPr="00FF1FB1" w:rsidRDefault="00DE2B98" w:rsidP="00DE2B98">
      <w:pPr>
        <w:rPr>
          <w:rFonts w:cs="Times New Roman"/>
        </w:rPr>
      </w:pPr>
    </w:p>
    <w:p w14:paraId="09E04300" w14:textId="7B770680" w:rsidR="00DE2B98" w:rsidRPr="00FF1FB1" w:rsidRDefault="00DE2B98" w:rsidP="00DE2B98">
      <w:pPr>
        <w:rPr>
          <w:rFonts w:cs="Times New Roman"/>
        </w:rPr>
      </w:pPr>
    </w:p>
    <w:p w14:paraId="204162D9" w14:textId="0779EC89" w:rsidR="00DE2B98" w:rsidRPr="00FF1FB1" w:rsidRDefault="00DE2B98" w:rsidP="00DE2B98">
      <w:pPr>
        <w:rPr>
          <w:rFonts w:cs="Times New Roman"/>
        </w:rPr>
      </w:pPr>
    </w:p>
    <w:p w14:paraId="6B74051B" w14:textId="5CF4C5A2" w:rsidR="00DE2B98" w:rsidRPr="00FF1FB1" w:rsidRDefault="00DE2B98" w:rsidP="00DE2B98">
      <w:pPr>
        <w:rPr>
          <w:rFonts w:cs="Times New Roman"/>
        </w:rPr>
      </w:pPr>
    </w:p>
    <w:p w14:paraId="354EB630" w14:textId="27B01D37" w:rsidR="00DE2B98" w:rsidRPr="00FF1FB1" w:rsidRDefault="00DE2B98" w:rsidP="00DE2B98">
      <w:pPr>
        <w:jc w:val="center"/>
        <w:rPr>
          <w:rFonts w:cs="Times New Roman"/>
        </w:rPr>
      </w:pPr>
    </w:p>
    <w:p w14:paraId="2A5D8F4A" w14:textId="77F63695" w:rsidR="00DE2B98" w:rsidRPr="00FF1FB1" w:rsidRDefault="00DE2B98" w:rsidP="00DE2B98">
      <w:pPr>
        <w:jc w:val="center"/>
        <w:rPr>
          <w:rFonts w:cs="Times New Roman"/>
          <w:b/>
          <w:bCs/>
          <w:sz w:val="44"/>
          <w:szCs w:val="44"/>
        </w:rPr>
      </w:pPr>
      <w:r w:rsidRPr="00FF1FB1">
        <w:rPr>
          <w:rFonts w:cs="Times New Roman"/>
          <w:b/>
          <w:bCs/>
          <w:sz w:val="44"/>
          <w:szCs w:val="44"/>
        </w:rPr>
        <w:t xml:space="preserve">Rudimentary Evolution Simulation </w:t>
      </w:r>
      <w:r w:rsidR="00A81D14" w:rsidRPr="00FF1FB1">
        <w:rPr>
          <w:rFonts w:cs="Times New Roman"/>
          <w:b/>
          <w:bCs/>
          <w:sz w:val="44"/>
          <w:szCs w:val="44"/>
        </w:rPr>
        <w:t>u</w:t>
      </w:r>
      <w:r w:rsidRPr="00FF1FB1">
        <w:rPr>
          <w:rFonts w:cs="Times New Roman"/>
          <w:b/>
          <w:bCs/>
          <w:sz w:val="44"/>
          <w:szCs w:val="44"/>
        </w:rPr>
        <w:t>sing a Genetic Algorithm</w:t>
      </w:r>
    </w:p>
    <w:p w14:paraId="6BA8F6E2" w14:textId="4C143DCD" w:rsidR="00DE2B98" w:rsidRPr="00FF1FB1" w:rsidRDefault="00DE2B98" w:rsidP="00DE2B98">
      <w:pPr>
        <w:jc w:val="center"/>
        <w:rPr>
          <w:rFonts w:cs="Times New Roman"/>
          <w:b/>
          <w:bCs/>
          <w:sz w:val="44"/>
          <w:szCs w:val="44"/>
        </w:rPr>
      </w:pPr>
    </w:p>
    <w:p w14:paraId="3F93CB7F" w14:textId="76515EF5" w:rsidR="00DE2B98" w:rsidRPr="00FF1FB1" w:rsidRDefault="00DE2B98" w:rsidP="00DE2B98">
      <w:pPr>
        <w:jc w:val="center"/>
        <w:rPr>
          <w:rFonts w:cs="Times New Roman"/>
          <w:sz w:val="28"/>
          <w:szCs w:val="28"/>
        </w:rPr>
      </w:pPr>
      <w:r w:rsidRPr="00FF1FB1">
        <w:rPr>
          <w:rFonts w:cs="Times New Roman"/>
          <w:sz w:val="28"/>
          <w:szCs w:val="28"/>
        </w:rPr>
        <w:t>MComp Honours Computer Science (G405)</w:t>
      </w:r>
    </w:p>
    <w:p w14:paraId="2AB4C83A" w14:textId="14D3D5BC" w:rsidR="00DE2B98" w:rsidRPr="00FF1FB1" w:rsidRDefault="00DE2B98" w:rsidP="00DE2B98">
      <w:pPr>
        <w:jc w:val="center"/>
        <w:rPr>
          <w:rFonts w:cs="Times New Roman"/>
          <w:sz w:val="28"/>
          <w:szCs w:val="28"/>
        </w:rPr>
      </w:pPr>
      <w:r w:rsidRPr="00FF1FB1">
        <w:rPr>
          <w:rFonts w:cs="Times New Roman"/>
          <w:sz w:val="28"/>
          <w:szCs w:val="28"/>
        </w:rPr>
        <w:t>Supervisor: Dr Phillip Lord</w:t>
      </w:r>
    </w:p>
    <w:p w14:paraId="35A29A15" w14:textId="4E3A9092" w:rsidR="00DE2B98" w:rsidRPr="00FF1FB1" w:rsidRDefault="00DE2B98" w:rsidP="00DE2B98">
      <w:pPr>
        <w:jc w:val="center"/>
        <w:rPr>
          <w:rFonts w:cs="Times New Roman"/>
          <w:sz w:val="28"/>
          <w:szCs w:val="28"/>
        </w:rPr>
      </w:pPr>
      <w:r w:rsidRPr="00FF1FB1">
        <w:rPr>
          <w:rFonts w:cs="Times New Roman"/>
          <w:sz w:val="28"/>
          <w:szCs w:val="28"/>
        </w:rPr>
        <w:t>May 2021</w:t>
      </w:r>
    </w:p>
    <w:p w14:paraId="37C90B67" w14:textId="36C74A81" w:rsidR="00DE2B98" w:rsidRPr="00FF1FB1" w:rsidRDefault="00DE2B98" w:rsidP="00DE2B98">
      <w:pPr>
        <w:jc w:val="center"/>
        <w:rPr>
          <w:rFonts w:cs="Times New Roman"/>
          <w:sz w:val="28"/>
          <w:szCs w:val="28"/>
        </w:rPr>
      </w:pPr>
    </w:p>
    <w:p w14:paraId="168219C5" w14:textId="58457128" w:rsidR="00DE2B98" w:rsidRPr="00FF1FB1" w:rsidRDefault="00DE2B98" w:rsidP="00DE2B98">
      <w:pPr>
        <w:jc w:val="center"/>
        <w:rPr>
          <w:rFonts w:cs="Times New Roman"/>
          <w:sz w:val="28"/>
          <w:szCs w:val="28"/>
        </w:rPr>
      </w:pPr>
      <w:r w:rsidRPr="00FF1FB1">
        <w:rPr>
          <w:rFonts w:cs="Times New Roman"/>
          <w:sz w:val="28"/>
          <w:szCs w:val="28"/>
        </w:rPr>
        <w:t xml:space="preserve">Word Count: </w:t>
      </w:r>
      <w:r w:rsidR="00B92C87">
        <w:rPr>
          <w:rFonts w:cs="Times New Roman"/>
          <w:sz w:val="28"/>
          <w:szCs w:val="28"/>
        </w:rPr>
        <w:t>7</w:t>
      </w:r>
      <w:r w:rsidR="001A61A5">
        <w:rPr>
          <w:rFonts w:cs="Times New Roman"/>
          <w:sz w:val="28"/>
          <w:szCs w:val="28"/>
        </w:rPr>
        <w:t>874</w:t>
      </w:r>
    </w:p>
    <w:p w14:paraId="077B3ABE" w14:textId="1D894791" w:rsidR="00DE2B98" w:rsidRPr="00FF1FB1" w:rsidRDefault="00DE2B98" w:rsidP="00DE2B98">
      <w:pPr>
        <w:rPr>
          <w:rFonts w:cs="Times New Roman"/>
        </w:rPr>
      </w:pPr>
    </w:p>
    <w:p w14:paraId="5AE4899A" w14:textId="6A1B5D99" w:rsidR="00DE2B98" w:rsidRDefault="00DE2B98" w:rsidP="0082142A">
      <w:pPr>
        <w:rPr>
          <w:rFonts w:cs="Times New Roman"/>
          <w:sz w:val="28"/>
          <w:szCs w:val="28"/>
        </w:rPr>
      </w:pPr>
    </w:p>
    <w:p w14:paraId="36E2B97C" w14:textId="77777777" w:rsidR="0082142A" w:rsidRPr="0082142A" w:rsidRDefault="0082142A" w:rsidP="0082142A"/>
    <w:p w14:paraId="19A17EB4" w14:textId="63867F14" w:rsidR="00DE2B98" w:rsidRPr="00FF1FB1" w:rsidRDefault="00DE2B98" w:rsidP="00DE2B98">
      <w:pPr>
        <w:jc w:val="center"/>
        <w:rPr>
          <w:rFonts w:cs="Times New Roman"/>
          <w:sz w:val="28"/>
          <w:szCs w:val="28"/>
        </w:rPr>
      </w:pPr>
    </w:p>
    <w:p w14:paraId="39C60B3E" w14:textId="7DAA0F5A" w:rsidR="00DE2B98" w:rsidRPr="00FF1FB1" w:rsidRDefault="00DE2B98" w:rsidP="00DE2B98">
      <w:pPr>
        <w:jc w:val="center"/>
        <w:rPr>
          <w:rFonts w:cs="Times New Roman"/>
          <w:sz w:val="28"/>
          <w:szCs w:val="28"/>
        </w:rPr>
      </w:pPr>
    </w:p>
    <w:p w14:paraId="001BFAFE" w14:textId="4C788929" w:rsidR="00DE2B98" w:rsidRPr="00FF1FB1" w:rsidRDefault="00DE2B98" w:rsidP="00DE2B98">
      <w:pPr>
        <w:jc w:val="center"/>
        <w:rPr>
          <w:rFonts w:cs="Times New Roman"/>
          <w:sz w:val="28"/>
          <w:szCs w:val="28"/>
        </w:rPr>
      </w:pPr>
    </w:p>
    <w:p w14:paraId="4732CE26" w14:textId="031B7162" w:rsidR="00DE2B98" w:rsidRPr="00FF1FB1" w:rsidRDefault="00DE2B98" w:rsidP="00DE2B98">
      <w:pPr>
        <w:jc w:val="center"/>
        <w:rPr>
          <w:rFonts w:cs="Times New Roman"/>
          <w:sz w:val="28"/>
          <w:szCs w:val="28"/>
        </w:rPr>
      </w:pPr>
    </w:p>
    <w:p w14:paraId="538F3B13" w14:textId="38DA2304" w:rsidR="00DE2B98" w:rsidRPr="00FF1FB1" w:rsidRDefault="00DE2B98" w:rsidP="00DE2B98">
      <w:pPr>
        <w:rPr>
          <w:rFonts w:cs="Times New Roman"/>
          <w:sz w:val="28"/>
          <w:szCs w:val="28"/>
        </w:rPr>
      </w:pPr>
    </w:p>
    <w:p w14:paraId="50CD6806" w14:textId="77777777" w:rsidR="00DE2B98" w:rsidRPr="00FF1FB1" w:rsidRDefault="00DE2B98" w:rsidP="00DE2B98">
      <w:pPr>
        <w:jc w:val="center"/>
        <w:rPr>
          <w:rFonts w:cs="Times New Roman"/>
          <w:sz w:val="28"/>
          <w:szCs w:val="28"/>
        </w:rPr>
      </w:pPr>
    </w:p>
    <w:p w14:paraId="3AE4B8E3" w14:textId="3E81A9C6" w:rsidR="00DE2B98" w:rsidRPr="00FF1FB1" w:rsidRDefault="00DE2B98" w:rsidP="00B824EF">
      <w:pPr>
        <w:jc w:val="center"/>
        <w:rPr>
          <w:rFonts w:cs="Times New Roman"/>
          <w:sz w:val="28"/>
          <w:szCs w:val="28"/>
        </w:rPr>
      </w:pPr>
      <w:r w:rsidRPr="00FF1FB1">
        <w:rPr>
          <w:rFonts w:cs="Times New Roman"/>
          <w:sz w:val="28"/>
          <w:szCs w:val="28"/>
        </w:rPr>
        <w:t>Devon Foister (180282173)</w:t>
      </w:r>
    </w:p>
    <w:p w14:paraId="675B016F" w14:textId="3B11CBA5" w:rsidR="00DE2B98" w:rsidRPr="00FF1FB1" w:rsidRDefault="00B824EF" w:rsidP="00EB049D">
      <w:pPr>
        <w:pStyle w:val="Heading2"/>
      </w:pPr>
      <w:bookmarkStart w:id="1" w:name="_Toc69864753"/>
      <w:r w:rsidRPr="00FF1FB1">
        <w:lastRenderedPageBreak/>
        <w:t>Abstract</w:t>
      </w:r>
      <w:bookmarkEnd w:id="1"/>
    </w:p>
    <w:p w14:paraId="34BE569A" w14:textId="120F43CD" w:rsidR="00B824EF" w:rsidRPr="00FF1FB1" w:rsidRDefault="00B824EF" w:rsidP="00B824EF">
      <w:pPr>
        <w:rPr>
          <w:rFonts w:cs="Times New Roman"/>
        </w:rPr>
      </w:pPr>
      <w:r w:rsidRPr="00FF1FB1">
        <w:rPr>
          <w:rFonts w:cs="Times New Roman"/>
        </w:rPr>
        <w:br/>
      </w:r>
    </w:p>
    <w:p w14:paraId="6EA8CC63" w14:textId="7BDEFBE0" w:rsidR="00B824EF" w:rsidRPr="00FF1FB1" w:rsidRDefault="00B824EF">
      <w:pPr>
        <w:rPr>
          <w:rFonts w:cs="Times New Roman"/>
        </w:rPr>
      </w:pPr>
      <w:r w:rsidRPr="00FF1FB1">
        <w:rPr>
          <w:rFonts w:cs="Times New Roman"/>
        </w:rPr>
        <w:br w:type="page"/>
      </w:r>
    </w:p>
    <w:p w14:paraId="03BFD8F7" w14:textId="1F7A31B9" w:rsidR="003B502B" w:rsidRPr="003B502B" w:rsidRDefault="00B824EF" w:rsidP="00CD2B34">
      <w:pPr>
        <w:pStyle w:val="Heading2"/>
      </w:pPr>
      <w:bookmarkStart w:id="2" w:name="_Toc69864754"/>
      <w:r w:rsidRPr="00FF1FB1">
        <w:lastRenderedPageBreak/>
        <w:t>Declaration</w:t>
      </w:r>
      <w:bookmarkEnd w:id="2"/>
    </w:p>
    <w:p w14:paraId="3228BC17" w14:textId="1FB4CB1E" w:rsidR="00B824EF" w:rsidRPr="00FF1FB1" w:rsidRDefault="0078185E" w:rsidP="0078185E">
      <w:pPr>
        <w:rPr>
          <w:rFonts w:eastAsiaTheme="majorEastAsia" w:cs="Times New Roman"/>
          <w:sz w:val="26"/>
          <w:szCs w:val="26"/>
          <w:u w:val="single"/>
        </w:rPr>
      </w:pPr>
      <w:r>
        <w:t>“I declare that this dissertation represents my own work except, where otherwise stated.”</w:t>
      </w:r>
      <w:r w:rsidR="00B824EF" w:rsidRPr="00FF1FB1">
        <w:rPr>
          <w:rFonts w:cs="Times New Roman"/>
        </w:rPr>
        <w:br w:type="page"/>
      </w:r>
    </w:p>
    <w:p w14:paraId="0067E6D4" w14:textId="54CAF46A" w:rsidR="00B824EF" w:rsidRPr="00FF1FB1" w:rsidRDefault="00B824EF" w:rsidP="00EB049D">
      <w:pPr>
        <w:pStyle w:val="Heading2"/>
      </w:pPr>
      <w:bookmarkStart w:id="3" w:name="_Toc69864755"/>
      <w:r w:rsidRPr="00FF1FB1">
        <w:lastRenderedPageBreak/>
        <w:t>Acknowledgements</w:t>
      </w:r>
      <w:bookmarkEnd w:id="3"/>
      <w:r w:rsidRPr="00FF1FB1">
        <w:t xml:space="preserve"> </w:t>
      </w:r>
    </w:p>
    <w:p w14:paraId="0DBD5090" w14:textId="112EF594" w:rsidR="00D11CB6" w:rsidRPr="00FF1FB1" w:rsidRDefault="00B824EF">
      <w:pPr>
        <w:rPr>
          <w:rFonts w:eastAsiaTheme="majorEastAsia" w:cs="Times New Roman"/>
          <w:sz w:val="26"/>
          <w:szCs w:val="26"/>
          <w:u w:val="single"/>
        </w:rPr>
      </w:pPr>
      <w:r w:rsidRPr="00FF1FB1">
        <w:rPr>
          <w:rFonts w:cs="Times New Roman"/>
        </w:rPr>
        <w:br w:type="page"/>
      </w:r>
    </w:p>
    <w:sdt>
      <w:sdtPr>
        <w:rPr>
          <w:rFonts w:asciiTheme="minorHAnsi" w:eastAsiaTheme="minorHAnsi" w:hAnsiTheme="minorHAnsi" w:cstheme="minorBidi"/>
          <w:color w:val="auto"/>
          <w:sz w:val="22"/>
          <w:szCs w:val="22"/>
          <w:lang w:val="en-GB"/>
        </w:rPr>
        <w:id w:val="-1813163477"/>
        <w:docPartObj>
          <w:docPartGallery w:val="Table of Contents"/>
          <w:docPartUnique/>
        </w:docPartObj>
      </w:sdtPr>
      <w:sdtEndPr>
        <w:rPr>
          <w:rFonts w:ascii="Times New Roman" w:hAnsi="Times New Roman" w:cs="Times New Roman"/>
          <w:b/>
          <w:bCs/>
          <w:noProof/>
          <w:sz w:val="20"/>
          <w:szCs w:val="20"/>
        </w:rPr>
      </w:sdtEndPr>
      <w:sdtContent>
        <w:p w14:paraId="0420CDF9" w14:textId="0317FAA4" w:rsidR="0026010E" w:rsidRPr="00FF1FB1" w:rsidRDefault="0026010E" w:rsidP="00BB2190">
          <w:pPr>
            <w:pStyle w:val="TOCHeading"/>
          </w:pPr>
          <w:r w:rsidRPr="00FF1FB1">
            <w:t>Table of Contents</w:t>
          </w:r>
        </w:p>
        <w:p w14:paraId="20CD7FC0" w14:textId="736057AA" w:rsidR="00B92C87" w:rsidRDefault="0026010E">
          <w:pPr>
            <w:pStyle w:val="TOC2"/>
            <w:tabs>
              <w:tab w:val="right" w:leader="dot" w:pos="9016"/>
            </w:tabs>
            <w:rPr>
              <w:rFonts w:asciiTheme="minorHAnsi" w:eastAsiaTheme="minorEastAsia" w:hAnsiTheme="minorHAnsi"/>
              <w:noProof/>
              <w:lang w:eastAsia="en-GB"/>
            </w:rPr>
          </w:pPr>
          <w:r w:rsidRPr="00FF1FB1">
            <w:rPr>
              <w:rFonts w:cs="Times New Roman"/>
              <w:sz w:val="20"/>
              <w:szCs w:val="20"/>
            </w:rPr>
            <w:fldChar w:fldCharType="begin"/>
          </w:r>
          <w:r w:rsidRPr="00FF1FB1">
            <w:rPr>
              <w:rFonts w:cs="Times New Roman"/>
              <w:sz w:val="20"/>
              <w:szCs w:val="20"/>
            </w:rPr>
            <w:instrText xml:space="preserve"> TOC \o "1-3" \h \z \u </w:instrText>
          </w:r>
          <w:r w:rsidRPr="00FF1FB1">
            <w:rPr>
              <w:rFonts w:cs="Times New Roman"/>
              <w:sz w:val="20"/>
              <w:szCs w:val="20"/>
            </w:rPr>
            <w:fldChar w:fldCharType="separate"/>
          </w:r>
          <w:hyperlink w:anchor="_Toc69864753" w:history="1">
            <w:r w:rsidR="00B92C87" w:rsidRPr="00F714CD">
              <w:rPr>
                <w:rStyle w:val="Hyperlink"/>
                <w:noProof/>
              </w:rPr>
              <w:t>Abstract</w:t>
            </w:r>
            <w:r w:rsidR="00B92C87">
              <w:rPr>
                <w:noProof/>
                <w:webHidden/>
              </w:rPr>
              <w:tab/>
            </w:r>
            <w:r w:rsidR="00B92C87">
              <w:rPr>
                <w:noProof/>
                <w:webHidden/>
              </w:rPr>
              <w:fldChar w:fldCharType="begin"/>
            </w:r>
            <w:r w:rsidR="00B92C87">
              <w:rPr>
                <w:noProof/>
                <w:webHidden/>
              </w:rPr>
              <w:instrText xml:space="preserve"> PAGEREF _Toc69864753 \h </w:instrText>
            </w:r>
            <w:r w:rsidR="00B92C87">
              <w:rPr>
                <w:noProof/>
                <w:webHidden/>
              </w:rPr>
            </w:r>
            <w:r w:rsidR="00B92C87">
              <w:rPr>
                <w:noProof/>
                <w:webHidden/>
              </w:rPr>
              <w:fldChar w:fldCharType="separate"/>
            </w:r>
            <w:r w:rsidR="00B92C87">
              <w:rPr>
                <w:noProof/>
                <w:webHidden/>
              </w:rPr>
              <w:t>2</w:t>
            </w:r>
            <w:r w:rsidR="00B92C87">
              <w:rPr>
                <w:noProof/>
                <w:webHidden/>
              </w:rPr>
              <w:fldChar w:fldCharType="end"/>
            </w:r>
          </w:hyperlink>
        </w:p>
        <w:p w14:paraId="06AAAE10" w14:textId="65F0F58F" w:rsidR="00B92C87" w:rsidRDefault="00A47029">
          <w:pPr>
            <w:pStyle w:val="TOC2"/>
            <w:tabs>
              <w:tab w:val="right" w:leader="dot" w:pos="9016"/>
            </w:tabs>
            <w:rPr>
              <w:rFonts w:asciiTheme="minorHAnsi" w:eastAsiaTheme="minorEastAsia" w:hAnsiTheme="minorHAnsi"/>
              <w:noProof/>
              <w:lang w:eastAsia="en-GB"/>
            </w:rPr>
          </w:pPr>
          <w:hyperlink w:anchor="_Toc69864754" w:history="1">
            <w:r w:rsidR="00B92C87" w:rsidRPr="00F714CD">
              <w:rPr>
                <w:rStyle w:val="Hyperlink"/>
                <w:noProof/>
              </w:rPr>
              <w:t>Declaration</w:t>
            </w:r>
            <w:r w:rsidR="00B92C87">
              <w:rPr>
                <w:noProof/>
                <w:webHidden/>
              </w:rPr>
              <w:tab/>
            </w:r>
            <w:r w:rsidR="00B92C87">
              <w:rPr>
                <w:noProof/>
                <w:webHidden/>
              </w:rPr>
              <w:fldChar w:fldCharType="begin"/>
            </w:r>
            <w:r w:rsidR="00B92C87">
              <w:rPr>
                <w:noProof/>
                <w:webHidden/>
              </w:rPr>
              <w:instrText xml:space="preserve"> PAGEREF _Toc69864754 \h </w:instrText>
            </w:r>
            <w:r w:rsidR="00B92C87">
              <w:rPr>
                <w:noProof/>
                <w:webHidden/>
              </w:rPr>
            </w:r>
            <w:r w:rsidR="00B92C87">
              <w:rPr>
                <w:noProof/>
                <w:webHidden/>
              </w:rPr>
              <w:fldChar w:fldCharType="separate"/>
            </w:r>
            <w:r w:rsidR="00B92C87">
              <w:rPr>
                <w:noProof/>
                <w:webHidden/>
              </w:rPr>
              <w:t>3</w:t>
            </w:r>
            <w:r w:rsidR="00B92C87">
              <w:rPr>
                <w:noProof/>
                <w:webHidden/>
              </w:rPr>
              <w:fldChar w:fldCharType="end"/>
            </w:r>
          </w:hyperlink>
        </w:p>
        <w:p w14:paraId="5CE44FF6" w14:textId="34D6B611" w:rsidR="00B92C87" w:rsidRDefault="00A47029">
          <w:pPr>
            <w:pStyle w:val="TOC2"/>
            <w:tabs>
              <w:tab w:val="right" w:leader="dot" w:pos="9016"/>
            </w:tabs>
            <w:rPr>
              <w:rFonts w:asciiTheme="minorHAnsi" w:eastAsiaTheme="minorEastAsia" w:hAnsiTheme="minorHAnsi"/>
              <w:noProof/>
              <w:lang w:eastAsia="en-GB"/>
            </w:rPr>
          </w:pPr>
          <w:hyperlink w:anchor="_Toc69864755" w:history="1">
            <w:r w:rsidR="00B92C87" w:rsidRPr="00F714CD">
              <w:rPr>
                <w:rStyle w:val="Hyperlink"/>
                <w:noProof/>
              </w:rPr>
              <w:t>Acknowledgements</w:t>
            </w:r>
            <w:r w:rsidR="00B92C87">
              <w:rPr>
                <w:noProof/>
                <w:webHidden/>
              </w:rPr>
              <w:tab/>
            </w:r>
            <w:r w:rsidR="00B92C87">
              <w:rPr>
                <w:noProof/>
                <w:webHidden/>
              </w:rPr>
              <w:fldChar w:fldCharType="begin"/>
            </w:r>
            <w:r w:rsidR="00B92C87">
              <w:rPr>
                <w:noProof/>
                <w:webHidden/>
              </w:rPr>
              <w:instrText xml:space="preserve"> PAGEREF _Toc69864755 \h </w:instrText>
            </w:r>
            <w:r w:rsidR="00B92C87">
              <w:rPr>
                <w:noProof/>
                <w:webHidden/>
              </w:rPr>
            </w:r>
            <w:r w:rsidR="00B92C87">
              <w:rPr>
                <w:noProof/>
                <w:webHidden/>
              </w:rPr>
              <w:fldChar w:fldCharType="separate"/>
            </w:r>
            <w:r w:rsidR="00B92C87">
              <w:rPr>
                <w:noProof/>
                <w:webHidden/>
              </w:rPr>
              <w:t>4</w:t>
            </w:r>
            <w:r w:rsidR="00B92C87">
              <w:rPr>
                <w:noProof/>
                <w:webHidden/>
              </w:rPr>
              <w:fldChar w:fldCharType="end"/>
            </w:r>
          </w:hyperlink>
        </w:p>
        <w:p w14:paraId="3DDC7A64" w14:textId="14178FE3" w:rsidR="00B92C87" w:rsidRDefault="00A47029">
          <w:pPr>
            <w:pStyle w:val="TOC1"/>
            <w:tabs>
              <w:tab w:val="right" w:leader="dot" w:pos="9016"/>
            </w:tabs>
            <w:rPr>
              <w:rFonts w:asciiTheme="minorHAnsi" w:eastAsiaTheme="minorEastAsia" w:hAnsiTheme="minorHAnsi"/>
              <w:noProof/>
              <w:lang w:eastAsia="en-GB"/>
            </w:rPr>
          </w:pPr>
          <w:hyperlink w:anchor="_Toc69864756" w:history="1">
            <w:r w:rsidR="00B92C87" w:rsidRPr="00F714CD">
              <w:rPr>
                <w:rStyle w:val="Hyperlink"/>
                <w:noProof/>
              </w:rPr>
              <w:t>Section 1: Introduction</w:t>
            </w:r>
            <w:r w:rsidR="00B92C87">
              <w:rPr>
                <w:noProof/>
                <w:webHidden/>
              </w:rPr>
              <w:tab/>
            </w:r>
            <w:r w:rsidR="00B92C87">
              <w:rPr>
                <w:noProof/>
                <w:webHidden/>
              </w:rPr>
              <w:fldChar w:fldCharType="begin"/>
            </w:r>
            <w:r w:rsidR="00B92C87">
              <w:rPr>
                <w:noProof/>
                <w:webHidden/>
              </w:rPr>
              <w:instrText xml:space="preserve"> PAGEREF _Toc69864756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4E5028FE" w14:textId="52C4439C" w:rsidR="00B92C87" w:rsidRDefault="00A47029">
          <w:pPr>
            <w:pStyle w:val="TOC2"/>
            <w:tabs>
              <w:tab w:val="left" w:pos="880"/>
              <w:tab w:val="right" w:leader="dot" w:pos="9016"/>
            </w:tabs>
            <w:rPr>
              <w:rFonts w:asciiTheme="minorHAnsi" w:eastAsiaTheme="minorEastAsia" w:hAnsiTheme="minorHAnsi"/>
              <w:noProof/>
              <w:lang w:eastAsia="en-GB"/>
            </w:rPr>
          </w:pPr>
          <w:hyperlink w:anchor="_Toc69864757" w:history="1">
            <w:r w:rsidR="00B92C87" w:rsidRPr="00F714CD">
              <w:rPr>
                <w:rStyle w:val="Hyperlink"/>
                <w:noProof/>
              </w:rPr>
              <w:t>1.1</w:t>
            </w:r>
            <w:r w:rsidR="00B92C87">
              <w:rPr>
                <w:rFonts w:asciiTheme="minorHAnsi" w:eastAsiaTheme="minorEastAsia" w:hAnsiTheme="minorHAnsi"/>
                <w:noProof/>
                <w:lang w:eastAsia="en-GB"/>
              </w:rPr>
              <w:tab/>
            </w:r>
            <w:r w:rsidR="00B92C87" w:rsidRPr="00F714CD">
              <w:rPr>
                <w:rStyle w:val="Hyperlink"/>
                <w:noProof/>
              </w:rPr>
              <w:t>Topic</w:t>
            </w:r>
            <w:r w:rsidR="00B92C87">
              <w:rPr>
                <w:noProof/>
                <w:webHidden/>
              </w:rPr>
              <w:tab/>
            </w:r>
            <w:r w:rsidR="00B92C87">
              <w:rPr>
                <w:noProof/>
                <w:webHidden/>
              </w:rPr>
              <w:fldChar w:fldCharType="begin"/>
            </w:r>
            <w:r w:rsidR="00B92C87">
              <w:rPr>
                <w:noProof/>
                <w:webHidden/>
              </w:rPr>
              <w:instrText xml:space="preserve"> PAGEREF _Toc69864757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744169DE" w14:textId="68789FC7" w:rsidR="00B92C87" w:rsidRDefault="00A47029">
          <w:pPr>
            <w:pStyle w:val="TOC2"/>
            <w:tabs>
              <w:tab w:val="right" w:leader="dot" w:pos="9016"/>
            </w:tabs>
            <w:rPr>
              <w:rFonts w:asciiTheme="minorHAnsi" w:eastAsiaTheme="minorEastAsia" w:hAnsiTheme="minorHAnsi"/>
              <w:noProof/>
              <w:lang w:eastAsia="en-GB"/>
            </w:rPr>
          </w:pPr>
          <w:hyperlink w:anchor="_Toc69864758" w:history="1">
            <w:r w:rsidR="00B92C87" w:rsidRPr="00F714CD">
              <w:rPr>
                <w:rStyle w:val="Hyperlink"/>
                <w:noProof/>
              </w:rPr>
              <w:t>1.2 Motivation</w:t>
            </w:r>
            <w:r w:rsidR="00B92C87">
              <w:rPr>
                <w:noProof/>
                <w:webHidden/>
              </w:rPr>
              <w:tab/>
            </w:r>
            <w:r w:rsidR="00B92C87">
              <w:rPr>
                <w:noProof/>
                <w:webHidden/>
              </w:rPr>
              <w:fldChar w:fldCharType="begin"/>
            </w:r>
            <w:r w:rsidR="00B92C87">
              <w:rPr>
                <w:noProof/>
                <w:webHidden/>
              </w:rPr>
              <w:instrText xml:space="preserve"> PAGEREF _Toc69864758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0C876270" w14:textId="668EAFEC" w:rsidR="00B92C87" w:rsidRDefault="00A47029">
          <w:pPr>
            <w:pStyle w:val="TOC3"/>
            <w:tabs>
              <w:tab w:val="right" w:leader="dot" w:pos="9016"/>
            </w:tabs>
            <w:rPr>
              <w:rFonts w:asciiTheme="minorHAnsi" w:eastAsiaTheme="minorEastAsia" w:hAnsiTheme="minorHAnsi"/>
              <w:noProof/>
              <w:lang w:eastAsia="en-GB"/>
            </w:rPr>
          </w:pPr>
          <w:hyperlink w:anchor="_Toc69864759" w:history="1">
            <w:r w:rsidR="00B92C87" w:rsidRPr="00F714CD">
              <w:rPr>
                <w:rStyle w:val="Hyperlink"/>
                <w:noProof/>
              </w:rPr>
              <w:t>1.2.1 The Problem</w:t>
            </w:r>
            <w:r w:rsidR="00B92C87">
              <w:rPr>
                <w:noProof/>
                <w:webHidden/>
              </w:rPr>
              <w:tab/>
            </w:r>
            <w:r w:rsidR="00B92C87">
              <w:rPr>
                <w:noProof/>
                <w:webHidden/>
              </w:rPr>
              <w:fldChar w:fldCharType="begin"/>
            </w:r>
            <w:r w:rsidR="00B92C87">
              <w:rPr>
                <w:noProof/>
                <w:webHidden/>
              </w:rPr>
              <w:instrText xml:space="preserve"> PAGEREF _Toc69864759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40D80EAC" w14:textId="23B6248A" w:rsidR="00B92C87" w:rsidRDefault="00A47029">
          <w:pPr>
            <w:pStyle w:val="TOC3"/>
            <w:tabs>
              <w:tab w:val="right" w:leader="dot" w:pos="9016"/>
            </w:tabs>
            <w:rPr>
              <w:rFonts w:asciiTheme="minorHAnsi" w:eastAsiaTheme="minorEastAsia" w:hAnsiTheme="minorHAnsi"/>
              <w:noProof/>
              <w:lang w:eastAsia="en-GB"/>
            </w:rPr>
          </w:pPr>
          <w:hyperlink w:anchor="_Toc69864760" w:history="1">
            <w:r w:rsidR="00B92C87" w:rsidRPr="00F714CD">
              <w:rPr>
                <w:rStyle w:val="Hyperlink"/>
                <w:noProof/>
              </w:rPr>
              <w:t>1.2.2 My Approach</w:t>
            </w:r>
            <w:r w:rsidR="00B92C87">
              <w:rPr>
                <w:noProof/>
                <w:webHidden/>
              </w:rPr>
              <w:tab/>
            </w:r>
            <w:r w:rsidR="00B92C87">
              <w:rPr>
                <w:noProof/>
                <w:webHidden/>
              </w:rPr>
              <w:fldChar w:fldCharType="begin"/>
            </w:r>
            <w:r w:rsidR="00B92C87">
              <w:rPr>
                <w:noProof/>
                <w:webHidden/>
              </w:rPr>
              <w:instrText xml:space="preserve"> PAGEREF _Toc69864760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3BB7A7DD" w14:textId="67674925" w:rsidR="00B92C87" w:rsidRDefault="00A47029">
          <w:pPr>
            <w:pStyle w:val="TOC2"/>
            <w:tabs>
              <w:tab w:val="right" w:leader="dot" w:pos="9016"/>
            </w:tabs>
            <w:rPr>
              <w:rFonts w:asciiTheme="minorHAnsi" w:eastAsiaTheme="minorEastAsia" w:hAnsiTheme="minorHAnsi"/>
              <w:noProof/>
              <w:lang w:eastAsia="en-GB"/>
            </w:rPr>
          </w:pPr>
          <w:hyperlink w:anchor="_Toc69864761" w:history="1">
            <w:r w:rsidR="00B92C87" w:rsidRPr="00F714CD">
              <w:rPr>
                <w:rStyle w:val="Hyperlink"/>
                <w:noProof/>
              </w:rPr>
              <w:t>1.3 Aims &amp; Objectives</w:t>
            </w:r>
            <w:r w:rsidR="00B92C87">
              <w:rPr>
                <w:noProof/>
                <w:webHidden/>
              </w:rPr>
              <w:tab/>
            </w:r>
            <w:r w:rsidR="00B92C87">
              <w:rPr>
                <w:noProof/>
                <w:webHidden/>
              </w:rPr>
              <w:fldChar w:fldCharType="begin"/>
            </w:r>
            <w:r w:rsidR="00B92C87">
              <w:rPr>
                <w:noProof/>
                <w:webHidden/>
              </w:rPr>
              <w:instrText xml:space="preserve"> PAGEREF _Toc69864761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0FAF98CA" w14:textId="49BD631F" w:rsidR="00B92C87" w:rsidRDefault="00A47029">
          <w:pPr>
            <w:pStyle w:val="TOC3"/>
            <w:tabs>
              <w:tab w:val="right" w:leader="dot" w:pos="9016"/>
            </w:tabs>
            <w:rPr>
              <w:rFonts w:asciiTheme="minorHAnsi" w:eastAsiaTheme="minorEastAsia" w:hAnsiTheme="minorHAnsi"/>
              <w:noProof/>
              <w:lang w:eastAsia="en-GB"/>
            </w:rPr>
          </w:pPr>
          <w:hyperlink w:anchor="_Toc69864762" w:history="1">
            <w:r w:rsidR="00B92C87" w:rsidRPr="00F714CD">
              <w:rPr>
                <w:rStyle w:val="Hyperlink"/>
                <w:noProof/>
              </w:rPr>
              <w:t>1.3.1 Aim</w:t>
            </w:r>
            <w:r w:rsidR="00B92C87">
              <w:rPr>
                <w:noProof/>
                <w:webHidden/>
              </w:rPr>
              <w:tab/>
            </w:r>
            <w:r w:rsidR="00B92C87">
              <w:rPr>
                <w:noProof/>
                <w:webHidden/>
              </w:rPr>
              <w:fldChar w:fldCharType="begin"/>
            </w:r>
            <w:r w:rsidR="00B92C87">
              <w:rPr>
                <w:noProof/>
                <w:webHidden/>
              </w:rPr>
              <w:instrText xml:space="preserve"> PAGEREF _Toc69864762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5E852624" w14:textId="30023C35" w:rsidR="00B92C87" w:rsidRDefault="00A47029">
          <w:pPr>
            <w:pStyle w:val="TOC3"/>
            <w:tabs>
              <w:tab w:val="right" w:leader="dot" w:pos="9016"/>
            </w:tabs>
            <w:rPr>
              <w:rFonts w:asciiTheme="minorHAnsi" w:eastAsiaTheme="minorEastAsia" w:hAnsiTheme="minorHAnsi"/>
              <w:noProof/>
              <w:lang w:eastAsia="en-GB"/>
            </w:rPr>
          </w:pPr>
          <w:hyperlink w:anchor="_Toc69864763" w:history="1">
            <w:r w:rsidR="00B92C87" w:rsidRPr="00F714CD">
              <w:rPr>
                <w:rStyle w:val="Hyperlink"/>
                <w:noProof/>
              </w:rPr>
              <w:t>1.3.2 Objectives</w:t>
            </w:r>
            <w:r w:rsidR="00B92C87">
              <w:rPr>
                <w:noProof/>
                <w:webHidden/>
              </w:rPr>
              <w:tab/>
            </w:r>
            <w:r w:rsidR="00B92C87">
              <w:rPr>
                <w:noProof/>
                <w:webHidden/>
              </w:rPr>
              <w:fldChar w:fldCharType="begin"/>
            </w:r>
            <w:r w:rsidR="00B92C87">
              <w:rPr>
                <w:noProof/>
                <w:webHidden/>
              </w:rPr>
              <w:instrText xml:space="preserve"> PAGEREF _Toc69864763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35152C17" w14:textId="68692F28" w:rsidR="00B92C87" w:rsidRDefault="00A47029">
          <w:pPr>
            <w:pStyle w:val="TOC2"/>
            <w:tabs>
              <w:tab w:val="right" w:leader="dot" w:pos="9016"/>
            </w:tabs>
            <w:rPr>
              <w:rFonts w:asciiTheme="minorHAnsi" w:eastAsiaTheme="minorEastAsia" w:hAnsiTheme="minorHAnsi"/>
              <w:noProof/>
              <w:lang w:eastAsia="en-GB"/>
            </w:rPr>
          </w:pPr>
          <w:hyperlink w:anchor="_Toc69864764" w:history="1">
            <w:r w:rsidR="00B92C87" w:rsidRPr="00F714CD">
              <w:rPr>
                <w:rStyle w:val="Hyperlink"/>
                <w:noProof/>
              </w:rPr>
              <w:t>1.4 Project Schedule</w:t>
            </w:r>
            <w:r w:rsidR="00B92C87">
              <w:rPr>
                <w:noProof/>
                <w:webHidden/>
              </w:rPr>
              <w:tab/>
            </w:r>
            <w:r w:rsidR="00B92C87">
              <w:rPr>
                <w:noProof/>
                <w:webHidden/>
              </w:rPr>
              <w:fldChar w:fldCharType="begin"/>
            </w:r>
            <w:r w:rsidR="00B92C87">
              <w:rPr>
                <w:noProof/>
                <w:webHidden/>
              </w:rPr>
              <w:instrText xml:space="preserve"> PAGEREF _Toc69864764 \h </w:instrText>
            </w:r>
            <w:r w:rsidR="00B92C87">
              <w:rPr>
                <w:noProof/>
                <w:webHidden/>
              </w:rPr>
            </w:r>
            <w:r w:rsidR="00B92C87">
              <w:rPr>
                <w:noProof/>
                <w:webHidden/>
              </w:rPr>
              <w:fldChar w:fldCharType="separate"/>
            </w:r>
            <w:r w:rsidR="00B92C87">
              <w:rPr>
                <w:noProof/>
                <w:webHidden/>
              </w:rPr>
              <w:t>10</w:t>
            </w:r>
            <w:r w:rsidR="00B92C87">
              <w:rPr>
                <w:noProof/>
                <w:webHidden/>
              </w:rPr>
              <w:fldChar w:fldCharType="end"/>
            </w:r>
          </w:hyperlink>
        </w:p>
        <w:p w14:paraId="08492F3F" w14:textId="7274C1F8" w:rsidR="00B92C87" w:rsidRDefault="00A47029">
          <w:pPr>
            <w:pStyle w:val="TOC3"/>
            <w:tabs>
              <w:tab w:val="right" w:leader="dot" w:pos="9016"/>
            </w:tabs>
            <w:rPr>
              <w:rFonts w:asciiTheme="minorHAnsi" w:eastAsiaTheme="minorEastAsia" w:hAnsiTheme="minorHAnsi"/>
              <w:noProof/>
              <w:lang w:eastAsia="en-GB"/>
            </w:rPr>
          </w:pPr>
          <w:hyperlink w:anchor="_Toc69864765" w:history="1">
            <w:r w:rsidR="00B92C87" w:rsidRPr="00F714CD">
              <w:rPr>
                <w:rStyle w:val="Hyperlink"/>
                <w:noProof/>
              </w:rPr>
              <w:t>1.4.1 Schedule Explanation</w:t>
            </w:r>
            <w:r w:rsidR="00B92C87">
              <w:rPr>
                <w:noProof/>
                <w:webHidden/>
              </w:rPr>
              <w:tab/>
            </w:r>
            <w:r w:rsidR="00B92C87">
              <w:rPr>
                <w:noProof/>
                <w:webHidden/>
              </w:rPr>
              <w:fldChar w:fldCharType="begin"/>
            </w:r>
            <w:r w:rsidR="00B92C87">
              <w:rPr>
                <w:noProof/>
                <w:webHidden/>
              </w:rPr>
              <w:instrText xml:space="preserve"> PAGEREF _Toc69864765 \h </w:instrText>
            </w:r>
            <w:r w:rsidR="00B92C87">
              <w:rPr>
                <w:noProof/>
                <w:webHidden/>
              </w:rPr>
            </w:r>
            <w:r w:rsidR="00B92C87">
              <w:rPr>
                <w:noProof/>
                <w:webHidden/>
              </w:rPr>
              <w:fldChar w:fldCharType="separate"/>
            </w:r>
            <w:r w:rsidR="00B92C87">
              <w:rPr>
                <w:noProof/>
                <w:webHidden/>
              </w:rPr>
              <w:t>11</w:t>
            </w:r>
            <w:r w:rsidR="00B92C87">
              <w:rPr>
                <w:noProof/>
                <w:webHidden/>
              </w:rPr>
              <w:fldChar w:fldCharType="end"/>
            </w:r>
          </w:hyperlink>
        </w:p>
        <w:p w14:paraId="7AA642E6" w14:textId="0B3FED74" w:rsidR="00B92C87" w:rsidRDefault="00A47029">
          <w:pPr>
            <w:pStyle w:val="TOC1"/>
            <w:tabs>
              <w:tab w:val="right" w:leader="dot" w:pos="9016"/>
            </w:tabs>
            <w:rPr>
              <w:rFonts w:asciiTheme="minorHAnsi" w:eastAsiaTheme="minorEastAsia" w:hAnsiTheme="minorHAnsi"/>
              <w:noProof/>
              <w:lang w:eastAsia="en-GB"/>
            </w:rPr>
          </w:pPr>
          <w:hyperlink w:anchor="_Toc69864766" w:history="1">
            <w:r w:rsidR="00B92C87" w:rsidRPr="00F714CD">
              <w:rPr>
                <w:rStyle w:val="Hyperlink"/>
                <w:noProof/>
              </w:rPr>
              <w:t>Section 2: Background</w:t>
            </w:r>
            <w:r w:rsidR="00B92C87">
              <w:rPr>
                <w:noProof/>
                <w:webHidden/>
              </w:rPr>
              <w:tab/>
            </w:r>
            <w:r w:rsidR="00B92C87">
              <w:rPr>
                <w:noProof/>
                <w:webHidden/>
              </w:rPr>
              <w:fldChar w:fldCharType="begin"/>
            </w:r>
            <w:r w:rsidR="00B92C87">
              <w:rPr>
                <w:noProof/>
                <w:webHidden/>
              </w:rPr>
              <w:instrText xml:space="preserve"> PAGEREF _Toc69864766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5761688A" w14:textId="6C7A30BF" w:rsidR="00B92C87" w:rsidRDefault="00A47029">
          <w:pPr>
            <w:pStyle w:val="TOC2"/>
            <w:tabs>
              <w:tab w:val="right" w:leader="dot" w:pos="9016"/>
            </w:tabs>
            <w:rPr>
              <w:rFonts w:asciiTheme="minorHAnsi" w:eastAsiaTheme="minorEastAsia" w:hAnsiTheme="minorHAnsi"/>
              <w:noProof/>
              <w:lang w:eastAsia="en-GB"/>
            </w:rPr>
          </w:pPr>
          <w:hyperlink w:anchor="_Toc69864767" w:history="1">
            <w:r w:rsidR="00B92C87" w:rsidRPr="00F714CD">
              <w:rPr>
                <w:rStyle w:val="Hyperlink"/>
                <w:noProof/>
              </w:rPr>
              <w:t>2.1 Research Sources</w:t>
            </w:r>
            <w:r w:rsidR="00B92C87">
              <w:rPr>
                <w:noProof/>
                <w:webHidden/>
              </w:rPr>
              <w:tab/>
            </w:r>
            <w:r w:rsidR="00B92C87">
              <w:rPr>
                <w:noProof/>
                <w:webHidden/>
              </w:rPr>
              <w:fldChar w:fldCharType="begin"/>
            </w:r>
            <w:r w:rsidR="00B92C87">
              <w:rPr>
                <w:noProof/>
                <w:webHidden/>
              </w:rPr>
              <w:instrText xml:space="preserve"> PAGEREF _Toc69864767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4EF4610E" w14:textId="2BDC0142" w:rsidR="00B92C87" w:rsidRDefault="00A47029">
          <w:pPr>
            <w:pStyle w:val="TOC2"/>
            <w:tabs>
              <w:tab w:val="right" w:leader="dot" w:pos="9016"/>
            </w:tabs>
            <w:rPr>
              <w:rFonts w:asciiTheme="minorHAnsi" w:eastAsiaTheme="minorEastAsia" w:hAnsiTheme="minorHAnsi"/>
              <w:noProof/>
              <w:lang w:eastAsia="en-GB"/>
            </w:rPr>
          </w:pPr>
          <w:hyperlink w:anchor="_Toc69864768" w:history="1">
            <w:r w:rsidR="00B92C87" w:rsidRPr="00F714CD">
              <w:rPr>
                <w:rStyle w:val="Hyperlink"/>
                <w:noProof/>
              </w:rPr>
              <w:t>2.2 Genetic Algorithms</w:t>
            </w:r>
            <w:r w:rsidR="00B92C87">
              <w:rPr>
                <w:noProof/>
                <w:webHidden/>
              </w:rPr>
              <w:tab/>
            </w:r>
            <w:r w:rsidR="00B92C87">
              <w:rPr>
                <w:noProof/>
                <w:webHidden/>
              </w:rPr>
              <w:fldChar w:fldCharType="begin"/>
            </w:r>
            <w:r w:rsidR="00B92C87">
              <w:rPr>
                <w:noProof/>
                <w:webHidden/>
              </w:rPr>
              <w:instrText xml:space="preserve"> PAGEREF _Toc69864768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103C37A5" w14:textId="1181258C" w:rsidR="00B92C87" w:rsidRDefault="00A47029">
          <w:pPr>
            <w:pStyle w:val="TOC3"/>
            <w:tabs>
              <w:tab w:val="right" w:leader="dot" w:pos="9016"/>
            </w:tabs>
            <w:rPr>
              <w:rFonts w:asciiTheme="minorHAnsi" w:eastAsiaTheme="minorEastAsia" w:hAnsiTheme="minorHAnsi"/>
              <w:noProof/>
              <w:lang w:eastAsia="en-GB"/>
            </w:rPr>
          </w:pPr>
          <w:hyperlink w:anchor="_Toc69864769" w:history="1">
            <w:r w:rsidR="00B92C87" w:rsidRPr="00F714CD">
              <w:rPr>
                <w:rStyle w:val="Hyperlink"/>
                <w:noProof/>
              </w:rPr>
              <w:t>2.2.1 Overview</w:t>
            </w:r>
            <w:r w:rsidR="00B92C87">
              <w:rPr>
                <w:noProof/>
                <w:webHidden/>
              </w:rPr>
              <w:tab/>
            </w:r>
            <w:r w:rsidR="00B92C87">
              <w:rPr>
                <w:noProof/>
                <w:webHidden/>
              </w:rPr>
              <w:fldChar w:fldCharType="begin"/>
            </w:r>
            <w:r w:rsidR="00B92C87">
              <w:rPr>
                <w:noProof/>
                <w:webHidden/>
              </w:rPr>
              <w:instrText xml:space="preserve"> PAGEREF _Toc69864769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712F7B72" w14:textId="545CBEF8" w:rsidR="00B92C87" w:rsidRDefault="00A47029">
          <w:pPr>
            <w:pStyle w:val="TOC3"/>
            <w:tabs>
              <w:tab w:val="right" w:leader="dot" w:pos="9016"/>
            </w:tabs>
            <w:rPr>
              <w:rFonts w:asciiTheme="minorHAnsi" w:eastAsiaTheme="minorEastAsia" w:hAnsiTheme="minorHAnsi"/>
              <w:noProof/>
              <w:lang w:eastAsia="en-GB"/>
            </w:rPr>
          </w:pPr>
          <w:hyperlink w:anchor="_Toc69864770" w:history="1">
            <w:r w:rsidR="00B92C87" w:rsidRPr="00F714CD">
              <w:rPr>
                <w:rStyle w:val="Hyperlink"/>
                <w:noProof/>
              </w:rPr>
              <w:t>2.2.2 Algorithm Selection</w:t>
            </w:r>
            <w:r w:rsidR="00B92C87">
              <w:rPr>
                <w:noProof/>
                <w:webHidden/>
              </w:rPr>
              <w:tab/>
            </w:r>
            <w:r w:rsidR="00B92C87">
              <w:rPr>
                <w:noProof/>
                <w:webHidden/>
              </w:rPr>
              <w:fldChar w:fldCharType="begin"/>
            </w:r>
            <w:r w:rsidR="00B92C87">
              <w:rPr>
                <w:noProof/>
                <w:webHidden/>
              </w:rPr>
              <w:instrText xml:space="preserve"> PAGEREF _Toc69864770 \h </w:instrText>
            </w:r>
            <w:r w:rsidR="00B92C87">
              <w:rPr>
                <w:noProof/>
                <w:webHidden/>
              </w:rPr>
            </w:r>
            <w:r w:rsidR="00B92C87">
              <w:rPr>
                <w:noProof/>
                <w:webHidden/>
              </w:rPr>
              <w:fldChar w:fldCharType="separate"/>
            </w:r>
            <w:r w:rsidR="00B92C87">
              <w:rPr>
                <w:noProof/>
                <w:webHidden/>
              </w:rPr>
              <w:t>13</w:t>
            </w:r>
            <w:r w:rsidR="00B92C87">
              <w:rPr>
                <w:noProof/>
                <w:webHidden/>
              </w:rPr>
              <w:fldChar w:fldCharType="end"/>
            </w:r>
          </w:hyperlink>
        </w:p>
        <w:p w14:paraId="459FC1B2" w14:textId="251029A3" w:rsidR="00B92C87" w:rsidRDefault="00A47029">
          <w:pPr>
            <w:pStyle w:val="TOC3"/>
            <w:tabs>
              <w:tab w:val="right" w:leader="dot" w:pos="9016"/>
            </w:tabs>
            <w:rPr>
              <w:rFonts w:asciiTheme="minorHAnsi" w:eastAsiaTheme="minorEastAsia" w:hAnsiTheme="minorHAnsi"/>
              <w:noProof/>
              <w:lang w:eastAsia="en-GB"/>
            </w:rPr>
          </w:pPr>
          <w:hyperlink w:anchor="_Toc69864771" w:history="1">
            <w:r w:rsidR="00B92C87" w:rsidRPr="00F714CD">
              <w:rPr>
                <w:rStyle w:val="Hyperlink"/>
                <w:noProof/>
              </w:rPr>
              <w:t>2.2.3 Algorithm Crossover</w:t>
            </w:r>
            <w:r w:rsidR="00B92C87">
              <w:rPr>
                <w:noProof/>
                <w:webHidden/>
              </w:rPr>
              <w:tab/>
            </w:r>
            <w:r w:rsidR="00B92C87">
              <w:rPr>
                <w:noProof/>
                <w:webHidden/>
              </w:rPr>
              <w:fldChar w:fldCharType="begin"/>
            </w:r>
            <w:r w:rsidR="00B92C87">
              <w:rPr>
                <w:noProof/>
                <w:webHidden/>
              </w:rPr>
              <w:instrText xml:space="preserve"> PAGEREF _Toc69864771 \h </w:instrText>
            </w:r>
            <w:r w:rsidR="00B92C87">
              <w:rPr>
                <w:noProof/>
                <w:webHidden/>
              </w:rPr>
            </w:r>
            <w:r w:rsidR="00B92C87">
              <w:rPr>
                <w:noProof/>
                <w:webHidden/>
              </w:rPr>
              <w:fldChar w:fldCharType="separate"/>
            </w:r>
            <w:r w:rsidR="00B92C87">
              <w:rPr>
                <w:noProof/>
                <w:webHidden/>
              </w:rPr>
              <w:t>15</w:t>
            </w:r>
            <w:r w:rsidR="00B92C87">
              <w:rPr>
                <w:noProof/>
                <w:webHidden/>
              </w:rPr>
              <w:fldChar w:fldCharType="end"/>
            </w:r>
          </w:hyperlink>
        </w:p>
        <w:p w14:paraId="1CD6981E" w14:textId="514ADF9C" w:rsidR="00B92C87" w:rsidRDefault="00A47029">
          <w:pPr>
            <w:pStyle w:val="TOC3"/>
            <w:tabs>
              <w:tab w:val="right" w:leader="dot" w:pos="9016"/>
            </w:tabs>
            <w:rPr>
              <w:rFonts w:asciiTheme="minorHAnsi" w:eastAsiaTheme="minorEastAsia" w:hAnsiTheme="minorHAnsi"/>
              <w:noProof/>
              <w:lang w:eastAsia="en-GB"/>
            </w:rPr>
          </w:pPr>
          <w:hyperlink w:anchor="_Toc69864772" w:history="1">
            <w:r w:rsidR="00B92C87" w:rsidRPr="00F714CD">
              <w:rPr>
                <w:rStyle w:val="Hyperlink"/>
                <w:noProof/>
              </w:rPr>
              <w:t>2.2.4 Algorithm Mutation</w:t>
            </w:r>
            <w:r w:rsidR="00B92C87">
              <w:rPr>
                <w:noProof/>
                <w:webHidden/>
              </w:rPr>
              <w:tab/>
            </w:r>
            <w:r w:rsidR="00B92C87">
              <w:rPr>
                <w:noProof/>
                <w:webHidden/>
              </w:rPr>
              <w:fldChar w:fldCharType="begin"/>
            </w:r>
            <w:r w:rsidR="00B92C87">
              <w:rPr>
                <w:noProof/>
                <w:webHidden/>
              </w:rPr>
              <w:instrText xml:space="preserve"> PAGEREF _Toc69864772 \h </w:instrText>
            </w:r>
            <w:r w:rsidR="00B92C87">
              <w:rPr>
                <w:noProof/>
                <w:webHidden/>
              </w:rPr>
            </w:r>
            <w:r w:rsidR="00B92C87">
              <w:rPr>
                <w:noProof/>
                <w:webHidden/>
              </w:rPr>
              <w:fldChar w:fldCharType="separate"/>
            </w:r>
            <w:r w:rsidR="00B92C87">
              <w:rPr>
                <w:noProof/>
                <w:webHidden/>
              </w:rPr>
              <w:t>15</w:t>
            </w:r>
            <w:r w:rsidR="00B92C87">
              <w:rPr>
                <w:noProof/>
                <w:webHidden/>
              </w:rPr>
              <w:fldChar w:fldCharType="end"/>
            </w:r>
          </w:hyperlink>
        </w:p>
        <w:p w14:paraId="6F967131" w14:textId="27FC3BE5" w:rsidR="00B92C87" w:rsidRDefault="00A47029">
          <w:pPr>
            <w:pStyle w:val="TOC3"/>
            <w:tabs>
              <w:tab w:val="right" w:leader="dot" w:pos="9016"/>
            </w:tabs>
            <w:rPr>
              <w:rFonts w:asciiTheme="minorHAnsi" w:eastAsiaTheme="minorEastAsia" w:hAnsiTheme="minorHAnsi"/>
              <w:noProof/>
              <w:lang w:eastAsia="en-GB"/>
            </w:rPr>
          </w:pPr>
          <w:hyperlink w:anchor="_Toc69864773" w:history="1">
            <w:r w:rsidR="00B92C87" w:rsidRPr="00F714CD">
              <w:rPr>
                <w:rStyle w:val="Hyperlink"/>
                <w:noProof/>
              </w:rPr>
              <w:t>2.2.5 Algorithm Survivors</w:t>
            </w:r>
            <w:r w:rsidR="00B92C87">
              <w:rPr>
                <w:noProof/>
                <w:webHidden/>
              </w:rPr>
              <w:tab/>
            </w:r>
            <w:r w:rsidR="00B92C87">
              <w:rPr>
                <w:noProof/>
                <w:webHidden/>
              </w:rPr>
              <w:fldChar w:fldCharType="begin"/>
            </w:r>
            <w:r w:rsidR="00B92C87">
              <w:rPr>
                <w:noProof/>
                <w:webHidden/>
              </w:rPr>
              <w:instrText xml:space="preserve"> PAGEREF _Toc69864773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79814AC6" w14:textId="26E77798" w:rsidR="00B92C87" w:rsidRDefault="00A47029">
          <w:pPr>
            <w:pStyle w:val="TOC2"/>
            <w:tabs>
              <w:tab w:val="right" w:leader="dot" w:pos="9016"/>
            </w:tabs>
            <w:rPr>
              <w:rFonts w:asciiTheme="minorHAnsi" w:eastAsiaTheme="minorEastAsia" w:hAnsiTheme="minorHAnsi"/>
              <w:noProof/>
              <w:lang w:eastAsia="en-GB"/>
            </w:rPr>
          </w:pPr>
          <w:hyperlink w:anchor="_Toc69864774" w:history="1">
            <w:r w:rsidR="00B92C87" w:rsidRPr="00F714CD">
              <w:rPr>
                <w:rStyle w:val="Hyperlink"/>
                <w:noProof/>
              </w:rPr>
              <w:t>2.2 Physics Simulation</w:t>
            </w:r>
            <w:r w:rsidR="00B92C87">
              <w:rPr>
                <w:noProof/>
                <w:webHidden/>
              </w:rPr>
              <w:tab/>
            </w:r>
            <w:r w:rsidR="00B92C87">
              <w:rPr>
                <w:noProof/>
                <w:webHidden/>
              </w:rPr>
              <w:fldChar w:fldCharType="begin"/>
            </w:r>
            <w:r w:rsidR="00B92C87">
              <w:rPr>
                <w:noProof/>
                <w:webHidden/>
              </w:rPr>
              <w:instrText xml:space="preserve"> PAGEREF _Toc69864774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701E965F" w14:textId="6DF291D5" w:rsidR="00B92C87" w:rsidRDefault="00A47029">
          <w:pPr>
            <w:pStyle w:val="TOC3"/>
            <w:tabs>
              <w:tab w:val="right" w:leader="dot" w:pos="9016"/>
            </w:tabs>
            <w:rPr>
              <w:rFonts w:asciiTheme="minorHAnsi" w:eastAsiaTheme="minorEastAsia" w:hAnsiTheme="minorHAnsi"/>
              <w:noProof/>
              <w:lang w:eastAsia="en-GB"/>
            </w:rPr>
          </w:pPr>
          <w:hyperlink w:anchor="_Toc69864775" w:history="1">
            <w:r w:rsidR="00B92C87" w:rsidRPr="00F714CD">
              <w:rPr>
                <w:rStyle w:val="Hyperlink"/>
                <w:noProof/>
                <w:lang w:eastAsia="en-GB"/>
              </w:rPr>
              <w:t>2.2.1 First Law</w:t>
            </w:r>
            <w:r w:rsidR="00B92C87">
              <w:rPr>
                <w:noProof/>
                <w:webHidden/>
              </w:rPr>
              <w:tab/>
            </w:r>
            <w:r w:rsidR="00B92C87">
              <w:rPr>
                <w:noProof/>
                <w:webHidden/>
              </w:rPr>
              <w:fldChar w:fldCharType="begin"/>
            </w:r>
            <w:r w:rsidR="00B92C87">
              <w:rPr>
                <w:noProof/>
                <w:webHidden/>
              </w:rPr>
              <w:instrText xml:space="preserve"> PAGEREF _Toc69864775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607BB1DF" w14:textId="59332B82" w:rsidR="00B92C87" w:rsidRDefault="00A47029">
          <w:pPr>
            <w:pStyle w:val="TOC3"/>
            <w:tabs>
              <w:tab w:val="right" w:leader="dot" w:pos="9016"/>
            </w:tabs>
            <w:rPr>
              <w:rFonts w:asciiTheme="minorHAnsi" w:eastAsiaTheme="minorEastAsia" w:hAnsiTheme="minorHAnsi"/>
              <w:noProof/>
              <w:lang w:eastAsia="en-GB"/>
            </w:rPr>
          </w:pPr>
          <w:hyperlink w:anchor="_Toc69864776" w:history="1">
            <w:r w:rsidR="00B92C87" w:rsidRPr="00F714CD">
              <w:rPr>
                <w:rStyle w:val="Hyperlink"/>
                <w:noProof/>
              </w:rPr>
              <w:t>2.2.2 Second Law</w:t>
            </w:r>
            <w:r w:rsidR="00B92C87">
              <w:rPr>
                <w:noProof/>
                <w:webHidden/>
              </w:rPr>
              <w:tab/>
            </w:r>
            <w:r w:rsidR="00B92C87">
              <w:rPr>
                <w:noProof/>
                <w:webHidden/>
              </w:rPr>
              <w:fldChar w:fldCharType="begin"/>
            </w:r>
            <w:r w:rsidR="00B92C87">
              <w:rPr>
                <w:noProof/>
                <w:webHidden/>
              </w:rPr>
              <w:instrText xml:space="preserve"> PAGEREF _Toc69864776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04639F7E" w14:textId="79C81650" w:rsidR="00B92C87" w:rsidRDefault="00A47029">
          <w:pPr>
            <w:pStyle w:val="TOC3"/>
            <w:tabs>
              <w:tab w:val="right" w:leader="dot" w:pos="9016"/>
            </w:tabs>
            <w:rPr>
              <w:rFonts w:asciiTheme="minorHAnsi" w:eastAsiaTheme="minorEastAsia" w:hAnsiTheme="minorHAnsi"/>
              <w:noProof/>
              <w:lang w:eastAsia="en-GB"/>
            </w:rPr>
          </w:pPr>
          <w:hyperlink w:anchor="_Toc69864777" w:history="1">
            <w:r w:rsidR="00B92C87" w:rsidRPr="00F714CD">
              <w:rPr>
                <w:rStyle w:val="Hyperlink"/>
                <w:noProof/>
              </w:rPr>
              <w:t>2.2.3 Third Law</w:t>
            </w:r>
            <w:r w:rsidR="00B92C87">
              <w:rPr>
                <w:noProof/>
                <w:webHidden/>
              </w:rPr>
              <w:tab/>
            </w:r>
            <w:r w:rsidR="00B92C87">
              <w:rPr>
                <w:noProof/>
                <w:webHidden/>
              </w:rPr>
              <w:fldChar w:fldCharType="begin"/>
            </w:r>
            <w:r w:rsidR="00B92C87">
              <w:rPr>
                <w:noProof/>
                <w:webHidden/>
              </w:rPr>
              <w:instrText xml:space="preserve"> PAGEREF _Toc69864777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7CEA5254" w14:textId="546A31ED" w:rsidR="00B92C87" w:rsidRDefault="00A47029">
          <w:pPr>
            <w:pStyle w:val="TOC3"/>
            <w:tabs>
              <w:tab w:val="right" w:leader="dot" w:pos="9016"/>
            </w:tabs>
            <w:rPr>
              <w:rFonts w:asciiTheme="minorHAnsi" w:eastAsiaTheme="minorEastAsia" w:hAnsiTheme="minorHAnsi"/>
              <w:noProof/>
              <w:lang w:eastAsia="en-GB"/>
            </w:rPr>
          </w:pPr>
          <w:hyperlink w:anchor="_Toc69864778" w:history="1">
            <w:r w:rsidR="00B92C87" w:rsidRPr="00F714CD">
              <w:rPr>
                <w:rStyle w:val="Hyperlink"/>
                <w:noProof/>
                <w:lang w:eastAsia="en-GB"/>
              </w:rPr>
              <w:t>2.2.4 Calculating Movement</w:t>
            </w:r>
            <w:r w:rsidR="00B92C87">
              <w:rPr>
                <w:noProof/>
                <w:webHidden/>
              </w:rPr>
              <w:tab/>
            </w:r>
            <w:r w:rsidR="00B92C87">
              <w:rPr>
                <w:noProof/>
                <w:webHidden/>
              </w:rPr>
              <w:fldChar w:fldCharType="begin"/>
            </w:r>
            <w:r w:rsidR="00B92C87">
              <w:rPr>
                <w:noProof/>
                <w:webHidden/>
              </w:rPr>
              <w:instrText xml:space="preserve"> PAGEREF _Toc69864778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44654B23" w14:textId="6C1A46DC" w:rsidR="00B92C87" w:rsidRDefault="00A47029">
          <w:pPr>
            <w:pStyle w:val="TOC2"/>
            <w:tabs>
              <w:tab w:val="right" w:leader="dot" w:pos="9016"/>
            </w:tabs>
            <w:rPr>
              <w:rFonts w:asciiTheme="minorHAnsi" w:eastAsiaTheme="minorEastAsia" w:hAnsiTheme="minorHAnsi"/>
              <w:noProof/>
              <w:lang w:eastAsia="en-GB"/>
            </w:rPr>
          </w:pPr>
          <w:hyperlink w:anchor="_Toc69864779" w:history="1">
            <w:r w:rsidR="00B92C87" w:rsidRPr="00F714CD">
              <w:rPr>
                <w:rStyle w:val="Hyperlink"/>
                <w:noProof/>
              </w:rPr>
              <w:t>2.3 Collision Detection and Resolution</w:t>
            </w:r>
            <w:r w:rsidR="00B92C87">
              <w:rPr>
                <w:noProof/>
                <w:webHidden/>
              </w:rPr>
              <w:tab/>
            </w:r>
            <w:r w:rsidR="00B92C87">
              <w:rPr>
                <w:noProof/>
                <w:webHidden/>
              </w:rPr>
              <w:fldChar w:fldCharType="begin"/>
            </w:r>
            <w:r w:rsidR="00B92C87">
              <w:rPr>
                <w:noProof/>
                <w:webHidden/>
              </w:rPr>
              <w:instrText xml:space="preserve"> PAGEREF _Toc69864779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7D0069D5" w14:textId="5681C10E" w:rsidR="00B92C87" w:rsidRDefault="00A47029">
          <w:pPr>
            <w:pStyle w:val="TOC3"/>
            <w:tabs>
              <w:tab w:val="right" w:leader="dot" w:pos="9016"/>
            </w:tabs>
            <w:rPr>
              <w:rFonts w:asciiTheme="minorHAnsi" w:eastAsiaTheme="minorEastAsia" w:hAnsiTheme="minorHAnsi"/>
              <w:noProof/>
              <w:lang w:eastAsia="en-GB"/>
            </w:rPr>
          </w:pPr>
          <w:hyperlink w:anchor="_Toc69864780" w:history="1">
            <w:r w:rsidR="00B92C87" w:rsidRPr="00F714CD">
              <w:rPr>
                <w:rStyle w:val="Hyperlink"/>
                <w:noProof/>
              </w:rPr>
              <w:t>2.3.1 Overview</w:t>
            </w:r>
            <w:r w:rsidR="00B92C87">
              <w:rPr>
                <w:noProof/>
                <w:webHidden/>
              </w:rPr>
              <w:tab/>
            </w:r>
            <w:r w:rsidR="00B92C87">
              <w:rPr>
                <w:noProof/>
                <w:webHidden/>
              </w:rPr>
              <w:fldChar w:fldCharType="begin"/>
            </w:r>
            <w:r w:rsidR="00B92C87">
              <w:rPr>
                <w:noProof/>
                <w:webHidden/>
              </w:rPr>
              <w:instrText xml:space="preserve"> PAGEREF _Toc69864780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13E914B5" w14:textId="44C18A46" w:rsidR="00B92C87" w:rsidRDefault="00A47029">
          <w:pPr>
            <w:pStyle w:val="TOC3"/>
            <w:tabs>
              <w:tab w:val="right" w:leader="dot" w:pos="9016"/>
            </w:tabs>
            <w:rPr>
              <w:rFonts w:asciiTheme="minorHAnsi" w:eastAsiaTheme="minorEastAsia" w:hAnsiTheme="minorHAnsi"/>
              <w:noProof/>
              <w:lang w:eastAsia="en-GB"/>
            </w:rPr>
          </w:pPr>
          <w:hyperlink w:anchor="_Toc69864781" w:history="1">
            <w:r w:rsidR="00B92C87" w:rsidRPr="00F714CD">
              <w:rPr>
                <w:rStyle w:val="Hyperlink"/>
                <w:noProof/>
              </w:rPr>
              <w:t>2.3.1 Circle/Circle</w:t>
            </w:r>
            <w:r w:rsidR="00B92C87">
              <w:rPr>
                <w:noProof/>
                <w:webHidden/>
              </w:rPr>
              <w:tab/>
            </w:r>
            <w:r w:rsidR="00B92C87">
              <w:rPr>
                <w:noProof/>
                <w:webHidden/>
              </w:rPr>
              <w:fldChar w:fldCharType="begin"/>
            </w:r>
            <w:r w:rsidR="00B92C87">
              <w:rPr>
                <w:noProof/>
                <w:webHidden/>
              </w:rPr>
              <w:instrText xml:space="preserve"> PAGEREF _Toc69864781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6FCC0ED6" w14:textId="33833BA9" w:rsidR="00B92C87" w:rsidRDefault="00A47029">
          <w:pPr>
            <w:pStyle w:val="TOC3"/>
            <w:tabs>
              <w:tab w:val="right" w:leader="dot" w:pos="9016"/>
            </w:tabs>
            <w:rPr>
              <w:rFonts w:asciiTheme="minorHAnsi" w:eastAsiaTheme="minorEastAsia" w:hAnsiTheme="minorHAnsi"/>
              <w:noProof/>
              <w:lang w:eastAsia="en-GB"/>
            </w:rPr>
          </w:pPr>
          <w:hyperlink w:anchor="_Toc69864782" w:history="1">
            <w:r w:rsidR="00B92C87" w:rsidRPr="00F714CD">
              <w:rPr>
                <w:rStyle w:val="Hyperlink"/>
                <w:noProof/>
              </w:rPr>
              <w:t>2.3.2 Rectangle/Rectangle</w:t>
            </w:r>
            <w:r w:rsidR="00B92C87">
              <w:rPr>
                <w:noProof/>
                <w:webHidden/>
              </w:rPr>
              <w:tab/>
            </w:r>
            <w:r w:rsidR="00B92C87">
              <w:rPr>
                <w:noProof/>
                <w:webHidden/>
              </w:rPr>
              <w:fldChar w:fldCharType="begin"/>
            </w:r>
            <w:r w:rsidR="00B92C87">
              <w:rPr>
                <w:noProof/>
                <w:webHidden/>
              </w:rPr>
              <w:instrText xml:space="preserve"> PAGEREF _Toc69864782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2621298" w14:textId="0DB458D1" w:rsidR="00B92C87" w:rsidRDefault="00A47029">
          <w:pPr>
            <w:pStyle w:val="TOC3"/>
            <w:tabs>
              <w:tab w:val="right" w:leader="dot" w:pos="9016"/>
            </w:tabs>
            <w:rPr>
              <w:rFonts w:asciiTheme="minorHAnsi" w:eastAsiaTheme="minorEastAsia" w:hAnsiTheme="minorHAnsi"/>
              <w:noProof/>
              <w:lang w:eastAsia="en-GB"/>
            </w:rPr>
          </w:pPr>
          <w:hyperlink w:anchor="_Toc69864783" w:history="1">
            <w:r w:rsidR="00B92C87" w:rsidRPr="00F714CD">
              <w:rPr>
                <w:rStyle w:val="Hyperlink"/>
                <w:noProof/>
              </w:rPr>
              <w:t>2.3.3 Rectangle/Circle</w:t>
            </w:r>
            <w:r w:rsidR="00B92C87">
              <w:rPr>
                <w:noProof/>
                <w:webHidden/>
              </w:rPr>
              <w:tab/>
            </w:r>
            <w:r w:rsidR="00B92C87">
              <w:rPr>
                <w:noProof/>
                <w:webHidden/>
              </w:rPr>
              <w:fldChar w:fldCharType="begin"/>
            </w:r>
            <w:r w:rsidR="00B92C87">
              <w:rPr>
                <w:noProof/>
                <w:webHidden/>
              </w:rPr>
              <w:instrText xml:space="preserve"> PAGEREF _Toc69864783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7700599" w14:textId="56A19493" w:rsidR="00B92C87" w:rsidRDefault="00A47029">
          <w:pPr>
            <w:pStyle w:val="TOC3"/>
            <w:tabs>
              <w:tab w:val="right" w:leader="dot" w:pos="9016"/>
            </w:tabs>
            <w:rPr>
              <w:rFonts w:asciiTheme="minorHAnsi" w:eastAsiaTheme="minorEastAsia" w:hAnsiTheme="minorHAnsi"/>
              <w:noProof/>
              <w:lang w:eastAsia="en-GB"/>
            </w:rPr>
          </w:pPr>
          <w:hyperlink w:anchor="_Toc69864784" w:history="1">
            <w:r w:rsidR="00B92C87" w:rsidRPr="00F714CD">
              <w:rPr>
                <w:rStyle w:val="Hyperlink"/>
                <w:noProof/>
              </w:rPr>
              <w:t>2.1.4 Graphical Libraries in C++</w:t>
            </w:r>
            <w:r w:rsidR="00B92C87">
              <w:rPr>
                <w:noProof/>
                <w:webHidden/>
              </w:rPr>
              <w:tab/>
            </w:r>
            <w:r w:rsidR="00B92C87">
              <w:rPr>
                <w:noProof/>
                <w:webHidden/>
              </w:rPr>
              <w:fldChar w:fldCharType="begin"/>
            </w:r>
            <w:r w:rsidR="00B92C87">
              <w:rPr>
                <w:noProof/>
                <w:webHidden/>
              </w:rPr>
              <w:instrText xml:space="preserve"> PAGEREF _Toc69864784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6F9370C9" w14:textId="04D86D32" w:rsidR="00B92C87" w:rsidRDefault="00A47029">
          <w:pPr>
            <w:pStyle w:val="TOC3"/>
            <w:tabs>
              <w:tab w:val="right" w:leader="dot" w:pos="9016"/>
            </w:tabs>
            <w:rPr>
              <w:rFonts w:asciiTheme="minorHAnsi" w:eastAsiaTheme="minorEastAsia" w:hAnsiTheme="minorHAnsi"/>
              <w:noProof/>
              <w:lang w:eastAsia="en-GB"/>
            </w:rPr>
          </w:pPr>
          <w:hyperlink w:anchor="_Toc69864785" w:history="1">
            <w:r w:rsidR="00B92C87" w:rsidRPr="00F714CD">
              <w:rPr>
                <w:rStyle w:val="Hyperlink"/>
                <w:noProof/>
              </w:rPr>
              <w:t>2.1.5 C++ Development</w:t>
            </w:r>
            <w:r w:rsidR="00B92C87">
              <w:rPr>
                <w:noProof/>
                <w:webHidden/>
              </w:rPr>
              <w:tab/>
            </w:r>
            <w:r w:rsidR="00B92C87">
              <w:rPr>
                <w:noProof/>
                <w:webHidden/>
              </w:rPr>
              <w:fldChar w:fldCharType="begin"/>
            </w:r>
            <w:r w:rsidR="00B92C87">
              <w:rPr>
                <w:noProof/>
                <w:webHidden/>
              </w:rPr>
              <w:instrText xml:space="preserve"> PAGEREF _Toc69864785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65AB451" w14:textId="32E03879" w:rsidR="00B92C87" w:rsidRDefault="00A47029">
          <w:pPr>
            <w:pStyle w:val="TOC2"/>
            <w:tabs>
              <w:tab w:val="right" w:leader="dot" w:pos="9016"/>
            </w:tabs>
            <w:rPr>
              <w:rFonts w:asciiTheme="minorHAnsi" w:eastAsiaTheme="minorEastAsia" w:hAnsiTheme="minorHAnsi"/>
              <w:noProof/>
              <w:lang w:eastAsia="en-GB"/>
            </w:rPr>
          </w:pPr>
          <w:hyperlink w:anchor="_Toc69864786" w:history="1">
            <w:r w:rsidR="00B92C87" w:rsidRPr="00F714CD">
              <w:rPr>
                <w:rStyle w:val="Hyperlink"/>
                <w:noProof/>
              </w:rPr>
              <w:t>2.4 Summary</w:t>
            </w:r>
            <w:r w:rsidR="00B92C87">
              <w:rPr>
                <w:noProof/>
                <w:webHidden/>
              </w:rPr>
              <w:tab/>
            </w:r>
            <w:r w:rsidR="00B92C87">
              <w:rPr>
                <w:noProof/>
                <w:webHidden/>
              </w:rPr>
              <w:fldChar w:fldCharType="begin"/>
            </w:r>
            <w:r w:rsidR="00B92C87">
              <w:rPr>
                <w:noProof/>
                <w:webHidden/>
              </w:rPr>
              <w:instrText xml:space="preserve"> PAGEREF _Toc69864786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60C441F1" w14:textId="6712C1CF" w:rsidR="00B92C87" w:rsidRDefault="00A47029">
          <w:pPr>
            <w:pStyle w:val="TOC1"/>
            <w:tabs>
              <w:tab w:val="right" w:leader="dot" w:pos="9016"/>
            </w:tabs>
            <w:rPr>
              <w:rFonts w:asciiTheme="minorHAnsi" w:eastAsiaTheme="minorEastAsia" w:hAnsiTheme="minorHAnsi"/>
              <w:noProof/>
              <w:lang w:eastAsia="en-GB"/>
            </w:rPr>
          </w:pPr>
          <w:hyperlink w:anchor="_Toc69864787" w:history="1">
            <w:r w:rsidR="00B92C87" w:rsidRPr="00F714CD">
              <w:rPr>
                <w:rStyle w:val="Hyperlink"/>
                <w:noProof/>
              </w:rPr>
              <w:t>Section 3: Design &amp; Implementation</w:t>
            </w:r>
            <w:r w:rsidR="00B92C87">
              <w:rPr>
                <w:noProof/>
                <w:webHidden/>
              </w:rPr>
              <w:tab/>
            </w:r>
            <w:r w:rsidR="00B92C87">
              <w:rPr>
                <w:noProof/>
                <w:webHidden/>
              </w:rPr>
              <w:fldChar w:fldCharType="begin"/>
            </w:r>
            <w:r w:rsidR="00B92C87">
              <w:rPr>
                <w:noProof/>
                <w:webHidden/>
              </w:rPr>
              <w:instrText xml:space="preserve"> PAGEREF _Toc69864787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6422B56E" w14:textId="113705B4" w:rsidR="00B92C87" w:rsidRDefault="00A47029">
          <w:pPr>
            <w:pStyle w:val="TOC2"/>
            <w:tabs>
              <w:tab w:val="right" w:leader="dot" w:pos="9016"/>
            </w:tabs>
            <w:rPr>
              <w:rFonts w:asciiTheme="minorHAnsi" w:eastAsiaTheme="minorEastAsia" w:hAnsiTheme="minorHAnsi"/>
              <w:noProof/>
              <w:lang w:eastAsia="en-GB"/>
            </w:rPr>
          </w:pPr>
          <w:hyperlink w:anchor="_Toc69864788" w:history="1">
            <w:r w:rsidR="00B92C87" w:rsidRPr="00F714CD">
              <w:rPr>
                <w:rStyle w:val="Hyperlink"/>
                <w:noProof/>
              </w:rPr>
              <w:t>3.1 Introduction</w:t>
            </w:r>
            <w:r w:rsidR="00B92C87">
              <w:rPr>
                <w:noProof/>
                <w:webHidden/>
              </w:rPr>
              <w:tab/>
            </w:r>
            <w:r w:rsidR="00B92C87">
              <w:rPr>
                <w:noProof/>
                <w:webHidden/>
              </w:rPr>
              <w:fldChar w:fldCharType="begin"/>
            </w:r>
            <w:r w:rsidR="00B92C87">
              <w:rPr>
                <w:noProof/>
                <w:webHidden/>
              </w:rPr>
              <w:instrText xml:space="preserve"> PAGEREF _Toc69864788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229738F8" w14:textId="6FD64B53" w:rsidR="00B92C87" w:rsidRDefault="00A47029">
          <w:pPr>
            <w:pStyle w:val="TOC2"/>
            <w:tabs>
              <w:tab w:val="right" w:leader="dot" w:pos="9016"/>
            </w:tabs>
            <w:rPr>
              <w:rFonts w:asciiTheme="minorHAnsi" w:eastAsiaTheme="minorEastAsia" w:hAnsiTheme="minorHAnsi"/>
              <w:noProof/>
              <w:lang w:eastAsia="en-GB"/>
            </w:rPr>
          </w:pPr>
          <w:hyperlink w:anchor="_Toc69864789" w:history="1">
            <w:r w:rsidR="00B92C87" w:rsidRPr="00F714CD">
              <w:rPr>
                <w:rStyle w:val="Hyperlink"/>
                <w:noProof/>
              </w:rPr>
              <w:t>3.2 Planning</w:t>
            </w:r>
            <w:r w:rsidR="00B92C87">
              <w:rPr>
                <w:noProof/>
                <w:webHidden/>
              </w:rPr>
              <w:tab/>
            </w:r>
            <w:r w:rsidR="00B92C87">
              <w:rPr>
                <w:noProof/>
                <w:webHidden/>
              </w:rPr>
              <w:fldChar w:fldCharType="begin"/>
            </w:r>
            <w:r w:rsidR="00B92C87">
              <w:rPr>
                <w:noProof/>
                <w:webHidden/>
              </w:rPr>
              <w:instrText xml:space="preserve"> PAGEREF _Toc69864789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1E714D2D" w14:textId="55DA3D21" w:rsidR="00B92C87" w:rsidRDefault="00A47029">
          <w:pPr>
            <w:pStyle w:val="TOC3"/>
            <w:tabs>
              <w:tab w:val="right" w:leader="dot" w:pos="9016"/>
            </w:tabs>
            <w:rPr>
              <w:rFonts w:asciiTheme="minorHAnsi" w:eastAsiaTheme="minorEastAsia" w:hAnsiTheme="minorHAnsi"/>
              <w:noProof/>
              <w:lang w:eastAsia="en-GB"/>
            </w:rPr>
          </w:pPr>
          <w:hyperlink w:anchor="_Toc69864790" w:history="1">
            <w:r w:rsidR="00B92C87" w:rsidRPr="00F714CD">
              <w:rPr>
                <w:rStyle w:val="Hyperlink"/>
                <w:noProof/>
              </w:rPr>
              <w:t>3.2.1 Genetic Algorithm Planning</w:t>
            </w:r>
            <w:r w:rsidR="00B92C87">
              <w:rPr>
                <w:noProof/>
                <w:webHidden/>
              </w:rPr>
              <w:tab/>
            </w:r>
            <w:r w:rsidR="00B92C87">
              <w:rPr>
                <w:noProof/>
                <w:webHidden/>
              </w:rPr>
              <w:fldChar w:fldCharType="begin"/>
            </w:r>
            <w:r w:rsidR="00B92C87">
              <w:rPr>
                <w:noProof/>
                <w:webHidden/>
              </w:rPr>
              <w:instrText xml:space="preserve"> PAGEREF _Toc69864790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7BAA6AF8" w14:textId="65748BBB" w:rsidR="00B92C87" w:rsidRDefault="00A47029">
          <w:pPr>
            <w:pStyle w:val="TOC2"/>
            <w:tabs>
              <w:tab w:val="right" w:leader="dot" w:pos="9016"/>
            </w:tabs>
            <w:rPr>
              <w:rFonts w:asciiTheme="minorHAnsi" w:eastAsiaTheme="minorEastAsia" w:hAnsiTheme="minorHAnsi"/>
              <w:noProof/>
              <w:lang w:eastAsia="en-GB"/>
            </w:rPr>
          </w:pPr>
          <w:hyperlink w:anchor="_Toc69864791" w:history="1">
            <w:r w:rsidR="00B92C87" w:rsidRPr="00F714CD">
              <w:rPr>
                <w:rStyle w:val="Hyperlink"/>
                <w:noProof/>
              </w:rPr>
              <w:t>3.3 Tools &amp; Technologies</w:t>
            </w:r>
            <w:r w:rsidR="00B92C87">
              <w:rPr>
                <w:noProof/>
                <w:webHidden/>
              </w:rPr>
              <w:tab/>
            </w:r>
            <w:r w:rsidR="00B92C87">
              <w:rPr>
                <w:noProof/>
                <w:webHidden/>
              </w:rPr>
              <w:fldChar w:fldCharType="begin"/>
            </w:r>
            <w:r w:rsidR="00B92C87">
              <w:rPr>
                <w:noProof/>
                <w:webHidden/>
              </w:rPr>
              <w:instrText xml:space="preserve"> PAGEREF _Toc69864791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53D6B211" w14:textId="3D1A0C23" w:rsidR="00B92C87" w:rsidRDefault="00A47029">
          <w:pPr>
            <w:pStyle w:val="TOC3"/>
            <w:tabs>
              <w:tab w:val="right" w:leader="dot" w:pos="9016"/>
            </w:tabs>
            <w:rPr>
              <w:rFonts w:asciiTheme="minorHAnsi" w:eastAsiaTheme="minorEastAsia" w:hAnsiTheme="minorHAnsi"/>
              <w:noProof/>
              <w:lang w:eastAsia="en-GB"/>
            </w:rPr>
          </w:pPr>
          <w:hyperlink w:anchor="_Toc69864792" w:history="1">
            <w:r w:rsidR="00B92C87" w:rsidRPr="00F714CD">
              <w:rPr>
                <w:rStyle w:val="Hyperlink"/>
                <w:noProof/>
              </w:rPr>
              <w:t>3.3.1 C++17</w:t>
            </w:r>
            <w:r w:rsidR="00B92C87">
              <w:rPr>
                <w:noProof/>
                <w:webHidden/>
              </w:rPr>
              <w:tab/>
            </w:r>
            <w:r w:rsidR="00B92C87">
              <w:rPr>
                <w:noProof/>
                <w:webHidden/>
              </w:rPr>
              <w:fldChar w:fldCharType="begin"/>
            </w:r>
            <w:r w:rsidR="00B92C87">
              <w:rPr>
                <w:noProof/>
                <w:webHidden/>
              </w:rPr>
              <w:instrText xml:space="preserve"> PAGEREF _Toc69864792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6E7A0752" w14:textId="35DC21FC" w:rsidR="00B92C87" w:rsidRDefault="00A47029">
          <w:pPr>
            <w:pStyle w:val="TOC3"/>
            <w:tabs>
              <w:tab w:val="right" w:leader="dot" w:pos="9016"/>
            </w:tabs>
            <w:rPr>
              <w:rFonts w:asciiTheme="minorHAnsi" w:eastAsiaTheme="minorEastAsia" w:hAnsiTheme="minorHAnsi"/>
              <w:noProof/>
              <w:lang w:eastAsia="en-GB"/>
            </w:rPr>
          </w:pPr>
          <w:hyperlink w:anchor="_Toc69864793" w:history="1">
            <w:r w:rsidR="00B92C87" w:rsidRPr="00F714CD">
              <w:rPr>
                <w:rStyle w:val="Hyperlink"/>
                <w:noProof/>
              </w:rPr>
              <w:t>3.3.2 Visual Studio 2019</w:t>
            </w:r>
            <w:r w:rsidR="00B92C87">
              <w:rPr>
                <w:noProof/>
                <w:webHidden/>
              </w:rPr>
              <w:tab/>
            </w:r>
            <w:r w:rsidR="00B92C87">
              <w:rPr>
                <w:noProof/>
                <w:webHidden/>
              </w:rPr>
              <w:fldChar w:fldCharType="begin"/>
            </w:r>
            <w:r w:rsidR="00B92C87">
              <w:rPr>
                <w:noProof/>
                <w:webHidden/>
              </w:rPr>
              <w:instrText xml:space="preserve"> PAGEREF _Toc69864793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5A77CA20" w14:textId="6D35B06C" w:rsidR="00B92C87" w:rsidRDefault="00A47029">
          <w:pPr>
            <w:pStyle w:val="TOC3"/>
            <w:tabs>
              <w:tab w:val="right" w:leader="dot" w:pos="9016"/>
            </w:tabs>
            <w:rPr>
              <w:rFonts w:asciiTheme="minorHAnsi" w:eastAsiaTheme="minorEastAsia" w:hAnsiTheme="minorHAnsi"/>
              <w:noProof/>
              <w:lang w:eastAsia="en-GB"/>
            </w:rPr>
          </w:pPr>
          <w:hyperlink w:anchor="_Toc69864794" w:history="1">
            <w:r w:rsidR="00B92C87" w:rsidRPr="00F714CD">
              <w:rPr>
                <w:rStyle w:val="Hyperlink"/>
                <w:noProof/>
              </w:rPr>
              <w:t>3.3.3 Eigen</w:t>
            </w:r>
            <w:r w:rsidR="00B92C87">
              <w:rPr>
                <w:noProof/>
                <w:webHidden/>
              </w:rPr>
              <w:tab/>
            </w:r>
            <w:r w:rsidR="00B92C87">
              <w:rPr>
                <w:noProof/>
                <w:webHidden/>
              </w:rPr>
              <w:fldChar w:fldCharType="begin"/>
            </w:r>
            <w:r w:rsidR="00B92C87">
              <w:rPr>
                <w:noProof/>
                <w:webHidden/>
              </w:rPr>
              <w:instrText xml:space="preserve"> PAGEREF _Toc69864794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409218D9" w14:textId="4728B992" w:rsidR="00B92C87" w:rsidRDefault="00A47029">
          <w:pPr>
            <w:pStyle w:val="TOC3"/>
            <w:tabs>
              <w:tab w:val="right" w:leader="dot" w:pos="9016"/>
            </w:tabs>
            <w:rPr>
              <w:rFonts w:asciiTheme="minorHAnsi" w:eastAsiaTheme="minorEastAsia" w:hAnsiTheme="minorHAnsi"/>
              <w:noProof/>
              <w:lang w:eastAsia="en-GB"/>
            </w:rPr>
          </w:pPr>
          <w:hyperlink w:anchor="_Toc69864795" w:history="1">
            <w:r w:rsidR="00B92C87" w:rsidRPr="00F714CD">
              <w:rPr>
                <w:rStyle w:val="Hyperlink"/>
                <w:noProof/>
              </w:rPr>
              <w:t>3.3.4 SFML</w:t>
            </w:r>
            <w:r w:rsidR="00B92C87">
              <w:rPr>
                <w:noProof/>
                <w:webHidden/>
              </w:rPr>
              <w:tab/>
            </w:r>
            <w:r w:rsidR="00B92C87">
              <w:rPr>
                <w:noProof/>
                <w:webHidden/>
              </w:rPr>
              <w:fldChar w:fldCharType="begin"/>
            </w:r>
            <w:r w:rsidR="00B92C87">
              <w:rPr>
                <w:noProof/>
                <w:webHidden/>
              </w:rPr>
              <w:instrText xml:space="preserve"> PAGEREF _Toc69864795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3FD013E6" w14:textId="7CDE5D4E" w:rsidR="00B92C87" w:rsidRDefault="00A47029">
          <w:pPr>
            <w:pStyle w:val="TOC2"/>
            <w:tabs>
              <w:tab w:val="right" w:leader="dot" w:pos="9016"/>
            </w:tabs>
            <w:rPr>
              <w:rFonts w:asciiTheme="minorHAnsi" w:eastAsiaTheme="minorEastAsia" w:hAnsiTheme="minorHAnsi"/>
              <w:noProof/>
              <w:lang w:eastAsia="en-GB"/>
            </w:rPr>
          </w:pPr>
          <w:hyperlink w:anchor="_Toc69864796" w:history="1">
            <w:r w:rsidR="00B92C87" w:rsidRPr="00F714CD">
              <w:rPr>
                <w:rStyle w:val="Hyperlink"/>
                <w:noProof/>
              </w:rPr>
              <w:t>3.4 Application Development Methodology</w:t>
            </w:r>
            <w:r w:rsidR="00B92C87">
              <w:rPr>
                <w:noProof/>
                <w:webHidden/>
              </w:rPr>
              <w:tab/>
            </w:r>
            <w:r w:rsidR="00B92C87">
              <w:rPr>
                <w:noProof/>
                <w:webHidden/>
              </w:rPr>
              <w:fldChar w:fldCharType="begin"/>
            </w:r>
            <w:r w:rsidR="00B92C87">
              <w:rPr>
                <w:noProof/>
                <w:webHidden/>
              </w:rPr>
              <w:instrText xml:space="preserve"> PAGEREF _Toc69864796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2C983AF1" w14:textId="2E09273D" w:rsidR="00B92C87" w:rsidRDefault="00A47029">
          <w:pPr>
            <w:pStyle w:val="TOC2"/>
            <w:tabs>
              <w:tab w:val="right" w:leader="dot" w:pos="9016"/>
            </w:tabs>
            <w:rPr>
              <w:rFonts w:asciiTheme="minorHAnsi" w:eastAsiaTheme="minorEastAsia" w:hAnsiTheme="minorHAnsi"/>
              <w:noProof/>
              <w:lang w:eastAsia="en-GB"/>
            </w:rPr>
          </w:pPr>
          <w:hyperlink w:anchor="_Toc69864797" w:history="1">
            <w:r w:rsidR="00B92C87" w:rsidRPr="00F714CD">
              <w:rPr>
                <w:rStyle w:val="Hyperlink"/>
                <w:noProof/>
              </w:rPr>
              <w:t>3.5 Development</w:t>
            </w:r>
            <w:r w:rsidR="00B92C87">
              <w:rPr>
                <w:noProof/>
                <w:webHidden/>
              </w:rPr>
              <w:tab/>
            </w:r>
            <w:r w:rsidR="00B92C87">
              <w:rPr>
                <w:noProof/>
                <w:webHidden/>
              </w:rPr>
              <w:fldChar w:fldCharType="begin"/>
            </w:r>
            <w:r w:rsidR="00B92C87">
              <w:rPr>
                <w:noProof/>
                <w:webHidden/>
              </w:rPr>
              <w:instrText xml:space="preserve"> PAGEREF _Toc69864797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671A07F7" w14:textId="6B084C0B" w:rsidR="00B92C87" w:rsidRDefault="00A47029">
          <w:pPr>
            <w:pStyle w:val="TOC3"/>
            <w:tabs>
              <w:tab w:val="right" w:leader="dot" w:pos="9016"/>
            </w:tabs>
            <w:rPr>
              <w:rFonts w:asciiTheme="minorHAnsi" w:eastAsiaTheme="minorEastAsia" w:hAnsiTheme="minorHAnsi"/>
              <w:noProof/>
              <w:lang w:eastAsia="en-GB"/>
            </w:rPr>
          </w:pPr>
          <w:hyperlink w:anchor="_Toc69864798" w:history="1">
            <w:r w:rsidR="00B92C87" w:rsidRPr="00F714CD">
              <w:rPr>
                <w:rStyle w:val="Hyperlink"/>
                <w:noProof/>
              </w:rPr>
              <w:t>3.5.1 The Algorithm</w:t>
            </w:r>
            <w:r w:rsidR="00B92C87">
              <w:rPr>
                <w:noProof/>
                <w:webHidden/>
              </w:rPr>
              <w:tab/>
            </w:r>
            <w:r w:rsidR="00B92C87">
              <w:rPr>
                <w:noProof/>
                <w:webHidden/>
              </w:rPr>
              <w:fldChar w:fldCharType="begin"/>
            </w:r>
            <w:r w:rsidR="00B92C87">
              <w:rPr>
                <w:noProof/>
                <w:webHidden/>
              </w:rPr>
              <w:instrText xml:space="preserve"> PAGEREF _Toc69864798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6CB07574" w14:textId="74C180DB" w:rsidR="00B92C87" w:rsidRDefault="00A47029">
          <w:pPr>
            <w:pStyle w:val="TOC3"/>
            <w:tabs>
              <w:tab w:val="right" w:leader="dot" w:pos="9016"/>
            </w:tabs>
            <w:rPr>
              <w:rFonts w:asciiTheme="minorHAnsi" w:eastAsiaTheme="minorEastAsia" w:hAnsiTheme="minorHAnsi"/>
              <w:noProof/>
              <w:lang w:eastAsia="en-GB"/>
            </w:rPr>
          </w:pPr>
          <w:hyperlink w:anchor="_Toc69864799" w:history="1">
            <w:r w:rsidR="00B92C87" w:rsidRPr="00F714CD">
              <w:rPr>
                <w:rStyle w:val="Hyperlink"/>
                <w:noProof/>
              </w:rPr>
              <w:t>3.5.2 The Physics Engine</w:t>
            </w:r>
            <w:r w:rsidR="00B92C87">
              <w:rPr>
                <w:noProof/>
                <w:webHidden/>
              </w:rPr>
              <w:tab/>
            </w:r>
            <w:r w:rsidR="00B92C87">
              <w:rPr>
                <w:noProof/>
                <w:webHidden/>
              </w:rPr>
              <w:fldChar w:fldCharType="begin"/>
            </w:r>
            <w:r w:rsidR="00B92C87">
              <w:rPr>
                <w:noProof/>
                <w:webHidden/>
              </w:rPr>
              <w:instrText xml:space="preserve"> PAGEREF _Toc69864799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4896E477" w14:textId="7E36E04F" w:rsidR="00B92C87" w:rsidRDefault="00A47029">
          <w:pPr>
            <w:pStyle w:val="TOC3"/>
            <w:tabs>
              <w:tab w:val="right" w:leader="dot" w:pos="9016"/>
            </w:tabs>
            <w:rPr>
              <w:rFonts w:asciiTheme="minorHAnsi" w:eastAsiaTheme="minorEastAsia" w:hAnsiTheme="minorHAnsi"/>
              <w:noProof/>
              <w:lang w:eastAsia="en-GB"/>
            </w:rPr>
          </w:pPr>
          <w:hyperlink w:anchor="_Toc69864800" w:history="1">
            <w:r w:rsidR="00B92C87" w:rsidRPr="00F714CD">
              <w:rPr>
                <w:rStyle w:val="Hyperlink"/>
                <w:noProof/>
              </w:rPr>
              <w:t>3.5.3 Collision Detection &amp; Resolution</w:t>
            </w:r>
            <w:r w:rsidR="00B92C87">
              <w:rPr>
                <w:noProof/>
                <w:webHidden/>
              </w:rPr>
              <w:tab/>
            </w:r>
            <w:r w:rsidR="00B92C87">
              <w:rPr>
                <w:noProof/>
                <w:webHidden/>
              </w:rPr>
              <w:fldChar w:fldCharType="begin"/>
            </w:r>
            <w:r w:rsidR="00B92C87">
              <w:rPr>
                <w:noProof/>
                <w:webHidden/>
              </w:rPr>
              <w:instrText xml:space="preserve"> PAGEREF _Toc69864800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5FC796D9" w14:textId="6B5809BE" w:rsidR="00B92C87" w:rsidRDefault="00A47029">
          <w:pPr>
            <w:pStyle w:val="TOC3"/>
            <w:tabs>
              <w:tab w:val="right" w:leader="dot" w:pos="9016"/>
            </w:tabs>
            <w:rPr>
              <w:rFonts w:asciiTheme="minorHAnsi" w:eastAsiaTheme="minorEastAsia" w:hAnsiTheme="minorHAnsi"/>
              <w:noProof/>
              <w:lang w:eastAsia="en-GB"/>
            </w:rPr>
          </w:pPr>
          <w:hyperlink w:anchor="_Toc69864801" w:history="1">
            <w:r w:rsidR="00B92C87" w:rsidRPr="00F714CD">
              <w:rPr>
                <w:rStyle w:val="Hyperlink"/>
                <w:noProof/>
              </w:rPr>
              <w:t>3.5.4 The Renderer</w:t>
            </w:r>
            <w:r w:rsidR="00B92C87">
              <w:rPr>
                <w:noProof/>
                <w:webHidden/>
              </w:rPr>
              <w:tab/>
            </w:r>
            <w:r w:rsidR="00B92C87">
              <w:rPr>
                <w:noProof/>
                <w:webHidden/>
              </w:rPr>
              <w:fldChar w:fldCharType="begin"/>
            </w:r>
            <w:r w:rsidR="00B92C87">
              <w:rPr>
                <w:noProof/>
                <w:webHidden/>
              </w:rPr>
              <w:instrText xml:space="preserve"> PAGEREF _Toc69864801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06F2F913" w14:textId="38571863" w:rsidR="00B92C87" w:rsidRDefault="00A47029">
          <w:pPr>
            <w:pStyle w:val="TOC3"/>
            <w:tabs>
              <w:tab w:val="right" w:leader="dot" w:pos="9016"/>
            </w:tabs>
            <w:rPr>
              <w:rFonts w:asciiTheme="minorHAnsi" w:eastAsiaTheme="minorEastAsia" w:hAnsiTheme="minorHAnsi"/>
              <w:noProof/>
              <w:lang w:eastAsia="en-GB"/>
            </w:rPr>
          </w:pPr>
          <w:hyperlink w:anchor="_Toc69864802" w:history="1">
            <w:r w:rsidR="00B92C87" w:rsidRPr="00F714CD">
              <w:rPr>
                <w:rStyle w:val="Hyperlink"/>
                <w:noProof/>
              </w:rPr>
              <w:t>3.5.5 Constants Header</w:t>
            </w:r>
            <w:r w:rsidR="00B92C87">
              <w:rPr>
                <w:noProof/>
                <w:webHidden/>
              </w:rPr>
              <w:tab/>
            </w:r>
            <w:r w:rsidR="00B92C87">
              <w:rPr>
                <w:noProof/>
                <w:webHidden/>
              </w:rPr>
              <w:fldChar w:fldCharType="begin"/>
            </w:r>
            <w:r w:rsidR="00B92C87">
              <w:rPr>
                <w:noProof/>
                <w:webHidden/>
              </w:rPr>
              <w:instrText xml:space="preserve"> PAGEREF _Toc69864802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3249F325" w14:textId="382AE27C" w:rsidR="00B92C87" w:rsidRDefault="00A47029">
          <w:pPr>
            <w:pStyle w:val="TOC2"/>
            <w:tabs>
              <w:tab w:val="right" w:leader="dot" w:pos="9016"/>
            </w:tabs>
            <w:rPr>
              <w:rFonts w:asciiTheme="minorHAnsi" w:eastAsiaTheme="minorEastAsia" w:hAnsiTheme="minorHAnsi"/>
              <w:noProof/>
              <w:lang w:eastAsia="en-GB"/>
            </w:rPr>
          </w:pPr>
          <w:hyperlink w:anchor="_Toc69864803" w:history="1">
            <w:r w:rsidR="00B92C87" w:rsidRPr="00F714CD">
              <w:rPr>
                <w:rStyle w:val="Hyperlink"/>
                <w:noProof/>
              </w:rPr>
              <w:t>3.6 Validation</w:t>
            </w:r>
            <w:r w:rsidR="00B92C87">
              <w:rPr>
                <w:noProof/>
                <w:webHidden/>
              </w:rPr>
              <w:tab/>
            </w:r>
            <w:r w:rsidR="00B92C87">
              <w:rPr>
                <w:noProof/>
                <w:webHidden/>
              </w:rPr>
              <w:fldChar w:fldCharType="begin"/>
            </w:r>
            <w:r w:rsidR="00B92C87">
              <w:rPr>
                <w:noProof/>
                <w:webHidden/>
              </w:rPr>
              <w:instrText xml:space="preserve"> PAGEREF _Toc69864803 \h </w:instrText>
            </w:r>
            <w:r w:rsidR="00B92C87">
              <w:rPr>
                <w:noProof/>
                <w:webHidden/>
              </w:rPr>
            </w:r>
            <w:r w:rsidR="00B92C87">
              <w:rPr>
                <w:noProof/>
                <w:webHidden/>
              </w:rPr>
              <w:fldChar w:fldCharType="separate"/>
            </w:r>
            <w:r w:rsidR="00B92C87">
              <w:rPr>
                <w:noProof/>
                <w:webHidden/>
              </w:rPr>
              <w:t>25</w:t>
            </w:r>
            <w:r w:rsidR="00B92C87">
              <w:rPr>
                <w:noProof/>
                <w:webHidden/>
              </w:rPr>
              <w:fldChar w:fldCharType="end"/>
            </w:r>
          </w:hyperlink>
        </w:p>
        <w:p w14:paraId="5A01907B" w14:textId="3B9A501F" w:rsidR="00B92C87" w:rsidRDefault="00A47029">
          <w:pPr>
            <w:pStyle w:val="TOC2"/>
            <w:tabs>
              <w:tab w:val="right" w:leader="dot" w:pos="9016"/>
            </w:tabs>
            <w:rPr>
              <w:rFonts w:asciiTheme="minorHAnsi" w:eastAsiaTheme="minorEastAsia" w:hAnsiTheme="minorHAnsi"/>
              <w:noProof/>
              <w:lang w:eastAsia="en-GB"/>
            </w:rPr>
          </w:pPr>
          <w:hyperlink w:anchor="_Toc69864804" w:history="1">
            <w:r w:rsidR="00B92C87" w:rsidRPr="00F714CD">
              <w:rPr>
                <w:rStyle w:val="Hyperlink"/>
                <w:noProof/>
              </w:rPr>
              <w:t>3.7 Summary</w:t>
            </w:r>
            <w:r w:rsidR="00B92C87">
              <w:rPr>
                <w:noProof/>
                <w:webHidden/>
              </w:rPr>
              <w:tab/>
            </w:r>
            <w:r w:rsidR="00B92C87">
              <w:rPr>
                <w:noProof/>
                <w:webHidden/>
              </w:rPr>
              <w:fldChar w:fldCharType="begin"/>
            </w:r>
            <w:r w:rsidR="00B92C87">
              <w:rPr>
                <w:noProof/>
                <w:webHidden/>
              </w:rPr>
              <w:instrText xml:space="preserve"> PAGEREF _Toc69864804 \h </w:instrText>
            </w:r>
            <w:r w:rsidR="00B92C87">
              <w:rPr>
                <w:noProof/>
                <w:webHidden/>
              </w:rPr>
            </w:r>
            <w:r w:rsidR="00B92C87">
              <w:rPr>
                <w:noProof/>
                <w:webHidden/>
              </w:rPr>
              <w:fldChar w:fldCharType="separate"/>
            </w:r>
            <w:r w:rsidR="00B92C87">
              <w:rPr>
                <w:noProof/>
                <w:webHidden/>
              </w:rPr>
              <w:t>25</w:t>
            </w:r>
            <w:r w:rsidR="00B92C87">
              <w:rPr>
                <w:noProof/>
                <w:webHidden/>
              </w:rPr>
              <w:fldChar w:fldCharType="end"/>
            </w:r>
          </w:hyperlink>
        </w:p>
        <w:p w14:paraId="0910A7D0" w14:textId="034D1698" w:rsidR="00B92C87" w:rsidRDefault="00A47029">
          <w:pPr>
            <w:pStyle w:val="TOC1"/>
            <w:tabs>
              <w:tab w:val="right" w:leader="dot" w:pos="9016"/>
            </w:tabs>
            <w:rPr>
              <w:rFonts w:asciiTheme="minorHAnsi" w:eastAsiaTheme="minorEastAsia" w:hAnsiTheme="minorHAnsi"/>
              <w:noProof/>
              <w:lang w:eastAsia="en-GB"/>
            </w:rPr>
          </w:pPr>
          <w:hyperlink w:anchor="_Toc69864805" w:history="1">
            <w:r w:rsidR="00B92C87" w:rsidRPr="00F714CD">
              <w:rPr>
                <w:rStyle w:val="Hyperlink"/>
                <w:noProof/>
              </w:rPr>
              <w:t>Section 4: Evaluation</w:t>
            </w:r>
            <w:r w:rsidR="00B92C87">
              <w:rPr>
                <w:noProof/>
                <w:webHidden/>
              </w:rPr>
              <w:tab/>
            </w:r>
            <w:r w:rsidR="00B92C87">
              <w:rPr>
                <w:noProof/>
                <w:webHidden/>
              </w:rPr>
              <w:fldChar w:fldCharType="begin"/>
            </w:r>
            <w:r w:rsidR="00B92C87">
              <w:rPr>
                <w:noProof/>
                <w:webHidden/>
              </w:rPr>
              <w:instrText xml:space="preserve"> PAGEREF _Toc69864805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5F0283F8" w14:textId="231A663D" w:rsidR="00B92C87" w:rsidRDefault="00A47029">
          <w:pPr>
            <w:pStyle w:val="TOC2"/>
            <w:tabs>
              <w:tab w:val="right" w:leader="dot" w:pos="9016"/>
            </w:tabs>
            <w:rPr>
              <w:rFonts w:asciiTheme="minorHAnsi" w:eastAsiaTheme="minorEastAsia" w:hAnsiTheme="minorHAnsi"/>
              <w:noProof/>
              <w:lang w:eastAsia="en-GB"/>
            </w:rPr>
          </w:pPr>
          <w:hyperlink w:anchor="_Toc69864806" w:history="1">
            <w:r w:rsidR="00B92C87" w:rsidRPr="00F714CD">
              <w:rPr>
                <w:rStyle w:val="Hyperlink"/>
                <w:noProof/>
              </w:rPr>
              <w:t>4.1 Overview</w:t>
            </w:r>
            <w:r w:rsidR="00B92C87">
              <w:rPr>
                <w:noProof/>
                <w:webHidden/>
              </w:rPr>
              <w:tab/>
            </w:r>
            <w:r w:rsidR="00B92C87">
              <w:rPr>
                <w:noProof/>
                <w:webHidden/>
              </w:rPr>
              <w:fldChar w:fldCharType="begin"/>
            </w:r>
            <w:r w:rsidR="00B92C87">
              <w:rPr>
                <w:noProof/>
                <w:webHidden/>
              </w:rPr>
              <w:instrText xml:space="preserve"> PAGEREF _Toc69864806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7E8D9DC7" w14:textId="2F968822" w:rsidR="00B92C87" w:rsidRDefault="00A47029">
          <w:pPr>
            <w:pStyle w:val="TOC2"/>
            <w:tabs>
              <w:tab w:val="right" w:leader="dot" w:pos="9016"/>
            </w:tabs>
            <w:rPr>
              <w:rFonts w:asciiTheme="minorHAnsi" w:eastAsiaTheme="minorEastAsia" w:hAnsiTheme="minorHAnsi"/>
              <w:noProof/>
              <w:lang w:eastAsia="en-GB"/>
            </w:rPr>
          </w:pPr>
          <w:hyperlink w:anchor="_Toc69864807" w:history="1">
            <w:r w:rsidR="00B92C87" w:rsidRPr="00F714CD">
              <w:rPr>
                <w:rStyle w:val="Hyperlink"/>
                <w:noProof/>
              </w:rPr>
              <w:t>4.2 Testing Solution</w:t>
            </w:r>
            <w:r w:rsidR="00B92C87">
              <w:rPr>
                <w:noProof/>
                <w:webHidden/>
              </w:rPr>
              <w:tab/>
            </w:r>
            <w:r w:rsidR="00B92C87">
              <w:rPr>
                <w:noProof/>
                <w:webHidden/>
              </w:rPr>
              <w:fldChar w:fldCharType="begin"/>
            </w:r>
            <w:r w:rsidR="00B92C87">
              <w:rPr>
                <w:noProof/>
                <w:webHidden/>
              </w:rPr>
              <w:instrText xml:space="preserve"> PAGEREF _Toc69864807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19EACF96" w14:textId="48BBD561" w:rsidR="00B92C87" w:rsidRDefault="00A47029">
          <w:pPr>
            <w:pStyle w:val="TOC2"/>
            <w:tabs>
              <w:tab w:val="right" w:leader="dot" w:pos="9016"/>
            </w:tabs>
            <w:rPr>
              <w:rFonts w:asciiTheme="minorHAnsi" w:eastAsiaTheme="minorEastAsia" w:hAnsiTheme="minorHAnsi"/>
              <w:noProof/>
              <w:lang w:eastAsia="en-GB"/>
            </w:rPr>
          </w:pPr>
          <w:hyperlink w:anchor="_Toc69864808" w:history="1">
            <w:r w:rsidR="00B92C87" w:rsidRPr="00F714CD">
              <w:rPr>
                <w:rStyle w:val="Hyperlink"/>
                <w:noProof/>
              </w:rPr>
              <w:t>4.3 Results</w:t>
            </w:r>
            <w:r w:rsidR="00B92C87">
              <w:rPr>
                <w:noProof/>
                <w:webHidden/>
              </w:rPr>
              <w:tab/>
            </w:r>
            <w:r w:rsidR="00B92C87">
              <w:rPr>
                <w:noProof/>
                <w:webHidden/>
              </w:rPr>
              <w:fldChar w:fldCharType="begin"/>
            </w:r>
            <w:r w:rsidR="00B92C87">
              <w:rPr>
                <w:noProof/>
                <w:webHidden/>
              </w:rPr>
              <w:instrText xml:space="preserve"> PAGEREF _Toc69864808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602A5D5F" w14:textId="7EF6DBF6" w:rsidR="00B92C87" w:rsidRDefault="00A47029">
          <w:pPr>
            <w:pStyle w:val="TOC2"/>
            <w:tabs>
              <w:tab w:val="right" w:leader="dot" w:pos="9016"/>
            </w:tabs>
            <w:rPr>
              <w:rFonts w:asciiTheme="minorHAnsi" w:eastAsiaTheme="minorEastAsia" w:hAnsiTheme="minorHAnsi"/>
              <w:noProof/>
              <w:lang w:eastAsia="en-GB"/>
            </w:rPr>
          </w:pPr>
          <w:hyperlink w:anchor="_Toc69864809" w:history="1">
            <w:r w:rsidR="00B92C87" w:rsidRPr="00F714CD">
              <w:rPr>
                <w:rStyle w:val="Hyperlink"/>
                <w:noProof/>
              </w:rPr>
              <w:t>4.4 Summary</w:t>
            </w:r>
            <w:r w:rsidR="00B92C87">
              <w:rPr>
                <w:noProof/>
                <w:webHidden/>
              </w:rPr>
              <w:tab/>
            </w:r>
            <w:r w:rsidR="00B92C87">
              <w:rPr>
                <w:noProof/>
                <w:webHidden/>
              </w:rPr>
              <w:fldChar w:fldCharType="begin"/>
            </w:r>
            <w:r w:rsidR="00B92C87">
              <w:rPr>
                <w:noProof/>
                <w:webHidden/>
              </w:rPr>
              <w:instrText xml:space="preserve"> PAGEREF _Toc69864809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544CE1F9" w14:textId="0E66CC63" w:rsidR="00B92C87" w:rsidRDefault="00A47029">
          <w:pPr>
            <w:pStyle w:val="TOC1"/>
            <w:tabs>
              <w:tab w:val="right" w:leader="dot" w:pos="9016"/>
            </w:tabs>
            <w:rPr>
              <w:rFonts w:asciiTheme="minorHAnsi" w:eastAsiaTheme="minorEastAsia" w:hAnsiTheme="minorHAnsi"/>
              <w:noProof/>
              <w:lang w:eastAsia="en-GB"/>
            </w:rPr>
          </w:pPr>
          <w:hyperlink w:anchor="_Toc69864810" w:history="1">
            <w:r w:rsidR="00B92C87" w:rsidRPr="00F714CD">
              <w:rPr>
                <w:rStyle w:val="Hyperlink"/>
                <w:noProof/>
              </w:rPr>
              <w:t>Section 5: Conclusion</w:t>
            </w:r>
            <w:r w:rsidR="00B92C87">
              <w:rPr>
                <w:noProof/>
                <w:webHidden/>
              </w:rPr>
              <w:tab/>
            </w:r>
            <w:r w:rsidR="00B92C87">
              <w:rPr>
                <w:noProof/>
                <w:webHidden/>
              </w:rPr>
              <w:fldChar w:fldCharType="begin"/>
            </w:r>
            <w:r w:rsidR="00B92C87">
              <w:rPr>
                <w:noProof/>
                <w:webHidden/>
              </w:rPr>
              <w:instrText xml:space="preserve"> PAGEREF _Toc69864810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2485ECD8" w14:textId="0056734A" w:rsidR="00B92C87" w:rsidRDefault="00A47029">
          <w:pPr>
            <w:pStyle w:val="TOC2"/>
            <w:tabs>
              <w:tab w:val="right" w:leader="dot" w:pos="9016"/>
            </w:tabs>
            <w:rPr>
              <w:rFonts w:asciiTheme="minorHAnsi" w:eastAsiaTheme="minorEastAsia" w:hAnsiTheme="minorHAnsi"/>
              <w:noProof/>
              <w:lang w:eastAsia="en-GB"/>
            </w:rPr>
          </w:pPr>
          <w:hyperlink w:anchor="_Toc69864811" w:history="1">
            <w:r w:rsidR="00B92C87" w:rsidRPr="00F714CD">
              <w:rPr>
                <w:rStyle w:val="Hyperlink"/>
                <w:noProof/>
              </w:rPr>
              <w:t>5.1 Satisfaction of Aims &amp; Objectives</w:t>
            </w:r>
            <w:r w:rsidR="00B92C87">
              <w:rPr>
                <w:noProof/>
                <w:webHidden/>
              </w:rPr>
              <w:tab/>
            </w:r>
            <w:r w:rsidR="00B92C87">
              <w:rPr>
                <w:noProof/>
                <w:webHidden/>
              </w:rPr>
              <w:fldChar w:fldCharType="begin"/>
            </w:r>
            <w:r w:rsidR="00B92C87">
              <w:rPr>
                <w:noProof/>
                <w:webHidden/>
              </w:rPr>
              <w:instrText xml:space="preserve"> PAGEREF _Toc69864811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40DBD6B6" w14:textId="2EFC76DC" w:rsidR="00B92C87" w:rsidRDefault="00A47029">
          <w:pPr>
            <w:pStyle w:val="TOC2"/>
            <w:tabs>
              <w:tab w:val="right" w:leader="dot" w:pos="9016"/>
            </w:tabs>
            <w:rPr>
              <w:rFonts w:asciiTheme="minorHAnsi" w:eastAsiaTheme="minorEastAsia" w:hAnsiTheme="minorHAnsi"/>
              <w:noProof/>
              <w:lang w:eastAsia="en-GB"/>
            </w:rPr>
          </w:pPr>
          <w:hyperlink w:anchor="_Toc69864812" w:history="1">
            <w:r w:rsidR="00B92C87" w:rsidRPr="00F714CD">
              <w:rPr>
                <w:rStyle w:val="Hyperlink"/>
                <w:noProof/>
              </w:rPr>
              <w:t>5.2 What is established and what can be done further?</w:t>
            </w:r>
            <w:r w:rsidR="00B92C87">
              <w:rPr>
                <w:noProof/>
                <w:webHidden/>
              </w:rPr>
              <w:tab/>
            </w:r>
            <w:r w:rsidR="00B92C87">
              <w:rPr>
                <w:noProof/>
                <w:webHidden/>
              </w:rPr>
              <w:fldChar w:fldCharType="begin"/>
            </w:r>
            <w:r w:rsidR="00B92C87">
              <w:rPr>
                <w:noProof/>
                <w:webHidden/>
              </w:rPr>
              <w:instrText xml:space="preserve"> PAGEREF _Toc69864812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4CC8DF74" w14:textId="6D49F4DE" w:rsidR="00B92C87" w:rsidRDefault="00A47029">
          <w:pPr>
            <w:pStyle w:val="TOC2"/>
            <w:tabs>
              <w:tab w:val="right" w:leader="dot" w:pos="9016"/>
            </w:tabs>
            <w:rPr>
              <w:rFonts w:asciiTheme="minorHAnsi" w:eastAsiaTheme="minorEastAsia" w:hAnsiTheme="minorHAnsi"/>
              <w:noProof/>
              <w:lang w:eastAsia="en-GB"/>
            </w:rPr>
          </w:pPr>
          <w:hyperlink w:anchor="_Toc69864813" w:history="1">
            <w:r w:rsidR="00B92C87" w:rsidRPr="00F714CD">
              <w:rPr>
                <w:rStyle w:val="Hyperlink"/>
                <w:noProof/>
              </w:rPr>
              <w:t>5.3 What Went Well?</w:t>
            </w:r>
            <w:r w:rsidR="00B92C87">
              <w:rPr>
                <w:noProof/>
                <w:webHidden/>
              </w:rPr>
              <w:tab/>
            </w:r>
            <w:r w:rsidR="00B92C87">
              <w:rPr>
                <w:noProof/>
                <w:webHidden/>
              </w:rPr>
              <w:fldChar w:fldCharType="begin"/>
            </w:r>
            <w:r w:rsidR="00B92C87">
              <w:rPr>
                <w:noProof/>
                <w:webHidden/>
              </w:rPr>
              <w:instrText xml:space="preserve"> PAGEREF _Toc69864813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51314F17" w14:textId="5DA4D454" w:rsidR="00B92C87" w:rsidRDefault="00A47029">
          <w:pPr>
            <w:pStyle w:val="TOC2"/>
            <w:tabs>
              <w:tab w:val="right" w:leader="dot" w:pos="9016"/>
            </w:tabs>
            <w:rPr>
              <w:rFonts w:asciiTheme="minorHAnsi" w:eastAsiaTheme="minorEastAsia" w:hAnsiTheme="minorHAnsi"/>
              <w:noProof/>
              <w:lang w:eastAsia="en-GB"/>
            </w:rPr>
          </w:pPr>
          <w:hyperlink w:anchor="_Toc69864814" w:history="1">
            <w:r w:rsidR="00B92C87" w:rsidRPr="00F714CD">
              <w:rPr>
                <w:rStyle w:val="Hyperlink"/>
                <w:noProof/>
              </w:rPr>
              <w:t>5.4 Even Better If?</w:t>
            </w:r>
            <w:r w:rsidR="00B92C87">
              <w:rPr>
                <w:noProof/>
                <w:webHidden/>
              </w:rPr>
              <w:tab/>
            </w:r>
            <w:r w:rsidR="00B92C87">
              <w:rPr>
                <w:noProof/>
                <w:webHidden/>
              </w:rPr>
              <w:fldChar w:fldCharType="begin"/>
            </w:r>
            <w:r w:rsidR="00B92C87">
              <w:rPr>
                <w:noProof/>
                <w:webHidden/>
              </w:rPr>
              <w:instrText xml:space="preserve"> PAGEREF _Toc69864814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6BB3F90C" w14:textId="57D3E37E" w:rsidR="00B92C87" w:rsidRDefault="00A47029">
          <w:pPr>
            <w:pStyle w:val="TOC1"/>
            <w:tabs>
              <w:tab w:val="right" w:leader="dot" w:pos="9016"/>
            </w:tabs>
            <w:rPr>
              <w:rFonts w:asciiTheme="minorHAnsi" w:eastAsiaTheme="minorEastAsia" w:hAnsiTheme="minorHAnsi"/>
              <w:noProof/>
              <w:lang w:eastAsia="en-GB"/>
            </w:rPr>
          </w:pPr>
          <w:hyperlink w:anchor="_Toc69864815" w:history="1">
            <w:r w:rsidR="00B92C87" w:rsidRPr="00F714CD">
              <w:rPr>
                <w:rStyle w:val="Hyperlink"/>
                <w:noProof/>
              </w:rPr>
              <w:t>References</w:t>
            </w:r>
            <w:r w:rsidR="00B92C87">
              <w:rPr>
                <w:noProof/>
                <w:webHidden/>
              </w:rPr>
              <w:tab/>
            </w:r>
            <w:r w:rsidR="00B92C87">
              <w:rPr>
                <w:noProof/>
                <w:webHidden/>
              </w:rPr>
              <w:fldChar w:fldCharType="begin"/>
            </w:r>
            <w:r w:rsidR="00B92C87">
              <w:rPr>
                <w:noProof/>
                <w:webHidden/>
              </w:rPr>
              <w:instrText xml:space="preserve"> PAGEREF _Toc69864815 \h </w:instrText>
            </w:r>
            <w:r w:rsidR="00B92C87">
              <w:rPr>
                <w:noProof/>
                <w:webHidden/>
              </w:rPr>
            </w:r>
            <w:r w:rsidR="00B92C87">
              <w:rPr>
                <w:noProof/>
                <w:webHidden/>
              </w:rPr>
              <w:fldChar w:fldCharType="separate"/>
            </w:r>
            <w:r w:rsidR="00B92C87">
              <w:rPr>
                <w:noProof/>
                <w:webHidden/>
              </w:rPr>
              <w:t>28</w:t>
            </w:r>
            <w:r w:rsidR="00B92C87">
              <w:rPr>
                <w:noProof/>
                <w:webHidden/>
              </w:rPr>
              <w:fldChar w:fldCharType="end"/>
            </w:r>
          </w:hyperlink>
        </w:p>
        <w:p w14:paraId="6B1E74DC" w14:textId="72663D70" w:rsidR="00B824EF" w:rsidRPr="00FF1FB1" w:rsidRDefault="0026010E">
          <w:pPr>
            <w:rPr>
              <w:rFonts w:cs="Times New Roman"/>
              <w:b/>
              <w:bCs/>
              <w:noProof/>
              <w:sz w:val="20"/>
              <w:szCs w:val="20"/>
            </w:rPr>
          </w:pPr>
          <w:r w:rsidRPr="00FF1FB1">
            <w:rPr>
              <w:rFonts w:cs="Times New Roman"/>
              <w:b/>
              <w:bCs/>
              <w:noProof/>
              <w:sz w:val="20"/>
              <w:szCs w:val="20"/>
            </w:rPr>
            <w:fldChar w:fldCharType="end"/>
          </w:r>
        </w:p>
      </w:sdtContent>
    </w:sdt>
    <w:p w14:paraId="6C0C3AF7" w14:textId="0DEE81E9" w:rsidR="00AF00CB" w:rsidRPr="00AF00CB" w:rsidRDefault="00AF00CB" w:rsidP="00AF00CB">
      <w:pPr>
        <w:rPr>
          <w:rFonts w:eastAsiaTheme="majorEastAsia" w:cs="Times New Roman"/>
          <w:b/>
          <w:sz w:val="32"/>
          <w:szCs w:val="32"/>
          <w:u w:val="single"/>
        </w:rPr>
      </w:pPr>
      <w:r>
        <w:rPr>
          <w:rFonts w:cs="Times New Roman"/>
        </w:rPr>
        <w:br w:type="page"/>
      </w:r>
    </w:p>
    <w:p w14:paraId="13AA7931" w14:textId="5DA8C969" w:rsidR="0063045F" w:rsidRDefault="00BF088C" w:rsidP="000321B5">
      <w:pPr>
        <w:pStyle w:val="Heading1"/>
      </w:pPr>
      <w:bookmarkStart w:id="4" w:name="_Toc69864756"/>
      <w:r w:rsidRPr="00FF1FB1">
        <w:lastRenderedPageBreak/>
        <w:t xml:space="preserve">Section 1: </w:t>
      </w:r>
      <w:r w:rsidR="00B824EF" w:rsidRPr="00FF1FB1">
        <w:t>Introduction</w:t>
      </w:r>
      <w:bookmarkEnd w:id="4"/>
    </w:p>
    <w:p w14:paraId="2F439DE8" w14:textId="72C3F535" w:rsidR="000321B5" w:rsidRDefault="000321B5" w:rsidP="000321B5">
      <w:pPr>
        <w:pStyle w:val="Heading2"/>
        <w:numPr>
          <w:ilvl w:val="1"/>
          <w:numId w:val="9"/>
        </w:numPr>
      </w:pPr>
      <w:bookmarkStart w:id="5" w:name="_Toc69864757"/>
      <w:r>
        <w:t>Topic</w:t>
      </w:r>
      <w:bookmarkEnd w:id="5"/>
    </w:p>
    <w:p w14:paraId="29AD2728" w14:textId="55A2010F" w:rsidR="000321B5" w:rsidRPr="000321B5" w:rsidRDefault="000321B5" w:rsidP="000321B5">
      <w:r>
        <w:t xml:space="preserve">Newcastle University </w:t>
      </w:r>
      <w:r w:rsidRPr="00FF5662">
        <w:t>CSC3423 Genetic Algorithms Lecture</w:t>
      </w:r>
      <w:r>
        <w:t xml:space="preserve"> [1]. </w:t>
      </w:r>
      <w:r w:rsidRPr="00FF5662">
        <w:t>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w:t>
      </w:r>
      <w:r>
        <w:t xml:space="preserve"> </w:t>
      </w:r>
    </w:p>
    <w:p w14:paraId="52EAF011" w14:textId="35B28254" w:rsidR="00BF088C" w:rsidRDefault="00BF088C" w:rsidP="00EB049D">
      <w:pPr>
        <w:pStyle w:val="Heading2"/>
      </w:pPr>
      <w:bookmarkStart w:id="6" w:name="_Toc69864758"/>
      <w:r w:rsidRPr="00FF1FB1">
        <w:t>1.</w:t>
      </w:r>
      <w:r w:rsidR="000321B5">
        <w:t>2</w:t>
      </w:r>
      <w:r w:rsidRPr="00FF1FB1">
        <w:t xml:space="preserve"> </w:t>
      </w:r>
      <w:r w:rsidR="0063045F">
        <w:t>Motivation</w:t>
      </w:r>
      <w:bookmarkEnd w:id="6"/>
    </w:p>
    <w:p w14:paraId="52D4C2B9" w14:textId="239AE63E" w:rsidR="00540FAB" w:rsidRDefault="00540FAB" w:rsidP="0063045F">
      <w:r w:rsidRPr="00D62D3C">
        <w:rPr>
          <w:noProof/>
        </w:rPr>
        <w:drawing>
          <wp:anchor distT="0" distB="0" distL="114300" distR="114300" simplePos="0" relativeHeight="251658240" behindDoc="0" locked="0" layoutInCell="1" allowOverlap="1" wp14:anchorId="04416C2D" wp14:editId="6C3966B8">
            <wp:simplePos x="0" y="0"/>
            <wp:positionH relativeFrom="column">
              <wp:posOffset>510540</wp:posOffset>
            </wp:positionH>
            <wp:positionV relativeFrom="paragraph">
              <wp:posOffset>1837055</wp:posOffset>
            </wp:positionV>
            <wp:extent cx="4815840" cy="236982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8797"/>
                    <a:stretch/>
                  </pic:blipFill>
                  <pic:spPr bwMode="auto">
                    <a:xfrm>
                      <a:off x="0" y="0"/>
                      <a:ext cx="4815840" cy="2369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045F">
        <w:t xml:space="preserve">The motivation for this project began after I had taken a module at Newcastle University, titled Biologically Inspired Computing. </w:t>
      </w:r>
      <w:r w:rsidR="0063045F" w:rsidRPr="00FF5662">
        <w:t>After</w:t>
      </w:r>
      <w:r w:rsidR="0063045F">
        <w:t xml:space="preserve"> reading </w:t>
      </w:r>
      <w:r w:rsidR="0063045F" w:rsidRPr="00FF5662">
        <w:t xml:space="preserve">through the lecture notes for genetic algorithms </w:t>
      </w:r>
      <w:r w:rsidR="0063045F">
        <w:t xml:space="preserve">[3] I wanted to see the algorithm used in the context of natural evolution. At this point, I had no idea of the extent and reach of evolutionary algorithms and just found the subject interesting. </w:t>
      </w:r>
      <w:r w:rsidR="00D447A7">
        <w:t xml:space="preserve">Around this same time, I was still struggling to come up with a topic for my third-year dissertation. This is when the idea of creating an evolution simulation was spawned. </w:t>
      </w:r>
      <w:r w:rsidR="0063045F" w:rsidRPr="00FF5662">
        <w:t xml:space="preserve">I then had the idea of making it interactive in order to showcase what a genetic algorithm does and make the program enjoyable to use for others who are interested in genetic algorithms. I know that the project is possible due to similar concepts being achieved by others </w:t>
      </w:r>
      <w:r w:rsidR="003F4E2A">
        <w:t xml:space="preserve">such as Nathan Rooy </w:t>
      </w:r>
      <w:r w:rsidR="0063045F" w:rsidRPr="00FF5662">
        <w:t>[</w:t>
      </w:r>
      <w:r w:rsidR="0063045F">
        <w:t>4]</w:t>
      </w:r>
      <w:r w:rsidR="003F4E2A">
        <w:t xml:space="preserve"> who managed to achieve a similar </w:t>
      </w:r>
      <w:r w:rsidR="00D62D3C">
        <w:t xml:space="preserve">result, with the use of neural networks. Here is </w:t>
      </w:r>
      <w:r w:rsidR="006432E0">
        <w:t>a</w:t>
      </w:r>
      <w:r w:rsidR="00D62D3C">
        <w:t xml:space="preserve"> screenshot from Rooy’s simulation.</w:t>
      </w:r>
    </w:p>
    <w:p w14:paraId="32C2B65B" w14:textId="78B7CBF4" w:rsidR="00540FAB" w:rsidRPr="0063045F" w:rsidRDefault="00540FAB" w:rsidP="00540FAB">
      <w:pPr>
        <w:jc w:val="center"/>
      </w:pPr>
      <w:r>
        <w:t>Figure 1.2 - Nathan Rooy’s Solution [4]</w:t>
      </w:r>
    </w:p>
    <w:p w14:paraId="79FCF40C" w14:textId="17032150" w:rsidR="00EB049D" w:rsidRDefault="00EB049D" w:rsidP="00EA48A5">
      <w:pPr>
        <w:pStyle w:val="Heading3"/>
      </w:pPr>
      <w:bookmarkStart w:id="7" w:name="_Toc69864759"/>
      <w:r>
        <w:t>1.2.1 The Problem</w:t>
      </w:r>
      <w:bookmarkEnd w:id="7"/>
    </w:p>
    <w:p w14:paraId="44D0E5B5" w14:textId="590EED78" w:rsidR="00EB049D" w:rsidRDefault="00EB049D" w:rsidP="00EB049D">
      <w:r w:rsidRPr="00FF5662">
        <w:t xml:space="preserve">When choosing to study biologically inspired computing, I was expecting the topic to be more based around nature itself, and simulating nature within the scope of computing. </w:t>
      </w:r>
      <w:r w:rsidR="00D62D3C">
        <w:t xml:space="preserve">Mainly due to my own poor research, </w:t>
      </w:r>
      <w:r w:rsidRPr="00FF5662">
        <w:t>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learn about genetic algorithms, those with an interest in biologically inspired computing or people who find the idea of evolution and tiny virtual organisms interesting.</w:t>
      </w:r>
    </w:p>
    <w:p w14:paraId="3C0C84F8" w14:textId="7D798E6F" w:rsidR="00EB049D" w:rsidRPr="00EB049D" w:rsidRDefault="00EB049D" w:rsidP="00EA48A5">
      <w:pPr>
        <w:pStyle w:val="Heading3"/>
      </w:pPr>
      <w:bookmarkStart w:id="8" w:name="_Toc69864760"/>
      <w:r>
        <w:lastRenderedPageBreak/>
        <w:t>1.2.2 My Approach</w:t>
      </w:r>
      <w:bookmarkEnd w:id="8"/>
    </w:p>
    <w:p w14:paraId="31D4908D" w14:textId="430F74A4" w:rsidR="006826CF" w:rsidRDefault="00EB049D" w:rsidP="006432E0">
      <w:r w:rsidRPr="00FF5662">
        <w:t>Similar projects, such as one by Nathan Rooy [</w:t>
      </w:r>
      <w:r w:rsidR="002437E1">
        <w:t>4</w:t>
      </w:r>
      <w:r w:rsidRPr="00FF5662">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t>more exciting</w:t>
      </w:r>
      <w:r w:rsidRPr="00FF5662">
        <w:t xml:space="preserve"> approach to genetic algorithm optimisation. I will be using C++’s graphics library with the help of a manual from Stanford University </w:t>
      </w:r>
      <w:r w:rsidR="00DC3A73">
        <w:t xml:space="preserve"> WRONG </w:t>
      </w:r>
      <w:r w:rsidRPr="00FF5662">
        <w:t>[</w:t>
      </w:r>
      <w:r w:rsidR="004438AE">
        <w:t>4</w:t>
      </w:r>
      <w:r w:rsidRPr="00FF5662">
        <w:t>] to display the entities on screen along with information pertaining to the algorithm. I will be using a collection of external resources [</w:t>
      </w:r>
      <w:r w:rsidR="004438AE">
        <w:t>5</w:t>
      </w:r>
      <w:r w:rsidRPr="00FF5662">
        <w:t>] as well as University lecture material [</w:t>
      </w:r>
      <w:r w:rsidR="004438AE">
        <w:t>6</w:t>
      </w:r>
      <w:r w:rsidRPr="00FF5662">
        <w:t>] in order to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The end result should be a self-sustaining colony of organisms.</w:t>
      </w:r>
    </w:p>
    <w:p w14:paraId="42FA8966" w14:textId="2075F562" w:rsidR="00B92C87" w:rsidRDefault="00B92C87" w:rsidP="006432E0"/>
    <w:p w14:paraId="68537695" w14:textId="211B3214" w:rsidR="00B92C87" w:rsidRDefault="00B92C87" w:rsidP="006432E0"/>
    <w:p w14:paraId="2B5CDB2B" w14:textId="4EC9670D" w:rsidR="00B92C87" w:rsidRDefault="00B92C87" w:rsidP="006432E0"/>
    <w:p w14:paraId="1F834D12" w14:textId="3563BB9C" w:rsidR="00B92C87" w:rsidRDefault="00B92C87" w:rsidP="006432E0"/>
    <w:p w14:paraId="4E210E29" w14:textId="6C6C0926" w:rsidR="00B92C87" w:rsidRDefault="00B92C87" w:rsidP="006432E0"/>
    <w:p w14:paraId="07A7D60B" w14:textId="27312F51" w:rsidR="00B92C87" w:rsidRDefault="00B92C87" w:rsidP="006432E0"/>
    <w:p w14:paraId="24F0EB2D" w14:textId="1B149890" w:rsidR="00B92C87" w:rsidRDefault="00B92C87" w:rsidP="006432E0"/>
    <w:p w14:paraId="002D8291" w14:textId="286C3070" w:rsidR="00B92C87" w:rsidRDefault="00B92C87" w:rsidP="006432E0"/>
    <w:p w14:paraId="598AF06F" w14:textId="790083FA" w:rsidR="00B92C87" w:rsidRDefault="00B92C87" w:rsidP="006432E0"/>
    <w:p w14:paraId="23D3F706" w14:textId="16B40379" w:rsidR="00B92C87" w:rsidRDefault="00B92C87" w:rsidP="006432E0"/>
    <w:p w14:paraId="12F5E551" w14:textId="2FDCCEA8" w:rsidR="00B92C87" w:rsidRDefault="00B92C87" w:rsidP="006432E0"/>
    <w:p w14:paraId="44F0D215" w14:textId="004FA6C3" w:rsidR="00B92C87" w:rsidRDefault="00B92C87" w:rsidP="006432E0"/>
    <w:p w14:paraId="0ABD34A0" w14:textId="45B162F8" w:rsidR="00B92C87" w:rsidRDefault="00B92C87" w:rsidP="006432E0"/>
    <w:p w14:paraId="412E8B93" w14:textId="3F6D4797" w:rsidR="00B92C87" w:rsidRDefault="00B92C87" w:rsidP="006432E0"/>
    <w:p w14:paraId="5E604A6A" w14:textId="7DFF64D9" w:rsidR="00B92C87" w:rsidRDefault="00B92C87" w:rsidP="006432E0"/>
    <w:p w14:paraId="49CCD344" w14:textId="7DC034F1" w:rsidR="00B92C87" w:rsidRDefault="00B92C87" w:rsidP="006432E0"/>
    <w:p w14:paraId="3963EC6F" w14:textId="462B1533" w:rsidR="00B92C87" w:rsidRDefault="00B92C87" w:rsidP="006432E0"/>
    <w:p w14:paraId="7DD91F96" w14:textId="77777777" w:rsidR="00B92C87" w:rsidRDefault="00B92C87" w:rsidP="006432E0"/>
    <w:p w14:paraId="515DEBF1" w14:textId="0132E9DA" w:rsidR="00BF088C" w:rsidRDefault="00BF088C" w:rsidP="00EB049D">
      <w:pPr>
        <w:pStyle w:val="Heading2"/>
      </w:pPr>
      <w:bookmarkStart w:id="9" w:name="_Toc69864761"/>
      <w:r w:rsidRPr="00FF1FB1">
        <w:lastRenderedPageBreak/>
        <w:t>1.3 Aims &amp; Objectives</w:t>
      </w:r>
      <w:bookmarkEnd w:id="9"/>
    </w:p>
    <w:p w14:paraId="1BDC13E8" w14:textId="47CEAAC6" w:rsidR="00832391" w:rsidRPr="00832391" w:rsidRDefault="00832391" w:rsidP="00EA48A5">
      <w:pPr>
        <w:pStyle w:val="Heading3"/>
      </w:pPr>
      <w:bookmarkStart w:id="10" w:name="_Toc69864762"/>
      <w:r>
        <w:t>1.3.1 Aim</w:t>
      </w:r>
      <w:bookmarkEnd w:id="10"/>
    </w:p>
    <w:p w14:paraId="0D7F5F80" w14:textId="77777777" w:rsidR="00832391" w:rsidRDefault="00832391" w:rsidP="00832391">
      <w:pPr>
        <w:rPr>
          <w:rStyle w:val="jsgrdq"/>
        </w:rPr>
      </w:pPr>
      <w:r w:rsidRPr="00832391">
        <w:rPr>
          <w:rStyle w:val="jsgrdq"/>
        </w:rPr>
        <w:t xml:space="preserve">Explore how a genetic algorithm can be manufactured to simulate evolution amongst artificial organisms, providing an interactive interface where parameters can be altered to adjust the effectiveness of evolution. </w:t>
      </w:r>
    </w:p>
    <w:p w14:paraId="65830221" w14:textId="77777777" w:rsidR="00832391" w:rsidRDefault="00832391" w:rsidP="00EA48A5">
      <w:pPr>
        <w:pStyle w:val="Heading3"/>
      </w:pPr>
      <w:bookmarkStart w:id="11" w:name="_Toc69864763"/>
      <w:r>
        <w:t>1.3.2 Objectives</w:t>
      </w:r>
      <w:bookmarkEnd w:id="11"/>
    </w:p>
    <w:p w14:paraId="04FC88DB" w14:textId="50B6ECEB" w:rsidR="00AF00CB" w:rsidRPr="00AF00CB" w:rsidRDefault="00AF00CB" w:rsidP="00AF00CB">
      <w:pPr>
        <w:numPr>
          <w:ilvl w:val="0"/>
          <w:numId w:val="1"/>
        </w:numPr>
      </w:pPr>
      <w:r w:rsidRPr="00AF00CB">
        <w:t xml:space="preserve">Theorize and create a genetic algorithm </w:t>
      </w:r>
      <w:r>
        <w:t>that</w:t>
      </w:r>
      <w:r w:rsidRPr="00AF00CB">
        <w:t xml:space="preserve"> increases the calculated fitness of an organism, effectively evolving it.</w:t>
      </w:r>
    </w:p>
    <w:p w14:paraId="671AFA72" w14:textId="14ABC51F" w:rsidR="00AF00CB" w:rsidRPr="00FF5662" w:rsidRDefault="00AF00CB" w:rsidP="00AF00CB">
      <w:r>
        <w:t xml:space="preserve">This is crucial to the entire project and will need to be completed early on to ensure the rest of the objectives are met on time. </w:t>
      </w:r>
    </w:p>
    <w:p w14:paraId="1106CCCC" w14:textId="1CB5F042" w:rsidR="00AF00CB" w:rsidRPr="00AF00CB" w:rsidRDefault="00AF00CB" w:rsidP="00AF00CB">
      <w:pPr>
        <w:numPr>
          <w:ilvl w:val="0"/>
          <w:numId w:val="1"/>
        </w:numPr>
      </w:pPr>
      <w:r w:rsidRPr="00AF00CB">
        <w:t>Implement a GUI which displays organisms, other entities</w:t>
      </w:r>
      <w:r>
        <w:t>,</w:t>
      </w:r>
      <w:r w:rsidRPr="00AF00CB">
        <w:t xml:space="preserve"> and the current statistics of the genetic algorithm.</w:t>
      </w:r>
    </w:p>
    <w:p w14:paraId="4CEB585E" w14:textId="5DA24A5B" w:rsidR="00AF00CB" w:rsidRPr="00AF00CB" w:rsidRDefault="00AF00CB" w:rsidP="00AF00CB">
      <w:r>
        <w:t>This is o</w:t>
      </w:r>
      <w:r w:rsidRPr="00AF00CB">
        <w:t xml:space="preserve">ne of the </w:t>
      </w:r>
      <w:r>
        <w:t>more straightforward</w:t>
      </w:r>
      <w:r w:rsidRPr="00AF00CB">
        <w:t xml:space="preserve"> objectives but </w:t>
      </w:r>
      <w:r>
        <w:t>utter</w:t>
      </w:r>
      <w:r w:rsidRPr="00AF00CB">
        <w:t>ly new territory for me. Once implemented</w:t>
      </w:r>
      <w:r>
        <w:t>,</w:t>
      </w:r>
      <w:r w:rsidRPr="00AF00CB">
        <w:t xml:space="preserve"> it will not need to be modified much at all. </w:t>
      </w:r>
    </w:p>
    <w:p w14:paraId="7BA9F911" w14:textId="6D3EAF7C" w:rsidR="00AF00CB" w:rsidRPr="00AF00CB" w:rsidRDefault="00AF00CB" w:rsidP="00AF00CB">
      <w:pPr>
        <w:numPr>
          <w:ilvl w:val="0"/>
          <w:numId w:val="1"/>
        </w:numPr>
        <w:rPr>
          <w:u w:val="single"/>
        </w:rPr>
      </w:pPr>
      <w:r w:rsidRPr="00AF00CB">
        <w:t>Create a movement system whereby organisms choose where to move based on their size, quality of their vision</w:t>
      </w:r>
      <w:r>
        <w:t>, and nearby food and poison positions</w:t>
      </w:r>
      <w:r w:rsidRPr="00AF00CB">
        <w:t>.</w:t>
      </w:r>
    </w:p>
    <w:p w14:paraId="42C50919" w14:textId="370D8822" w:rsidR="00AF00CB" w:rsidRPr="00AF00CB" w:rsidRDefault="00AF00CB" w:rsidP="00AF00CB">
      <w:r w:rsidRPr="00AF00CB">
        <w:t>The movement itself will be easy to achieve</w:t>
      </w:r>
      <w:r>
        <w:t xml:space="preserve"> but calculating how to move the organisms will take a lot of research and be based on the organism's genes</w:t>
      </w:r>
      <w:r w:rsidRPr="00AF00CB">
        <w:t>.</w:t>
      </w:r>
    </w:p>
    <w:p w14:paraId="1BFACABE" w14:textId="6FCCDFB3" w:rsidR="00AF00CB" w:rsidRPr="00AF00CB" w:rsidRDefault="00AF00CB" w:rsidP="00AF00CB">
      <w:pPr>
        <w:numPr>
          <w:ilvl w:val="0"/>
          <w:numId w:val="1"/>
        </w:numPr>
        <w:rPr>
          <w:u w:val="single"/>
        </w:rPr>
      </w:pPr>
      <w:r w:rsidRPr="00AF00CB">
        <w:t xml:space="preserve">Create a collision detection system </w:t>
      </w:r>
      <w:r>
        <w:t>that</w:t>
      </w:r>
      <w:r w:rsidRPr="00AF00CB">
        <w:t xml:space="preserve"> allows organisms to interact with food/poison entities and have their health affected accordingly. This will be visible in the program.</w:t>
      </w:r>
    </w:p>
    <w:p w14:paraId="7F409983" w14:textId="77777777" w:rsidR="00AF00CB" w:rsidRPr="00AF00CB" w:rsidRDefault="00AF00CB" w:rsidP="00AF00CB">
      <w:pPr>
        <w:rPr>
          <w:u w:val="single"/>
          <w:lang w:val="en-US"/>
        </w:rPr>
      </w:pPr>
      <w:r w:rsidRPr="00AF00CB">
        <w:rPr>
          <w:lang w:val="en-US"/>
        </w:rPr>
        <w:t>This is important for the organisms to be able to react to the environment around them.</w:t>
      </w:r>
    </w:p>
    <w:p w14:paraId="6C4E2329" w14:textId="77777777" w:rsidR="00AF00CB" w:rsidRPr="00AF00CB" w:rsidRDefault="00AF00CB" w:rsidP="00AF00CB">
      <w:pPr>
        <w:numPr>
          <w:ilvl w:val="0"/>
          <w:numId w:val="1"/>
        </w:numPr>
        <w:rPr>
          <w:u w:val="single"/>
        </w:rPr>
      </w:pPr>
      <w:r w:rsidRPr="00AF00CB">
        <w:t>Program a death and reproduction cycle which will remove the previous organisms, reproduce them using the genetic algorithm and create a new set of organisms with new chromosome values.</w:t>
      </w:r>
    </w:p>
    <w:p w14:paraId="0CA7BD61" w14:textId="1E3A6E76" w:rsidR="00AF00CB" w:rsidRPr="00AF00CB" w:rsidRDefault="00AF00CB" w:rsidP="00AF00CB">
      <w:pPr>
        <w:rPr>
          <w:u w:val="single"/>
        </w:rPr>
      </w:pPr>
      <w:r w:rsidRPr="00AF00CB">
        <w:t xml:space="preserve">This is key for the actual evolution to </w:t>
      </w:r>
      <w:r>
        <w:t>occur</w:t>
      </w:r>
      <w:r w:rsidRPr="00AF00CB">
        <w:t xml:space="preserve"> as there will need to be many generations for the organisms to evolve and become more suited to the environment. The </w:t>
      </w:r>
      <w:r>
        <w:t>genetic algorithm will manage the reproduction</w:t>
      </w:r>
      <w:r w:rsidRPr="00AF00CB">
        <w:t>.</w:t>
      </w:r>
    </w:p>
    <w:p w14:paraId="1A18F1DB" w14:textId="27B8C4EA" w:rsidR="00AF00CB" w:rsidRPr="00AF00CB" w:rsidRDefault="00AF00CB" w:rsidP="00AF00CB">
      <w:pPr>
        <w:numPr>
          <w:ilvl w:val="0"/>
          <w:numId w:val="1"/>
        </w:numPr>
        <w:rPr>
          <w:u w:val="single"/>
        </w:rPr>
      </w:pPr>
      <w:r w:rsidRPr="00AF00CB">
        <w:t xml:space="preserve">Introduce an interactive component to the GUI </w:t>
      </w:r>
      <w:r>
        <w:t xml:space="preserve">that would allow a user to modify </w:t>
      </w:r>
      <w:r w:rsidR="0078185E">
        <w:t>the algorithm's specific parameters</w:t>
      </w:r>
      <w:r w:rsidRPr="00AF00CB">
        <w:t xml:space="preserve"> to change how fast or effective the evolution of organisms is. </w:t>
      </w:r>
    </w:p>
    <w:p w14:paraId="048A3391" w14:textId="21417223" w:rsidR="00DC3A73" w:rsidRDefault="00AF00CB" w:rsidP="00AF00CB">
      <w:r>
        <w:t>This is another crucial objective as it makes up the entire interactive portion of the project. This will most likely consist of sliders for mutation/crossover chance and the option to change the selection method the algorithm uses.</w:t>
      </w:r>
    </w:p>
    <w:p w14:paraId="4A19F6C3" w14:textId="72ABFFF6" w:rsidR="00BB2190" w:rsidRDefault="009132D4" w:rsidP="00DC3A73">
      <w:pPr>
        <w:pStyle w:val="Heading2"/>
      </w:pPr>
      <w:bookmarkStart w:id="12" w:name="_Toc69864764"/>
      <w:r w:rsidRPr="009132D4">
        <w:rPr>
          <w:noProof/>
        </w:rPr>
        <w:lastRenderedPageBreak/>
        <w:drawing>
          <wp:anchor distT="0" distB="0" distL="114300" distR="114300" simplePos="0" relativeHeight="251656192" behindDoc="0" locked="0" layoutInCell="1" allowOverlap="1" wp14:anchorId="5468339A" wp14:editId="71269E0C">
            <wp:simplePos x="0" y="0"/>
            <wp:positionH relativeFrom="margin">
              <wp:posOffset>-1205230</wp:posOffset>
            </wp:positionH>
            <wp:positionV relativeFrom="paragraph">
              <wp:posOffset>2494280</wp:posOffset>
            </wp:positionV>
            <wp:extent cx="8097520" cy="3951605"/>
            <wp:effectExtent l="0" t="3493"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1495"/>
                    <a:stretch/>
                  </pic:blipFill>
                  <pic:spPr bwMode="auto">
                    <a:xfrm rot="5400000">
                      <a:off x="0" y="0"/>
                      <a:ext cx="8097520" cy="395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3A73">
        <w:t>1.4 Project Schedule</w:t>
      </w:r>
      <w:bookmarkEnd w:id="12"/>
    </w:p>
    <w:p w14:paraId="41B3FD53" w14:textId="0C4B235D" w:rsidR="009132D4" w:rsidRDefault="009132D4" w:rsidP="009132D4">
      <w:pPr>
        <w:jc w:val="center"/>
      </w:pPr>
      <w:r>
        <w:t>Figure 1.</w:t>
      </w:r>
      <w:r w:rsidR="00540FAB">
        <w:t>3</w:t>
      </w:r>
      <w:r>
        <w:t xml:space="preserve"> Project Plan Diagram</w:t>
      </w:r>
    </w:p>
    <w:p w14:paraId="2C60B3B7" w14:textId="396DB053" w:rsidR="00DC3A73" w:rsidRPr="00DC3A73" w:rsidRDefault="009132D4" w:rsidP="00EA48A5">
      <w:pPr>
        <w:pStyle w:val="Heading3"/>
      </w:pPr>
      <w:bookmarkStart w:id="13" w:name="_Toc69864765"/>
      <w:r>
        <w:lastRenderedPageBreak/>
        <w:t>1.4.1 Schedule Explanation</w:t>
      </w:r>
      <w:bookmarkEnd w:id="13"/>
    </w:p>
    <w:p w14:paraId="40E4F280" w14:textId="5072E893" w:rsidR="00BB2190" w:rsidRDefault="009132D4" w:rsidP="00AF00CB">
      <w:r>
        <w:t>The diagram above details the project plan that I have used throughout the course of the year, beginning in November 2020, and ending in May 2021. The diagram was created using tomsplanner.com</w:t>
      </w:r>
      <w:r w:rsidR="00C778AB">
        <w:t xml:space="preserve"> [X]</w:t>
      </w:r>
      <w:r>
        <w:t xml:space="preserve"> in the early stages of the project. It is split into 5 sections:</w:t>
      </w:r>
    </w:p>
    <w:p w14:paraId="198B1164" w14:textId="06432738" w:rsidR="009132D4" w:rsidRPr="005A71E2" w:rsidRDefault="005A71E2" w:rsidP="009132D4">
      <w:pPr>
        <w:pStyle w:val="ListParagraph"/>
        <w:numPr>
          <w:ilvl w:val="0"/>
          <w:numId w:val="8"/>
        </w:numPr>
        <w:rPr>
          <w:b/>
          <w:bCs/>
        </w:rPr>
      </w:pPr>
      <w:r w:rsidRPr="005A71E2">
        <w:rPr>
          <w:b/>
          <w:bCs/>
        </w:rPr>
        <w:t xml:space="preserve">Programming </w:t>
      </w:r>
    </w:p>
    <w:p w14:paraId="7EBA86B2" w14:textId="1330FCDA" w:rsidR="005A71E2" w:rsidRDefault="005A71E2" w:rsidP="005A71E2">
      <w:pPr>
        <w:ind w:left="720"/>
      </w:pPr>
      <w: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1CD34DB7" w14:textId="5960FDA0" w:rsidR="005A71E2" w:rsidRDefault="005A71E2" w:rsidP="009132D4">
      <w:pPr>
        <w:pStyle w:val="ListParagraph"/>
        <w:numPr>
          <w:ilvl w:val="0"/>
          <w:numId w:val="8"/>
        </w:numPr>
        <w:rPr>
          <w:b/>
          <w:bCs/>
        </w:rPr>
      </w:pPr>
      <w:r w:rsidRPr="005A71E2">
        <w:rPr>
          <w:b/>
          <w:bCs/>
        </w:rPr>
        <w:t>Genetic Algorithm</w:t>
      </w:r>
    </w:p>
    <w:p w14:paraId="78EED96F" w14:textId="4FBB88EC" w:rsidR="005A71E2" w:rsidRPr="005A71E2" w:rsidRDefault="005A71E2" w:rsidP="005A71E2">
      <w:pPr>
        <w:ind w:left="720"/>
      </w:pPr>
      <w:r>
        <w:t xml:space="preserve">This section is for any task related to the genetic algorithm used on the project. The algorithm needed to be built from the ground up, tailored specifically to work hand in hand with the C++ program. This meant careful planning was needed, as well as achieved in a suitable time </w:t>
      </w:r>
      <w:r w:rsidR="009D5FC5">
        <w:t>for</w:t>
      </w:r>
      <w:r>
        <w:t xml:space="preserve"> the rest of the project to run according to plan.</w:t>
      </w:r>
    </w:p>
    <w:p w14:paraId="46EC298C" w14:textId="5F04D691" w:rsidR="005A71E2" w:rsidRDefault="005A71E2" w:rsidP="009132D4">
      <w:pPr>
        <w:pStyle w:val="ListParagraph"/>
        <w:numPr>
          <w:ilvl w:val="0"/>
          <w:numId w:val="8"/>
        </w:numPr>
        <w:rPr>
          <w:b/>
          <w:bCs/>
        </w:rPr>
      </w:pPr>
      <w:r w:rsidRPr="005A71E2">
        <w:rPr>
          <w:b/>
          <w:bCs/>
        </w:rPr>
        <w:t>Design</w:t>
      </w:r>
    </w:p>
    <w:p w14:paraId="57A86685" w14:textId="2900C161" w:rsidR="005A71E2" w:rsidRPr="005A71E2" w:rsidRDefault="00851913" w:rsidP="005A71E2">
      <w:pPr>
        <w:ind w:left="720"/>
      </w:pPr>
      <w:r>
        <w:t xml:space="preserve">These tasks relate to general designing of aspects of the project. This ended up being a very small part of the project in the end as I kept the visual front of the program very simple </w:t>
      </w:r>
      <w:r w:rsidR="009D5FC5">
        <w:t>to</w:t>
      </w:r>
      <w:r>
        <w:t xml:space="preserve"> spend more time on the complicated backend. </w:t>
      </w:r>
    </w:p>
    <w:p w14:paraId="6CE0FFD8" w14:textId="6741BF2B" w:rsidR="005A71E2" w:rsidRDefault="005A71E2" w:rsidP="009132D4">
      <w:pPr>
        <w:pStyle w:val="ListParagraph"/>
        <w:numPr>
          <w:ilvl w:val="0"/>
          <w:numId w:val="8"/>
        </w:numPr>
        <w:rPr>
          <w:b/>
          <w:bCs/>
        </w:rPr>
      </w:pPr>
      <w:r w:rsidRPr="005A71E2">
        <w:rPr>
          <w:b/>
          <w:bCs/>
        </w:rPr>
        <w:t xml:space="preserve">Testing </w:t>
      </w:r>
    </w:p>
    <w:p w14:paraId="604FAFA8" w14:textId="24D414FD" w:rsidR="00851913" w:rsidRPr="00851913" w:rsidRDefault="00851913" w:rsidP="00851913">
      <w:pPr>
        <w:ind w:left="720"/>
      </w:pPr>
      <w: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3A877F35" w14:textId="022823D8" w:rsidR="005A71E2" w:rsidRDefault="005A71E2" w:rsidP="009132D4">
      <w:pPr>
        <w:pStyle w:val="ListParagraph"/>
        <w:numPr>
          <w:ilvl w:val="0"/>
          <w:numId w:val="8"/>
        </w:numPr>
        <w:rPr>
          <w:b/>
          <w:bCs/>
        </w:rPr>
      </w:pPr>
      <w:r w:rsidRPr="005A71E2">
        <w:rPr>
          <w:b/>
          <w:bCs/>
        </w:rPr>
        <w:t>Research/Documentation</w:t>
      </w:r>
    </w:p>
    <w:p w14:paraId="225D1859" w14:textId="25A83C95" w:rsidR="00BB2190" w:rsidRDefault="000A7035" w:rsidP="00851913">
      <w:pPr>
        <w:ind w:left="720"/>
      </w:pPr>
      <w:r>
        <w:t xml:space="preserve">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w:t>
      </w:r>
      <w:r w:rsidR="009D5FC5">
        <w:t>I am</w:t>
      </w:r>
      <w:r>
        <w:t xml:space="preserve"> implementing features as I create them</w:t>
      </w:r>
      <w:r w:rsidR="00851913">
        <w:t xml:space="preserve"> and keeping the aims and </w:t>
      </w:r>
      <w:r w:rsidR="009D5FC5">
        <w:t>objectives noted</w:t>
      </w:r>
      <w:r w:rsidR="00851913">
        <w:t xml:space="preserve"> down ready for the final writeup.</w:t>
      </w:r>
    </w:p>
    <w:p w14:paraId="0EB0D05A" w14:textId="77777777" w:rsidR="00622B57" w:rsidRPr="00622B57" w:rsidRDefault="00622B57" w:rsidP="00851913">
      <w:pPr>
        <w:ind w:left="720"/>
        <w:rPr>
          <w:sz w:val="2"/>
          <w:szCs w:val="2"/>
        </w:rPr>
      </w:pPr>
    </w:p>
    <w:p w14:paraId="54C20B8E" w14:textId="3035D77A" w:rsidR="00851913" w:rsidRDefault="00851913" w:rsidP="00AF00CB">
      <w:r>
        <w:t xml:space="preserve">As you can see from the dependency arrows in Figure 1.1, nearly every piece of the project had to be completed in a set order, or else continuing would become impossible. </w:t>
      </w:r>
      <w:r w:rsidR="00622B57">
        <w:t>Later I will discuss how this affected the rate in which the project was completed and whether I would change my approach in the future.</w:t>
      </w:r>
    </w:p>
    <w:p w14:paraId="1C982170" w14:textId="13478F6C" w:rsidR="00622B57" w:rsidRDefault="00622B57" w:rsidP="00AF00CB"/>
    <w:p w14:paraId="3B55CB85" w14:textId="7E57E3AA" w:rsidR="00622B57" w:rsidRDefault="00622B57" w:rsidP="00AF00CB">
      <w:pPr>
        <w:rPr>
          <w:u w:val="single"/>
        </w:rPr>
      </w:pPr>
    </w:p>
    <w:p w14:paraId="7E9DA58B" w14:textId="6D11E939" w:rsidR="00622B57" w:rsidRDefault="00622B57" w:rsidP="00AF00CB">
      <w:pPr>
        <w:rPr>
          <w:u w:val="single"/>
        </w:rPr>
      </w:pPr>
    </w:p>
    <w:p w14:paraId="632D1E26" w14:textId="77777777" w:rsidR="00622B57" w:rsidRPr="00AF00CB" w:rsidRDefault="00622B57" w:rsidP="00AF00CB">
      <w:pPr>
        <w:rPr>
          <w:u w:val="single"/>
        </w:rPr>
      </w:pPr>
    </w:p>
    <w:p w14:paraId="10F438F4" w14:textId="28981A04" w:rsidR="00BF088C" w:rsidRDefault="00BF088C" w:rsidP="00BB2190">
      <w:pPr>
        <w:pStyle w:val="Heading1"/>
      </w:pPr>
      <w:bookmarkStart w:id="14" w:name="_Toc69864766"/>
      <w:r w:rsidRPr="00FF1FB1">
        <w:lastRenderedPageBreak/>
        <w:t xml:space="preserve">Section 2: </w:t>
      </w:r>
      <w:r w:rsidR="007728F9" w:rsidRPr="00FF1FB1">
        <w:t>Background</w:t>
      </w:r>
      <w:bookmarkEnd w:id="14"/>
      <w:r w:rsidR="007728F9" w:rsidRPr="00FF1FB1">
        <w:t xml:space="preserve"> </w:t>
      </w:r>
    </w:p>
    <w:p w14:paraId="6E2AE31E" w14:textId="61904D7D" w:rsidR="00622B57" w:rsidRDefault="00622B57" w:rsidP="00622B57">
      <w:r>
        <w:t xml:space="preserve">This section of the </w:t>
      </w:r>
    </w:p>
    <w:p w14:paraId="77F9A4B9" w14:textId="0BDDA413" w:rsidR="000321B5" w:rsidRDefault="000321B5" w:rsidP="000321B5">
      <w:pPr>
        <w:pStyle w:val="Heading2"/>
      </w:pPr>
      <w:bookmarkStart w:id="15" w:name="_Toc69864767"/>
      <w:r>
        <w:t>2.1 Research Sources</w:t>
      </w:r>
      <w:bookmarkEnd w:id="15"/>
    </w:p>
    <w:p w14:paraId="50EC2E50" w14:textId="77777777" w:rsidR="000321B5" w:rsidRPr="000321B5" w:rsidRDefault="000321B5" w:rsidP="000321B5"/>
    <w:p w14:paraId="03EBB2FD" w14:textId="02CE3B0C" w:rsidR="00BF088C" w:rsidRDefault="00525C7A" w:rsidP="00622B57">
      <w:pPr>
        <w:pStyle w:val="Heading2"/>
      </w:pPr>
      <w:bookmarkStart w:id="16" w:name="_Toc69864768"/>
      <w:r>
        <w:t>2.</w:t>
      </w:r>
      <w:r w:rsidR="000321B5">
        <w:t xml:space="preserve">2 </w:t>
      </w:r>
      <w:r>
        <w:t>Genetic Algorithm</w:t>
      </w:r>
      <w:r w:rsidR="009B67AC">
        <w:t>s</w:t>
      </w:r>
      <w:bookmarkEnd w:id="16"/>
    </w:p>
    <w:p w14:paraId="3CBBE8C4" w14:textId="5A0AE90B" w:rsidR="009B67AC" w:rsidRPr="009B67AC" w:rsidRDefault="009B67AC" w:rsidP="00EA48A5">
      <w:pPr>
        <w:pStyle w:val="Heading3"/>
      </w:pPr>
      <w:bookmarkStart w:id="17" w:name="_Toc69864769"/>
      <w:r>
        <w:t>2.2.1 Overview</w:t>
      </w:r>
      <w:bookmarkEnd w:id="17"/>
    </w:p>
    <w:p w14:paraId="33EC9B1A" w14:textId="77777777" w:rsidR="000321B5" w:rsidRDefault="000321B5" w:rsidP="000321B5">
      <w:r>
        <w:t>To understand genetic algorithms, 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p>
    <w:p w14:paraId="170708E4" w14:textId="32DC0A65" w:rsidR="000321B5" w:rsidRDefault="000321B5" w:rsidP="000321B5">
      <w:pPr>
        <w:spacing w:line="276" w:lineRule="auto"/>
        <w:ind w:left="720"/>
      </w:pPr>
      <w:r w:rsidRPr="004438AE">
        <w:t>A given environment is filled with a population of individuals that strive for survival and reproduction. The fitness of these individuals is determined by the environment, and relates to how well they succeed in achieving their goals. In other words, it represents their chances of survival and of multiplying.</w:t>
      </w:r>
      <w:r>
        <w:t xml:space="preserve"> [</w:t>
      </w:r>
      <w:r w:rsidR="003E7BDB">
        <w:t>X</w:t>
      </w:r>
      <w:r>
        <w:t>]</w:t>
      </w:r>
    </w:p>
    <w:p w14:paraId="03ECE182" w14:textId="77777777" w:rsidR="000321B5" w:rsidRDefault="000321B5" w:rsidP="000321B5">
      <w:pPr>
        <w:spacing w:line="276" w:lineRule="auto"/>
      </w:pPr>
      <w: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 There is a clear link between evolution and this method of problem solving.</w:t>
      </w:r>
    </w:p>
    <w:p w14:paraId="3193E110" w14:textId="77777777" w:rsidR="000321B5" w:rsidRPr="00981D2B" w:rsidRDefault="000321B5" w:rsidP="000321B5">
      <w:pPr>
        <w:spacing w:line="276" w:lineRule="auto"/>
        <w:rPr>
          <w:sz w:val="2"/>
          <w:szCs w:val="2"/>
        </w:rPr>
      </w:pPr>
    </w:p>
    <w:p w14:paraId="112DFC6E" w14:textId="77777777" w:rsidR="000321B5" w:rsidRDefault="000321B5" w:rsidP="000321B5">
      <w:pPr>
        <w:spacing w:line="276" w:lineRule="auto"/>
      </w:pPr>
      <w:r>
        <w:t xml:space="preserve">Environment </w:t>
      </w:r>
      <w:r>
        <w:sym w:font="Wingdings" w:char="F0DF"/>
      </w:r>
      <w:r>
        <w:sym w:font="Wingdings" w:char="F0E0"/>
      </w:r>
      <w:r>
        <w:t xml:space="preserve"> Problem                Individual </w:t>
      </w:r>
      <w:r>
        <w:sym w:font="Wingdings" w:char="F0DF"/>
      </w:r>
      <w:r>
        <w:sym w:font="Wingdings" w:char="F0E0"/>
      </w:r>
      <w:r>
        <w:t xml:space="preserve"> Possible Solution                Fitness </w:t>
      </w:r>
      <w:r>
        <w:sym w:font="Wingdings" w:char="F0DF"/>
      </w:r>
      <w:r>
        <w:sym w:font="Wingdings" w:char="F0E0"/>
      </w:r>
      <w:r>
        <w:t xml:space="preserve"> Quality</w:t>
      </w:r>
    </w:p>
    <w:p w14:paraId="2C39C4BB" w14:textId="77777777" w:rsidR="000321B5" w:rsidRDefault="000321B5" w:rsidP="000321B5">
      <w:pPr>
        <w:spacing w:line="276" w:lineRule="auto"/>
        <w:ind w:left="2160"/>
        <w:rPr>
          <w:sz w:val="2"/>
          <w:szCs w:val="2"/>
        </w:rPr>
      </w:pPr>
      <w:r>
        <w:rPr>
          <w:sz w:val="6"/>
          <w:szCs w:val="6"/>
        </w:rPr>
        <w:t xml:space="preserve"> </w:t>
      </w:r>
    </w:p>
    <w:p w14:paraId="3F3CF953" w14:textId="77777777" w:rsidR="000321B5" w:rsidRDefault="000321B5" w:rsidP="000321B5">
      <w:r>
        <w:rPr>
          <w:noProof/>
        </w:rPr>
        <w:drawing>
          <wp:anchor distT="0" distB="0" distL="114300" distR="114300" simplePos="0" relativeHeight="251660288" behindDoc="0" locked="0" layoutInCell="1" allowOverlap="1" wp14:anchorId="4F1BE00F" wp14:editId="718A2047">
            <wp:simplePos x="0" y="0"/>
            <wp:positionH relativeFrom="margin">
              <wp:align>center</wp:align>
            </wp:positionH>
            <wp:positionV relativeFrom="paragraph">
              <wp:posOffset>905510</wp:posOffset>
            </wp:positionV>
            <wp:extent cx="2635632" cy="16306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632" cy="1630680"/>
                    </a:xfrm>
                    <a:prstGeom prst="rect">
                      <a:avLst/>
                    </a:prstGeom>
                    <a:noFill/>
                    <a:ln>
                      <a:noFill/>
                    </a:ln>
                  </pic:spPr>
                </pic:pic>
              </a:graphicData>
            </a:graphic>
            <wp14:sizeRelH relativeFrom="page">
              <wp14:pctWidth>0</wp14:pctWidth>
            </wp14:sizeRelH>
            <wp14:sizeRelV relativeFrom="page">
              <wp14:pctHeight>0</wp14:pctHeight>
            </wp14:sizeRelV>
          </wp:anchor>
        </w:drawing>
      </w:r>
      <w: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p>
    <w:p w14:paraId="2135B241" w14:textId="68B55768" w:rsidR="000321B5" w:rsidRDefault="000321B5" w:rsidP="000321B5">
      <w:pPr>
        <w:jc w:val="center"/>
      </w:pPr>
      <w:r>
        <w:t>Figure 1.1 – Population, Chromosomes and Genes [</w:t>
      </w:r>
      <w:r w:rsidR="003E7BDB">
        <w:t>X</w:t>
      </w:r>
      <w:r>
        <w:t>]</w:t>
      </w:r>
    </w:p>
    <w:p w14:paraId="24043DEF" w14:textId="77777777" w:rsidR="000321B5" w:rsidRDefault="000321B5" w:rsidP="000321B5">
      <w:pPr>
        <w:rPr>
          <w:sz w:val="2"/>
          <w:szCs w:val="2"/>
        </w:rPr>
      </w:pPr>
    </w:p>
    <w:p w14:paraId="51C8B6E4" w14:textId="77777777" w:rsidR="000321B5" w:rsidRDefault="000321B5" w:rsidP="000321B5">
      <w:r>
        <w:t xml:space="preserve">Next, each individual has their fitness calculated which ranks them depending on their ability to solve the given problem. The selection phase is next which selects the fittest individuals to have their genes </w:t>
      </w:r>
      <w:r>
        <w:lastRenderedPageBreak/>
        <w:t>passed on to the next generation. This process places the selected individuals into pairs, which then become parents.</w:t>
      </w:r>
    </w:p>
    <w:p w14:paraId="1C1D2418" w14:textId="77777777" w:rsidR="000321B5" w:rsidRDefault="000321B5" w:rsidP="000321B5">
      <w:r>
        <w:t>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of its genes to be mutated. This could be as simple as flipping a bit or inverting entire subsets of chromosomes. Once again, this will be expanded on later.</w:t>
      </w:r>
    </w:p>
    <w:p w14:paraId="6CF7C767" w14:textId="72B5A7C5" w:rsidR="000321B5" w:rsidRDefault="000321B5" w:rsidP="000321B5">
      <w:r>
        <w:t>This new population of individuals will then have their fitness values calculated and the evolution cycle continues. The algorithm will have a termination criterion that is activated when either a suitable solution is converged upon, the population has not improved for X generations or a specified generation limit has been reached.</w:t>
      </w:r>
    </w:p>
    <w:p w14:paraId="6C7EAC6E" w14:textId="72F2DA74" w:rsidR="000321B5" w:rsidRDefault="009B67AC" w:rsidP="00EA48A5">
      <w:pPr>
        <w:pStyle w:val="Heading3"/>
      </w:pPr>
      <w:bookmarkStart w:id="18" w:name="_Toc69864770"/>
      <w:r>
        <w:t xml:space="preserve">2.2.2 </w:t>
      </w:r>
      <w:r w:rsidR="000321B5">
        <w:t>Algorithm Selection</w:t>
      </w:r>
      <w:bookmarkEnd w:id="18"/>
    </w:p>
    <w:p w14:paraId="69B37937" w14:textId="66F92A0B" w:rsidR="003E7BDB" w:rsidRDefault="003E7BDB" w:rsidP="003E7BDB">
      <w:pPr>
        <w:pStyle w:val="Heading4"/>
      </w:pPr>
      <w:r>
        <w:t xml:space="preserve">Population Management </w:t>
      </w:r>
    </w:p>
    <w:p w14:paraId="741C35A9" w14:textId="77777777" w:rsidR="00A96397" w:rsidRDefault="00C23BD9" w:rsidP="00C23BD9">
      <w:r>
        <w:t>There are two key population management models for genetic algorithms</w:t>
      </w:r>
      <w:r w:rsidR="005B2363">
        <w:t xml:space="preserve">, the generational model, and the steady-state model. In the generational model, the entire population is replaced by offspring at the end of each generation. Most simple genetic algorithms use this model, keeping the population size, mating pool size and offspring size the same, to make replacing the entire population simple. </w:t>
      </w:r>
    </w:p>
    <w:p w14:paraId="0EE40BB7" w14:textId="46DD7A23" w:rsidR="009B67AC" w:rsidRDefault="00A96397" w:rsidP="00C23BD9">
      <w:r>
        <w:t>With t</w:t>
      </w:r>
      <w:r w:rsidR="005B2363">
        <w:t>he steady-state model, only part of the population is replaced by its offspring, each generation. The proportion of the population that gets replaced is known as the generational gap. As these models are performed based on a population</w:t>
      </w:r>
      <w:r>
        <w:t>’</w:t>
      </w:r>
      <w:r w:rsidR="005B2363">
        <w:t xml:space="preserve">s fitness, either can be used independent of what the chosen problem is. </w:t>
      </w:r>
    </w:p>
    <w:p w14:paraId="39A3780B" w14:textId="3211E109" w:rsidR="003E7BDB" w:rsidRDefault="003E7BDB" w:rsidP="003E7BDB">
      <w:pPr>
        <w:pStyle w:val="Heading4"/>
      </w:pPr>
      <w:r>
        <w:t>Parent Selection</w:t>
      </w:r>
    </w:p>
    <w:p w14:paraId="06467E7B" w14:textId="0CE709F8" w:rsidR="005B2363" w:rsidRDefault="005B2363" w:rsidP="00C23BD9">
      <w:r>
        <w:t xml:space="preserve">There are also two types of parent selection, fitness proportional selection (FPS) and ranking selection. FPS is where the probability of an individual being selected for mating depends on its fitness compared to that of the rest of the population. This is the most common method used but has some drawbacks. Individuals with particularly high fitness values, especially </w:t>
      </w:r>
      <w:r w:rsidR="00537D47">
        <w:t>early in the</w:t>
      </w:r>
      <w:r>
        <w:t xml:space="preserve"> algorithm tend to take over</w:t>
      </w:r>
      <w:r w:rsidR="00A96397">
        <w:t xml:space="preserve"> the population as they are overly selected. This reduces the chance that the algorithm will search through a large space of possible solutions and is known as premature convergence. There also exists another issue that if fitness values are very close throughout the population, selection pressure is lacking, resulting in almost random selection. This has been shown to cause very slow fitness increasement in later generations of the algorithm. One solution to this issue is called windowing, where the fitness of the least-fit individual is subtracted from the fitness of the rest of the population.</w:t>
      </w:r>
    </w:p>
    <w:p w14:paraId="29393EB8" w14:textId="37164745" w:rsidR="00A96397" w:rsidRDefault="00BD16FA" w:rsidP="00C23BD9">
      <w:r>
        <w:t xml:space="preserve">Ranking selection was created due to the drawbacks of FPS. The idea is that it keeps a constant selection pressure by ranking the population based on fitness and then assigning selection probability based on rank, rather than the fitness value itself. This fixes </w:t>
      </w:r>
      <w:r w:rsidR="009D5FC5">
        <w:t>both key</w:t>
      </w:r>
      <w:r>
        <w:t xml:space="preserve"> concerns with the FPS approach.</w:t>
      </w:r>
    </w:p>
    <w:p w14:paraId="71AC5064" w14:textId="7DBAE4E2" w:rsidR="003E7BDB" w:rsidRDefault="003E7BDB" w:rsidP="003E7BDB">
      <w:pPr>
        <w:pStyle w:val="Heading4"/>
      </w:pPr>
      <w:r>
        <w:t>Selection Methods</w:t>
      </w:r>
    </w:p>
    <w:p w14:paraId="05EBA126" w14:textId="38DC09E7" w:rsidR="003E7BDB" w:rsidRDefault="003E7BDB" w:rsidP="003E7BDB">
      <w:r>
        <w:t xml:space="preserve">There are many selection methods for genetic algorithms which carry out the actual selecting process. One of these and perhaps the simplest method is roulette wheel sampling. The idea is you spin a wheel with </w:t>
      </w:r>
      <w:r w:rsidR="009D5FC5">
        <w:t>the population</w:t>
      </w:r>
      <w:r>
        <w:t xml:space="preserve"> on, the size of </w:t>
      </w:r>
      <w:r w:rsidR="009D5FC5">
        <w:t>each individual’s</w:t>
      </w:r>
      <w:r>
        <w:t xml:space="preserve"> section dependent on their fitness or rank</w:t>
      </w:r>
      <w:r w:rsidR="009D5FC5">
        <w:t>.</w:t>
      </w:r>
      <w:r>
        <w:t xml:space="preserve"> </w:t>
      </w:r>
      <w:r w:rsidR="009D5FC5">
        <w:t>W</w:t>
      </w:r>
      <w:r>
        <w:t>hatever individual the wheel lands on, will become a parent. Below is a diagram demonstrating this.</w:t>
      </w:r>
    </w:p>
    <w:p w14:paraId="5A0285BE" w14:textId="02D7516A" w:rsidR="003E7BDB" w:rsidRDefault="003E7BDB" w:rsidP="003E7BDB">
      <w:r>
        <w:rPr>
          <w:noProof/>
        </w:rPr>
        <w:lastRenderedPageBreak/>
        <w:drawing>
          <wp:inline distT="0" distB="0" distL="0" distR="0" wp14:anchorId="29790323" wp14:editId="5B052F9D">
            <wp:extent cx="5715000" cy="2644140"/>
            <wp:effectExtent l="0" t="0" r="0" b="3810"/>
            <wp:docPr id="5" name="Picture 5" descr="Roulette Wheel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ette Wheel Selec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2644140"/>
                    </a:xfrm>
                    <a:prstGeom prst="rect">
                      <a:avLst/>
                    </a:prstGeom>
                    <a:noFill/>
                    <a:ln>
                      <a:noFill/>
                    </a:ln>
                  </pic:spPr>
                </pic:pic>
              </a:graphicData>
            </a:graphic>
          </wp:inline>
        </w:drawing>
      </w:r>
    </w:p>
    <w:p w14:paraId="195AFBCB" w14:textId="552709AC" w:rsidR="003E7BDB" w:rsidRDefault="003E7BDB" w:rsidP="003E7BDB">
      <w:pPr>
        <w:jc w:val="center"/>
      </w:pPr>
      <w:r>
        <w:t>Figure 2.1 – Roulette Wheel Selection [X]</w:t>
      </w:r>
    </w:p>
    <w:p w14:paraId="35361BED" w14:textId="77777777" w:rsidR="003E7BDB" w:rsidRDefault="003E7BDB" w:rsidP="003E7BDB"/>
    <w:p w14:paraId="55AAEA1E" w14:textId="260D45CA" w:rsidR="003E7BDB" w:rsidRDefault="003E7BDB" w:rsidP="003E7BDB">
      <w:r>
        <w:t>Similar to roulette wheel sampling is stochastic universal sampling (SUS), which is also a wheel but has multiple fixed points, allowing multiple parents to be selected at once and increasing the chance of an individual with high fitness being selected. SUS is demonstrated below.</w:t>
      </w:r>
    </w:p>
    <w:p w14:paraId="663B2043" w14:textId="25CEB62F" w:rsidR="003E7BDB" w:rsidRDefault="003E7BDB" w:rsidP="003E7BDB">
      <w:r>
        <w:rPr>
          <w:noProof/>
        </w:rPr>
        <w:drawing>
          <wp:inline distT="0" distB="0" distL="0" distR="0" wp14:anchorId="0F79FD56" wp14:editId="7100828F">
            <wp:extent cx="5715000" cy="2682240"/>
            <wp:effectExtent l="0" t="0" r="0" b="3810"/>
            <wp:docPr id="6" name="Picture 6" descr="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2682240"/>
                    </a:xfrm>
                    <a:prstGeom prst="rect">
                      <a:avLst/>
                    </a:prstGeom>
                    <a:noFill/>
                    <a:ln>
                      <a:noFill/>
                    </a:ln>
                  </pic:spPr>
                </pic:pic>
              </a:graphicData>
            </a:graphic>
          </wp:inline>
        </w:drawing>
      </w:r>
    </w:p>
    <w:p w14:paraId="062FE506" w14:textId="7E1097E9" w:rsidR="003E7BDB" w:rsidRDefault="003E7BDB" w:rsidP="003E7BDB">
      <w:pPr>
        <w:jc w:val="center"/>
      </w:pPr>
      <w:r>
        <w:t>Figure 2.2 – Stochastic Universal Sampling [X]</w:t>
      </w:r>
    </w:p>
    <w:p w14:paraId="5DA0CBEA" w14:textId="7CBBBD06" w:rsidR="003E7BDB" w:rsidRDefault="003E7BDB" w:rsidP="003E7BDB">
      <w:pPr>
        <w:jc w:val="center"/>
      </w:pPr>
    </w:p>
    <w:p w14:paraId="494F9A65" w14:textId="791B7D4C" w:rsidR="003E7BDB" w:rsidRDefault="004C540D" w:rsidP="003E7BDB">
      <w:r>
        <w:t xml:space="preserve">Another commonly used selection method is tournament selection. </w:t>
      </w:r>
      <w:r w:rsidR="0056380F">
        <w:t>N number of individuals are chosen from the population randomly. These N individuals are then compared against each other, based on fitness, and the fittest individual is selected to become a parent. This is then repeated for each parent. In an alternative version, there can be multiple tournament survivors.</w:t>
      </w:r>
    </w:p>
    <w:p w14:paraId="2EA2C2B3" w14:textId="684ED8D4" w:rsidR="0056380F" w:rsidRPr="003E7BDB" w:rsidRDefault="0056380F" w:rsidP="003E7BDB">
      <w:r>
        <w:t>There is also random selection where parents are selected from the population completely randomly. As there is no selection pressure this method is mostly avoided but still available as an option.</w:t>
      </w:r>
    </w:p>
    <w:p w14:paraId="108E5739" w14:textId="3CAD5F08" w:rsidR="000321B5" w:rsidRDefault="009B67AC" w:rsidP="00EA48A5">
      <w:pPr>
        <w:pStyle w:val="Heading3"/>
      </w:pPr>
      <w:bookmarkStart w:id="19" w:name="_Toc69864771"/>
      <w:r>
        <w:lastRenderedPageBreak/>
        <w:t xml:space="preserve">2.2.3 </w:t>
      </w:r>
      <w:r w:rsidR="000321B5">
        <w:t>Algorithm Crossover</w:t>
      </w:r>
      <w:bookmarkEnd w:id="19"/>
    </w:p>
    <w:p w14:paraId="62237A04" w14:textId="19FD9E5A" w:rsidR="0056380F" w:rsidRDefault="0056380F" w:rsidP="0056380F">
      <w:r>
        <w:t xml:space="preserve">Crossover is directly related to biological reproduction where two parents are selected and offspring are produced using the genetic material of the parents. Crossover is usually applied with a very high probability and in many cases the probability is one. There are many crossover methods, with some being more suited to this project than others. Two simple operators are single point crossover and multiple point crossover. </w:t>
      </w:r>
    </w:p>
    <w:p w14:paraId="1EC141CB" w14:textId="7705BFE4" w:rsidR="00E56057" w:rsidRDefault="0056380F" w:rsidP="00E56057">
      <w:r>
        <w:t xml:space="preserve">One point crossover involves taking a random </w:t>
      </w:r>
      <w:r w:rsidR="00E56057">
        <w:t>index within the chromosome and creating a splitting point at that index. From there both parents are split, and the children are created by swapping the tails of the two parents from that index onwards. Multiple point crossover is very similar but this time the parents are split at multiple points along the chromosome. The children are then creating by alternating the segments of the parent chromosomes in each child. The following diagram explains this quite well.</w:t>
      </w:r>
    </w:p>
    <w:p w14:paraId="5F92BCB0" w14:textId="22D9F60E" w:rsidR="00E56057" w:rsidRDefault="00E56057" w:rsidP="00E56057">
      <w:pPr>
        <w:jc w:val="center"/>
      </w:pPr>
      <w:r w:rsidRPr="00E56057">
        <w:rPr>
          <w:noProof/>
        </w:rPr>
        <w:drawing>
          <wp:inline distT="0" distB="0" distL="0" distR="0" wp14:anchorId="774DC269" wp14:editId="3B9D90B3">
            <wp:extent cx="3169309" cy="19367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974"/>
                    <a:stretch/>
                  </pic:blipFill>
                  <pic:spPr bwMode="auto">
                    <a:xfrm>
                      <a:off x="0" y="0"/>
                      <a:ext cx="3169920" cy="1937123"/>
                    </a:xfrm>
                    <a:prstGeom prst="rect">
                      <a:avLst/>
                    </a:prstGeom>
                    <a:ln>
                      <a:noFill/>
                    </a:ln>
                    <a:extLst>
                      <a:ext uri="{53640926-AAD7-44D8-BBD7-CCE9431645EC}">
                        <a14:shadowObscured xmlns:a14="http://schemas.microsoft.com/office/drawing/2010/main"/>
                      </a:ext>
                    </a:extLst>
                  </pic:spPr>
                </pic:pic>
              </a:graphicData>
            </a:graphic>
          </wp:inline>
        </w:drawing>
      </w:r>
    </w:p>
    <w:p w14:paraId="1F3300CC" w14:textId="38D43E4A" w:rsidR="00E56057" w:rsidRDefault="00E56057" w:rsidP="00E56057">
      <w:pPr>
        <w:jc w:val="center"/>
      </w:pPr>
      <w:r>
        <w:t>Figure 2.3 – Point Crossovers [X]</w:t>
      </w:r>
    </w:p>
    <w:p w14:paraId="496D8B34" w14:textId="1E4DD871" w:rsidR="00E56057" w:rsidRDefault="00E56057" w:rsidP="00E56057">
      <w:r>
        <w:t>Uniform crossover is another method commonly used. For this method, each gene in the first offspring has an equal chance of being inherited from either parent. This happens for each gene in the first offspring and then the second offspring is created from the inverse of the first. Once again here is a diagram.</w:t>
      </w:r>
    </w:p>
    <w:p w14:paraId="2B752026" w14:textId="35324812" w:rsidR="00E56057" w:rsidRDefault="00E56057" w:rsidP="00E56057">
      <w:pPr>
        <w:jc w:val="center"/>
      </w:pPr>
      <w:r w:rsidRPr="00E56057">
        <w:rPr>
          <w:noProof/>
        </w:rPr>
        <w:drawing>
          <wp:inline distT="0" distB="0" distL="0" distR="0" wp14:anchorId="0355AE6F" wp14:editId="26C4FA78">
            <wp:extent cx="3139440" cy="95929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6170" cy="982739"/>
                    </a:xfrm>
                    <a:prstGeom prst="rect">
                      <a:avLst/>
                    </a:prstGeom>
                  </pic:spPr>
                </pic:pic>
              </a:graphicData>
            </a:graphic>
          </wp:inline>
        </w:drawing>
      </w:r>
    </w:p>
    <w:p w14:paraId="6503A7CA" w14:textId="54DB6E2F" w:rsidR="00E56057" w:rsidRDefault="00E56057" w:rsidP="00E56057">
      <w:pPr>
        <w:jc w:val="center"/>
      </w:pPr>
      <w:r>
        <w:t>Figure 2.4 – Uniform Crossover [X]</w:t>
      </w:r>
    </w:p>
    <w:p w14:paraId="7928779E" w14:textId="3E2B5487" w:rsidR="000321B5" w:rsidRDefault="009B67AC" w:rsidP="00EA48A5">
      <w:pPr>
        <w:pStyle w:val="Heading3"/>
      </w:pPr>
      <w:bookmarkStart w:id="20" w:name="_Toc69864772"/>
      <w:r>
        <w:t xml:space="preserve">2.2.4 </w:t>
      </w:r>
      <w:r w:rsidR="000321B5">
        <w:t>Algorithm Mutation</w:t>
      </w:r>
      <w:bookmarkEnd w:id="20"/>
    </w:p>
    <w:p w14:paraId="1F56A10D" w14:textId="63459CD9" w:rsidR="0087427C" w:rsidRDefault="0087427C" w:rsidP="0087427C">
      <w:r>
        <w:t>Mutation in genetic algorithms is used to keep diversity in the population and is essential for convergence. Mutation is also applied with a low probability to ensure that the algorithm does not just become a random search. Once again there are many mutation methods that can be used.</w:t>
      </w:r>
    </w:p>
    <w:p w14:paraId="009F1038" w14:textId="0FAF2C60" w:rsidR="0087427C" w:rsidRDefault="0087427C" w:rsidP="0087427C">
      <w:r>
        <w:t xml:space="preserve">Bit flip mutation is the simplest form of mutation and is used for chromosomes encoded in binary. It is as simple as it is named, with genes being flipped between one and zero. This </w:t>
      </w:r>
      <w:r w:rsidR="00F3268D">
        <w:t>would not</w:t>
      </w:r>
      <w:r>
        <w:t xml:space="preserve"> be applicable for this project as the chromosomes are encoded with real values.</w:t>
      </w:r>
      <w:r w:rsidR="00F3268D">
        <w:t xml:space="preserve"> Random resetting is similar but meant for other encoding methods. In this method, the gene is swapped with a random value created from a set of possible, defined values.</w:t>
      </w:r>
    </w:p>
    <w:p w14:paraId="4E462814" w14:textId="0A5B28CA" w:rsidR="0050307E" w:rsidRDefault="006D3E86" w:rsidP="0087427C">
      <w:r>
        <w:lastRenderedPageBreak/>
        <w:t>Creep mutation works by adding a small positive or negative value to a gene. The size of the step is dependent on the size of the fitness values as you only want to make small steps. The distribution should be symmetric, centred around zero, to ensure the value can move the same amount positively or negatively.</w:t>
      </w:r>
    </w:p>
    <w:p w14:paraId="17FB67A6" w14:textId="2E2A4C42" w:rsidR="006D3E86" w:rsidRDefault="006D3E86" w:rsidP="0087427C">
      <w:r>
        <w:t>Scramble mutation and inversion mutation are very similar mutation in the sense that they would be implemented similarly. Scramble mutation takes a subset of the chromosome and shuffles the genes within the subset. Inversion mutation also takes place on a random subset of the chromosome, but instead reverses the order of the subset.</w:t>
      </w:r>
      <w:r w:rsidR="00E30552">
        <w:t xml:space="preserve"> </w:t>
      </w:r>
      <w:r>
        <w:t>Swap mutation</w:t>
      </w:r>
      <w:r w:rsidR="00E30552">
        <w:t xml:space="preserve"> involves swapping two genes in the chromosome randomly. The problem with these methods is that they don’t introduce new values into the chromosome and if used exclusively, the entire population will keep recycling the same genes. It could be effective to combine one of these methods with random resetting or creep mutation.</w:t>
      </w:r>
    </w:p>
    <w:p w14:paraId="627504D5" w14:textId="58046BEE" w:rsidR="0056380F" w:rsidRPr="000321B5" w:rsidRDefault="0056380F" w:rsidP="00EA48A5">
      <w:pPr>
        <w:pStyle w:val="Heading3"/>
      </w:pPr>
      <w:bookmarkStart w:id="21" w:name="_Toc69864773"/>
      <w:r>
        <w:t>2.2.5 Algorithm Survivors</w:t>
      </w:r>
      <w:bookmarkEnd w:id="21"/>
    </w:p>
    <w:p w14:paraId="16A70EC0" w14:textId="77777777" w:rsidR="000321B5" w:rsidRPr="000321B5" w:rsidRDefault="000321B5" w:rsidP="000321B5"/>
    <w:p w14:paraId="52409C44" w14:textId="484A196B" w:rsidR="00290204" w:rsidRPr="00FF5662" w:rsidRDefault="00290204" w:rsidP="00290204">
      <w:r w:rsidRPr="00FF5662">
        <w:t>Genetic Algorithm: A Tutorial Review [6]</w:t>
      </w:r>
      <w:r>
        <w:t xml:space="preserve">. </w:t>
      </w:r>
      <w:r w:rsidRPr="00FF5662">
        <w:t>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61E5712B" w14:textId="118667E6" w:rsidR="00290204" w:rsidRDefault="00290204" w:rsidP="00290204">
      <w:r w:rsidRPr="00FF5662">
        <w:t>Evolving Simple Organisms using Deep Learning from Scratch [2]</w:t>
      </w:r>
      <w:r>
        <w:t xml:space="preserve">. </w:t>
      </w:r>
      <w:r w:rsidRPr="00FF5662">
        <w:t xml:space="preserve">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w:t>
      </w:r>
      <w:r w:rsidR="00034660" w:rsidRPr="00FF5662">
        <w:t>navigating</w:t>
      </w:r>
      <w:r w:rsidRPr="00FF5662">
        <w:t xml:space="preserve">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3E3ABE7A" w14:textId="77777777" w:rsidR="00540FAB" w:rsidRDefault="00540FAB" w:rsidP="00290204"/>
    <w:p w14:paraId="4BC59124" w14:textId="506C0C75" w:rsidR="00290204" w:rsidRDefault="00290204" w:rsidP="00622B57">
      <w:pPr>
        <w:pStyle w:val="Heading2"/>
      </w:pPr>
      <w:bookmarkStart w:id="22" w:name="_Toc69864774"/>
      <w:r>
        <w:t>2.</w:t>
      </w:r>
      <w:r w:rsidR="00622B57">
        <w:t>2</w:t>
      </w:r>
      <w:r>
        <w:t xml:space="preserve"> Physics Simulation</w:t>
      </w:r>
      <w:bookmarkEnd w:id="22"/>
    </w:p>
    <w:p w14:paraId="5C26BEDE" w14:textId="7EE27BC3" w:rsidR="00BE4F29" w:rsidRDefault="00BE4F29" w:rsidP="00BE4F29">
      <w:r>
        <w:t>As this project is supposed to simulate organisms in an environment, I felt it was important to incorporate real physics into the simulation. This will make the organisms more realistic and make the movement of each one look more natural. One way of achieving this is by implementing, and forcing organism to abide by, Newtonian physics. Newton’s three laws of motion are as follows</w:t>
      </w:r>
      <w:r w:rsidR="00EA48A5">
        <w:t>.</w:t>
      </w:r>
    </w:p>
    <w:p w14:paraId="5AFEE385" w14:textId="486D9281" w:rsidR="00305EFC" w:rsidRDefault="00305EFC" w:rsidP="00EA48A5">
      <w:pPr>
        <w:pStyle w:val="Heading3"/>
        <w:rPr>
          <w:lang w:eastAsia="en-GB"/>
        </w:rPr>
      </w:pPr>
      <w:bookmarkStart w:id="23" w:name="_Toc69864775"/>
      <w:r>
        <w:rPr>
          <w:lang w:eastAsia="en-GB"/>
        </w:rPr>
        <w:t>2.2.1 First Law</w:t>
      </w:r>
      <w:bookmarkEnd w:id="23"/>
    </w:p>
    <w:p w14:paraId="2E9A3A5A" w14:textId="60B25D80" w:rsidR="00EA48A5" w:rsidRPr="00BE4F29" w:rsidRDefault="00EA48A5" w:rsidP="00EA48A5">
      <w:pPr>
        <w:rPr>
          <w:lang w:eastAsia="en-GB"/>
        </w:rPr>
      </w:pPr>
      <w:r>
        <w:rPr>
          <w:lang w:eastAsia="en-GB"/>
        </w:rPr>
        <w:t>“</w:t>
      </w:r>
      <w:r w:rsidRPr="00BE4F29">
        <w:rPr>
          <w:lang w:eastAsia="en-GB"/>
        </w:rPr>
        <w:t>When viewed in an inertial reference frame, an object either remains at rest or continues to move at a constant velocity, unless acted upon by a force.</w:t>
      </w:r>
      <w:r>
        <w:rPr>
          <w:lang w:eastAsia="en-GB"/>
        </w:rPr>
        <w:t>” [X]</w:t>
      </w:r>
    </w:p>
    <w:p w14:paraId="35AE92AF" w14:textId="36EAABFF" w:rsidR="00283997" w:rsidRDefault="005B26DB" w:rsidP="00283997">
      <w:r>
        <w:t>This first law introduces the idea that an object moves after a force is applied to it. A force has a direction and a magnitude</w:t>
      </w:r>
      <w:r w:rsidR="00283997">
        <w:t xml:space="preserve">, which is measured in Newtons. </w:t>
      </w:r>
      <w:r>
        <w:t>Newton’s first law is a</w:t>
      </w:r>
      <w:r w:rsidR="00305EFC">
        <w:t>lso known as the law of inertia</w:t>
      </w:r>
      <w:r w:rsidR="00283997">
        <w:t>, inertia being</w:t>
      </w:r>
      <w:r>
        <w:t xml:space="preserve"> </w:t>
      </w:r>
      <w:r w:rsidRPr="005B26DB">
        <w:t>resistance of any physical object to any change in its velocity.</w:t>
      </w:r>
      <w:r w:rsidR="00283997">
        <w:t xml:space="preserve"> A still object resists any force trying to move it and a moving object resists any force trying to change its </w:t>
      </w:r>
      <w:r w:rsidR="00283997">
        <w:lastRenderedPageBreak/>
        <w:t>velocity. Any object in a simulation displays inertia based in its mass, the higher the mass, the harder it is to move with a force.</w:t>
      </w:r>
    </w:p>
    <w:p w14:paraId="3E733C13" w14:textId="4F62B081" w:rsidR="00EA48A5" w:rsidRDefault="00EA48A5" w:rsidP="00EA48A5">
      <w:pPr>
        <w:pStyle w:val="Heading3"/>
      </w:pPr>
      <w:bookmarkStart w:id="24" w:name="_Toc69864776"/>
      <w:r>
        <w:t xml:space="preserve">2.2.2 </w:t>
      </w:r>
      <w:r w:rsidR="00283997">
        <w:t>Second Law</w:t>
      </w:r>
      <w:bookmarkEnd w:id="24"/>
    </w:p>
    <w:p w14:paraId="181A163D" w14:textId="789FD1DE" w:rsidR="00EA48A5" w:rsidRDefault="00EA48A5" w:rsidP="00EA48A5">
      <w:pPr>
        <w:rPr>
          <w:lang w:eastAsia="en-GB"/>
        </w:rPr>
      </w:pPr>
      <w:r>
        <w:rPr>
          <w:lang w:eastAsia="en-GB"/>
        </w:rPr>
        <w:t>“</w:t>
      </w:r>
      <w:r w:rsidRPr="00BE4F29">
        <w:rPr>
          <w:lang w:eastAsia="en-GB"/>
        </w:rPr>
        <w:t>The vector sum of the forces </w:t>
      </w:r>
      <w:r w:rsidRPr="00EA48A5">
        <w:rPr>
          <w:i/>
          <w:iCs/>
          <w:lang w:eastAsia="en-GB"/>
        </w:rPr>
        <w:t>F</w:t>
      </w:r>
      <w:r w:rsidRPr="00BE4F29">
        <w:rPr>
          <w:lang w:eastAsia="en-GB"/>
        </w:rPr>
        <w:t> on an object is equal to the mass </w:t>
      </w:r>
      <w:r w:rsidRPr="00EA48A5">
        <w:rPr>
          <w:i/>
          <w:iCs/>
          <w:lang w:eastAsia="en-GB"/>
        </w:rPr>
        <w:t>m</w:t>
      </w:r>
      <w:r w:rsidRPr="00BE4F29">
        <w:rPr>
          <w:lang w:eastAsia="en-GB"/>
        </w:rPr>
        <w:t> of that object multiplied by the acceleration vector </w:t>
      </w:r>
      <w:r w:rsidRPr="00EA48A5">
        <w:rPr>
          <w:i/>
          <w:iCs/>
          <w:lang w:eastAsia="en-GB"/>
        </w:rPr>
        <w:t>a</w:t>
      </w:r>
      <w:r w:rsidRPr="00BE4F29">
        <w:rPr>
          <w:lang w:eastAsia="en-GB"/>
        </w:rPr>
        <w:t> of the object: </w:t>
      </w:r>
      <w:r w:rsidRPr="00EA48A5">
        <w:rPr>
          <w:i/>
          <w:iCs/>
          <w:lang w:eastAsia="en-GB"/>
        </w:rPr>
        <w:t>F = ma</w:t>
      </w:r>
      <w:r w:rsidRPr="00BE4F29">
        <w:rPr>
          <w:lang w:eastAsia="en-GB"/>
        </w:rPr>
        <w:t>.</w:t>
      </w:r>
      <w:r>
        <w:rPr>
          <w:lang w:eastAsia="en-GB"/>
        </w:rPr>
        <w:t>” [X]</w:t>
      </w:r>
    </w:p>
    <w:p w14:paraId="1845813F" w14:textId="2B3BAC1B" w:rsidR="00E975CD" w:rsidRPr="00E975CD" w:rsidRDefault="00EA48A5" w:rsidP="00EA48A5">
      <w:pPr>
        <w:rPr>
          <w:rFonts w:eastAsiaTheme="minorEastAsia"/>
          <w:lang w:eastAsia="en-GB"/>
        </w:rPr>
      </w:pPr>
      <w:r>
        <w:rPr>
          <w:lang w:eastAsia="en-GB"/>
        </w:rPr>
        <w:t xml:space="preserve">It makes more sense in this simulation to </w:t>
      </w:r>
      <w:r w:rsidR="00E975CD">
        <w:rPr>
          <w:lang w:eastAsia="en-GB"/>
        </w:rPr>
        <w:t xml:space="preserve">rearrange the equation as </w:t>
      </w:r>
      <w:r w:rsidR="00CA7BBD">
        <w:rPr>
          <w:lang w:eastAsia="en-GB"/>
        </w:rPr>
        <w:t>(</w:t>
      </w:r>
      <m:oMath>
        <m:r>
          <m:rPr>
            <m:sty m:val="p"/>
          </m:rPr>
          <w:rPr>
            <w:rFonts w:ascii="Cambria Math" w:hAnsi="Cambria Math"/>
            <w:lang w:eastAsia="en-GB"/>
          </w:rPr>
          <m:t>a=</m:t>
        </m:r>
        <m:f>
          <m:fPr>
            <m:ctrlPr>
              <w:rPr>
                <w:rFonts w:ascii="Cambria Math" w:hAnsi="Cambria Math"/>
                <w:i/>
                <w:lang w:eastAsia="en-GB"/>
              </w:rPr>
            </m:ctrlPr>
          </m:fPr>
          <m:num>
            <m:r>
              <w:rPr>
                <w:rFonts w:ascii="Cambria Math" w:hAnsi="Cambria Math"/>
                <w:lang w:eastAsia="en-GB"/>
              </w:rPr>
              <m:t>F</m:t>
            </m:r>
          </m:num>
          <m:den>
            <m:r>
              <w:rPr>
                <w:rFonts w:ascii="Cambria Math" w:hAnsi="Cambria Math"/>
                <w:lang w:eastAsia="en-GB"/>
              </w:rPr>
              <m:t>m</m:t>
            </m:r>
          </m:den>
        </m:f>
        <m:r>
          <w:rPr>
            <w:rFonts w:ascii="Cambria Math" w:hAnsi="Cambria Math"/>
            <w:lang w:eastAsia="en-GB"/>
          </w:rPr>
          <m:t>)</m:t>
        </m:r>
      </m:oMath>
      <w:r w:rsidR="00E975CD">
        <w:rPr>
          <w:rFonts w:eastAsiaTheme="minorEastAsia"/>
          <w:lang w:eastAsia="en-GB"/>
        </w:rPr>
        <w:t>. This is because each organism will have a known weight value as well as a force to be applied based on its decisions and genes. This means the change in velocity for each organism can be calculated from the force applied divided by the mass of itself.</w:t>
      </w:r>
    </w:p>
    <w:p w14:paraId="22C1484A" w14:textId="0353D3B5" w:rsidR="00EA48A5" w:rsidRDefault="00EA48A5" w:rsidP="00EA48A5">
      <w:pPr>
        <w:pStyle w:val="Heading3"/>
      </w:pPr>
      <w:bookmarkStart w:id="25" w:name="_Toc69864777"/>
      <w:r>
        <w:t>2.2.3 Third Law</w:t>
      </w:r>
      <w:bookmarkEnd w:id="25"/>
    </w:p>
    <w:p w14:paraId="4EAD84D5" w14:textId="4B4AC5B8" w:rsidR="00EA48A5" w:rsidRDefault="00EA48A5" w:rsidP="00EA48A5">
      <w:pPr>
        <w:rPr>
          <w:lang w:eastAsia="en-GB"/>
        </w:rPr>
      </w:pPr>
      <w:r>
        <w:rPr>
          <w:lang w:eastAsia="en-GB"/>
        </w:rPr>
        <w:t>“</w:t>
      </w:r>
      <w:r w:rsidRPr="00BE4F29">
        <w:rPr>
          <w:lang w:eastAsia="en-GB"/>
        </w:rPr>
        <w:t>When one body exerts a force on a second body, the second body simultaneously exerts a force equal in magnitude and opposite in direction on the first body.</w:t>
      </w:r>
      <w:r>
        <w:rPr>
          <w:lang w:eastAsia="en-GB"/>
        </w:rPr>
        <w:t>” [X]</w:t>
      </w:r>
    </w:p>
    <w:p w14:paraId="0C54A2DF" w14:textId="77777777" w:rsidR="00B83A8B" w:rsidRDefault="00543984" w:rsidP="00EA48A5">
      <w:pPr>
        <w:rPr>
          <w:lang w:eastAsia="en-GB"/>
        </w:rPr>
      </w:pPr>
      <w:r>
        <w:rPr>
          <w:lang w:eastAsia="en-GB"/>
        </w:rPr>
        <w:t xml:space="preserve">Essentially and well known as, for every action, there is an equal and opposite reaction.  In the context of this project, it basically means that the objects within the simulation pass force between one another, if two organisms hit each other, they will not just stop but act according to the momentum each one is carrying. </w:t>
      </w:r>
    </w:p>
    <w:p w14:paraId="4361639F" w14:textId="3DBB5E75" w:rsidR="00B83A8B" w:rsidRDefault="00543984" w:rsidP="00B83A8B">
      <w:pPr>
        <w:rPr>
          <w:rFonts w:eastAsiaTheme="minorEastAsia"/>
          <w:lang w:eastAsia="en-GB"/>
        </w:rPr>
      </w:pPr>
      <w:r>
        <w:rPr>
          <w:lang w:eastAsia="en-GB"/>
        </w:rPr>
        <w:t xml:space="preserve">Momentum is represented as </w:t>
      </w:r>
      <m:oMath>
        <m:r>
          <w:rPr>
            <w:rFonts w:ascii="Cambria Math" w:hAnsi="Cambria Math"/>
            <w:lang w:eastAsia="en-GB"/>
          </w:rPr>
          <m:t>p=mv</m:t>
        </m:r>
      </m:oMath>
      <w:r>
        <w:rPr>
          <w:rFonts w:eastAsiaTheme="minorEastAsia"/>
          <w:lang w:eastAsia="en-GB"/>
        </w:rPr>
        <w:t xml:space="preserve">. </w:t>
      </w:r>
      <w:r w:rsidR="00B83A8B">
        <w:rPr>
          <w:rFonts w:eastAsiaTheme="minorEastAsia"/>
          <w:lang w:eastAsia="en-GB"/>
        </w:rPr>
        <w:t>Due to the law of conservation of momentum, the total momentum of a system of objects remains constant. Despite the objects exerting equal and opposite forces onto each other, the velocities do not change by the same amount but instead change proportionally to their mass, conserving their momentum.</w:t>
      </w:r>
    </w:p>
    <w:p w14:paraId="58237263" w14:textId="4140705C" w:rsidR="00B83A8B" w:rsidRDefault="00B83A8B" w:rsidP="00B83A8B">
      <w:pPr>
        <w:pStyle w:val="Heading3"/>
        <w:rPr>
          <w:rStyle w:val="textlayer--absolute"/>
          <w:rFonts w:eastAsiaTheme="minorEastAsia" w:cstheme="minorBidi"/>
          <w:lang w:eastAsia="en-GB"/>
        </w:rPr>
      </w:pPr>
      <w:bookmarkStart w:id="26" w:name="_Toc69864778"/>
      <w:r>
        <w:rPr>
          <w:rStyle w:val="textlayer--absolute"/>
          <w:rFonts w:eastAsiaTheme="minorEastAsia" w:cstheme="minorBidi"/>
          <w:lang w:eastAsia="en-GB"/>
        </w:rPr>
        <w:t xml:space="preserve">2.2.4 </w:t>
      </w:r>
      <w:r w:rsidR="00253EEC">
        <w:rPr>
          <w:rStyle w:val="textlayer--absolute"/>
          <w:rFonts w:eastAsiaTheme="minorEastAsia" w:cstheme="minorBidi"/>
          <w:lang w:eastAsia="en-GB"/>
        </w:rPr>
        <w:t xml:space="preserve">Calculating </w:t>
      </w:r>
      <w:r w:rsidR="0054095B">
        <w:rPr>
          <w:rStyle w:val="textlayer--absolute"/>
          <w:rFonts w:eastAsiaTheme="minorEastAsia" w:cstheme="minorBidi"/>
          <w:lang w:eastAsia="en-GB"/>
        </w:rPr>
        <w:t>M</w:t>
      </w:r>
      <w:r w:rsidR="00253EEC">
        <w:rPr>
          <w:rStyle w:val="textlayer--absolute"/>
          <w:rFonts w:eastAsiaTheme="minorEastAsia" w:cstheme="minorBidi"/>
          <w:lang w:eastAsia="en-GB"/>
        </w:rPr>
        <w:t>ovement</w:t>
      </w:r>
      <w:bookmarkEnd w:id="26"/>
    </w:p>
    <w:p w14:paraId="211DADA7" w14:textId="3465CBC8" w:rsidR="002B3C53" w:rsidRDefault="002B3C53" w:rsidP="002B3C53">
      <w:r>
        <w:t xml:space="preserve">From here onwards, I will refer to aspects of the simulation in the context of this project. For example, objects are now organisms. </w:t>
      </w:r>
      <w:r w:rsidR="00514A7C">
        <w:t xml:space="preserve">The </w:t>
      </w:r>
      <w:r w:rsidR="00A61BD0">
        <w:t xml:space="preserve">SUVAT </w:t>
      </w:r>
      <w:r w:rsidR="00514A7C">
        <w:t>equation</w:t>
      </w:r>
      <w:r w:rsidR="00A61BD0">
        <w:t>s</w:t>
      </w:r>
      <w:r w:rsidR="00514A7C">
        <w:t xml:space="preserve"> of motion helped me to understand how motion over time is calculated and how the positions of organisms within the simulation could be manipulated. </w:t>
      </w:r>
      <w:r w:rsidR="00B83A8B" w:rsidRPr="002B3C53">
        <w:t xml:space="preserve">SUVAT stands for the </w:t>
      </w:r>
      <w:r w:rsidR="00514A7C">
        <w:t>five</w:t>
      </w:r>
      <w:r w:rsidR="00B83A8B" w:rsidRPr="002B3C53">
        <w:t xml:space="preserve"> variables of linear acceleration: </w:t>
      </w:r>
    </w:p>
    <w:p w14:paraId="75D241FC" w14:textId="5C503C11" w:rsidR="002B3C53" w:rsidRDefault="002B3C53" w:rsidP="002B3C53">
      <w:pPr>
        <w:pStyle w:val="ListParagraph"/>
        <w:numPr>
          <w:ilvl w:val="0"/>
          <w:numId w:val="21"/>
        </w:numPr>
      </w:pPr>
      <w:r>
        <w:t xml:space="preserve">S = </w:t>
      </w:r>
      <w:r w:rsidR="00B83A8B" w:rsidRPr="002B3C53">
        <w:t>Displacement</w:t>
      </w:r>
      <w:r>
        <w:t xml:space="preserve"> (how much an organism’s position has changed by).</w:t>
      </w:r>
    </w:p>
    <w:p w14:paraId="1B414863" w14:textId="50BE7F36" w:rsidR="002B3C53" w:rsidRDefault="002B3C53" w:rsidP="002B3C53">
      <w:pPr>
        <w:pStyle w:val="ListParagraph"/>
        <w:numPr>
          <w:ilvl w:val="0"/>
          <w:numId w:val="21"/>
        </w:numPr>
      </w:pPr>
      <w:r>
        <w:t xml:space="preserve">U = </w:t>
      </w:r>
      <w:r w:rsidR="00B83A8B" w:rsidRPr="002B3C53">
        <w:t>Initial velocity</w:t>
      </w:r>
      <w:r>
        <w:t>.</w:t>
      </w:r>
    </w:p>
    <w:p w14:paraId="4ED4177B" w14:textId="37231415" w:rsidR="002B3C53" w:rsidRDefault="002B3C53" w:rsidP="002B3C53">
      <w:pPr>
        <w:pStyle w:val="ListParagraph"/>
        <w:numPr>
          <w:ilvl w:val="0"/>
          <w:numId w:val="21"/>
        </w:numPr>
      </w:pPr>
      <w:r>
        <w:t xml:space="preserve">V = </w:t>
      </w:r>
      <w:r w:rsidR="00B83A8B" w:rsidRPr="002B3C53">
        <w:t>Final velocity</w:t>
      </w:r>
      <w:r>
        <w:t>.</w:t>
      </w:r>
    </w:p>
    <w:p w14:paraId="700D179F" w14:textId="57C63ED2" w:rsidR="002B3C53" w:rsidRDefault="002B3C53" w:rsidP="002B3C53">
      <w:pPr>
        <w:pStyle w:val="ListParagraph"/>
        <w:numPr>
          <w:ilvl w:val="0"/>
          <w:numId w:val="21"/>
        </w:numPr>
      </w:pPr>
      <w:r>
        <w:t xml:space="preserve">A = </w:t>
      </w:r>
      <w:r w:rsidR="00B83A8B" w:rsidRPr="002B3C53">
        <w:t>Acceleration</w:t>
      </w:r>
      <w:r>
        <w:t>.</w:t>
      </w:r>
    </w:p>
    <w:p w14:paraId="6A73B10E" w14:textId="17EF2322" w:rsidR="00B83A8B" w:rsidRDefault="002B3C53" w:rsidP="002B3C53">
      <w:pPr>
        <w:pStyle w:val="ListParagraph"/>
        <w:numPr>
          <w:ilvl w:val="0"/>
          <w:numId w:val="21"/>
        </w:numPr>
      </w:pPr>
      <w:r>
        <w:t xml:space="preserve">T = </w:t>
      </w:r>
      <w:r w:rsidR="00B83A8B" w:rsidRPr="002B3C53">
        <w:t>Time</w:t>
      </w:r>
      <w:r>
        <w:t>.</w:t>
      </w:r>
    </w:p>
    <w:p w14:paraId="608FC397" w14:textId="064F70CB" w:rsidR="00EA2EDF" w:rsidRDefault="00514A7C" w:rsidP="002B3C53">
      <w:pPr>
        <w:rPr>
          <w:rFonts w:eastAsiaTheme="minorEastAsia"/>
        </w:rPr>
      </w:pPr>
      <w:r>
        <w:t>The</w:t>
      </w:r>
      <w:r w:rsidR="00CD2B34">
        <w:t xml:space="preserve"> SUVAT</w:t>
      </w:r>
      <w:r>
        <w:t xml:space="preserve"> equations allow you to work out any of the five variables based on the values of the other variables. To demonstrate this, the first equation is as follows, </w:t>
      </w:r>
      <m:oMath>
        <m:r>
          <w:rPr>
            <w:rFonts w:ascii="Cambria Math" w:hAnsi="Cambria Math"/>
          </w:rPr>
          <m:t>v=u+at</m:t>
        </m:r>
      </m:oMath>
      <w:r>
        <w:rPr>
          <w:rFonts w:eastAsiaTheme="minorEastAsia"/>
        </w:rPr>
        <w:t xml:space="preserve">. This means that if you know the </w:t>
      </w:r>
      <w:r w:rsidR="00AB091E">
        <w:rPr>
          <w:rFonts w:eastAsiaTheme="minorEastAsia"/>
        </w:rPr>
        <w:t>constant acceleration (m/s/s) and time then you can work out how much the acceleration affects the overall velocity of an organism.</w:t>
      </w:r>
      <w:r w:rsidR="00A61BD0">
        <w:rPr>
          <w:rFonts w:eastAsiaTheme="minorEastAsia"/>
        </w:rPr>
        <w:t xml:space="preserve"> There is a problem with SUVAT equations in that they are dependent on there being constant acceleration or velocity. In this simulation, organisms move in different ways relative to the current conditions of their </w:t>
      </w:r>
      <w:r w:rsidR="00253EEC">
        <w:rPr>
          <w:rFonts w:eastAsiaTheme="minorEastAsia"/>
        </w:rPr>
        <w:t>environment. This means that these factors are never constant. Calculus is needed to work out how the positions of the organisms should change</w:t>
      </w:r>
      <w:r w:rsidR="0054095B">
        <w:rPr>
          <w:rFonts w:eastAsiaTheme="minorEastAsia"/>
        </w:rPr>
        <w:t>, starting with derivatives.</w:t>
      </w:r>
    </w:p>
    <w:p w14:paraId="0B5FC443" w14:textId="7BA8849F" w:rsidR="00EA2EDF" w:rsidRDefault="00EA2EDF" w:rsidP="0054095B">
      <w:pPr>
        <w:pStyle w:val="ListParagraph"/>
        <w:numPr>
          <w:ilvl w:val="0"/>
          <w:numId w:val="22"/>
        </w:numPr>
        <w:rPr>
          <w:rFonts w:eastAsiaTheme="minorEastAsia"/>
        </w:rPr>
      </w:pPr>
      <w:r>
        <w:rPr>
          <w:rFonts w:eastAsiaTheme="minorEastAsia"/>
        </w:rPr>
        <w:t xml:space="preserve">Position is noted as </w:t>
      </w:r>
      <m:oMath>
        <m:r>
          <w:rPr>
            <w:rFonts w:ascii="Cambria Math" w:eastAsiaTheme="minorEastAsia" w:hAnsi="Cambria Math"/>
          </w:rPr>
          <m:t>s</m:t>
        </m:r>
      </m:oMath>
      <w:r>
        <w:rPr>
          <w:rFonts w:eastAsiaTheme="minorEastAsia"/>
        </w:rPr>
        <w:t>.</w:t>
      </w:r>
    </w:p>
    <w:p w14:paraId="0D32A6EE" w14:textId="22DC6201" w:rsidR="0054095B" w:rsidRDefault="0054095B" w:rsidP="0054095B">
      <w:pPr>
        <w:pStyle w:val="ListParagraph"/>
        <w:numPr>
          <w:ilvl w:val="0"/>
          <w:numId w:val="22"/>
        </w:numPr>
        <w:rPr>
          <w:rFonts w:eastAsiaTheme="minorEastAsia"/>
        </w:rPr>
      </w:pPr>
      <w:r>
        <w:rPr>
          <w:rFonts w:eastAsiaTheme="minorEastAsia"/>
        </w:rPr>
        <w:t>Velocity is the first derivative of position</w:t>
      </w:r>
      <w:r w:rsidR="00EA2EDF">
        <w:rPr>
          <w:rFonts w:eastAsiaTheme="minorEastAsia"/>
        </w:rPr>
        <w:t xml:space="preserve"> with respect to time, noted</w:t>
      </w:r>
      <w:r>
        <w:rPr>
          <w:rFonts w:eastAsiaTheme="minorEastAsia"/>
        </w:rPr>
        <w:t xml:space="preserve"> as </w:t>
      </w:r>
      <m:oMath>
        <m:acc>
          <m:accPr>
            <m:chr m:val="̇"/>
            <m:ctrlPr>
              <w:rPr>
                <w:rFonts w:ascii="Cambria Math" w:eastAsiaTheme="minorEastAsia" w:hAnsi="Cambria Math"/>
                <w:i/>
              </w:rPr>
            </m:ctrlPr>
          </m:accPr>
          <m:e>
            <m:r>
              <w:rPr>
                <w:rFonts w:ascii="Cambria Math" w:eastAsiaTheme="minorEastAsia" w:hAnsi="Cambria Math"/>
              </w:rPr>
              <m:t>s</m:t>
            </m:r>
          </m:e>
        </m:acc>
      </m:oMath>
      <w:r w:rsidR="00EA2EDF">
        <w:rPr>
          <w:rFonts w:eastAsiaTheme="minorEastAsia"/>
        </w:rPr>
        <w:t>.</w:t>
      </w:r>
    </w:p>
    <w:p w14:paraId="68A2E357" w14:textId="212B26E7" w:rsidR="00EA2EDF" w:rsidRDefault="00EA2EDF" w:rsidP="00EA2EDF">
      <w:pPr>
        <w:pStyle w:val="ListParagraph"/>
        <w:numPr>
          <w:ilvl w:val="0"/>
          <w:numId w:val="22"/>
        </w:numPr>
        <w:rPr>
          <w:rFonts w:eastAsiaTheme="minorEastAsia"/>
        </w:rPr>
      </w:pPr>
      <w:r>
        <w:rPr>
          <w:rFonts w:eastAsiaTheme="minorEastAsia"/>
        </w:rPr>
        <w:t xml:space="preserve">Acceleration is the second derivative of position with respect to time, noted as </w:t>
      </w:r>
      <m:oMath>
        <m:acc>
          <m:accPr>
            <m:chr m:val="̈"/>
            <m:ctrlPr>
              <w:rPr>
                <w:rFonts w:ascii="Cambria Math" w:eastAsiaTheme="minorEastAsia" w:hAnsi="Cambria Math"/>
                <w:i/>
              </w:rPr>
            </m:ctrlPr>
          </m:accPr>
          <m:e>
            <m:r>
              <w:rPr>
                <w:rFonts w:ascii="Cambria Math" w:eastAsiaTheme="minorEastAsia" w:hAnsi="Cambria Math"/>
              </w:rPr>
              <m:t>s</m:t>
            </m:r>
          </m:e>
        </m:acc>
      </m:oMath>
      <w:r>
        <w:rPr>
          <w:rFonts w:eastAsiaTheme="minorEastAsia"/>
        </w:rPr>
        <w:t>.</w:t>
      </w:r>
    </w:p>
    <w:p w14:paraId="59E02E30" w14:textId="6C2DFB68" w:rsidR="00253EEC" w:rsidRDefault="00EA2EDF" w:rsidP="002B3C53">
      <w:pPr>
        <w:rPr>
          <w:rFonts w:eastAsiaTheme="minorEastAsia"/>
        </w:rPr>
      </w:pPr>
      <w:r>
        <w:rPr>
          <w:rFonts w:eastAsiaTheme="minorEastAsia"/>
        </w:rPr>
        <w:lastRenderedPageBreak/>
        <w:t xml:space="preserve">Using these derivates and the equation </w:t>
      </w:r>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ds</m:t>
            </m:r>
          </m:num>
          <m:den>
            <m:r>
              <w:rPr>
                <w:rFonts w:ascii="Cambria Math" w:eastAsiaTheme="minorEastAsia" w:hAnsi="Cambria Math"/>
              </w:rPr>
              <m:t>dt</m:t>
            </m:r>
          </m:den>
        </m:f>
      </m:oMath>
      <w:r>
        <w:rPr>
          <w:rFonts w:eastAsiaTheme="minorEastAsia"/>
        </w:rPr>
        <w:t xml:space="preserve"> , you can work out the velocity of an organism if you know its positions at two points in time. Here is an example:</w:t>
      </w:r>
    </w:p>
    <w:p w14:paraId="3B12C595" w14:textId="77777777" w:rsidR="000F2E74" w:rsidRPr="000F2E74" w:rsidRDefault="000F2E74" w:rsidP="002B3C53">
      <w:pPr>
        <w:rPr>
          <w:rFonts w:eastAsiaTheme="minorEastAsia"/>
          <w:sz w:val="4"/>
          <w:szCs w:val="4"/>
        </w:rPr>
      </w:pPr>
    </w:p>
    <w:p w14:paraId="14E0020A" w14:textId="678CAAC9" w:rsidR="000F2E74" w:rsidRDefault="00EA2EDF" w:rsidP="000F2E74">
      <w:pPr>
        <w:jc w:val="center"/>
        <w:rPr>
          <w:rFonts w:eastAsiaTheme="minorEastAsia"/>
        </w:rPr>
      </w:pPr>
      <w:r w:rsidRPr="00EA2EDF">
        <w:rPr>
          <w:rFonts w:eastAsiaTheme="minorEastAsia"/>
        </w:rPr>
        <w:t>Organism position at 0</w:t>
      </w:r>
      <w:r w:rsidR="000F2E74">
        <w:rPr>
          <w:rFonts w:eastAsiaTheme="minorEastAsia"/>
        </w:rPr>
        <w:t>.5</w:t>
      </w:r>
      <w:r w:rsidRPr="00EA2EDF">
        <w:rPr>
          <w:rFonts w:eastAsiaTheme="minorEastAsia"/>
        </w:rPr>
        <w:t xml:space="preserve"> seconds = [5,0]</w:t>
      </w:r>
    </w:p>
    <w:p w14:paraId="5789E4C8" w14:textId="69132B89" w:rsidR="00EA2EDF" w:rsidRDefault="00EA2EDF" w:rsidP="000F2E74">
      <w:pPr>
        <w:jc w:val="center"/>
        <w:rPr>
          <w:rFonts w:eastAsiaTheme="minorEastAsia"/>
        </w:rPr>
      </w:pPr>
      <w:r w:rsidRPr="00EA2EDF">
        <w:rPr>
          <w:rFonts w:eastAsiaTheme="minorEastAsia"/>
        </w:rPr>
        <w:t xml:space="preserve">Organism position at </w:t>
      </w:r>
      <w:r w:rsidR="000F2E74">
        <w:rPr>
          <w:rFonts w:eastAsiaTheme="minorEastAsia"/>
        </w:rPr>
        <w:t>3.5</w:t>
      </w:r>
      <w:r w:rsidRPr="00EA2EDF">
        <w:rPr>
          <w:rFonts w:eastAsiaTheme="minorEastAsia"/>
        </w:rPr>
        <w:t xml:space="preserve"> seconds = [</w:t>
      </w:r>
      <w:r w:rsidR="000F2E74">
        <w:rPr>
          <w:rFonts w:eastAsiaTheme="minorEastAsia"/>
        </w:rPr>
        <w:t>35</w:t>
      </w:r>
      <w:r w:rsidRPr="00EA2EDF">
        <w:rPr>
          <w:rFonts w:eastAsiaTheme="minorEastAsia"/>
        </w:rPr>
        <w:t>,0]</w:t>
      </w:r>
    </w:p>
    <w:p w14:paraId="693971BA" w14:textId="175A2F56" w:rsidR="000F2E74" w:rsidRPr="000F2E74" w:rsidRDefault="00A47029" w:rsidP="000F2E74">
      <w:pPr>
        <w:jc w:val="center"/>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f>
            <m:fPr>
              <m:ctrlPr>
                <w:rPr>
                  <w:rFonts w:ascii="Cambria Math" w:eastAsiaTheme="minorEastAsia" w:hAnsi="Cambria Math"/>
                  <w:i/>
                </w:rPr>
              </m:ctrlPr>
            </m:fPr>
            <m:num>
              <m:d>
                <m:dPr>
                  <m:begChr m:val="["/>
                  <m:endChr m:val="]"/>
                  <m:ctrlPr>
                    <w:rPr>
                      <w:rFonts w:ascii="Cambria Math" w:eastAsiaTheme="minorEastAsia" w:hAnsi="Cambria Math"/>
                      <w:i/>
                    </w:rPr>
                  </m:ctrlPr>
                </m:dPr>
                <m:e>
                  <m:r>
                    <w:rPr>
                      <w:rFonts w:ascii="Cambria Math" w:eastAsiaTheme="minorEastAsia" w:hAnsi="Cambria Math"/>
                    </w:rPr>
                    <m:t>35,0</m:t>
                  </m:r>
                </m:e>
              </m:d>
              <m:r>
                <w:rPr>
                  <w:rFonts w:ascii="Cambria Math" w:eastAsiaTheme="minorEastAsia" w:hAnsi="Cambria Math"/>
                </w:rPr>
                <m:t>-[5,0]</m:t>
              </m:r>
            </m:num>
            <m:den>
              <m:r>
                <w:rPr>
                  <w:rFonts w:ascii="Cambria Math" w:eastAsiaTheme="minorEastAsia" w:hAnsi="Cambria Math"/>
                </w:rPr>
                <m:t>3.5s- 0.5s</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30,0]</m:t>
              </m:r>
            </m:num>
            <m:den>
              <m:r>
                <w:rPr>
                  <w:rFonts w:ascii="Cambria Math" w:eastAsiaTheme="minorEastAsia" w:hAnsi="Cambria Math"/>
                </w:rPr>
                <m:t>3.0s</m:t>
              </m:r>
            </m:den>
          </m:f>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10,0</m:t>
              </m:r>
            </m:e>
          </m:d>
          <m:r>
            <w:rPr>
              <w:rFonts w:ascii="Cambria Math" w:eastAsiaTheme="minorEastAsia" w:hAnsi="Cambria Math"/>
            </w:rPr>
            <m:t>=10 units/second</m:t>
          </m:r>
        </m:oMath>
      </m:oMathPara>
    </w:p>
    <w:p w14:paraId="79D6C19E" w14:textId="3ECECBC3" w:rsidR="000F2E74" w:rsidRDefault="000F2E74" w:rsidP="000F2E74">
      <w:pPr>
        <w:rPr>
          <w:rFonts w:eastAsiaTheme="minorEastAsia"/>
          <w:sz w:val="4"/>
          <w:szCs w:val="4"/>
        </w:rPr>
      </w:pPr>
    </w:p>
    <w:p w14:paraId="1E6BD5BA" w14:textId="6FB944B3" w:rsidR="000F2E74" w:rsidRDefault="000F2E74" w:rsidP="000F2E74">
      <w:r>
        <w:t>This equation does not account for whether the velocity varied between 0.5 seconds and 3.5 seconds, only giving the average velocity. This is solved by repeating the equation many times a second</w:t>
      </w:r>
      <w:r w:rsidR="00101721">
        <w:t>, referred to as the hertz (Hz). Many game physics engines update at anywhere from 60Hz to 240Hz. Even those running at 240Hz may not be perfectly accurate but are enough to simulate physics to a respectable degree. Once again there is a problem with this approach in respect to this project. We need to calculate an organism’s new position based on its changing velocity, whereas this approach calculates velocity based on positions. The next step to solving the problem is integration.</w:t>
      </w:r>
    </w:p>
    <w:p w14:paraId="53D66EFE" w14:textId="01B11DCE" w:rsidR="00BF2F01" w:rsidRDefault="002A1927" w:rsidP="000F2E74">
      <w:pPr>
        <w:rPr>
          <w:rFonts w:eastAsiaTheme="minorEastAsia"/>
        </w:rPr>
      </w:pPr>
      <w:r>
        <w:t>Integration is used to determine how changes in an organism position’s derivatives</w:t>
      </w:r>
      <w:r w:rsidR="00B3667E">
        <w:t xml:space="preserve"> effect its position over time. The integrals of the position’s derivatives are ( </w:t>
      </w:r>
      <m:oMath>
        <m:acc>
          <m:accPr>
            <m:chr m:val="̇"/>
            <m:ctrlPr>
              <w:rPr>
                <w:rFonts w:ascii="Cambria Math" w:hAnsi="Cambria Math"/>
                <w:i/>
                <w:sz w:val="24"/>
                <w:szCs w:val="24"/>
              </w:rPr>
            </m:ctrlPr>
          </m:accPr>
          <m:e>
            <m:r>
              <w:rPr>
                <w:rFonts w:ascii="Cambria Math" w:hAnsi="Cambria Math"/>
                <w:sz w:val="24"/>
                <w:szCs w:val="24"/>
              </w:rPr>
              <m:t>s</m:t>
            </m:r>
          </m:e>
        </m:acc>
        <m:r>
          <w:rPr>
            <w:rFonts w:ascii="Cambria Math" w:hAnsi="Cambria Math"/>
            <w:sz w:val="24"/>
            <w:szCs w:val="24"/>
          </w:rPr>
          <m:t>=</m:t>
        </m:r>
        <m:nary>
          <m:naryPr>
            <m:limLoc m:val="undOvr"/>
            <m:subHide m:val="1"/>
            <m:supHide m:val="1"/>
            <m:ctrlPr>
              <w:rPr>
                <w:rFonts w:ascii="Cambria Math" w:hAnsi="Cambria Math"/>
                <w:i/>
                <w:sz w:val="24"/>
                <w:szCs w:val="24"/>
              </w:rPr>
            </m:ctrlPr>
          </m:naryPr>
          <m:sub/>
          <m:sup/>
          <m:e>
            <m:acc>
              <m:accPr>
                <m:chr m:val="̈"/>
                <m:ctrlPr>
                  <w:rPr>
                    <w:rFonts w:ascii="Cambria Math" w:hAnsi="Cambria Math"/>
                    <w:i/>
                    <w:sz w:val="24"/>
                    <w:szCs w:val="24"/>
                  </w:rPr>
                </m:ctrlPr>
              </m:accPr>
              <m:e>
                <m:r>
                  <w:rPr>
                    <w:rFonts w:ascii="Cambria Math" w:hAnsi="Cambria Math"/>
                    <w:sz w:val="24"/>
                    <w:szCs w:val="24"/>
                  </w:rPr>
                  <m:t>s</m:t>
                </m:r>
              </m:e>
            </m:acc>
            <m:r>
              <w:rPr>
                <w:rFonts w:ascii="Cambria Math" w:hAnsi="Cambria Math"/>
                <w:sz w:val="24"/>
                <w:szCs w:val="24"/>
              </w:rPr>
              <m:t>dt</m:t>
            </m:r>
          </m:e>
        </m:nary>
      </m:oMath>
      <w:r w:rsidR="00B3667E">
        <w:rPr>
          <w:rFonts w:eastAsiaTheme="minorEastAsia"/>
        </w:rPr>
        <w:t xml:space="preserve"> and </w:t>
      </w:r>
      <m:oMath>
        <m:r>
          <w:rPr>
            <w:rFonts w:ascii="Cambria Math" w:eastAsiaTheme="minorEastAsia" w:hAnsi="Cambria Math"/>
            <w:sz w:val="24"/>
            <w:szCs w:val="24"/>
          </w:rPr>
          <m:t xml:space="preserve">s= </m:t>
        </m:r>
        <m:nary>
          <m:naryPr>
            <m:limLoc m:val="undOvr"/>
            <m:subHide m:val="1"/>
            <m:supHide m:val="1"/>
            <m:ctrlPr>
              <w:rPr>
                <w:rFonts w:ascii="Cambria Math" w:eastAsiaTheme="minorEastAsia" w:hAnsi="Cambria Math"/>
                <w:i/>
                <w:sz w:val="24"/>
                <w:szCs w:val="24"/>
              </w:rPr>
            </m:ctrlPr>
          </m:naryPr>
          <m:sub/>
          <m:sup/>
          <m:e>
            <m:acc>
              <m:accPr>
                <m:chr m:val="̇"/>
                <m:ctrlPr>
                  <w:rPr>
                    <w:rFonts w:ascii="Cambria Math" w:eastAsiaTheme="minorEastAsia" w:hAnsi="Cambria Math"/>
                    <w:i/>
                    <w:sz w:val="24"/>
                    <w:szCs w:val="24"/>
                  </w:rPr>
                </m:ctrlPr>
              </m:accPr>
              <m:e>
                <m:r>
                  <w:rPr>
                    <w:rFonts w:ascii="Cambria Math" w:eastAsiaTheme="minorEastAsia" w:hAnsi="Cambria Math"/>
                    <w:sz w:val="24"/>
                    <w:szCs w:val="24"/>
                  </w:rPr>
                  <m:t>s</m:t>
                </m:r>
              </m:e>
            </m:acc>
            <m:r>
              <w:rPr>
                <w:rFonts w:ascii="Cambria Math" w:eastAsiaTheme="minorEastAsia" w:hAnsi="Cambria Math"/>
                <w:sz w:val="24"/>
                <w:szCs w:val="24"/>
              </w:rPr>
              <m:t>dt</m:t>
            </m:r>
          </m:e>
        </m:nary>
      </m:oMath>
      <w:r w:rsidR="00B3667E">
        <w:rPr>
          <w:rFonts w:eastAsiaTheme="minorEastAsia"/>
          <w:sz w:val="24"/>
          <w:szCs w:val="24"/>
        </w:rPr>
        <w:t xml:space="preserve"> ).                  </w:t>
      </w:r>
      <m:oMath>
        <m:r>
          <w:rPr>
            <w:rFonts w:ascii="Cambria Math" w:eastAsiaTheme="minorEastAsia" w:hAnsi="Cambria Math"/>
            <w:sz w:val="24"/>
            <w:szCs w:val="24"/>
          </w:rPr>
          <m:t>dt</m:t>
        </m:r>
      </m:oMath>
      <w:r w:rsidR="00B3667E">
        <w:rPr>
          <w:rFonts w:eastAsiaTheme="minorEastAsia"/>
          <w:sz w:val="24"/>
          <w:szCs w:val="24"/>
        </w:rPr>
        <w:t xml:space="preserve"> </w:t>
      </w:r>
      <w:r w:rsidR="00B3667E" w:rsidRPr="00767858">
        <w:rPr>
          <w:rFonts w:eastAsiaTheme="minorEastAsia"/>
        </w:rPr>
        <w:t xml:space="preserve">in this context is the time between </w:t>
      </w:r>
      <w:r w:rsidR="00767858">
        <w:rPr>
          <w:rFonts w:eastAsiaTheme="minorEastAsia"/>
        </w:rPr>
        <w:t>each sample</w:t>
      </w:r>
      <w:r w:rsidR="00BF2F01">
        <w:rPr>
          <w:rFonts w:eastAsiaTheme="minorEastAsia"/>
        </w:rPr>
        <w:t xml:space="preserve"> (timestep)</w:t>
      </w:r>
      <w:r w:rsidR="00767858">
        <w:rPr>
          <w:rFonts w:eastAsiaTheme="minorEastAsia"/>
        </w:rPr>
        <w:t xml:space="preserve">. In a simulation dt is the time between each frame, 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Hertz of simulation</m:t>
            </m:r>
          </m:den>
        </m:f>
      </m:oMath>
      <w:r w:rsidR="00767858">
        <w:rPr>
          <w:rFonts w:eastAsiaTheme="minorEastAsia"/>
        </w:rPr>
        <w:t>. There are several integration methods that can be used</w:t>
      </w:r>
      <w:r w:rsidR="00C90B38">
        <w:rPr>
          <w:rFonts w:eastAsiaTheme="minorEastAsia"/>
        </w:rPr>
        <w:t xml:space="preserve"> starting with Euler’s</w:t>
      </w:r>
      <w:r w:rsidR="00025DE3">
        <w:rPr>
          <w:rFonts w:eastAsiaTheme="minorEastAsia"/>
        </w:rPr>
        <w:t xml:space="preserve"> </w:t>
      </w:r>
      <w:r w:rsidR="00C90B38">
        <w:rPr>
          <w:rFonts w:eastAsiaTheme="minorEastAsia"/>
        </w:rPr>
        <w:t>Integration.</w:t>
      </w:r>
    </w:p>
    <w:p w14:paraId="6A71255B" w14:textId="1E06F282" w:rsidR="00BF2F01" w:rsidRPr="00236FFA" w:rsidRDefault="00A47029" w:rsidP="00BF2F01">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11B314DD" w14:textId="26C450C3" w:rsidR="00BF2F01" w:rsidRPr="00236FFA" w:rsidRDefault="00A47029" w:rsidP="00BF2F01">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545B024F" w14:textId="77777777" w:rsidR="00236FFA" w:rsidRPr="00236FFA" w:rsidRDefault="00236FFA" w:rsidP="00BF2F01">
      <w:pPr>
        <w:jc w:val="center"/>
        <w:rPr>
          <w:rFonts w:eastAsiaTheme="minorEastAsia"/>
          <w:sz w:val="4"/>
          <w:szCs w:val="4"/>
        </w:rPr>
      </w:pPr>
    </w:p>
    <w:p w14:paraId="1F3D7B75" w14:textId="1760CD0C" w:rsidR="00BF2F01" w:rsidRDefault="00BF2F01" w:rsidP="000F2E74">
      <w:pPr>
        <w:rPr>
          <w:rFonts w:eastAsiaTheme="minorEastAsia"/>
        </w:rPr>
      </w:pPr>
      <w:r>
        <w:rPr>
          <w:rFonts w:eastAsiaTheme="minorEastAsia"/>
        </w:rPr>
        <w:t>These values are calculated each update cycle, taking the values from the current cycle (n) and adding the derivatives, multiplied by the timestep in order to calculate the next cycle’s values (n+1).</w:t>
      </w:r>
      <w:r w:rsidR="00236FFA">
        <w:rPr>
          <w:rFonts w:eastAsiaTheme="minorEastAsia"/>
        </w:rPr>
        <w:t xml:space="preserve"> The problem with this method is that velocity is treated as a constant value during a timestep whereas the velocity should be constantly changing due to the integration of acceleration.</w:t>
      </w:r>
      <w:r w:rsidR="00CA7BBD">
        <w:rPr>
          <w:rFonts w:eastAsiaTheme="minorEastAsia"/>
        </w:rPr>
        <w:t xml:space="preserve"> This ultimately results in a loss of accuracy over time. There is an alternate method, known as Backward Euler, which calculates the derivative at the next timestep rather than the current timestep. This is shown below.</w:t>
      </w:r>
    </w:p>
    <w:p w14:paraId="5438CF4A" w14:textId="052F0D92" w:rsidR="00025DE3" w:rsidRPr="00236FFA" w:rsidRDefault="00A47029" w:rsidP="00025DE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7928427F" w14:textId="4629FAEB" w:rsidR="00BF2F01" w:rsidRPr="00236FFA" w:rsidRDefault="00A47029" w:rsidP="00025DE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1CBBE0FF" w14:textId="55D59237" w:rsidR="00C90B38" w:rsidRDefault="00C90B38" w:rsidP="000F2E74">
      <w:pPr>
        <w:rPr>
          <w:rFonts w:eastAsiaTheme="minorEastAsia"/>
          <w:sz w:val="6"/>
          <w:szCs w:val="6"/>
        </w:rPr>
      </w:pPr>
    </w:p>
    <w:p w14:paraId="5509A92B" w14:textId="3B5A0690" w:rsidR="00CA7BBD" w:rsidRDefault="00CA7BBD" w:rsidP="00CA7BBD">
      <w:r>
        <w:t>This method has a glaring problem for a real-time simulation in that it needs to know the velocity and acceleration from the next timestep, which is information you do not have.</w:t>
      </w:r>
      <w:r w:rsidR="00841AD3">
        <w:t xml:space="preserve"> Fortunately,</w:t>
      </w:r>
      <w:r>
        <w:t xml:space="preserve"> there is a third option which provides more accuracy over time while not forcing you to predict </w:t>
      </w:r>
      <w:r w:rsidR="00841AD3">
        <w:t>the future. This is known as ‘Symplectic Euler’. Here</w:t>
      </w:r>
      <w:r w:rsidR="005D739A">
        <w:t>,</w:t>
      </w:r>
      <w:r w:rsidR="00841AD3">
        <w:t xml:space="preserve"> acceleration is integrated using the current cycle values and velocity can then be integrated more accurately relative to the current state of the organism’s motion.</w:t>
      </w:r>
    </w:p>
    <w:p w14:paraId="251807F5" w14:textId="1BDD0797" w:rsidR="00841AD3" w:rsidRPr="00236FFA" w:rsidRDefault="00A47029" w:rsidP="00841AD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25F61759" w14:textId="77777777" w:rsidR="00841AD3" w:rsidRPr="00236FFA" w:rsidRDefault="00A47029" w:rsidP="00841AD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3A60146E" w14:textId="1458D368" w:rsidR="00841AD3" w:rsidRDefault="005D739A" w:rsidP="00CA7BBD">
      <w:r>
        <w:t xml:space="preserve">Having a small timestep is very important when using any of these integration methods. The result of the calculation will never be perfect </w:t>
      </w:r>
      <w:r w:rsidR="009D5FC5">
        <w:t>and</w:t>
      </w:r>
      <w:r>
        <w:t xml:space="preserve"> having a small timestep can help to minimize the inaccuracy </w:t>
      </w:r>
      <w:r>
        <w:lastRenderedPageBreak/>
        <w:t xml:space="preserve">of the simulation over longer periods of time. The following example, provided by Richard Davison’s game physics tutorial [X], demonstrates how different timesteps used in Symplectic integration can </w:t>
      </w:r>
      <w:r w:rsidR="00495EBA">
        <w:t>affect</w:t>
      </w:r>
      <w:r>
        <w:t xml:space="preserve"> how positions are calculated: </w:t>
      </w:r>
    </w:p>
    <w:p w14:paraId="7C51872E" w14:textId="74E2D37B" w:rsidR="005D739A" w:rsidRDefault="005D739A" w:rsidP="00495EBA">
      <w:pPr>
        <w:ind w:left="720"/>
      </w:pPr>
      <w:r>
        <w:t>We know from the SUVAT calculations that after 2.4 seconds, a constant acceleration of 2 m/s should result in an end position of:</w:t>
      </w:r>
    </w:p>
    <w:p w14:paraId="55765F13" w14:textId="6E7B4388" w:rsidR="005D739A" w:rsidRPr="00495EBA" w:rsidRDefault="005D739A" w:rsidP="00495EBA">
      <w:pPr>
        <w:jc w:val="center"/>
        <w:rPr>
          <w:rFonts w:eastAsiaTheme="minorEastAsia"/>
        </w:rPr>
      </w:pPr>
      <m:oMathPara>
        <m:oMath>
          <m:r>
            <w:rPr>
              <w:rFonts w:ascii="Cambria Math" w:hAnsi="Cambria Math"/>
            </w:rPr>
            <m:t>s=u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at</m:t>
              </m:r>
            </m:e>
            <m:sup>
              <m:r>
                <w:rPr>
                  <w:rFonts w:ascii="Cambria Math" w:hAnsi="Cambria Math"/>
                </w:rPr>
                <m:t>2</m:t>
              </m:r>
            </m:sup>
          </m:sSup>
          <m:r>
            <w:rPr>
              <w:rFonts w:ascii="Cambria Math" w:hAnsi="Cambria Math"/>
            </w:rPr>
            <m:t xml:space="preserve">     →     s=0*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r>
                        <w:rPr>
                          <w:rFonts w:ascii="Cambria Math" w:hAnsi="Cambria Math"/>
                        </w:rPr>
                        <m:t>2*2.4</m:t>
                      </m:r>
                    </m:e>
                  </m:d>
                </m:e>
              </m:d>
            </m:e>
            <m:sup>
              <m:r>
                <w:rPr>
                  <w:rFonts w:ascii="Cambria Math" w:hAnsi="Cambria Math"/>
                </w:rPr>
                <m:t>2</m:t>
              </m:r>
            </m:sup>
          </m:sSup>
          <m:r>
            <w:rPr>
              <w:rFonts w:ascii="Cambria Math" w:hAnsi="Cambria Math"/>
            </w:rPr>
            <m:t xml:space="preserve">    →    s=5.76</m:t>
          </m:r>
        </m:oMath>
      </m:oMathPara>
    </w:p>
    <w:p w14:paraId="0C957B1F" w14:textId="77777777" w:rsidR="00495EBA" w:rsidRDefault="00495EBA" w:rsidP="00495EBA">
      <w:pPr>
        <w:ind w:left="720"/>
        <w:rPr>
          <w:rFonts w:eastAsiaTheme="minorEastAsia"/>
        </w:rPr>
      </w:pPr>
      <w:r>
        <w:rPr>
          <w:rFonts w:eastAsiaTheme="minorEastAsia"/>
        </w:rPr>
        <w:t xml:space="preserve">Using Semi-Implicit Euler (Symplectic) integration results in the following positions: </w:t>
      </w:r>
    </w:p>
    <w:p w14:paraId="2D1D62D1" w14:textId="77777777" w:rsidR="00495EBA" w:rsidRDefault="00495EBA" w:rsidP="00495EBA">
      <w:pPr>
        <w:pStyle w:val="ListParagraph"/>
        <w:numPr>
          <w:ilvl w:val="0"/>
          <w:numId w:val="24"/>
        </w:numPr>
      </w:pPr>
      <w:r>
        <w:t xml:space="preserve">Position using timestep 0.01 = 5.784 </w:t>
      </w:r>
    </w:p>
    <w:p w14:paraId="76DE0447" w14:textId="77777777" w:rsidR="00495EBA" w:rsidRDefault="00495EBA" w:rsidP="00495EBA">
      <w:pPr>
        <w:pStyle w:val="ListParagraph"/>
        <w:numPr>
          <w:ilvl w:val="0"/>
          <w:numId w:val="24"/>
        </w:numPr>
      </w:pPr>
      <w:r>
        <w:t>Position using timestep 0.1 = 6</w:t>
      </w:r>
    </w:p>
    <w:p w14:paraId="2B38464E" w14:textId="77777777" w:rsidR="00495EBA" w:rsidRDefault="00495EBA" w:rsidP="00495EBA">
      <w:pPr>
        <w:pStyle w:val="ListParagraph"/>
        <w:numPr>
          <w:ilvl w:val="0"/>
          <w:numId w:val="24"/>
        </w:numPr>
      </w:pPr>
      <w:r>
        <w:t xml:space="preserve">Position using timestep 0.2 = 6.24 </w:t>
      </w:r>
    </w:p>
    <w:p w14:paraId="4796BEB9" w14:textId="77777777" w:rsidR="00495EBA" w:rsidRDefault="00495EBA" w:rsidP="00495EBA">
      <w:pPr>
        <w:pStyle w:val="ListParagraph"/>
        <w:numPr>
          <w:ilvl w:val="0"/>
          <w:numId w:val="24"/>
        </w:numPr>
      </w:pPr>
      <w:r>
        <w:t xml:space="preserve">Position using timestep 0.4 = 6.72 </w:t>
      </w:r>
    </w:p>
    <w:p w14:paraId="09DAA641" w14:textId="3CD80A7F" w:rsidR="00495EBA" w:rsidRDefault="00495EBA" w:rsidP="00495EBA">
      <w:pPr>
        <w:pStyle w:val="ListParagraph"/>
        <w:numPr>
          <w:ilvl w:val="0"/>
          <w:numId w:val="24"/>
        </w:numPr>
      </w:pPr>
      <w:r>
        <w:t>Position using timestep 0.8 = 7.68</w:t>
      </w:r>
    </w:p>
    <w:p w14:paraId="47178ADE" w14:textId="2E43D3F7" w:rsidR="00495EBA" w:rsidRDefault="00495EBA" w:rsidP="00495EBA"/>
    <w:p w14:paraId="7B277368" w14:textId="0F25EFEB" w:rsidR="00495EBA" w:rsidRDefault="00495EBA" w:rsidP="00495EBA">
      <w:r>
        <w:t xml:space="preserve">Richard then goes on to describe how a 60Hz or 60 frames per second simulation, which equates to a timestep of 0.0166 seconds would be “fairly accurate” but would still lead to the position being </w:t>
      </w:r>
      <w:r w:rsidR="00BE007E">
        <w:t xml:space="preserve">inaccurate after a decent amount of time. This suggests that physics engines should aim to run at as many hertz as </w:t>
      </w:r>
      <w:r w:rsidR="00CC5A43">
        <w:t>possible while still maintaining adequate performance.</w:t>
      </w:r>
    </w:p>
    <w:p w14:paraId="1BA349EA" w14:textId="77777777" w:rsidR="00495EBA" w:rsidRPr="00495EBA" w:rsidRDefault="00495EBA" w:rsidP="00495EBA"/>
    <w:p w14:paraId="1B277D1A" w14:textId="56BD428A" w:rsidR="00525C7A" w:rsidRDefault="00525C7A" w:rsidP="00622B57">
      <w:pPr>
        <w:pStyle w:val="Heading2"/>
      </w:pPr>
      <w:bookmarkStart w:id="27" w:name="_Toc69864779"/>
      <w:r>
        <w:t>2.</w:t>
      </w:r>
      <w:r w:rsidR="00622B57">
        <w:t>3</w:t>
      </w:r>
      <w:r>
        <w:t xml:space="preserve"> </w:t>
      </w:r>
      <w:r w:rsidR="00290204">
        <w:t>Collision Detection and Resolution</w:t>
      </w:r>
      <w:bookmarkEnd w:id="27"/>
    </w:p>
    <w:p w14:paraId="525A2E3F" w14:textId="68AD037F" w:rsidR="00BE4F29" w:rsidRDefault="0004213C" w:rsidP="00EA48A5">
      <w:pPr>
        <w:pStyle w:val="Heading3"/>
      </w:pPr>
      <w:bookmarkStart w:id="28" w:name="_Toc69864780"/>
      <w:r>
        <w:t>2.3.1 Overview</w:t>
      </w:r>
      <w:bookmarkEnd w:id="28"/>
    </w:p>
    <w:p w14:paraId="609BD39E" w14:textId="484BAA3B" w:rsidR="00810C87" w:rsidRDefault="00810C87" w:rsidP="00804DB3">
      <w:r>
        <w:t>Collision detection is extremely important in many computer systems, being a “fundamental problem in computer animation, computer graphics, physically-based modelling, and robotics.” [</w:t>
      </w:r>
      <w:hyperlink r:id="rId16" w:anchor=":~:text=Collision%20detection%20is%20a%20fundamental,interactions%20in%20the%20simulated%20environments." w:history="1">
        <w:r w:rsidRPr="00810C87">
          <w:rPr>
            <w:rStyle w:val="Hyperlink"/>
          </w:rPr>
          <w:t>X</w:t>
        </w:r>
      </w:hyperlink>
      <w:r>
        <w:t>] It is easy to think that if you have two circles on the screen, the computer should know whether or not they are touching or not but instead a series of equations is needed, as well as different types and phases of collision detection for the purposes of accuracy and efficiency. Anytime the mouse is moved in a program or webpage there is most likely a function in the background tracking exactly where the mouse is and whether it is within the bounds of another element.</w:t>
      </w:r>
    </w:p>
    <w:p w14:paraId="19CE65A3" w14:textId="5DB8B5D7" w:rsidR="00810C87" w:rsidRDefault="00810C87" w:rsidP="00804DB3">
      <w:r>
        <w:t xml:space="preserve">Just as important is collision resolution. As an example, if you watched </w:t>
      </w:r>
      <w:r w:rsidR="008B4CC6">
        <w:t xml:space="preserve">a simulation of </w:t>
      </w:r>
      <w:r>
        <w:t>two cars collid</w:t>
      </w:r>
      <w:r w:rsidR="008B4CC6">
        <w:t>ing</w:t>
      </w:r>
      <w:r>
        <w:t xml:space="preserve"> at high speed you could easily tell at what point the cars collided. However, there is a good chance that you would not be able to tell exactly how the cars would act afterwards. Many factors need to be considered. How fast was each car going? </w:t>
      </w:r>
      <w:r w:rsidR="008B4CC6">
        <w:t>What direction was each car travelling? What material are they driving on? How much does each car weigh? The job of the simulation in this case, would be to take all these factors into consideration and calculate the trajectory of each car after the collision.</w:t>
      </w:r>
    </w:p>
    <w:p w14:paraId="19F85703" w14:textId="5977B65C" w:rsidR="00804DB3" w:rsidRPr="00804DB3" w:rsidRDefault="00804DB3" w:rsidP="00804DB3">
      <w:r>
        <w:t>There are three types of collision detection needed for the project, rectangle to rectangle, circle to circle and rectangle to circle. There are multiple methods for collision detection and for each I</w:t>
      </w:r>
      <w:r w:rsidR="00767858">
        <w:t xml:space="preserve"> woul</w:t>
      </w:r>
      <w:r>
        <w:t>d need to also get the penetration distance between the two objects and the direction of least penetration.</w:t>
      </w:r>
    </w:p>
    <w:p w14:paraId="21096302" w14:textId="4D7FB28D" w:rsidR="00290204" w:rsidRDefault="00290204" w:rsidP="00290204">
      <w:r w:rsidRPr="00FF5662">
        <w:t>Jeffrey Thompson</w:t>
      </w:r>
      <w:r w:rsidR="00804DB3">
        <w:t>’s</w:t>
      </w:r>
      <w:r w:rsidRPr="00FF5662">
        <w:t xml:space="preserve"> </w:t>
      </w:r>
      <w:r w:rsidR="00804DB3">
        <w:t>c</w:t>
      </w:r>
      <w:r w:rsidRPr="00FF5662">
        <w:t xml:space="preserve">ollision </w:t>
      </w:r>
      <w:r w:rsidR="00804DB3">
        <w:t>d</w:t>
      </w:r>
      <w:r w:rsidRPr="00FF5662">
        <w:t>etection</w:t>
      </w:r>
      <w:r w:rsidR="00804DB3">
        <w:t xml:space="preserve"> website</w:t>
      </w:r>
      <w:r w:rsidRPr="00FF5662">
        <w:t xml:space="preserve"> [4</w:t>
      </w:r>
      <w:r w:rsidR="00804DB3">
        <w:t xml:space="preserve">] provided me with an extensive resource for collision detection between different basic shapes. Each example is well explained, readable and easy to understand. He explains that there are “more efficient ways to detect these </w:t>
      </w:r>
      <w:r w:rsidR="009D5FC5">
        <w:t>collisions” [</w:t>
      </w:r>
      <w:r w:rsidR="00804DB3">
        <w:t xml:space="preserve">X] and that </w:t>
      </w:r>
      <w:r w:rsidR="00804DB3">
        <w:lastRenderedPageBreak/>
        <w:t xml:space="preserve">the principles are taught with minimal math. This was a great starting point </w:t>
      </w:r>
      <w:r w:rsidR="009D5FC5">
        <w:t>and</w:t>
      </w:r>
      <w:r w:rsidR="00804DB3">
        <w:t xml:space="preserve"> provided interactive samples with each section. </w:t>
      </w:r>
      <w:r w:rsidRPr="00FF5662">
        <w:t xml:space="preserve"> </w:t>
      </w:r>
    </w:p>
    <w:p w14:paraId="44FB5AC9" w14:textId="44F4E16F" w:rsidR="00B06026" w:rsidRDefault="00B06026" w:rsidP="00EA48A5">
      <w:pPr>
        <w:pStyle w:val="Heading3"/>
      </w:pPr>
      <w:bookmarkStart w:id="29" w:name="_Toc69864781"/>
      <w:r>
        <w:t>2.3.1 Circle/Circle</w:t>
      </w:r>
      <w:bookmarkEnd w:id="29"/>
    </w:p>
    <w:p w14:paraId="01794262" w14:textId="053084AF" w:rsidR="00B06026" w:rsidRDefault="00B06026" w:rsidP="00B06026">
      <w:r>
        <w:t>To calculate whether two circles are colliding you need to first get the distance between the centres of both circles. This is achieved by the following calculation, with circle A and circle B.</w:t>
      </w:r>
    </w:p>
    <w:p w14:paraId="5E9CAA15" w14:textId="077D6AFD" w:rsidR="00B06026" w:rsidRDefault="00B06026" w:rsidP="00B06026">
      <w:pPr>
        <w:pStyle w:val="ListParagraph"/>
        <w:numPr>
          <w:ilvl w:val="0"/>
          <w:numId w:val="13"/>
        </w:numPr>
      </w:pPr>
      <w:r>
        <w:t>DistanceX = A Centre X – B Centre X.</w:t>
      </w:r>
    </w:p>
    <w:p w14:paraId="717E0F20" w14:textId="0415ECE3" w:rsidR="00B06026" w:rsidRDefault="00B06026" w:rsidP="00B06026">
      <w:pPr>
        <w:pStyle w:val="ListParagraph"/>
        <w:numPr>
          <w:ilvl w:val="0"/>
          <w:numId w:val="13"/>
        </w:numPr>
      </w:pPr>
      <w:r>
        <w:t>DistanceY = A Centre Y – B Centre Y.</w:t>
      </w:r>
    </w:p>
    <w:p w14:paraId="582D622E" w14:textId="1A4C0D8B" w:rsidR="00B06026" w:rsidRDefault="00B06026" w:rsidP="00B06026">
      <w:pPr>
        <w:pStyle w:val="ListParagraph"/>
        <w:numPr>
          <w:ilvl w:val="0"/>
          <w:numId w:val="13"/>
        </w:numPr>
      </w:pPr>
      <w:r>
        <w:t>Distance = Square Root (DistanceX^2 + DistanceY^2).</w:t>
      </w:r>
    </w:p>
    <w:p w14:paraId="72B05067" w14:textId="0D50D945" w:rsidR="00B06026" w:rsidRDefault="00B06026" w:rsidP="00B06026">
      <w:r>
        <w:t>You then check whether ‘Distance’ is less than or equal to the sum of the radii of the circles. If this is true, then they are colliding.</w:t>
      </w:r>
    </w:p>
    <w:p w14:paraId="71ABEBFA" w14:textId="6665D672" w:rsidR="00272A6F" w:rsidRDefault="00272A6F" w:rsidP="00272A6F">
      <w:pPr>
        <w:jc w:val="center"/>
        <w:rPr>
          <w:noProof/>
        </w:rPr>
      </w:pPr>
      <w:r>
        <w:rPr>
          <w:noProof/>
        </w:rPr>
        <w:drawing>
          <wp:inline distT="0" distB="0" distL="0" distR="0" wp14:anchorId="73C3C5B8" wp14:editId="6DC9A675">
            <wp:extent cx="2609850" cy="1790700"/>
            <wp:effectExtent l="0" t="0" r="0" b="0"/>
            <wp:docPr id="13" name="Picture 13" descr="A picture contain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wall&#10;&#10;Description automatically generated"/>
                    <pic:cNvPicPr/>
                  </pic:nvPicPr>
                  <pic:blipFill rotWithShape="1">
                    <a:blip r:embed="rId17" cstate="print">
                      <a:extLst>
                        <a:ext uri="{28A0092B-C50C-407E-A947-70E740481C1C}">
                          <a14:useLocalDpi xmlns:a14="http://schemas.microsoft.com/office/drawing/2010/main" val="0"/>
                        </a:ext>
                      </a:extLst>
                    </a:blip>
                    <a:srcRect l="6688" t="11347" r="13646" b="9650"/>
                    <a:stretch/>
                  </pic:blipFill>
                  <pic:spPr bwMode="auto">
                    <a:xfrm>
                      <a:off x="0" y="0"/>
                      <a:ext cx="2614380" cy="1793808"/>
                    </a:xfrm>
                    <a:prstGeom prst="rect">
                      <a:avLst/>
                    </a:prstGeom>
                    <a:ln>
                      <a:noFill/>
                    </a:ln>
                    <a:extLst>
                      <a:ext uri="{53640926-AAD7-44D8-BBD7-CCE9431645EC}">
                        <a14:shadowObscured xmlns:a14="http://schemas.microsoft.com/office/drawing/2010/main"/>
                      </a:ext>
                    </a:extLst>
                  </pic:spPr>
                </pic:pic>
              </a:graphicData>
            </a:graphic>
          </wp:inline>
        </w:drawing>
      </w:r>
    </w:p>
    <w:p w14:paraId="7DA1E079" w14:textId="65A0D773" w:rsidR="00272A6F" w:rsidRDefault="00272A6F" w:rsidP="00272A6F">
      <w:pPr>
        <w:jc w:val="center"/>
      </w:pPr>
      <w:r>
        <w:t>Figure 2.5 – Circle/Circle Collision</w:t>
      </w:r>
      <w:r w:rsidR="0038394D">
        <w:t xml:space="preserve"> [</w:t>
      </w:r>
      <w:hyperlink r:id="rId18" w:history="1">
        <w:r w:rsidR="0038394D" w:rsidRPr="0038394D">
          <w:rPr>
            <w:rStyle w:val="Hyperlink"/>
          </w:rPr>
          <w:t>X</w:t>
        </w:r>
      </w:hyperlink>
      <w:r w:rsidR="0038394D">
        <w:t>]</w:t>
      </w:r>
    </w:p>
    <w:p w14:paraId="068C44A4" w14:textId="2D8FD6AD" w:rsidR="00FF3BC3" w:rsidRDefault="00FF3BC3" w:rsidP="00EA48A5">
      <w:pPr>
        <w:pStyle w:val="Heading3"/>
      </w:pPr>
      <w:bookmarkStart w:id="30" w:name="_Toc69864782"/>
      <w:r>
        <w:t>2.3.</w:t>
      </w:r>
      <w:r w:rsidR="00B06026">
        <w:t>2</w:t>
      </w:r>
      <w:r>
        <w:t xml:space="preserve"> Rectangle/Rectangle</w:t>
      </w:r>
      <w:bookmarkEnd w:id="30"/>
    </w:p>
    <w:p w14:paraId="35BF99CE" w14:textId="6CC5C5B6" w:rsidR="00FF3BC3" w:rsidRPr="00FF3BC3" w:rsidRDefault="00FF3BC3" w:rsidP="00FF3BC3">
      <w:r>
        <w:t xml:space="preserve">If you have two rectangles A and B, here are the checks you </w:t>
      </w:r>
      <w:r w:rsidR="0038394D">
        <w:t>must</w:t>
      </w:r>
      <w:r>
        <w:t xml:space="preserve"> do to detect whether they are colliding.</w:t>
      </w:r>
    </w:p>
    <w:p w14:paraId="660E3B1A" w14:textId="76C7E932" w:rsidR="00FF3BC3" w:rsidRDefault="00FF3BC3" w:rsidP="00FF3BC3">
      <w:pPr>
        <w:pStyle w:val="ListParagraph"/>
        <w:numPr>
          <w:ilvl w:val="0"/>
          <w:numId w:val="10"/>
        </w:numPr>
      </w:pPr>
      <w:r>
        <w:t>Is the right side of A to the right of the left side of B?</w:t>
      </w:r>
    </w:p>
    <w:p w14:paraId="6E4A0791" w14:textId="23DE4AA4" w:rsidR="00FF3BC3" w:rsidRDefault="00FF3BC3" w:rsidP="00FF3BC3">
      <w:pPr>
        <w:pStyle w:val="ListParagraph"/>
        <w:numPr>
          <w:ilvl w:val="0"/>
          <w:numId w:val="10"/>
        </w:numPr>
      </w:pPr>
      <w:r>
        <w:t>Is the left side of A to the left of the right side of B?</w:t>
      </w:r>
    </w:p>
    <w:p w14:paraId="21E23C3D" w14:textId="55EA0168" w:rsidR="00FF3BC3" w:rsidRDefault="00FF3BC3" w:rsidP="00FF3BC3">
      <w:pPr>
        <w:pStyle w:val="ListParagraph"/>
        <w:numPr>
          <w:ilvl w:val="0"/>
          <w:numId w:val="10"/>
        </w:numPr>
      </w:pPr>
      <w:r>
        <w:t>Is the bottom side of A below the top side of B?</w:t>
      </w:r>
    </w:p>
    <w:p w14:paraId="0D44C73B" w14:textId="5DF89FD8" w:rsidR="00FF3BC3" w:rsidRDefault="00FF3BC3" w:rsidP="00FF3BC3">
      <w:pPr>
        <w:pStyle w:val="ListParagraph"/>
        <w:numPr>
          <w:ilvl w:val="0"/>
          <w:numId w:val="10"/>
        </w:numPr>
      </w:pPr>
      <w:r>
        <w:t>Is the top side of A above the bottom side of B?</w:t>
      </w:r>
    </w:p>
    <w:p w14:paraId="26190D25" w14:textId="311F0D8E" w:rsidR="00FF3BC3" w:rsidRDefault="00FF3BC3" w:rsidP="00FF3BC3">
      <w:r>
        <w:t xml:space="preserve">If all of these are true, then the two shapes are colliding. Although not easy to follow by reading, it would be easy to implement in C++. </w:t>
      </w:r>
    </w:p>
    <w:p w14:paraId="0F57BC4F" w14:textId="0B91E2C3" w:rsidR="00FF3BC3" w:rsidRDefault="00FF3BC3" w:rsidP="00EA48A5">
      <w:pPr>
        <w:pStyle w:val="Heading3"/>
      </w:pPr>
      <w:bookmarkStart w:id="31" w:name="_Toc69864783"/>
      <w:r>
        <w:t>2.3.</w:t>
      </w:r>
      <w:r w:rsidR="00B06026">
        <w:t xml:space="preserve">3 </w:t>
      </w:r>
      <w:r>
        <w:t>Rectangle/Circle</w:t>
      </w:r>
      <w:bookmarkEnd w:id="31"/>
    </w:p>
    <w:p w14:paraId="48EB911A" w14:textId="7F9EDDC4" w:rsidR="00FF3BC3" w:rsidRDefault="004A14DD" w:rsidP="004A14DD">
      <w:r>
        <w:t>For this collision method, you need to first work out which side of the rectangle is closest to the circle and then you carry out the following tests.</w:t>
      </w:r>
    </w:p>
    <w:p w14:paraId="0EA8C169" w14:textId="77777777" w:rsidR="004A14DD" w:rsidRDefault="004A14DD" w:rsidP="004A14DD">
      <w:pPr>
        <w:pStyle w:val="ListParagraph"/>
        <w:numPr>
          <w:ilvl w:val="0"/>
          <w:numId w:val="11"/>
        </w:numPr>
      </w:pPr>
      <w:r>
        <w:t>If the circle is to the right, check against the right edge of the rectangle.</w:t>
      </w:r>
    </w:p>
    <w:p w14:paraId="25E4D2DE" w14:textId="5ED7768A" w:rsidR="004A14DD" w:rsidRDefault="004A14DD" w:rsidP="004A14DD">
      <w:pPr>
        <w:pStyle w:val="ListParagraph"/>
        <w:numPr>
          <w:ilvl w:val="0"/>
          <w:numId w:val="11"/>
        </w:numPr>
      </w:pPr>
      <w:r>
        <w:t>If the circle is to the left, check against the left edge of the rectangle.</w:t>
      </w:r>
    </w:p>
    <w:p w14:paraId="0AEB6E5E" w14:textId="5AC2254C" w:rsidR="004A14DD" w:rsidRDefault="004A14DD" w:rsidP="004A14DD">
      <w:pPr>
        <w:pStyle w:val="ListParagraph"/>
        <w:numPr>
          <w:ilvl w:val="0"/>
          <w:numId w:val="11"/>
        </w:numPr>
      </w:pPr>
      <w:r>
        <w:t>If the circle is above, check against the top edge of the rectangle.</w:t>
      </w:r>
    </w:p>
    <w:p w14:paraId="04078761" w14:textId="7BF8071F" w:rsidR="004A14DD" w:rsidRDefault="004A14DD" w:rsidP="004A14DD">
      <w:pPr>
        <w:pStyle w:val="ListParagraph"/>
        <w:numPr>
          <w:ilvl w:val="0"/>
          <w:numId w:val="11"/>
        </w:numPr>
      </w:pPr>
      <w:r>
        <w:t>If the circle is below, check against the bottom edge of the rectangle.</w:t>
      </w:r>
    </w:p>
    <w:p w14:paraId="7536290B" w14:textId="46C1B378" w:rsidR="004A14DD" w:rsidRDefault="004A14DD" w:rsidP="004A14DD">
      <w:r>
        <w:t>Simple enough. Once you know which side you need to check you use the Pythagorean Theorem to calculate the distance between the centre of the circle and the edge of the rectangle closest to the edge. Here is how this value is found:</w:t>
      </w:r>
    </w:p>
    <w:p w14:paraId="07759C82" w14:textId="2F0CF74B" w:rsidR="004A14DD" w:rsidRDefault="004A14DD" w:rsidP="004A14DD">
      <w:pPr>
        <w:pStyle w:val="ListParagraph"/>
        <w:numPr>
          <w:ilvl w:val="0"/>
          <w:numId w:val="12"/>
        </w:numPr>
      </w:pPr>
      <w:r>
        <w:t>DistanceX = Circle</w:t>
      </w:r>
      <w:r w:rsidR="00B06026">
        <w:t xml:space="preserve"> </w:t>
      </w:r>
      <w:r>
        <w:t>Centre</w:t>
      </w:r>
      <w:r w:rsidR="00B06026">
        <w:t xml:space="preserve"> X</w:t>
      </w:r>
      <w:r>
        <w:t xml:space="preserve"> – Left/Right Edge (dependent on previous tests).</w:t>
      </w:r>
    </w:p>
    <w:p w14:paraId="108A88F9" w14:textId="520B6FF1" w:rsidR="004A14DD" w:rsidRDefault="004A14DD" w:rsidP="004A14DD">
      <w:pPr>
        <w:pStyle w:val="ListParagraph"/>
        <w:numPr>
          <w:ilvl w:val="0"/>
          <w:numId w:val="12"/>
        </w:numPr>
      </w:pPr>
      <w:r>
        <w:lastRenderedPageBreak/>
        <w:t>DistanceY = Circle Centre</w:t>
      </w:r>
      <w:r w:rsidR="00B06026">
        <w:t xml:space="preserve"> Y – T</w:t>
      </w:r>
      <w:r>
        <w:t>op/Bottom Edge (dependent on previous tests).</w:t>
      </w:r>
    </w:p>
    <w:p w14:paraId="0CA215FC" w14:textId="72A70639" w:rsidR="004A14DD" w:rsidRDefault="004A14DD" w:rsidP="004A14DD">
      <w:pPr>
        <w:pStyle w:val="ListParagraph"/>
        <w:numPr>
          <w:ilvl w:val="0"/>
          <w:numId w:val="12"/>
        </w:numPr>
      </w:pPr>
      <w:r>
        <w:t>Distance = Square Root (</w:t>
      </w:r>
      <w:r w:rsidR="00B06026">
        <w:t>DistanceX^2 + DistanceY^2).</w:t>
      </w:r>
    </w:p>
    <w:p w14:paraId="0CA6A222" w14:textId="3C37D50B" w:rsidR="00B06026" w:rsidRDefault="00B06026" w:rsidP="00B06026">
      <w:r>
        <w:t>You then check whether ‘Distance’ is less than or equal to the radius of the circle. If this is true, then they are colliding.</w:t>
      </w:r>
    </w:p>
    <w:p w14:paraId="3B47BB19" w14:textId="1697BE43" w:rsidR="00290204" w:rsidRDefault="00290204" w:rsidP="00EA48A5">
      <w:pPr>
        <w:pStyle w:val="Heading3"/>
      </w:pPr>
      <w:bookmarkStart w:id="32" w:name="_Toc69864784"/>
      <w:r>
        <w:t xml:space="preserve">2.1.4 Graphical </w:t>
      </w:r>
      <w:r w:rsidR="000321B5">
        <w:t>Libraries</w:t>
      </w:r>
      <w:r>
        <w:t xml:space="preserve"> in C++</w:t>
      </w:r>
      <w:bookmarkEnd w:id="32"/>
    </w:p>
    <w:p w14:paraId="7B2AF051" w14:textId="3C9ADE96" w:rsidR="00290204" w:rsidRDefault="00290204" w:rsidP="00290204">
      <w:r w:rsidRPr="00FF5662">
        <w:t>Stanford graphics library manual [3]</w:t>
      </w:r>
      <w:r>
        <w:t>.</w:t>
      </w:r>
      <w:r w:rsidRPr="00290204">
        <w:t xml:space="preserve"> </w:t>
      </w:r>
      <w:r w:rsidRPr="00FF5662">
        <w:t>Stanford University has a publicly accessible manual for the graphics library in C++. The website contains detailed descriptions on each function in the library.</w:t>
      </w:r>
    </w:p>
    <w:p w14:paraId="15833174" w14:textId="064B1DE7" w:rsidR="00DA441D" w:rsidRDefault="00DA441D" w:rsidP="00EA48A5">
      <w:pPr>
        <w:pStyle w:val="Heading3"/>
      </w:pPr>
      <w:bookmarkStart w:id="33" w:name="_Toc69864785"/>
      <w:r>
        <w:t xml:space="preserve">2.1.5 C++ </w:t>
      </w:r>
      <w:r w:rsidR="000321B5">
        <w:t>Development</w:t>
      </w:r>
      <w:bookmarkEnd w:id="33"/>
    </w:p>
    <w:p w14:paraId="60A9EB16" w14:textId="3C31503B" w:rsidR="00DA441D" w:rsidRPr="00FF1FB1" w:rsidRDefault="00DA441D" w:rsidP="00DA441D">
      <w:r w:rsidRPr="00FF5662">
        <w:t>CSC3221 Programming for Games Lectures [5]</w:t>
      </w:r>
      <w:r>
        <w:t xml:space="preserve">. </w:t>
      </w:r>
      <w:r w:rsidRPr="00FF5662">
        <w:t>These lectures provided me with solid C++ knowledge and groundwork for me to build upon. I already had quite a good grasp on object-oriented programming fundamentals, but these lectures and notes helped to reinforce this.</w:t>
      </w:r>
    </w:p>
    <w:p w14:paraId="651A2911" w14:textId="28538EC0" w:rsidR="00BF088C" w:rsidRPr="00FF1FB1" w:rsidRDefault="00BF088C" w:rsidP="00EB049D">
      <w:pPr>
        <w:pStyle w:val="Heading2"/>
      </w:pPr>
      <w:bookmarkStart w:id="34" w:name="_Toc69864786"/>
      <w:r w:rsidRPr="00FF1FB1">
        <w:t>2.</w:t>
      </w:r>
      <w:r w:rsidR="00622B57">
        <w:t>4</w:t>
      </w:r>
      <w:r w:rsidRPr="00FF1FB1">
        <w:t xml:space="preserve"> Summary</w:t>
      </w:r>
      <w:bookmarkEnd w:id="34"/>
    </w:p>
    <w:p w14:paraId="434FE593" w14:textId="77777777" w:rsidR="007728F9" w:rsidRPr="00FF1FB1" w:rsidRDefault="007728F9">
      <w:pPr>
        <w:rPr>
          <w:rFonts w:eastAsiaTheme="majorEastAsia" w:cs="Times New Roman"/>
          <w:sz w:val="32"/>
          <w:szCs w:val="32"/>
          <w:u w:val="single"/>
        </w:rPr>
      </w:pPr>
      <w:r w:rsidRPr="00FF1FB1">
        <w:rPr>
          <w:rFonts w:cs="Times New Roman"/>
        </w:rPr>
        <w:br w:type="page"/>
      </w:r>
    </w:p>
    <w:p w14:paraId="5414E86A" w14:textId="3C9F5342" w:rsidR="00BF088C" w:rsidRPr="00FF1FB1" w:rsidRDefault="00BF088C" w:rsidP="00BB2190">
      <w:pPr>
        <w:pStyle w:val="Heading1"/>
      </w:pPr>
      <w:bookmarkStart w:id="35" w:name="_Toc69864787"/>
      <w:r w:rsidRPr="00FF1FB1">
        <w:lastRenderedPageBreak/>
        <w:t xml:space="preserve">Section 3: </w:t>
      </w:r>
      <w:r w:rsidR="007728F9" w:rsidRPr="00FF1FB1">
        <w:t>Design &amp; Implementation</w:t>
      </w:r>
      <w:bookmarkEnd w:id="35"/>
    </w:p>
    <w:p w14:paraId="4749E172" w14:textId="5B3AD52A" w:rsidR="00E571FD" w:rsidRPr="00FF1FB1" w:rsidRDefault="00E571FD" w:rsidP="00EB049D">
      <w:pPr>
        <w:pStyle w:val="Heading2"/>
      </w:pPr>
      <w:bookmarkStart w:id="36" w:name="_Toc69864788"/>
      <w:r w:rsidRPr="00FF1FB1">
        <w:t>3.1 Introduction</w:t>
      </w:r>
      <w:bookmarkEnd w:id="36"/>
    </w:p>
    <w:p w14:paraId="6E32BD2D" w14:textId="2B905C9D" w:rsidR="00E571FD" w:rsidRPr="00FF1FB1" w:rsidRDefault="00E571FD" w:rsidP="00E571FD">
      <w:pPr>
        <w:rPr>
          <w:rFonts w:cs="Times New Roman"/>
        </w:rPr>
      </w:pPr>
    </w:p>
    <w:p w14:paraId="5C3DB0D9" w14:textId="2B600440" w:rsidR="00E571FD" w:rsidRDefault="00E571FD" w:rsidP="00EB049D">
      <w:pPr>
        <w:pStyle w:val="Heading2"/>
      </w:pPr>
      <w:bookmarkStart w:id="37" w:name="_Toc69864789"/>
      <w:r w:rsidRPr="00FF1FB1">
        <w:t>3.2 Planning</w:t>
      </w:r>
      <w:bookmarkEnd w:id="37"/>
    </w:p>
    <w:p w14:paraId="1D8FE5EA" w14:textId="4C00F8C7" w:rsidR="00331192" w:rsidRDefault="00E30552" w:rsidP="00EA48A5">
      <w:pPr>
        <w:pStyle w:val="Heading3"/>
      </w:pPr>
      <w:bookmarkStart w:id="38" w:name="_Toc69864790"/>
      <w:r>
        <w:t xml:space="preserve">3.2.1 </w:t>
      </w:r>
      <w:r w:rsidR="00331192">
        <w:t>Genetic Algorithm Planning</w:t>
      </w:r>
      <w:bookmarkEnd w:id="38"/>
    </w:p>
    <w:p w14:paraId="72254CC0" w14:textId="77777777" w:rsidR="00167B64" w:rsidRDefault="00331192" w:rsidP="00331192">
      <w:r>
        <w:t xml:space="preserve">Although I wanted the algorithm to be </w:t>
      </w:r>
      <w:r w:rsidR="0077303F">
        <w:t xml:space="preserve">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77182C96" w14:textId="4A4FFD38" w:rsidR="00167B64" w:rsidRDefault="0077303F" w:rsidP="00331192">
      <w:r>
        <w:t>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w:t>
      </w:r>
      <w:r w:rsidR="00167B64">
        <w:t xml:space="preserve">,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78620789" w14:textId="51645B19" w:rsidR="00167B64" w:rsidRDefault="00167B64" w:rsidP="00331192">
      <w: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w:t>
      </w:r>
      <w:r w:rsidR="009779E5">
        <w:t xml:space="preserve">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D3AF2CB" w14:textId="12E4E636" w:rsidR="00E571FD" w:rsidRDefault="009779E5" w:rsidP="00E571FD">
      <w:r>
        <w:t xml:space="preserve">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w:t>
      </w:r>
      <w:r w:rsidR="003A0F87">
        <w:t>So,</w:t>
      </w:r>
      <w:r>
        <w:t xml:space="preserve"> I decided </w:t>
      </w:r>
      <w:r w:rsidR="003A0F87">
        <w:t>to track each organism’s lifetime and current health, combining these to create the fitness value. This means that dead organisms will be ranked by the time they stayed alive and living organisms will be ranked by their current health.</w:t>
      </w:r>
    </w:p>
    <w:p w14:paraId="726073B1" w14:textId="36F1B373" w:rsidR="003A0F87" w:rsidRDefault="003A0F87" w:rsidP="00E571FD"/>
    <w:p w14:paraId="717E0FA7" w14:textId="0C2B6172" w:rsidR="009D5FC5" w:rsidRDefault="009D5FC5" w:rsidP="00E571FD"/>
    <w:p w14:paraId="77461BEA" w14:textId="77777777" w:rsidR="009D5FC5" w:rsidRPr="003A0F87" w:rsidRDefault="009D5FC5" w:rsidP="00E571FD"/>
    <w:p w14:paraId="21A49468" w14:textId="41DE1859" w:rsidR="00886CD4" w:rsidRDefault="00E571FD" w:rsidP="00EB049D">
      <w:pPr>
        <w:pStyle w:val="Heading2"/>
      </w:pPr>
      <w:bookmarkStart w:id="39" w:name="_Toc69864791"/>
      <w:r w:rsidRPr="00FF1FB1">
        <w:lastRenderedPageBreak/>
        <w:t>3.3 Tools &amp; Technologies</w:t>
      </w:r>
      <w:bookmarkEnd w:id="39"/>
    </w:p>
    <w:p w14:paraId="483F132E" w14:textId="57E00DBA" w:rsidR="00D022E0" w:rsidRDefault="00D022E0" w:rsidP="00EA48A5">
      <w:pPr>
        <w:pStyle w:val="Heading3"/>
      </w:pPr>
      <w:bookmarkStart w:id="40" w:name="_Toc69864792"/>
      <w:r w:rsidRPr="00FF1FB1">
        <w:t>3.3.1 C++</w:t>
      </w:r>
      <w:r w:rsidR="00D11CB6" w:rsidRPr="00FF1FB1">
        <w:t>17</w:t>
      </w:r>
      <w:bookmarkEnd w:id="40"/>
    </w:p>
    <w:p w14:paraId="40888137" w14:textId="3D8A442C" w:rsidR="00886CD4" w:rsidRDefault="009B1854" w:rsidP="00886CD4">
      <w:r>
        <w:t>Before I began this project, I was not sure which language I was going to use. Java was my preferred and most used language, but I had recently started using C++, and there were a few things I liked compared to Java.</w:t>
      </w:r>
    </w:p>
    <w:p w14:paraId="70EEC31C" w14:textId="77777777" w:rsidR="00832391" w:rsidRDefault="009B1854" w:rsidP="009B1854">
      <w:r>
        <w:t>C++ is a compiled language, meaning it is much faster than other languages and offers much greater control due to being a strongly-typed unsafe language. As cplusplus.com forum user, Albatross states</w:t>
      </w:r>
      <w:r w:rsidR="00832391">
        <w:t>:</w:t>
      </w:r>
    </w:p>
    <w:p w14:paraId="7CF8898D" w14:textId="46235E8F" w:rsidR="00832391" w:rsidRPr="00540FAB" w:rsidRDefault="009B1854" w:rsidP="00832391">
      <w:pPr>
        <w:ind w:left="720"/>
        <w:rPr>
          <w:rFonts w:cs="Times New Roman"/>
          <w:color w:val="000000"/>
          <w:shd w:val="clear" w:color="auto" w:fill="FFFFFF"/>
        </w:rPr>
      </w:pPr>
      <w:r w:rsidRPr="00540FAB">
        <w:rPr>
          <w:rFonts w:cs="Times New Roman"/>
          <w:color w:val="000000"/>
          <w:shd w:val="clear" w:color="auto" w:fill="FFFFFF"/>
        </w:rPr>
        <w:t xml:space="preserve">C++ is a language that expects the programmer to know what he or she is doing, but allows for incredible amounts of control as a result. [x] </w:t>
      </w:r>
    </w:p>
    <w:p w14:paraId="5041B15B" w14:textId="3C64AAC8" w:rsidR="009B1854" w:rsidRDefault="009B1854" w:rsidP="00832391">
      <w:pPr>
        <w:rPr>
          <w:rFonts w:cs="Times New Roman"/>
          <w:color w:val="000000"/>
          <w:shd w:val="clear" w:color="auto" w:fill="FFFFFF"/>
        </w:rPr>
      </w:pPr>
      <w:r>
        <w:rPr>
          <w:rFonts w:cs="Times New Roman"/>
          <w:color w:val="000000"/>
          <w:shd w:val="clear" w:color="auto" w:fill="FFFFFF"/>
        </w:rPr>
        <w:t xml:space="preserve">The language also supports dynamic type checking, which has helped create the collision classes. </w:t>
      </w:r>
    </w:p>
    <w:p w14:paraId="515AB5DA" w14:textId="25EE0C03" w:rsidR="009B1854" w:rsidRDefault="009B1854" w:rsidP="009B1854">
      <w:pPr>
        <w:rPr>
          <w:rFonts w:cs="Times New Roman"/>
          <w:color w:val="000000"/>
          <w:shd w:val="clear" w:color="auto" w:fill="FFFFFF"/>
        </w:rPr>
      </w:pPr>
      <w:r>
        <w:rPr>
          <w:rFonts w:cs="Times New Roman"/>
          <w:color w:val="000000"/>
          <w:shd w:val="clear" w:color="auto" w:fill="FFFFFF"/>
        </w:rPr>
        <w:t>Java</w:t>
      </w:r>
      <w:r w:rsidR="00AF00CB">
        <w:rPr>
          <w:rFonts w:cs="Times New Roman"/>
          <w:color w:val="000000"/>
          <w:shd w:val="clear" w:color="auto" w:fill="FFFFFF"/>
        </w:rPr>
        <w:t>'</w:t>
      </w:r>
      <w:r>
        <w:rPr>
          <w:rFonts w:cs="Times New Roman"/>
          <w:color w:val="000000"/>
          <w:shd w:val="clear" w:color="auto" w:fill="FFFFFF"/>
        </w:rPr>
        <w:t xml:space="preserve">s garbage collection system constantly checks whether memory is still in use, whereas C++ trusts the programmer </w:t>
      </w:r>
      <w:r w:rsidR="00AF00CB">
        <w:rPr>
          <w:rFonts w:cs="Times New Roman"/>
          <w:color w:val="000000"/>
          <w:shd w:val="clear" w:color="auto" w:fill="FFFFFF"/>
        </w:rPr>
        <w:t>only to</w:t>
      </w:r>
      <w:r>
        <w:rPr>
          <w:rFonts w:cs="Times New Roman"/>
          <w:color w:val="000000"/>
          <w:shd w:val="clear" w:color="auto" w:fill="FFFFFF"/>
        </w:rPr>
        <w:t xml:space="preserve"> allocate and use what they need to. In a simulation where there are many calculations taking place every frame, this is rather important.</w:t>
      </w:r>
    </w:p>
    <w:p w14:paraId="3E214F23" w14:textId="380BF1A0" w:rsidR="009B1854" w:rsidRPr="00253F60" w:rsidRDefault="00253F60" w:rsidP="00886CD4">
      <w:r>
        <w:rPr>
          <w:rFonts w:cs="Times New Roman"/>
          <w:color w:val="000000"/>
          <w:shd w:val="clear" w:color="auto" w:fill="FFFFFF"/>
        </w:rPr>
        <w:t xml:space="preserve">SFML, which provides the GUI for the project, was also primarily created for the C and .NET languages, which helped in the </w:t>
      </w:r>
      <w:r w:rsidR="006560F1">
        <w:rPr>
          <w:rFonts w:cs="Times New Roman"/>
          <w:color w:val="000000"/>
          <w:shd w:val="clear" w:color="auto" w:fill="FFFFFF"/>
        </w:rPr>
        <w:t>decision-making</w:t>
      </w:r>
      <w:r>
        <w:rPr>
          <w:rFonts w:cs="Times New Roman"/>
          <w:color w:val="000000"/>
          <w:shd w:val="clear" w:color="auto" w:fill="FFFFFF"/>
        </w:rPr>
        <w:t xml:space="preserve"> process.</w:t>
      </w:r>
    </w:p>
    <w:p w14:paraId="0EF41200" w14:textId="0058DB83" w:rsidR="00D022E0" w:rsidRDefault="00D022E0" w:rsidP="00EA48A5">
      <w:pPr>
        <w:pStyle w:val="Heading3"/>
      </w:pPr>
      <w:bookmarkStart w:id="41" w:name="_Toc69864793"/>
      <w:r w:rsidRPr="00FF1FB1">
        <w:t>3.3.2 Visual Studio 2019</w:t>
      </w:r>
      <w:bookmarkEnd w:id="41"/>
    </w:p>
    <w:p w14:paraId="5206865F" w14:textId="34B7EEB6" w:rsidR="009B1854" w:rsidRDefault="00C76D3F" w:rsidP="00C76D3F">
      <w:r>
        <w:t xml:space="preserve">Visual Studio </w:t>
      </w:r>
      <w:r w:rsidR="009B1854">
        <w:t xml:space="preserve">(VS) </w:t>
      </w:r>
      <w:r>
        <w:t xml:space="preserve">was my IDE of choice as I have used it many times for previous projects I have undertaken. The inbuilt IntelliSense feature has saved hours that </w:t>
      </w:r>
      <w:r w:rsidR="009B1854">
        <w:t>would have</w:t>
      </w:r>
      <w:r>
        <w:t xml:space="preserve"> been spent searching through </w:t>
      </w:r>
      <w:r w:rsidR="009B1854">
        <w:t xml:space="preserve">class </w:t>
      </w:r>
      <w:r>
        <w:t xml:space="preserve">documentation by providing a robust code-completion aid. </w:t>
      </w:r>
      <w:r w:rsidR="009B1854">
        <w:t xml:space="preserve">The debugger is also the best I have used and has been very useful to me throughout the year. Git integration out of the box has also made source control and backing up the project a swift process. </w:t>
      </w:r>
    </w:p>
    <w:p w14:paraId="2ACFA501" w14:textId="0F4D7B49" w:rsidR="00D11CB6" w:rsidRDefault="00D11CB6" w:rsidP="00EA48A5">
      <w:pPr>
        <w:pStyle w:val="Heading3"/>
      </w:pPr>
      <w:bookmarkStart w:id="42" w:name="_Toc69864794"/>
      <w:r w:rsidRPr="00FF1FB1">
        <w:t>3.3.3 Eigen</w:t>
      </w:r>
      <w:bookmarkEnd w:id="42"/>
    </w:p>
    <w:p w14:paraId="2A7F57B8" w14:textId="60C8FE62" w:rsidR="00253F60" w:rsidRPr="00FF1FB1" w:rsidRDefault="00253F60" w:rsidP="00253F60">
      <w:r>
        <w:t>The Eigen header library was used for Vector2 representation and calculations. This was needed for representing positions and the forces used on elements of the simulation. I was tempted to create my own vector class</w:t>
      </w:r>
      <w:r w:rsidR="00AF00CB">
        <w:t>;</w:t>
      </w:r>
      <w:r>
        <w:t xml:space="preserve"> however, it seemed more sensible to use a simple header library and fill in the blanks where needed as the time would be better spent elsewhere.</w:t>
      </w:r>
    </w:p>
    <w:p w14:paraId="3E15EA53" w14:textId="6BD9DCB4" w:rsidR="00D11CB6" w:rsidRPr="00FF1FB1" w:rsidRDefault="00D11CB6" w:rsidP="00EA48A5">
      <w:pPr>
        <w:pStyle w:val="Heading3"/>
      </w:pPr>
      <w:bookmarkStart w:id="43" w:name="_Toc69864795"/>
      <w:r w:rsidRPr="00FF1FB1">
        <w:t>3.3.4 SFML</w:t>
      </w:r>
      <w:bookmarkEnd w:id="43"/>
    </w:p>
    <w:p w14:paraId="575E7988" w14:textId="725BDF16" w:rsidR="00D022E0" w:rsidRDefault="00253F60" w:rsidP="00D022E0">
      <w:pPr>
        <w:rPr>
          <w:rFonts w:cs="Times New Roman"/>
        </w:rPr>
      </w:pPr>
      <w:r>
        <w:rPr>
          <w:rFonts w:cs="Times New Roman"/>
        </w:rPr>
        <w:t xml:space="preserve">Simple and Fast Multimedia Library provides the ability to apply a simple interface to Windows applications to help with </w:t>
      </w:r>
      <w:r w:rsidR="00AF00CB">
        <w:rPr>
          <w:rFonts w:cs="Times New Roman"/>
        </w:rPr>
        <w:t xml:space="preserve">the </w:t>
      </w:r>
      <w:r>
        <w:rPr>
          <w:rFonts w:cs="Times New Roman"/>
        </w:rPr>
        <w:t>development of games. There are five modules within the library, of which I used three. These three were the system, window</w:t>
      </w:r>
      <w:r w:rsidR="00AF00CB">
        <w:rPr>
          <w:rFonts w:cs="Times New Roman"/>
        </w:rPr>
        <w:t>,</w:t>
      </w:r>
      <w:r>
        <w:rPr>
          <w:rFonts w:cs="Times New Roman"/>
        </w:rPr>
        <w:t xml:space="preserve"> and graphic modules.</w:t>
      </w:r>
      <w:r w:rsidR="006560F1">
        <w:rPr>
          <w:rFonts w:cs="Times New Roman"/>
        </w:rPr>
        <w:t xml:space="preserve"> </w:t>
      </w:r>
    </w:p>
    <w:p w14:paraId="1FA63612" w14:textId="55EF7967" w:rsidR="00F0546E" w:rsidRDefault="00F0546E" w:rsidP="00F0546E">
      <w:pPr>
        <w:rPr>
          <w:rFonts w:cs="Times New Roman"/>
        </w:rPr>
      </w:pPr>
    </w:p>
    <w:p w14:paraId="5F113C02" w14:textId="3337FF87" w:rsidR="00540FAB" w:rsidRDefault="00540FAB" w:rsidP="00F0546E">
      <w:pPr>
        <w:rPr>
          <w:rFonts w:cs="Times New Roman"/>
        </w:rPr>
      </w:pPr>
    </w:p>
    <w:p w14:paraId="0652BFFA" w14:textId="7AF3380E" w:rsidR="00540FAB" w:rsidRDefault="00540FAB" w:rsidP="00F0546E">
      <w:pPr>
        <w:rPr>
          <w:rFonts w:cs="Times New Roman"/>
        </w:rPr>
      </w:pPr>
    </w:p>
    <w:p w14:paraId="5FBA6320" w14:textId="2286DF82" w:rsidR="00540FAB" w:rsidRDefault="00540FAB" w:rsidP="00F0546E">
      <w:pPr>
        <w:rPr>
          <w:rFonts w:cs="Times New Roman"/>
        </w:rPr>
      </w:pPr>
    </w:p>
    <w:p w14:paraId="2B3931C7" w14:textId="47C82452" w:rsidR="00540FAB" w:rsidRDefault="00540FAB" w:rsidP="00F0546E">
      <w:pPr>
        <w:rPr>
          <w:rFonts w:cs="Times New Roman"/>
        </w:rPr>
      </w:pPr>
    </w:p>
    <w:p w14:paraId="64262605" w14:textId="05077A19" w:rsidR="00540FAB" w:rsidRDefault="00540FAB" w:rsidP="00F0546E">
      <w:pPr>
        <w:rPr>
          <w:rFonts w:cs="Times New Roman"/>
        </w:rPr>
      </w:pPr>
    </w:p>
    <w:p w14:paraId="66B3B432" w14:textId="77777777" w:rsidR="00540FAB" w:rsidRPr="00FF1FB1" w:rsidRDefault="00540FAB" w:rsidP="00F0546E">
      <w:pPr>
        <w:rPr>
          <w:rFonts w:cs="Times New Roman"/>
        </w:rPr>
      </w:pPr>
    </w:p>
    <w:p w14:paraId="11A3A514" w14:textId="5AD462A2" w:rsidR="00F0546E" w:rsidRPr="00FF1FB1" w:rsidRDefault="00F0546E" w:rsidP="00EB049D">
      <w:pPr>
        <w:pStyle w:val="Heading2"/>
      </w:pPr>
      <w:bookmarkStart w:id="44" w:name="_Toc69864796"/>
      <w:r w:rsidRPr="00FF1FB1">
        <w:lastRenderedPageBreak/>
        <w:t>3.4 Application Development</w:t>
      </w:r>
      <w:r w:rsidR="0078185E">
        <w:t xml:space="preserve"> Methodology</w:t>
      </w:r>
      <w:bookmarkEnd w:id="44"/>
    </w:p>
    <w:p w14:paraId="65A78CA5" w14:textId="204F6A49" w:rsidR="00F0546E" w:rsidRPr="00FF1FB1" w:rsidRDefault="0078185E" w:rsidP="00F0546E">
      <w:pPr>
        <w:rPr>
          <w:rFonts w:cs="Times New Roman"/>
        </w:rPr>
      </w:pPr>
      <w:r>
        <w:rPr>
          <w:rFonts w:cs="Times New Roman"/>
        </w:rPr>
        <w:t>As I am constantly learning and applying new knowledge to the project, I felt the waterfall approach would not be an effective methodology</w:t>
      </w:r>
    </w:p>
    <w:p w14:paraId="02D3FA19" w14:textId="560BC769" w:rsidR="00F0546E" w:rsidRPr="00FF1FB1" w:rsidRDefault="00F0546E" w:rsidP="00EB049D">
      <w:pPr>
        <w:pStyle w:val="Heading2"/>
      </w:pPr>
      <w:bookmarkStart w:id="45" w:name="_Toc69864797"/>
      <w:r w:rsidRPr="00FF1FB1">
        <w:t>3.5 Development</w:t>
      </w:r>
      <w:bookmarkEnd w:id="45"/>
    </w:p>
    <w:p w14:paraId="1CEDE8A1" w14:textId="26E70970" w:rsidR="00F0546E" w:rsidRDefault="00DE4D3E" w:rsidP="00EA48A5">
      <w:pPr>
        <w:pStyle w:val="Heading3"/>
      </w:pPr>
      <w:bookmarkStart w:id="46" w:name="_Toc69864798"/>
      <w:r>
        <w:t>3.5.1 The Algorithm</w:t>
      </w:r>
      <w:bookmarkEnd w:id="46"/>
    </w:p>
    <w:p w14:paraId="3B1A0637" w14:textId="14DFF287" w:rsidR="00DE4D3E" w:rsidRDefault="00DE4D3E" w:rsidP="00DE4D3E">
      <w:r>
        <w:t>The algorithm is called at the end of a generation within the main evolution simulation class. It is constructed with multiple arguments, including:</w:t>
      </w:r>
    </w:p>
    <w:p w14:paraId="0861CD28" w14:textId="6E67EF85" w:rsidR="00DE4D3E" w:rsidRDefault="00DE4D3E" w:rsidP="00DE4D3E">
      <w:pPr>
        <w:pStyle w:val="ListParagraph"/>
        <w:numPr>
          <w:ilvl w:val="0"/>
          <w:numId w:val="5"/>
        </w:numPr>
      </w:pPr>
      <w:r>
        <w:t>A vector of all organisms in the population.</w:t>
      </w:r>
    </w:p>
    <w:p w14:paraId="245CB04A" w14:textId="183D423E" w:rsidR="00DE4D3E" w:rsidRDefault="00DE4D3E" w:rsidP="00DE4D3E">
      <w:pPr>
        <w:pStyle w:val="ListParagraph"/>
        <w:numPr>
          <w:ilvl w:val="0"/>
          <w:numId w:val="5"/>
        </w:numPr>
      </w:pPr>
      <w:r>
        <w:t>An enumeration to determine the selection type.</w:t>
      </w:r>
    </w:p>
    <w:p w14:paraId="0123062A" w14:textId="0CE59B87" w:rsidR="00DE4D3E" w:rsidRDefault="00DE4D3E" w:rsidP="00DE4D3E">
      <w:pPr>
        <w:pStyle w:val="ListParagraph"/>
        <w:numPr>
          <w:ilvl w:val="0"/>
          <w:numId w:val="5"/>
        </w:numPr>
      </w:pPr>
      <w:r>
        <w:t>An enumeration to determine the crossover type.</w:t>
      </w:r>
    </w:p>
    <w:p w14:paraId="5F8C3859" w14:textId="0FC2ABF8" w:rsidR="00DE4D3E" w:rsidRDefault="00DE4D3E" w:rsidP="00DE4D3E">
      <w:pPr>
        <w:pStyle w:val="ListParagraph"/>
        <w:numPr>
          <w:ilvl w:val="0"/>
          <w:numId w:val="5"/>
        </w:numPr>
      </w:pPr>
      <w:r>
        <w:t>An enumeration to determine the mutation type.</w:t>
      </w:r>
    </w:p>
    <w:p w14:paraId="3A4BFAEC" w14:textId="712857B6" w:rsidR="00DE4D3E" w:rsidRDefault="00DE4D3E" w:rsidP="00DE4D3E">
      <w:r>
        <w:t>The constructor of the algorithm class then sets the respective properties from these parameters.</w:t>
      </w:r>
      <w:r w:rsidR="00CA336F">
        <w:t xml:space="preserve"> The constructor then calls the ‘computeAlgorithm()’ method which calls each algorithm function in the following order.</w:t>
      </w:r>
    </w:p>
    <w:p w14:paraId="727E06D3" w14:textId="77777777" w:rsidR="00AE77C7" w:rsidRDefault="00CA336F" w:rsidP="00AE77C7">
      <w:pPr>
        <w:spacing w:before="160"/>
        <w:rPr>
          <w:i/>
          <w:iCs/>
        </w:rPr>
      </w:pPr>
      <w:r w:rsidRPr="00AE77C7">
        <w:rPr>
          <w:rStyle w:val="Heading4Char"/>
        </w:rPr>
        <w:t>sortPopulationByFitness</w:t>
      </w:r>
      <w:r>
        <w:rPr>
          <w:i/>
          <w:iCs/>
        </w:rPr>
        <w:t xml:space="preserve"> </w:t>
      </w:r>
    </w:p>
    <w:p w14:paraId="33B9D99A" w14:textId="4EBAE207" w:rsidR="00CA336F" w:rsidRDefault="00CA336F" w:rsidP="00CA336F">
      <w:r>
        <w:t>This method simply sorts the population vector by their fitness values, which are calculated by adding together the lifetime of the organism and its current health when the generation ended.</w:t>
      </w:r>
    </w:p>
    <w:p w14:paraId="5655343B" w14:textId="0855A62A" w:rsidR="00CA336F" w:rsidRDefault="00CA336F" w:rsidP="00CF1A5E">
      <w:pPr>
        <w:pStyle w:val="Heading4"/>
      </w:pPr>
      <w:r>
        <w:t>selectionProces</w:t>
      </w:r>
      <w:r w:rsidR="00AE77C7">
        <w:t xml:space="preserve">s </w:t>
      </w:r>
      <w:r w:rsidR="00C95FCF">
        <w:t>-&gt;</w:t>
      </w:r>
      <w:r w:rsidR="00AE77C7">
        <w:t xml:space="preserve"> crossoverProcess </w:t>
      </w:r>
      <w:r w:rsidR="00C95FCF">
        <w:t>-&gt;</w:t>
      </w:r>
      <w:r w:rsidR="00AE77C7">
        <w:t xml:space="preserve"> mutationProcess</w:t>
      </w:r>
    </w:p>
    <w:p w14:paraId="41CFD2B9" w14:textId="268F769C" w:rsidR="00AE77C7" w:rsidRDefault="00AE77C7" w:rsidP="00AE77C7">
      <w:r>
        <w:t>These methods check the corresponding type properties and call the respective function. For example, if the mutation_ parameter was set to swap mutation, mutationProcess would call the ‘mutationSwap()’ function.</w:t>
      </w:r>
    </w:p>
    <w:p w14:paraId="68C604CD" w14:textId="3325F660" w:rsidR="00AE77C7" w:rsidRDefault="00AE77C7" w:rsidP="00AE77C7">
      <w:pPr>
        <w:jc w:val="center"/>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mutation_ == </w:t>
      </w:r>
      <w:r>
        <w:rPr>
          <w:rFonts w:ascii="Consolas" w:hAnsi="Consolas" w:cs="Consolas"/>
          <w:color w:val="2B91AF"/>
          <w:sz w:val="19"/>
          <w:szCs w:val="19"/>
        </w:rPr>
        <w:t>MutationType</w:t>
      </w:r>
      <w:r>
        <w:rPr>
          <w:rFonts w:ascii="Consolas" w:hAnsi="Consolas" w:cs="Consolas"/>
          <w:color w:val="000000"/>
          <w:sz w:val="19"/>
          <w:szCs w:val="19"/>
        </w:rPr>
        <w:t>::</w:t>
      </w:r>
      <w:r>
        <w:rPr>
          <w:rFonts w:ascii="Consolas" w:hAnsi="Consolas" w:cs="Consolas"/>
          <w:color w:val="2F4F4F"/>
          <w:sz w:val="19"/>
          <w:szCs w:val="19"/>
        </w:rPr>
        <w:t>SWAP</w:t>
      </w:r>
      <w:r>
        <w:rPr>
          <w:rFonts w:ascii="Consolas" w:hAnsi="Consolas" w:cs="Consolas"/>
          <w:color w:val="000000"/>
          <w:sz w:val="19"/>
          <w:szCs w:val="19"/>
        </w:rPr>
        <w:t>) mutationSwap();</w:t>
      </w:r>
    </w:p>
    <w:p w14:paraId="5269A1FB" w14:textId="3C78B5F1" w:rsidR="00AE77C7" w:rsidRDefault="00C95FCF" w:rsidP="00C95FCF">
      <w:r>
        <w:t>The crossover process method also randomises the selected population and pairs them, in preparation for mating via crossover.</w:t>
      </w:r>
    </w:p>
    <w:p w14:paraId="3A667BAF" w14:textId="7DE8B76A" w:rsidR="00C95FCF" w:rsidRDefault="00C95FCF" w:rsidP="00CF1A5E">
      <w:pPr>
        <w:pStyle w:val="Heading4"/>
      </w:pPr>
      <w:r>
        <w:t>createNewPopulation</w:t>
      </w:r>
    </w:p>
    <w:p w14:paraId="63D147AE" w14:textId="0E794C54" w:rsidR="00C95FCF" w:rsidRDefault="00C95FCF" w:rsidP="00C95FCF"/>
    <w:p w14:paraId="5E71EB89" w14:textId="3745F993" w:rsidR="00170B95" w:rsidRDefault="00170B95" w:rsidP="00CF1A5E">
      <w:pPr>
        <w:pStyle w:val="Heading4"/>
      </w:pPr>
      <w:r>
        <w:t>selectionRouletteWheel</w:t>
      </w:r>
    </w:p>
    <w:p w14:paraId="1B9F41A2" w14:textId="2B302D9B" w:rsidR="00CF1A5E" w:rsidRDefault="00CF1A5E" w:rsidP="00170B95">
      <w:r>
        <w:t xml:space="preserve">This function keeps a variable can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t>random value. If the random value is less than or equal to the temporary variable, this organism is added to the list of organisms to be mated and placed in the next generation.</w:t>
      </w:r>
    </w:p>
    <w:p w14:paraId="74F40D7F" w14:textId="02A31F6C" w:rsidR="00170B95" w:rsidRDefault="00170B95" w:rsidP="00CF1A5E">
      <w:pPr>
        <w:pStyle w:val="Heading4"/>
      </w:pPr>
      <w:r>
        <w:t>selectionTournament</w:t>
      </w:r>
    </w:p>
    <w:p w14:paraId="46F92ACE" w14:textId="4D3CDE3B" w:rsidR="00170B95" w:rsidRDefault="002616D0" w:rsidP="00170B95">
      <w: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t>.</w:t>
      </w:r>
      <w:r>
        <w:t xml:space="preserve"> </w:t>
      </w:r>
      <w:r w:rsidR="006A363D">
        <w:t>Finally, the</w:t>
      </w:r>
      <w:r>
        <w:t xml:space="preserve"> </w:t>
      </w:r>
      <w:r w:rsidR="006A363D">
        <w:t>N</w:t>
      </w:r>
      <w:r>
        <w:t xml:space="preserve"> fittes</w:t>
      </w:r>
      <w:r w:rsidR="006A363D">
        <w:t>t organisms</w:t>
      </w:r>
      <w:r w:rsidR="003505EA">
        <w:t xml:space="preserve"> from that vector</w:t>
      </w:r>
      <w:r w:rsidR="006A363D">
        <w:t xml:space="preserve"> are added to the list of organisms to be mated and placed in the next generation, where N is the number of survivors. Both the tournament size and survivor amount can be modified. </w:t>
      </w:r>
    </w:p>
    <w:p w14:paraId="7BC8BE56" w14:textId="4F91FF5E" w:rsidR="00170B95" w:rsidRPr="00170B95" w:rsidRDefault="00170B95" w:rsidP="00CF1A5E">
      <w:pPr>
        <w:pStyle w:val="Heading4"/>
      </w:pPr>
      <w:r>
        <w:lastRenderedPageBreak/>
        <w:t>selectionRandom</w:t>
      </w:r>
    </w:p>
    <w:p w14:paraId="6721E0D5" w14:textId="397DB9D0" w:rsidR="00AE77C7" w:rsidRDefault="006A363D" w:rsidP="00AE77C7">
      <w:r>
        <w:t>This is quite a simple method. It calculates 10 random, unique numbers between 0 and the population size. These are used as indexes for the population vector.</w:t>
      </w:r>
      <w:r w:rsidR="003505EA">
        <w:t xml:space="preserve"> N number of organisms from the population are then added to the new list of organisms, based on the random indexes. N in this case would be the pre-determined size of organisms to be selected for crossover and mutation.</w:t>
      </w:r>
    </w:p>
    <w:p w14:paraId="274E34A2" w14:textId="0CDD0A7C" w:rsidR="000007C8" w:rsidRDefault="000007C8" w:rsidP="000007C8">
      <w:pPr>
        <w:pStyle w:val="Heading4"/>
      </w:pPr>
      <w:r>
        <w:t>crossoverUniform</w:t>
      </w:r>
    </w:p>
    <w:p w14:paraId="16E7FD68" w14:textId="6C21D64B" w:rsidR="000007C8" w:rsidRDefault="00197DB2" w:rsidP="000007C8">
      <w: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2884E1F4" w14:textId="37383CCD" w:rsidR="000007C8" w:rsidRDefault="000007C8" w:rsidP="000007C8">
      <w:r>
        <w:rPr>
          <w:noProof/>
        </w:rPr>
        <w:drawing>
          <wp:inline distT="0" distB="0" distL="0" distR="0" wp14:anchorId="2EDB04D8" wp14:editId="6C03C0AD">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0381522D" w14:textId="46222119" w:rsidR="00A301DD" w:rsidRPr="000007C8" w:rsidRDefault="00A301DD" w:rsidP="00A301DD">
      <w:pPr>
        <w:jc w:val="center"/>
      </w:pPr>
      <w:r>
        <w:t>Figure 3.1 – Uniform Crossover [X]</w:t>
      </w:r>
    </w:p>
    <w:p w14:paraId="7C0B0578" w14:textId="33E185D0" w:rsidR="000007C8" w:rsidRDefault="000007C8" w:rsidP="000007C8">
      <w:pPr>
        <w:pStyle w:val="Heading4"/>
      </w:pPr>
      <w:r>
        <w:t>crossoverSinglePoint</w:t>
      </w:r>
    </w:p>
    <w:p w14:paraId="6DD73E92" w14:textId="2D2ECFDF" w:rsidR="00197DB2" w:rsidRPr="00197DB2" w:rsidRDefault="00197DB2" w:rsidP="00197DB2">
      <w: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3E721CF4" w14:textId="42519E07" w:rsidR="00197DB2" w:rsidRDefault="00197DB2" w:rsidP="00197DB2">
      <w:pPr>
        <w:rPr>
          <w:noProof/>
        </w:rPr>
      </w:pPr>
      <w:r>
        <w:rPr>
          <w:noProof/>
        </w:rPr>
        <w:drawing>
          <wp:inline distT="0" distB="0" distL="0" distR="0" wp14:anchorId="0E667ABD" wp14:editId="67039585">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502837DA" w14:textId="06A745AB" w:rsidR="00A301DD" w:rsidRPr="00197DB2" w:rsidRDefault="00A301DD" w:rsidP="00A301DD">
      <w:pPr>
        <w:jc w:val="center"/>
        <w:rPr>
          <w:noProof/>
        </w:rPr>
      </w:pPr>
      <w:r>
        <w:rPr>
          <w:noProof/>
        </w:rPr>
        <w:t>Figure 3.2 – Single Point Crossover [X]</w:t>
      </w:r>
    </w:p>
    <w:p w14:paraId="013115C7" w14:textId="12878B32" w:rsidR="000007C8" w:rsidRDefault="000007C8" w:rsidP="000007C8">
      <w:pPr>
        <w:pStyle w:val="Heading4"/>
      </w:pPr>
      <w:r>
        <w:t>crossoverMultPoint</w:t>
      </w:r>
    </w:p>
    <w:p w14:paraId="74F3AA58" w14:textId="51563AC5" w:rsidR="00197DB2" w:rsidRPr="00197DB2" w:rsidRDefault="00BE4015" w:rsidP="00197DB2">
      <w: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6201ED9F" w14:textId="08849528" w:rsidR="00142215" w:rsidRDefault="00197DB2" w:rsidP="00197DB2">
      <w:r>
        <w:rPr>
          <w:noProof/>
        </w:rPr>
        <w:drawing>
          <wp:inline distT="0" distB="0" distL="0" distR="0" wp14:anchorId="1B55B3E5" wp14:editId="0F8C0615">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21">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615AC2F8" w14:textId="5C5466A1" w:rsidR="00A301DD" w:rsidRPr="00197DB2" w:rsidRDefault="00A301DD" w:rsidP="00A301DD">
      <w:pPr>
        <w:jc w:val="center"/>
      </w:pPr>
      <w:r>
        <w:t>Figure 3.3 Multiple Point Crossover [X]</w:t>
      </w:r>
    </w:p>
    <w:p w14:paraId="1CDD0565" w14:textId="73A8E052" w:rsidR="00142215" w:rsidRDefault="00142215" w:rsidP="00142215">
      <w:pPr>
        <w:pStyle w:val="Heading4"/>
      </w:pPr>
      <w:r>
        <w:lastRenderedPageBreak/>
        <w:t>mutationScramble</w:t>
      </w:r>
      <w:r w:rsidR="00E15A7A">
        <w:t xml:space="preserve"> &amp; mutationInversion</w:t>
      </w:r>
    </w:p>
    <w:p w14:paraId="4590E4E3" w14:textId="30B29A08" w:rsidR="00E15A7A" w:rsidRDefault="00E15A7A" w:rsidP="00E15A7A">
      <w:r>
        <w:t>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values previously in the subset of the chromosome. This is then repeated for each organism in the population.</w:t>
      </w:r>
    </w:p>
    <w:p w14:paraId="4ECC02A4" w14:textId="4D72D810" w:rsidR="00E15A7A" w:rsidRPr="00E15A7A" w:rsidRDefault="00E15A7A" w:rsidP="00E15A7A">
      <w:r>
        <w:t>Inversion mutation is the same as scramble in the sense that a random subset of each chromosome is altered. The difference is, instead of scrambling the subset, it is instead inverted.</w:t>
      </w:r>
    </w:p>
    <w:p w14:paraId="42C0C2D5" w14:textId="2957B944" w:rsidR="00142215" w:rsidRDefault="00142215" w:rsidP="00142215">
      <w:pPr>
        <w:pStyle w:val="Heading4"/>
      </w:pPr>
      <w:r>
        <w:t>mutationRandomValue</w:t>
      </w:r>
    </w:p>
    <w:p w14:paraId="256B320F" w14:textId="49D7AD63" w:rsidR="00142215" w:rsidRDefault="00142215" w:rsidP="00142215">
      <w:pPr>
        <w:pStyle w:val="Heading4"/>
      </w:pPr>
      <w:r>
        <w:t>mutationSwap</w:t>
      </w:r>
    </w:p>
    <w:p w14:paraId="7223850E" w14:textId="39755582" w:rsidR="00E15A7A" w:rsidRPr="00E15A7A" w:rsidRDefault="00E15A7A" w:rsidP="00E15A7A">
      <w:r>
        <w:t xml:space="preserve">Swap mutation is quite simple. If the probability check is </w:t>
      </w:r>
      <w:r w:rsidR="001A376D">
        <w:t>successful,</w:t>
      </w:r>
      <w:r>
        <w:t xml:space="preserve"> then </w:t>
      </w:r>
      <w:r w:rsidR="001A376D">
        <w:t>a gene in the chromosome is swapped with another gene. This is then repeated as if it is only done once, the other mutation methods are more likely and more capable of having a larger impact on the population.</w:t>
      </w:r>
    </w:p>
    <w:p w14:paraId="69492BC6" w14:textId="57758424" w:rsidR="00DE4D3E" w:rsidRDefault="00AE77C7" w:rsidP="00EA48A5">
      <w:pPr>
        <w:pStyle w:val="Heading3"/>
      </w:pPr>
      <w:bookmarkStart w:id="47" w:name="_Toc69864799"/>
      <w:r>
        <w:t>3</w:t>
      </w:r>
      <w:r w:rsidR="00DE4D3E">
        <w:t>.5.2 The Physics Engine</w:t>
      </w:r>
      <w:bookmarkEnd w:id="47"/>
    </w:p>
    <w:p w14:paraId="525B2B46" w14:textId="77777777" w:rsidR="008B4601" w:rsidRDefault="008B4601" w:rsidP="00EA48A5">
      <w:pPr>
        <w:pStyle w:val="Heading3"/>
      </w:pPr>
    </w:p>
    <w:p w14:paraId="7E468D06" w14:textId="7555EC7F" w:rsidR="00DE4D3E" w:rsidRDefault="00DE4D3E" w:rsidP="00EA48A5">
      <w:pPr>
        <w:pStyle w:val="Heading3"/>
      </w:pPr>
      <w:bookmarkStart w:id="48" w:name="_Toc69864800"/>
      <w:r>
        <w:t>3.5.3 Collision Detection &amp; Resolution</w:t>
      </w:r>
      <w:bookmarkEnd w:id="48"/>
    </w:p>
    <w:p w14:paraId="784DD589" w14:textId="5CEEB1B0" w:rsidR="008B4601" w:rsidRDefault="008B4601" w:rsidP="008B4601">
      <w:r>
        <w:t>Each simulation object stores its own collider object. Colliders have a number of properties and methods which aid in detecting collisions between objects. The properties include:</w:t>
      </w:r>
    </w:p>
    <w:p w14:paraId="4C2399E2" w14:textId="551FF48A" w:rsidR="008B4601" w:rsidRDefault="008B4601" w:rsidP="008B4601">
      <w:pPr>
        <w:pStyle w:val="ListParagraph"/>
        <w:numPr>
          <w:ilvl w:val="0"/>
          <w:numId w:val="25"/>
        </w:numPr>
      </w:pPr>
      <w:r>
        <w:t>Collider area.</w:t>
      </w:r>
    </w:p>
    <w:p w14:paraId="45F5296D" w14:textId="57121597" w:rsidR="008B4601" w:rsidRDefault="008B4601" w:rsidP="008B4601">
      <w:pPr>
        <w:pStyle w:val="ListParagraph"/>
        <w:numPr>
          <w:ilvl w:val="0"/>
          <w:numId w:val="25"/>
        </w:numPr>
      </w:pPr>
      <w:r>
        <w:t>Position of collider.</w:t>
      </w:r>
    </w:p>
    <w:p w14:paraId="6BD31938" w14:textId="7E582297" w:rsidR="008B4601" w:rsidRDefault="008B4601" w:rsidP="008B4601">
      <w:pPr>
        <w:pStyle w:val="ListParagraph"/>
        <w:numPr>
          <w:ilvl w:val="0"/>
          <w:numId w:val="25"/>
        </w:numPr>
      </w:pPr>
      <w:r>
        <w:t>Radius / Width / Height.</w:t>
      </w:r>
    </w:p>
    <w:p w14:paraId="1633EB2D" w14:textId="361B8692" w:rsidR="008B4601" w:rsidRDefault="008B4601" w:rsidP="008B4601">
      <w:pPr>
        <w:pStyle w:val="ListParagraph"/>
        <w:numPr>
          <w:ilvl w:val="0"/>
          <w:numId w:val="25"/>
        </w:numPr>
      </w:pPr>
      <w:r>
        <w:t>Colour.</w:t>
      </w:r>
    </w:p>
    <w:p w14:paraId="4A2EAF48" w14:textId="63FB85D8" w:rsidR="008B4601" w:rsidRDefault="008B4601" w:rsidP="008B4601">
      <w:pPr>
        <w:pStyle w:val="ListParagraph"/>
        <w:numPr>
          <w:ilvl w:val="0"/>
          <w:numId w:val="25"/>
        </w:numPr>
      </w:pPr>
      <w:r>
        <w:t>Collider Type (Organism, food, wall, etc...).</w:t>
      </w:r>
    </w:p>
    <w:p w14:paraId="33C4D491" w14:textId="1E60B2F0" w:rsidR="008B4601" w:rsidRDefault="008B4601" w:rsidP="008B4601">
      <w:pPr>
        <w:pStyle w:val="ListParagraph"/>
        <w:numPr>
          <w:ilvl w:val="0"/>
          <w:numId w:val="25"/>
        </w:numPr>
      </w:pPr>
      <w:r>
        <w:t>Collider Shape (Rectangle/Circle).</w:t>
      </w:r>
    </w:p>
    <w:p w14:paraId="7EBD5B54" w14:textId="53214501" w:rsidR="008B4601" w:rsidRDefault="008B4601" w:rsidP="008B4601">
      <w:pPr>
        <w:pStyle w:val="ListParagraph"/>
        <w:numPr>
          <w:ilvl w:val="0"/>
          <w:numId w:val="25"/>
        </w:numPr>
      </w:pPr>
      <w:r>
        <w:t>minExtentX &amp; maxExtentX (used for calculations)</w:t>
      </w:r>
    </w:p>
    <w:p w14:paraId="55D00E90" w14:textId="36A158B6" w:rsidR="001A376D" w:rsidRDefault="001A376D" w:rsidP="00EA48A5">
      <w:pPr>
        <w:pStyle w:val="Heading3"/>
      </w:pPr>
      <w:bookmarkStart w:id="49" w:name="_Toc69864801"/>
      <w:r>
        <w:t>3.5.4 The Renderer</w:t>
      </w:r>
      <w:bookmarkEnd w:id="49"/>
    </w:p>
    <w:p w14:paraId="090920D0" w14:textId="3295A1DB" w:rsidR="001A376D" w:rsidRDefault="001A376D" w:rsidP="001A376D">
      <w:r>
        <w:t>The renderer class contains all the drawing functions needed for the program as well as holding the window object itself. The four drawing functions included are:</w:t>
      </w:r>
    </w:p>
    <w:p w14:paraId="316F0DE0" w14:textId="656080AB" w:rsidR="001A376D" w:rsidRDefault="001A376D" w:rsidP="001A376D">
      <w:pPr>
        <w:pStyle w:val="ListParagraph"/>
        <w:numPr>
          <w:ilvl w:val="0"/>
          <w:numId w:val="6"/>
        </w:numPr>
      </w:pPr>
      <w:r>
        <w:t>DrawCircle: used for drawing food and poison elements.</w:t>
      </w:r>
    </w:p>
    <w:p w14:paraId="42350340" w14:textId="0C58BEA4" w:rsidR="001A376D" w:rsidRDefault="001A376D" w:rsidP="001A376D">
      <w:pPr>
        <w:pStyle w:val="ListParagraph"/>
        <w:numPr>
          <w:ilvl w:val="0"/>
          <w:numId w:val="6"/>
        </w:numPr>
      </w:pPr>
      <w:r>
        <w:t>DrawBox: used for drawing the outer walls of the environment.</w:t>
      </w:r>
    </w:p>
    <w:p w14:paraId="43964F87" w14:textId="789754AF" w:rsidR="001A376D" w:rsidRDefault="001A376D" w:rsidP="001A376D">
      <w:pPr>
        <w:pStyle w:val="ListParagraph"/>
        <w:numPr>
          <w:ilvl w:val="0"/>
          <w:numId w:val="6"/>
        </w:numPr>
      </w:pPr>
      <w:r>
        <w:t>DrawOrganism: used for drawing the population.</w:t>
      </w:r>
    </w:p>
    <w:p w14:paraId="6098C5F1" w14:textId="74874EF6" w:rsidR="001A376D" w:rsidRDefault="001A376D" w:rsidP="001A376D">
      <w:pPr>
        <w:pStyle w:val="ListParagraph"/>
        <w:numPr>
          <w:ilvl w:val="0"/>
          <w:numId w:val="6"/>
        </w:numPr>
      </w:pPr>
      <w:r>
        <w:t>DrawHealth:</w:t>
      </w:r>
      <w:r w:rsidR="007F4C3C">
        <w:t xml:space="preserve"> used for drawing the organism’s current health above it.</w:t>
      </w:r>
    </w:p>
    <w:p w14:paraId="05ED2EEE" w14:textId="24BB15BA" w:rsidR="007F4C3C" w:rsidRDefault="007F4C3C" w:rsidP="007F4C3C">
      <w:r>
        <w:t>Main.cpp is where the program begins, creating a new renderer object. Using the SFML library, a window is then created at a resolution of 1280 by 720 and a framerate limit is set.</w:t>
      </w:r>
      <w:r w:rsidR="00D273E5">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7777777" w:rsidR="00331192" w:rsidRDefault="00D273E5" w:rsidP="00331192">
      <w:r>
        <w:t>At this point a new EvolutionSimulation object is created, with the window object passed into its constructor, allowing elements to be drawn outside of main.cpp. Next the main game loop begins.</w:t>
      </w:r>
    </w:p>
    <w:p w14:paraId="635289BB" w14:textId="6DA3C4DB" w:rsidR="007F4C3C" w:rsidRDefault="007F4C3C" w:rsidP="00EA48A5">
      <w:pPr>
        <w:pStyle w:val="Heading3"/>
      </w:pPr>
      <w:bookmarkStart w:id="50" w:name="_Toc69864802"/>
      <w:r>
        <w:lastRenderedPageBreak/>
        <w:t xml:space="preserve">3.5.5 </w:t>
      </w:r>
      <w:r w:rsidR="00F22F41">
        <w:t>Global</w:t>
      </w:r>
      <w:r>
        <w:t xml:space="preserve"> Header</w:t>
      </w:r>
      <w:bookmarkEnd w:id="50"/>
    </w:p>
    <w:p w14:paraId="65C9531D" w14:textId="0686B810" w:rsidR="009E2EE4" w:rsidRDefault="009E2EE4" w:rsidP="009E2EE4">
      <w:r>
        <w:t>Th</w:t>
      </w:r>
      <w:r w:rsidR="003A6993">
        <w:t xml:space="preserve">is file </w:t>
      </w:r>
      <w:r>
        <w:t>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Default="009E2EE4" w:rsidP="009E2EE4">
      <w:pPr>
        <w:pStyle w:val="ListParagraph"/>
        <w:numPr>
          <w:ilvl w:val="0"/>
          <w:numId w:val="7"/>
        </w:numPr>
      </w:pPr>
      <w:r>
        <w:t>Population size.</w:t>
      </w:r>
    </w:p>
    <w:p w14:paraId="745F497D" w14:textId="36AEB8BA" w:rsidR="009E2EE4" w:rsidRDefault="009E2EE4" w:rsidP="009E2EE4">
      <w:pPr>
        <w:pStyle w:val="ListParagraph"/>
        <w:numPr>
          <w:ilvl w:val="0"/>
          <w:numId w:val="7"/>
        </w:numPr>
      </w:pPr>
      <w:r>
        <w:t>Number of food pieces.</w:t>
      </w:r>
    </w:p>
    <w:p w14:paraId="67F18F9C" w14:textId="53E054E1" w:rsidR="009E2EE4" w:rsidRDefault="009E2EE4" w:rsidP="009E2EE4">
      <w:pPr>
        <w:pStyle w:val="ListParagraph"/>
        <w:numPr>
          <w:ilvl w:val="0"/>
          <w:numId w:val="7"/>
        </w:numPr>
      </w:pPr>
      <w:r>
        <w:t>Number of poison pieces.</w:t>
      </w:r>
    </w:p>
    <w:p w14:paraId="33CCF676" w14:textId="24CE0E79" w:rsidR="009E2EE4" w:rsidRDefault="009E2EE4" w:rsidP="009E2EE4">
      <w:pPr>
        <w:pStyle w:val="ListParagraph"/>
        <w:numPr>
          <w:ilvl w:val="0"/>
          <w:numId w:val="7"/>
        </w:numPr>
      </w:pPr>
      <w:r>
        <w:t>The window resolution.</w:t>
      </w:r>
    </w:p>
    <w:p w14:paraId="100DF148" w14:textId="13D75FFD" w:rsidR="009E2EE4" w:rsidRDefault="009E2EE4" w:rsidP="009E2EE4">
      <w:pPr>
        <w:pStyle w:val="ListParagraph"/>
        <w:numPr>
          <w:ilvl w:val="0"/>
          <w:numId w:val="7"/>
        </w:numPr>
      </w:pPr>
      <w:r>
        <w:t>The framerate limit.</w:t>
      </w:r>
    </w:p>
    <w:p w14:paraId="488A37D7" w14:textId="3306F3C7" w:rsidR="009E2EE4" w:rsidRDefault="009E2EE4" w:rsidP="009E2EE4">
      <w:pPr>
        <w:pStyle w:val="ListParagraph"/>
        <w:numPr>
          <w:ilvl w:val="0"/>
          <w:numId w:val="7"/>
        </w:numPr>
      </w:pPr>
      <w:r>
        <w:t>Default mutation chance.</w:t>
      </w:r>
    </w:p>
    <w:p w14:paraId="1EA7A475" w14:textId="431F4C78" w:rsidR="009E2EE4" w:rsidRDefault="009E2EE4" w:rsidP="009E2EE4">
      <w:pPr>
        <w:pStyle w:val="ListParagraph"/>
        <w:numPr>
          <w:ilvl w:val="0"/>
          <w:numId w:val="7"/>
        </w:numPr>
      </w:pPr>
      <w:r>
        <w:t>Default crossover chance.</w:t>
      </w:r>
    </w:p>
    <w:p w14:paraId="4894E691" w14:textId="47A38BD4" w:rsidR="009E2EE4" w:rsidRDefault="009E2EE4" w:rsidP="009E2EE4">
      <w:pPr>
        <w:pStyle w:val="ListParagraph"/>
        <w:numPr>
          <w:ilvl w:val="0"/>
          <w:numId w:val="7"/>
        </w:numPr>
      </w:pPr>
      <w:r>
        <w:t>Default tournament size.</w:t>
      </w:r>
    </w:p>
    <w:p w14:paraId="68381BFB" w14:textId="0B51A83B" w:rsidR="009E2EE4" w:rsidRDefault="009E2EE4" w:rsidP="009E2EE4">
      <w:pPr>
        <w:pStyle w:val="ListParagraph"/>
        <w:numPr>
          <w:ilvl w:val="0"/>
          <w:numId w:val="7"/>
        </w:numPr>
      </w:pPr>
      <w:r>
        <w:t>Default survivor amount.</w:t>
      </w:r>
    </w:p>
    <w:p w14:paraId="56AF9754" w14:textId="794FE166" w:rsidR="009E2EE4" w:rsidRDefault="009E2EE4" w:rsidP="009E2EE4">
      <w:pPr>
        <w:pStyle w:val="ListParagraph"/>
        <w:numPr>
          <w:ilvl w:val="0"/>
          <w:numId w:val="7"/>
        </w:numPr>
      </w:pPr>
      <w:r>
        <w:t>Default generation time (in seconds).</w:t>
      </w:r>
    </w:p>
    <w:p w14:paraId="56D00A18" w14:textId="717DD096" w:rsidR="00F0546E" w:rsidRPr="003A6993" w:rsidRDefault="003A6993" w:rsidP="00F0546E">
      <w:r>
        <w:t>When the user is prompted for the properties of the program, the answers are stored in the global header for use throughout runtime.</w:t>
      </w:r>
    </w:p>
    <w:p w14:paraId="19F4EA47" w14:textId="110CE6B1" w:rsidR="00F0546E" w:rsidRPr="00FF1FB1" w:rsidRDefault="00F0546E" w:rsidP="00EB049D">
      <w:pPr>
        <w:pStyle w:val="Heading2"/>
      </w:pPr>
      <w:bookmarkStart w:id="51" w:name="_Toc69864804"/>
      <w:r w:rsidRPr="00FF1FB1">
        <w:t>3.7 Summary</w:t>
      </w:r>
      <w:bookmarkEnd w:id="51"/>
    </w:p>
    <w:p w14:paraId="0C2A2B11" w14:textId="48C2D91B" w:rsidR="00E571FD" w:rsidRPr="00FF1FB1" w:rsidRDefault="00E571FD" w:rsidP="00E571FD">
      <w:pPr>
        <w:rPr>
          <w:rFonts w:cs="Times New Roman"/>
        </w:rPr>
      </w:pPr>
    </w:p>
    <w:p w14:paraId="760FC7E8" w14:textId="77777777" w:rsidR="00E571FD" w:rsidRPr="00FF1FB1" w:rsidRDefault="00E571FD" w:rsidP="00EB049D">
      <w:pPr>
        <w:pStyle w:val="Heading2"/>
      </w:pPr>
    </w:p>
    <w:p w14:paraId="1D6DBE7C" w14:textId="7D030F94" w:rsidR="00BF088C" w:rsidRPr="00FF1FB1" w:rsidRDefault="00BF088C">
      <w:pPr>
        <w:rPr>
          <w:rFonts w:eastAsiaTheme="majorEastAsia" w:cs="Times New Roman"/>
          <w:sz w:val="32"/>
          <w:szCs w:val="32"/>
          <w:u w:val="single"/>
        </w:rPr>
      </w:pPr>
      <w:r w:rsidRPr="00FF1FB1">
        <w:rPr>
          <w:rFonts w:cs="Times New Roman"/>
        </w:rPr>
        <w:br w:type="page"/>
      </w:r>
    </w:p>
    <w:p w14:paraId="33508A41" w14:textId="45CF911F" w:rsidR="009C5D7B" w:rsidRPr="003A7B6B" w:rsidRDefault="00BF088C" w:rsidP="003A7B6B">
      <w:pPr>
        <w:pStyle w:val="Heading1"/>
      </w:pPr>
      <w:bookmarkStart w:id="52" w:name="_Toc69864805"/>
      <w:r w:rsidRPr="00FF1FB1">
        <w:lastRenderedPageBreak/>
        <w:t>Section 4: Evaluation</w:t>
      </w:r>
      <w:bookmarkEnd w:id="52"/>
    </w:p>
    <w:p w14:paraId="03E0FD0C" w14:textId="3EC3E70A" w:rsidR="009C5D7B" w:rsidRDefault="009C5D7B" w:rsidP="00EB049D">
      <w:pPr>
        <w:pStyle w:val="Heading2"/>
      </w:pPr>
      <w:bookmarkStart w:id="53" w:name="_Toc69864806"/>
      <w:r w:rsidRPr="00FF1FB1">
        <w:t>4.1 Overview</w:t>
      </w:r>
      <w:bookmarkEnd w:id="53"/>
    </w:p>
    <w:p w14:paraId="7C83509B" w14:textId="1BE5A260" w:rsidR="00F22F41" w:rsidRPr="00F22F41" w:rsidRDefault="006877BF" w:rsidP="00F22F41">
      <w:r>
        <w:t xml:space="preserve">A large portion of the program is non-deterministic and there is no exact expected outcome for a lot of functions. Couple with the </w:t>
      </w:r>
      <w:r>
        <w:rPr>
          <w:rFonts w:ascii="Helvetica" w:hAnsi="Helvetica" w:cs="Helvetica"/>
          <w:color w:val="000000"/>
          <w:sz w:val="20"/>
          <w:szCs w:val="20"/>
          <w:shd w:val="clear" w:color="auto" w:fill="FFFFFF"/>
        </w:rPr>
        <w:t>stochasticity</w:t>
      </w:r>
      <w:r>
        <w:rPr>
          <w:rFonts w:ascii="Helvetica" w:hAnsi="Helvetica" w:cs="Helvetica"/>
          <w:color w:val="000000"/>
          <w:sz w:val="20"/>
          <w:szCs w:val="20"/>
          <w:shd w:val="clear" w:color="auto" w:fill="FFFFFF"/>
        </w:rPr>
        <w:t xml:space="preserve"> of the genetic algorithm mean that visual testing is going to an important factor in testing the solution as well as some manual white box testing. Collision detection and resolution is an aspect of the program that is deterministic and for any two shapes in any two positions, the program should know whether they have collided, how far they’ve collided and where they’ve collided.</w:t>
      </w:r>
    </w:p>
    <w:p w14:paraId="563154F4" w14:textId="1CF49F6D" w:rsidR="009C5D7B" w:rsidRDefault="009C5D7B" w:rsidP="00EB049D">
      <w:pPr>
        <w:pStyle w:val="Heading2"/>
      </w:pPr>
      <w:bookmarkStart w:id="54" w:name="_Toc69864807"/>
      <w:r w:rsidRPr="00FF1FB1">
        <w:t>4.2 Testing Solution</w:t>
      </w:r>
      <w:bookmarkEnd w:id="54"/>
    </w:p>
    <w:p w14:paraId="6F94D0F1" w14:textId="41E2F153" w:rsidR="006877BF" w:rsidRDefault="006877BF" w:rsidP="006877BF">
      <w:pPr>
        <w:pStyle w:val="Heading3"/>
      </w:pPr>
      <w:r>
        <w:t>4.2.1 Element</w:t>
      </w:r>
      <w:r w:rsidR="00B62ED7">
        <w:t xml:space="preserve"> Creation</w:t>
      </w:r>
    </w:p>
    <w:p w14:paraId="5AB67DCB" w14:textId="2604BF12" w:rsidR="00296DEB" w:rsidRDefault="006877BF" w:rsidP="006877BF">
      <w:r>
        <w:t xml:space="preserve">Each time the program is ran, the user chooses the number of organisms, food pieces and poison pieces present in the environment. The UI should show </w:t>
      </w:r>
      <w:r w:rsidR="00B62ED7">
        <w:t xml:space="preserve">the correct number of these elements in different positions across the environment. </w:t>
      </w:r>
    </w:p>
    <w:p w14:paraId="58670FFA" w14:textId="04DCDB44" w:rsidR="002A1585" w:rsidRDefault="00B62ED7" w:rsidP="002A1585">
      <w:pPr>
        <w:jc w:val="center"/>
      </w:pPr>
      <w:r w:rsidRPr="00B62ED7">
        <w:drawing>
          <wp:inline distT="0" distB="0" distL="0" distR="0" wp14:anchorId="5A84D760" wp14:editId="09D20349">
            <wp:extent cx="2488088" cy="1457864"/>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4439" cy="1461585"/>
                    </a:xfrm>
                    <a:prstGeom prst="rect">
                      <a:avLst/>
                    </a:prstGeom>
                  </pic:spPr>
                </pic:pic>
              </a:graphicData>
            </a:graphic>
          </wp:inline>
        </w:drawing>
      </w:r>
    </w:p>
    <w:p w14:paraId="7E6F1B27" w14:textId="434C124E" w:rsidR="00FA15B5" w:rsidRDefault="00296DEB" w:rsidP="002A1585">
      <w:pPr>
        <w:ind w:firstLine="720"/>
        <w:jc w:val="center"/>
      </w:pPr>
      <w:r>
        <w:t>Figure 4.1 – Program Start</w:t>
      </w:r>
    </w:p>
    <w:p w14:paraId="2615E157" w14:textId="475E743A" w:rsidR="00B62ED7" w:rsidRDefault="00B62ED7" w:rsidP="006877BF">
      <w:r>
        <w:rPr>
          <w:rFonts w:cs="Times New Roman"/>
          <w:noProof/>
        </w:rPr>
        <mc:AlternateContent>
          <mc:Choice Requires="wps">
            <w:drawing>
              <wp:anchor distT="0" distB="0" distL="114300" distR="114300" simplePos="0" relativeHeight="251700224" behindDoc="0" locked="0" layoutInCell="1" allowOverlap="1" wp14:anchorId="45319C3A" wp14:editId="58D4CF13">
                <wp:simplePos x="0" y="0"/>
                <wp:positionH relativeFrom="column">
                  <wp:posOffset>4132052</wp:posOffset>
                </wp:positionH>
                <wp:positionV relativeFrom="paragraph">
                  <wp:posOffset>1144198</wp:posOffset>
                </wp:positionV>
                <wp:extent cx="276045" cy="310551"/>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17447C3" w14:textId="5F2153B6" w:rsidR="00B62ED7" w:rsidRPr="00B62ED7" w:rsidRDefault="00B62ED7" w:rsidP="00B62ED7">
                            <w:pPr>
                              <w:rPr>
                                <w:color w:val="C00000"/>
                              </w:rPr>
                            </w:pPr>
                            <w:r>
                              <w:rPr>
                                <w:color w:val="C0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319C3A" id="_x0000_t202" coordsize="21600,21600" o:spt="202" path="m,l,21600r21600,l21600,xe">
                <v:stroke joinstyle="miter"/>
                <v:path gradientshapeok="t" o:connecttype="rect"/>
              </v:shapetype>
              <v:shape id="Text Box 39" o:spid="_x0000_s1026" type="#_x0000_t202" style="position:absolute;margin-left:325.35pt;margin-top:90.1pt;width:21.75pt;height:24.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" filled="f" stroked="f" strokeweight=".5pt">
                <v:textbox>
                  <w:txbxContent>
                    <w:p w14:paraId="217447C3" w14:textId="5F2153B6" w:rsidR="00B62ED7" w:rsidRPr="00B62ED7" w:rsidRDefault="00B62ED7" w:rsidP="00B62ED7">
                      <w:pPr>
                        <w:rPr>
                          <w:color w:val="C00000"/>
                        </w:rPr>
                      </w:pPr>
                      <w:r>
                        <w:rPr>
                          <w:color w:val="C00000"/>
                        </w:rPr>
                        <w:t>5</w:t>
                      </w:r>
                    </w:p>
                  </w:txbxContent>
                </v:textbox>
              </v:shape>
            </w:pict>
          </mc:Fallback>
        </mc:AlternateContent>
      </w:r>
      <w:r>
        <w:rPr>
          <w:rFonts w:cs="Times New Roman"/>
          <w:noProof/>
        </w:rPr>
        <mc:AlternateContent>
          <mc:Choice Requires="wps">
            <w:drawing>
              <wp:anchor distT="0" distB="0" distL="114300" distR="114300" simplePos="0" relativeHeight="251698176" behindDoc="0" locked="0" layoutInCell="1" allowOverlap="1" wp14:anchorId="2EF98A98" wp14:editId="7718F7A5">
                <wp:simplePos x="0" y="0"/>
                <wp:positionH relativeFrom="column">
                  <wp:posOffset>1742536</wp:posOffset>
                </wp:positionH>
                <wp:positionV relativeFrom="paragraph">
                  <wp:posOffset>2645159</wp:posOffset>
                </wp:positionV>
                <wp:extent cx="276045" cy="310551"/>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28D730C" w14:textId="12A00F36" w:rsidR="00B62ED7" w:rsidRPr="00B62ED7" w:rsidRDefault="00B62ED7" w:rsidP="00B62ED7">
                            <w:pPr>
                              <w:rPr>
                                <w:color w:val="C00000"/>
                              </w:rPr>
                            </w:pPr>
                            <w:r>
                              <w:rPr>
                                <w:color w:val="C0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98A98" id="Text Box 38" o:spid="_x0000_s1027" type="#_x0000_t202" style="position:absolute;margin-left:137.2pt;margin-top:208.3pt;width:21.75pt;height:24.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" filled="f" stroked="f" strokeweight=".5pt">
                <v:textbox>
                  <w:txbxContent>
                    <w:p w14:paraId="228D730C" w14:textId="12A00F36" w:rsidR="00B62ED7" w:rsidRPr="00B62ED7" w:rsidRDefault="00B62ED7" w:rsidP="00B62ED7">
                      <w:pPr>
                        <w:rPr>
                          <w:color w:val="C00000"/>
                        </w:rPr>
                      </w:pPr>
                      <w:r>
                        <w:rPr>
                          <w:color w:val="C00000"/>
                        </w:rPr>
                        <w:t>4</w:t>
                      </w:r>
                    </w:p>
                  </w:txbxContent>
                </v:textbox>
              </v:shape>
            </w:pict>
          </mc:Fallback>
        </mc:AlternateContent>
      </w:r>
      <w:r>
        <w:rPr>
          <w:rFonts w:cs="Times New Roman"/>
          <w:noProof/>
        </w:rPr>
        <mc:AlternateContent>
          <mc:Choice Requires="wps">
            <w:drawing>
              <wp:anchor distT="0" distB="0" distL="114300" distR="114300" simplePos="0" relativeHeight="251696128" behindDoc="0" locked="0" layoutInCell="1" allowOverlap="1" wp14:anchorId="51E546B0" wp14:editId="13E17CCA">
                <wp:simplePos x="0" y="0"/>
                <wp:positionH relativeFrom="column">
                  <wp:posOffset>3303917</wp:posOffset>
                </wp:positionH>
                <wp:positionV relativeFrom="paragraph">
                  <wp:posOffset>1922456</wp:posOffset>
                </wp:positionV>
                <wp:extent cx="276045" cy="310551"/>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4A295A4" w14:textId="335016F5" w:rsidR="00B62ED7" w:rsidRPr="00B62ED7" w:rsidRDefault="00B62ED7" w:rsidP="00B62ED7">
                            <w:pPr>
                              <w:rPr>
                                <w:color w:val="C00000"/>
                              </w:rPr>
                            </w:pPr>
                            <w:r>
                              <w:rPr>
                                <w:color w:val="C0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546B0" id="Text Box 37" o:spid="_x0000_s1028" type="#_x0000_t202" style="position:absolute;margin-left:260.15pt;margin-top:151.35pt;width:21.75pt;height:24.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" filled="f" stroked="f" strokeweight=".5pt">
                <v:textbox>
                  <w:txbxContent>
                    <w:p w14:paraId="24A295A4" w14:textId="335016F5" w:rsidR="00B62ED7" w:rsidRPr="00B62ED7" w:rsidRDefault="00B62ED7" w:rsidP="00B62ED7">
                      <w:pPr>
                        <w:rPr>
                          <w:color w:val="C00000"/>
                        </w:rPr>
                      </w:pPr>
                      <w:r>
                        <w:rPr>
                          <w:color w:val="C00000"/>
                        </w:rPr>
                        <w:t>3</w:t>
                      </w:r>
                    </w:p>
                  </w:txbxContent>
                </v:textbox>
              </v:shape>
            </w:pict>
          </mc:Fallback>
        </mc:AlternateContent>
      </w:r>
      <w:r>
        <w:rPr>
          <w:rFonts w:cs="Times New Roman"/>
          <w:noProof/>
        </w:rPr>
        <mc:AlternateContent>
          <mc:Choice Requires="wps">
            <w:drawing>
              <wp:anchor distT="0" distB="0" distL="114300" distR="114300" simplePos="0" relativeHeight="251694080" behindDoc="0" locked="0" layoutInCell="1" allowOverlap="1" wp14:anchorId="31A02ED0" wp14:editId="4C7D10FF">
                <wp:simplePos x="0" y="0"/>
                <wp:positionH relativeFrom="column">
                  <wp:posOffset>3300970</wp:posOffset>
                </wp:positionH>
                <wp:positionV relativeFrom="paragraph">
                  <wp:posOffset>1737899</wp:posOffset>
                </wp:positionV>
                <wp:extent cx="276045" cy="310551"/>
                <wp:effectExtent l="0" t="0" r="0" b="0"/>
                <wp:wrapNone/>
                <wp:docPr id="36" name="Text Box 36"/>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6868A838" w14:textId="059A687D" w:rsidR="00B62ED7" w:rsidRPr="00B62ED7" w:rsidRDefault="00B62ED7" w:rsidP="00B62ED7">
                            <w:pPr>
                              <w:rPr>
                                <w:color w:val="C00000"/>
                              </w:rPr>
                            </w:pPr>
                            <w:r>
                              <w:rPr>
                                <w:color w:val="C0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02ED0" id="Text Box 36" o:spid="_x0000_s1029" type="#_x0000_t202" style="position:absolute;margin-left:259.9pt;margin-top:136.85pt;width:21.75pt;height:24.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" filled="f" stroked="f" strokeweight=".5pt">
                <v:textbox>
                  <w:txbxContent>
                    <w:p w14:paraId="6868A838" w14:textId="059A687D" w:rsidR="00B62ED7" w:rsidRPr="00B62ED7" w:rsidRDefault="00B62ED7" w:rsidP="00B62ED7">
                      <w:pPr>
                        <w:rPr>
                          <w:color w:val="C00000"/>
                        </w:rPr>
                      </w:pPr>
                      <w:r>
                        <w:rPr>
                          <w:color w:val="C00000"/>
                        </w:rPr>
                        <w:t>2</w:t>
                      </w:r>
                    </w:p>
                  </w:txbxContent>
                </v:textbox>
              </v:shape>
            </w:pict>
          </mc:Fallback>
        </mc:AlternateContent>
      </w:r>
      <w:r>
        <w:rPr>
          <w:rFonts w:cs="Times New Roman"/>
          <w:noProof/>
        </w:rPr>
        <mc:AlternateContent>
          <mc:Choice Requires="wps">
            <w:drawing>
              <wp:anchor distT="0" distB="0" distL="114300" distR="114300" simplePos="0" relativeHeight="251692032" behindDoc="0" locked="0" layoutInCell="1" allowOverlap="1" wp14:anchorId="113FAD53" wp14:editId="7501E8A4">
                <wp:simplePos x="0" y="0"/>
                <wp:positionH relativeFrom="column">
                  <wp:posOffset>2907102</wp:posOffset>
                </wp:positionH>
                <wp:positionV relativeFrom="paragraph">
                  <wp:posOffset>1043125</wp:posOffset>
                </wp:positionV>
                <wp:extent cx="276045" cy="310551"/>
                <wp:effectExtent l="0" t="0" r="0" b="0"/>
                <wp:wrapNone/>
                <wp:docPr id="34" name="Text Box 34"/>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70D136B5" w14:textId="3626D1E2" w:rsidR="00B62ED7" w:rsidRPr="00B62ED7" w:rsidRDefault="00B62ED7" w:rsidP="00B62ED7">
                            <w:pPr>
                              <w:rPr>
                                <w:color w:val="C00000"/>
                              </w:rPr>
                            </w:pPr>
                            <w:r w:rsidRPr="00B62ED7">
                              <w:rPr>
                                <w:color w:val="C0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AD53" id="Text Box 34" o:spid="_x0000_s1030" type="#_x0000_t202" style="position:absolute;margin-left:228.9pt;margin-top:82.15pt;width:21.75pt;height:24.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" filled="f" stroked="f" strokeweight=".5pt">
                <v:textbox>
                  <w:txbxContent>
                    <w:p w14:paraId="70D136B5" w14:textId="3626D1E2" w:rsidR="00B62ED7" w:rsidRPr="00B62ED7" w:rsidRDefault="00B62ED7" w:rsidP="00B62ED7">
                      <w:pPr>
                        <w:rPr>
                          <w:color w:val="C00000"/>
                        </w:rPr>
                      </w:pPr>
                      <w:r w:rsidRPr="00B62ED7">
                        <w:rPr>
                          <w:color w:val="C00000"/>
                        </w:rPr>
                        <w:t>1</w:t>
                      </w:r>
                    </w:p>
                  </w:txbxContent>
                </v:textbox>
              </v:shape>
            </w:pict>
          </mc:Fallback>
        </mc:AlternateContent>
      </w:r>
      <w:r>
        <w:rPr>
          <w:rFonts w:cs="Times New Roman"/>
          <w:noProof/>
        </w:rPr>
        <mc:AlternateContent>
          <mc:Choice Requires="wps">
            <w:drawing>
              <wp:anchor distT="0" distB="0" distL="114300" distR="114300" simplePos="0" relativeHeight="251689984" behindDoc="0" locked="0" layoutInCell="1" allowOverlap="1" wp14:anchorId="6E140C33" wp14:editId="6546CBE5">
                <wp:simplePos x="0" y="0"/>
                <wp:positionH relativeFrom="column">
                  <wp:posOffset>552091</wp:posOffset>
                </wp:positionH>
                <wp:positionV relativeFrom="paragraph">
                  <wp:posOffset>2863335</wp:posOffset>
                </wp:positionV>
                <wp:extent cx="276045" cy="310551"/>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422B4408" w14:textId="23A7A0D1" w:rsidR="00B62ED7" w:rsidRPr="00B62ED7" w:rsidRDefault="00B62ED7" w:rsidP="00B62ED7">
                            <w:pPr>
                              <w:rPr>
                                <w:color w:val="385623" w:themeColor="accent6" w:themeShade="80"/>
                              </w:rPr>
                            </w:pPr>
                            <w:r>
                              <w:rPr>
                                <w:color w:val="385623" w:themeColor="accent6" w:themeShade="8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140C33" id="Text Box 33" o:spid="_x0000_s1031" type="#_x0000_t202" style="position:absolute;margin-left:43.45pt;margin-top:225.45pt;width:21.75pt;height:24.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" filled="f" stroked="f" strokeweight=".5pt">
                <v:textbox>
                  <w:txbxContent>
                    <w:p w14:paraId="422B4408" w14:textId="23A7A0D1" w:rsidR="00B62ED7" w:rsidRPr="00B62ED7" w:rsidRDefault="00B62ED7" w:rsidP="00B62ED7">
                      <w:pPr>
                        <w:rPr>
                          <w:color w:val="385623" w:themeColor="accent6" w:themeShade="80"/>
                        </w:rPr>
                      </w:pPr>
                      <w:r>
                        <w:rPr>
                          <w:color w:val="385623" w:themeColor="accent6" w:themeShade="80"/>
                        </w:rPr>
                        <w:t>5</w:t>
                      </w:r>
                    </w:p>
                  </w:txbxContent>
                </v:textbox>
              </v:shape>
            </w:pict>
          </mc:Fallback>
        </mc:AlternateContent>
      </w:r>
      <w:r>
        <w:rPr>
          <w:rFonts w:cs="Times New Roman"/>
          <w:noProof/>
        </w:rPr>
        <mc:AlternateContent>
          <mc:Choice Requires="wps">
            <w:drawing>
              <wp:anchor distT="0" distB="0" distL="114300" distR="114300" simplePos="0" relativeHeight="251687936" behindDoc="0" locked="0" layoutInCell="1" allowOverlap="1" wp14:anchorId="2A2D7F59" wp14:editId="6808F4D1">
                <wp:simplePos x="0" y="0"/>
                <wp:positionH relativeFrom="column">
                  <wp:posOffset>4189394</wp:posOffset>
                </wp:positionH>
                <wp:positionV relativeFrom="paragraph">
                  <wp:posOffset>1453083</wp:posOffset>
                </wp:positionV>
                <wp:extent cx="276045" cy="310551"/>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0B99C24E" w14:textId="07221925" w:rsidR="00B62ED7" w:rsidRPr="00B62ED7" w:rsidRDefault="00B62ED7" w:rsidP="00B62ED7">
                            <w:pPr>
                              <w:rPr>
                                <w:color w:val="385623" w:themeColor="accent6" w:themeShade="80"/>
                              </w:rPr>
                            </w:pPr>
                            <w:r>
                              <w:rPr>
                                <w:color w:val="385623" w:themeColor="accent6" w:themeShade="8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D7F59" id="Text Box 32" o:spid="_x0000_s1032" type="#_x0000_t202" style="position:absolute;margin-left:329.85pt;margin-top:114.4pt;width:21.75pt;height:24.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" filled="f" stroked="f" strokeweight=".5pt">
                <v:textbox>
                  <w:txbxContent>
                    <w:p w14:paraId="0B99C24E" w14:textId="07221925" w:rsidR="00B62ED7" w:rsidRPr="00B62ED7" w:rsidRDefault="00B62ED7" w:rsidP="00B62ED7">
                      <w:pPr>
                        <w:rPr>
                          <w:color w:val="385623" w:themeColor="accent6" w:themeShade="80"/>
                        </w:rPr>
                      </w:pPr>
                      <w:r>
                        <w:rPr>
                          <w:color w:val="385623" w:themeColor="accent6" w:themeShade="80"/>
                        </w:rPr>
                        <w:t>4</w:t>
                      </w:r>
                    </w:p>
                  </w:txbxContent>
                </v:textbox>
              </v:shape>
            </w:pict>
          </mc:Fallback>
        </mc:AlternateContent>
      </w:r>
      <w:r>
        <w:rPr>
          <w:rFonts w:cs="Times New Roman"/>
          <w:noProof/>
        </w:rPr>
        <mc:AlternateContent>
          <mc:Choice Requires="wps">
            <w:drawing>
              <wp:anchor distT="0" distB="0" distL="114300" distR="114300" simplePos="0" relativeHeight="251685888" behindDoc="0" locked="0" layoutInCell="1" allowOverlap="1" wp14:anchorId="2E01339D" wp14:editId="3AA4F3F5">
                <wp:simplePos x="0" y="0"/>
                <wp:positionH relativeFrom="column">
                  <wp:posOffset>5106838</wp:posOffset>
                </wp:positionH>
                <wp:positionV relativeFrom="paragraph">
                  <wp:posOffset>1059743</wp:posOffset>
                </wp:positionV>
                <wp:extent cx="276045" cy="310551"/>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516650EC" w14:textId="77777777" w:rsidR="00B62ED7" w:rsidRPr="00B62ED7" w:rsidRDefault="00B62ED7" w:rsidP="00B62ED7">
                            <w:pPr>
                              <w:rPr>
                                <w:color w:val="385623" w:themeColor="accent6" w:themeShade="80"/>
                              </w:rPr>
                            </w:pPr>
                            <w:r w:rsidRPr="00B62ED7">
                              <w:rPr>
                                <w:color w:val="385623" w:themeColor="accent6" w:themeShade="8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1339D" id="Text Box 29" o:spid="_x0000_s1033" type="#_x0000_t202" style="position:absolute;margin-left:402.1pt;margin-top:83.45pt;width:21.75pt;height:24.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" filled="f" stroked="f" strokeweight=".5pt">
                <v:textbox>
                  <w:txbxContent>
                    <w:p w14:paraId="516650EC" w14:textId="77777777" w:rsidR="00B62ED7" w:rsidRPr="00B62ED7" w:rsidRDefault="00B62ED7" w:rsidP="00B62ED7">
                      <w:pPr>
                        <w:rPr>
                          <w:color w:val="385623" w:themeColor="accent6" w:themeShade="80"/>
                        </w:rPr>
                      </w:pPr>
                      <w:r w:rsidRPr="00B62ED7">
                        <w:rPr>
                          <w:color w:val="385623" w:themeColor="accent6" w:themeShade="80"/>
                        </w:rPr>
                        <w:t>3</w:t>
                      </w:r>
                    </w:p>
                  </w:txbxContent>
                </v:textbox>
              </v:shape>
            </w:pict>
          </mc:Fallback>
        </mc:AlternateContent>
      </w:r>
      <w:r>
        <w:rPr>
          <w:rFonts w:cs="Times New Roman"/>
          <w:noProof/>
        </w:rPr>
        <mc:AlternateContent>
          <mc:Choice Requires="wps">
            <w:drawing>
              <wp:anchor distT="0" distB="0" distL="114300" distR="114300" simplePos="0" relativeHeight="251683840" behindDoc="0" locked="0" layoutInCell="1" allowOverlap="1" wp14:anchorId="29DCD13D" wp14:editId="652FC569">
                <wp:simplePos x="0" y="0"/>
                <wp:positionH relativeFrom="column">
                  <wp:posOffset>5521205</wp:posOffset>
                </wp:positionH>
                <wp:positionV relativeFrom="paragraph">
                  <wp:posOffset>747347</wp:posOffset>
                </wp:positionV>
                <wp:extent cx="276045" cy="310551"/>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C1D1E7B" w14:textId="49677165" w:rsidR="00B62ED7" w:rsidRPr="00B62ED7" w:rsidRDefault="00B62ED7" w:rsidP="00B62ED7">
                            <w:pPr>
                              <w:rPr>
                                <w:color w:val="385623" w:themeColor="accent6" w:themeShade="80"/>
                              </w:rPr>
                            </w:pPr>
                            <w:r w:rsidRPr="00B62ED7">
                              <w:rPr>
                                <w:color w:val="385623" w:themeColor="accent6" w:themeShade="8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CD13D" id="Text Box 28" o:spid="_x0000_s1034" type="#_x0000_t202" style="position:absolute;margin-left:434.75pt;margin-top:58.85pt;width:21.75pt;height:24.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" filled="f" stroked="f" strokeweight=".5pt">
                <v:textbox>
                  <w:txbxContent>
                    <w:p w14:paraId="3C1D1E7B" w14:textId="49677165" w:rsidR="00B62ED7" w:rsidRPr="00B62ED7" w:rsidRDefault="00B62ED7" w:rsidP="00B62ED7">
                      <w:pPr>
                        <w:rPr>
                          <w:color w:val="385623" w:themeColor="accent6" w:themeShade="80"/>
                        </w:rPr>
                      </w:pPr>
                      <w:r w:rsidRPr="00B62ED7">
                        <w:rPr>
                          <w:color w:val="385623" w:themeColor="accent6" w:themeShade="80"/>
                        </w:rPr>
                        <w:t>2</w:t>
                      </w:r>
                    </w:p>
                  </w:txbxContent>
                </v:textbox>
              </v:shape>
            </w:pict>
          </mc:Fallback>
        </mc:AlternateContent>
      </w:r>
      <w:r>
        <w:rPr>
          <w:rFonts w:cs="Times New Roman"/>
          <w:noProof/>
        </w:rPr>
        <mc:AlternateContent>
          <mc:Choice Requires="wps">
            <w:drawing>
              <wp:anchor distT="0" distB="0" distL="114300" distR="114300" simplePos="0" relativeHeight="251681792" behindDoc="0" locked="0" layoutInCell="1" allowOverlap="1" wp14:anchorId="070CB150" wp14:editId="74B52AF4">
                <wp:simplePos x="0" y="0"/>
                <wp:positionH relativeFrom="column">
                  <wp:posOffset>3294859</wp:posOffset>
                </wp:positionH>
                <wp:positionV relativeFrom="paragraph">
                  <wp:posOffset>145571</wp:posOffset>
                </wp:positionV>
                <wp:extent cx="276045" cy="310551"/>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CEA4E9D" w14:textId="261CDB7D" w:rsidR="00B62ED7" w:rsidRPr="00B62ED7" w:rsidRDefault="00B62ED7" w:rsidP="00B62ED7">
                            <w:pPr>
                              <w:rPr>
                                <w:color w:val="385623" w:themeColor="accent6" w:themeShade="80"/>
                              </w:rPr>
                            </w:pPr>
                            <w:r>
                              <w:rPr>
                                <w:color w:val="385623" w:themeColor="accent6" w:themeShade="8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CB150" id="Text Box 27" o:spid="_x0000_s1035" type="#_x0000_t202" style="position:absolute;margin-left:259.45pt;margin-top:11.45pt;width:21.75pt;height:24.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" filled="f" stroked="f" strokeweight=".5pt">
                <v:textbox>
                  <w:txbxContent>
                    <w:p w14:paraId="2CEA4E9D" w14:textId="261CDB7D" w:rsidR="00B62ED7" w:rsidRPr="00B62ED7" w:rsidRDefault="00B62ED7" w:rsidP="00B62ED7">
                      <w:pPr>
                        <w:rPr>
                          <w:color w:val="385623" w:themeColor="accent6" w:themeShade="80"/>
                        </w:rPr>
                      </w:pPr>
                      <w:r>
                        <w:rPr>
                          <w:color w:val="385623" w:themeColor="accent6" w:themeShade="80"/>
                        </w:rPr>
                        <w:t>1</w:t>
                      </w:r>
                    </w:p>
                  </w:txbxContent>
                </v:textbox>
              </v:shape>
            </w:pict>
          </mc:Fallback>
        </mc:AlternateContent>
      </w:r>
      <w:r>
        <w:rPr>
          <w:rFonts w:cs="Times New Roman"/>
          <w:noProof/>
        </w:rPr>
        <mc:AlternateContent>
          <mc:Choice Requires="wps">
            <w:drawing>
              <wp:anchor distT="0" distB="0" distL="114300" distR="114300" simplePos="0" relativeHeight="251679744" behindDoc="0" locked="0" layoutInCell="1" allowOverlap="1" wp14:anchorId="6B96DBB9" wp14:editId="653DBC5D">
                <wp:simplePos x="0" y="0"/>
                <wp:positionH relativeFrom="margin">
                  <wp:posOffset>5369356</wp:posOffset>
                </wp:positionH>
                <wp:positionV relativeFrom="paragraph">
                  <wp:posOffset>2180590</wp:posOffset>
                </wp:positionV>
                <wp:extent cx="431177" cy="310551"/>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31177" cy="310551"/>
                        </a:xfrm>
                        <a:prstGeom prst="rect">
                          <a:avLst/>
                        </a:prstGeom>
                        <a:noFill/>
                        <a:ln w="6350">
                          <a:noFill/>
                        </a:ln>
                      </wps:spPr>
                      <wps:txbx>
                        <w:txbxContent>
                          <w:p w14:paraId="091DE8AA" w14:textId="2A4516B0" w:rsidR="00B62ED7" w:rsidRDefault="00B62ED7" w:rsidP="00B62ED7">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6DBB9" id="Text Box 26" o:spid="_x0000_s1036" type="#_x0000_t202" style="position:absolute;margin-left:422.8pt;margin-top:171.7pt;width:33.95pt;height:24.4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" filled="f" stroked="f" strokeweight=".5pt">
                <v:textbox>
                  <w:txbxContent>
                    <w:p w14:paraId="091DE8AA" w14:textId="2A4516B0" w:rsidR="00B62ED7" w:rsidRDefault="00B62ED7" w:rsidP="00B62ED7">
                      <w:r>
                        <w:t>10</w:t>
                      </w:r>
                    </w:p>
                  </w:txbxContent>
                </v:textbox>
                <w10:wrap anchorx="margin"/>
              </v:shape>
            </w:pict>
          </mc:Fallback>
        </mc:AlternateContent>
      </w:r>
      <w:r>
        <w:rPr>
          <w:rFonts w:cs="Times New Roman"/>
          <w:noProof/>
        </w:rPr>
        <mc:AlternateContent>
          <mc:Choice Requires="wps">
            <w:drawing>
              <wp:anchor distT="0" distB="0" distL="114300" distR="114300" simplePos="0" relativeHeight="251677696" behindDoc="0" locked="0" layoutInCell="1" allowOverlap="1" wp14:anchorId="2A45C625" wp14:editId="0C702104">
                <wp:simplePos x="0" y="0"/>
                <wp:positionH relativeFrom="column">
                  <wp:posOffset>5132717</wp:posOffset>
                </wp:positionH>
                <wp:positionV relativeFrom="paragraph">
                  <wp:posOffset>1448603</wp:posOffset>
                </wp:positionV>
                <wp:extent cx="276045" cy="310551"/>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64765853" w14:textId="13784C90" w:rsidR="00B62ED7" w:rsidRDefault="00B62ED7" w:rsidP="00B62ED7">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5C625" id="Text Box 25" o:spid="_x0000_s1037" type="#_x0000_t202" style="position:absolute;margin-left:404.15pt;margin-top:114.05pt;width:21.75pt;height:24.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" filled="f" stroked="f" strokeweight=".5pt">
                <v:textbox>
                  <w:txbxContent>
                    <w:p w14:paraId="64765853" w14:textId="13784C90" w:rsidR="00B62ED7" w:rsidRDefault="00B62ED7" w:rsidP="00B62ED7">
                      <w:r>
                        <w:t>9</w:t>
                      </w:r>
                    </w:p>
                  </w:txbxContent>
                </v:textbox>
              </v:shape>
            </w:pict>
          </mc:Fallback>
        </mc:AlternateContent>
      </w:r>
      <w:r>
        <w:rPr>
          <w:rFonts w:cs="Times New Roman"/>
          <w:noProof/>
        </w:rPr>
        <mc:AlternateContent>
          <mc:Choice Requires="wps">
            <w:drawing>
              <wp:anchor distT="0" distB="0" distL="114300" distR="114300" simplePos="0" relativeHeight="251675648" behindDoc="0" locked="0" layoutInCell="1" allowOverlap="1" wp14:anchorId="20E3468E" wp14:editId="44AF5924">
                <wp:simplePos x="0" y="0"/>
                <wp:positionH relativeFrom="column">
                  <wp:posOffset>4977442</wp:posOffset>
                </wp:positionH>
                <wp:positionV relativeFrom="paragraph">
                  <wp:posOffset>2232972</wp:posOffset>
                </wp:positionV>
                <wp:extent cx="276045" cy="310551"/>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02D7748A" w14:textId="51AFE879" w:rsidR="00B62ED7" w:rsidRDefault="00B62ED7" w:rsidP="00B62ED7">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3468E" id="Text Box 24" o:spid="_x0000_s1038" type="#_x0000_t202" style="position:absolute;margin-left:391.9pt;margin-top:175.8pt;width:21.75pt;height:24.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" filled="f" stroked="f" strokeweight=".5pt">
                <v:textbox>
                  <w:txbxContent>
                    <w:p w14:paraId="02D7748A" w14:textId="51AFE879" w:rsidR="00B62ED7" w:rsidRDefault="00B62ED7" w:rsidP="00B62ED7">
                      <w:r>
                        <w:t>7</w:t>
                      </w:r>
                    </w:p>
                  </w:txbxContent>
                </v:textbox>
              </v:shape>
            </w:pict>
          </mc:Fallback>
        </mc:AlternateContent>
      </w:r>
      <w:r>
        <w:rPr>
          <w:rFonts w:cs="Times New Roman"/>
          <w:noProof/>
        </w:rPr>
        <mc:AlternateContent>
          <mc:Choice Requires="wps">
            <w:drawing>
              <wp:anchor distT="0" distB="0" distL="114300" distR="114300" simplePos="0" relativeHeight="251673600" behindDoc="0" locked="0" layoutInCell="1" allowOverlap="1" wp14:anchorId="56B9DCCE" wp14:editId="15FB86E2">
                <wp:simplePos x="0" y="0"/>
                <wp:positionH relativeFrom="column">
                  <wp:posOffset>4485735</wp:posOffset>
                </wp:positionH>
                <wp:positionV relativeFrom="paragraph">
                  <wp:posOffset>2664293</wp:posOffset>
                </wp:positionV>
                <wp:extent cx="276045" cy="310551"/>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5654A6DB" w14:textId="73C27B0D" w:rsidR="00B62ED7" w:rsidRDefault="00B62ED7" w:rsidP="00B62ED7">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9DCCE" id="Text Box 23" o:spid="_x0000_s1039" type="#_x0000_t202" style="position:absolute;margin-left:353.2pt;margin-top:209.8pt;width:21.75pt;height:24.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" filled="f" stroked="f" strokeweight=".5pt">
                <v:textbox>
                  <w:txbxContent>
                    <w:p w14:paraId="5654A6DB" w14:textId="73C27B0D" w:rsidR="00B62ED7" w:rsidRDefault="00B62ED7" w:rsidP="00B62ED7">
                      <w:r>
                        <w:t>8</w:t>
                      </w:r>
                    </w:p>
                  </w:txbxContent>
                </v:textbox>
              </v:shape>
            </w:pict>
          </mc:Fallback>
        </mc:AlternateContent>
      </w:r>
      <w:r>
        <w:rPr>
          <w:rFonts w:cs="Times New Roman"/>
          <w:noProof/>
        </w:rPr>
        <mc:AlternateContent>
          <mc:Choice Requires="wps">
            <w:drawing>
              <wp:anchor distT="0" distB="0" distL="114300" distR="114300" simplePos="0" relativeHeight="251671552" behindDoc="0" locked="0" layoutInCell="1" allowOverlap="1" wp14:anchorId="13DCBBF6" wp14:editId="6D72468B">
                <wp:simplePos x="0" y="0"/>
                <wp:positionH relativeFrom="column">
                  <wp:posOffset>3752144</wp:posOffset>
                </wp:positionH>
                <wp:positionV relativeFrom="paragraph">
                  <wp:posOffset>1542858</wp:posOffset>
                </wp:positionV>
                <wp:extent cx="276045" cy="310551"/>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57FA613" w14:textId="1107A2E2" w:rsidR="00B62ED7" w:rsidRDefault="00B62ED7" w:rsidP="00B62ED7">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CBBF6" id="Text Box 22" o:spid="_x0000_s1040" type="#_x0000_t202" style="position:absolute;margin-left:295.45pt;margin-top:121.5pt;width:21.75pt;height:24.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" filled="f" stroked="f" strokeweight=".5pt">
                <v:textbox>
                  <w:txbxContent>
                    <w:p w14:paraId="357FA613" w14:textId="1107A2E2" w:rsidR="00B62ED7" w:rsidRDefault="00B62ED7" w:rsidP="00B62ED7">
                      <w:r>
                        <w:t>6</w:t>
                      </w:r>
                    </w:p>
                  </w:txbxContent>
                </v:textbox>
              </v:shape>
            </w:pict>
          </mc:Fallback>
        </mc:AlternateContent>
      </w:r>
      <w:r>
        <w:rPr>
          <w:rFonts w:cs="Times New Roman"/>
          <w:noProof/>
        </w:rPr>
        <mc:AlternateContent>
          <mc:Choice Requires="wps">
            <w:drawing>
              <wp:anchor distT="0" distB="0" distL="114300" distR="114300" simplePos="0" relativeHeight="251669504" behindDoc="0" locked="0" layoutInCell="1" allowOverlap="1" wp14:anchorId="6AEAC2AC" wp14:editId="54093669">
                <wp:simplePos x="0" y="0"/>
                <wp:positionH relativeFrom="column">
                  <wp:posOffset>3985404</wp:posOffset>
                </wp:positionH>
                <wp:positionV relativeFrom="paragraph">
                  <wp:posOffset>2491764</wp:posOffset>
                </wp:positionV>
                <wp:extent cx="276045" cy="310551"/>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66B8F0D" w14:textId="62515232" w:rsidR="00B62ED7" w:rsidRDefault="00B62ED7" w:rsidP="00B62ED7">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EAC2AC" id="Text Box 21" o:spid="_x0000_s1041" type="#_x0000_t202" style="position:absolute;margin-left:313.8pt;margin-top:196.2pt;width:21.75pt;height:24.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" filled="f" stroked="f" strokeweight=".5pt">
                <v:textbox>
                  <w:txbxContent>
                    <w:p w14:paraId="266B8F0D" w14:textId="62515232" w:rsidR="00B62ED7" w:rsidRDefault="00B62ED7" w:rsidP="00B62ED7">
                      <w:r>
                        <w:t>5</w:t>
                      </w:r>
                    </w:p>
                  </w:txbxContent>
                </v:textbox>
              </v:shape>
            </w:pict>
          </mc:Fallback>
        </mc:AlternateContent>
      </w:r>
      <w:r>
        <w:rPr>
          <w:rFonts w:cs="Times New Roman"/>
          <w:noProof/>
        </w:rPr>
        <mc:AlternateContent>
          <mc:Choice Requires="wps">
            <w:drawing>
              <wp:anchor distT="0" distB="0" distL="114300" distR="114300" simplePos="0" relativeHeight="251667456" behindDoc="0" locked="0" layoutInCell="1" allowOverlap="1" wp14:anchorId="2FDBF9E1" wp14:editId="007933FD">
                <wp:simplePos x="0" y="0"/>
                <wp:positionH relativeFrom="column">
                  <wp:posOffset>1342653</wp:posOffset>
                </wp:positionH>
                <wp:positionV relativeFrom="paragraph">
                  <wp:posOffset>2867660</wp:posOffset>
                </wp:positionV>
                <wp:extent cx="276045" cy="310551"/>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5EBCD444" w14:textId="55356768" w:rsidR="00B62ED7" w:rsidRDefault="00B62ED7" w:rsidP="00B62ED7">
                            <w:r>
                              <w:t>4</w:t>
                            </w:r>
                            <w:r w:rsidRPr="00B62ED7">
                              <w:rPr>
                                <w:noProof/>
                              </w:rPr>
                              <w:drawing>
                                <wp:inline distT="0" distB="0" distL="0" distR="0" wp14:anchorId="2BF04505" wp14:editId="55A064C5">
                                  <wp:extent cx="86360" cy="97155"/>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DBF9E1" id="Text Box 19" o:spid="_x0000_s1042" type="#_x0000_t202" style="position:absolute;margin-left:105.7pt;margin-top:225.8pt;width:21.75pt;height:24.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" filled="f" stroked="f" strokeweight=".5pt">
                <v:textbox>
                  <w:txbxContent>
                    <w:p w14:paraId="5EBCD444" w14:textId="55356768" w:rsidR="00B62ED7" w:rsidRDefault="00B62ED7" w:rsidP="00B62ED7">
                      <w:r>
                        <w:t>4</w:t>
                      </w:r>
                      <w:r w:rsidRPr="00B62ED7">
                        <w:rPr>
                          <w:noProof/>
                        </w:rPr>
                        <w:drawing>
                          <wp:inline distT="0" distB="0" distL="0" distR="0" wp14:anchorId="2BF04505" wp14:editId="55A064C5">
                            <wp:extent cx="86360" cy="97155"/>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w:pict>
          </mc:Fallback>
        </mc:AlternateContent>
      </w:r>
      <w:r>
        <w:rPr>
          <w:rFonts w:cs="Times New Roman"/>
          <w:noProof/>
        </w:rPr>
        <mc:AlternateContent>
          <mc:Choice Requires="wps">
            <w:drawing>
              <wp:anchor distT="0" distB="0" distL="114300" distR="114300" simplePos="0" relativeHeight="251665408" behindDoc="0" locked="0" layoutInCell="1" allowOverlap="1" wp14:anchorId="1FC36DCB" wp14:editId="44CC1C38">
                <wp:simplePos x="0" y="0"/>
                <wp:positionH relativeFrom="column">
                  <wp:posOffset>1786219</wp:posOffset>
                </wp:positionH>
                <wp:positionV relativeFrom="paragraph">
                  <wp:posOffset>1385701</wp:posOffset>
                </wp:positionV>
                <wp:extent cx="276045" cy="310551"/>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1C60740" w14:textId="7502A335" w:rsidR="00B62ED7" w:rsidRDefault="00B62ED7" w:rsidP="00B62ED7">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36DCB" id="Text Box 18" o:spid="_x0000_s1043" type="#_x0000_t202" style="position:absolute;margin-left:140.65pt;margin-top:109.1pt;width:21.75pt;height:24.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" filled="f" stroked="f" strokeweight=".5pt">
                <v:textbox>
                  <w:txbxContent>
                    <w:p w14:paraId="31C60740" w14:textId="7502A335" w:rsidR="00B62ED7" w:rsidRDefault="00B62ED7" w:rsidP="00B62ED7">
                      <w:r>
                        <w:t>3</w:t>
                      </w:r>
                    </w:p>
                  </w:txbxContent>
                </v:textbox>
              </v:shape>
            </w:pict>
          </mc:Fallback>
        </mc:AlternateContent>
      </w:r>
      <w:r>
        <w:rPr>
          <w:rFonts w:cs="Times New Roman"/>
          <w:noProof/>
        </w:rPr>
        <mc:AlternateContent>
          <mc:Choice Requires="wps">
            <w:drawing>
              <wp:anchor distT="0" distB="0" distL="114300" distR="114300" simplePos="0" relativeHeight="251663360" behindDoc="0" locked="0" layoutInCell="1" allowOverlap="1" wp14:anchorId="7FE10261" wp14:editId="656369BB">
                <wp:simplePos x="0" y="0"/>
                <wp:positionH relativeFrom="column">
                  <wp:posOffset>1877060</wp:posOffset>
                </wp:positionH>
                <wp:positionV relativeFrom="paragraph">
                  <wp:posOffset>728489</wp:posOffset>
                </wp:positionV>
                <wp:extent cx="276045" cy="310551"/>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B818ECF" w14:textId="3652B335" w:rsidR="00B62ED7" w:rsidRDefault="00B62ED7" w:rsidP="00B62ED7">
                            <w:r>
                              <w:t>2</w:t>
                            </w:r>
                            <w:r w:rsidRPr="00B62ED7">
                              <w:rPr>
                                <w:noProof/>
                              </w:rPr>
                              <w:drawing>
                                <wp:inline distT="0" distB="0" distL="0" distR="0" wp14:anchorId="6531D633" wp14:editId="4DD64B2C">
                                  <wp:extent cx="86360" cy="971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10261" id="Text Box 16" o:spid="_x0000_s1044" type="#_x0000_t202" style="position:absolute;margin-left:147.8pt;margin-top:57.35pt;width:21.75pt;height:2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" filled="f" stroked="f" strokeweight=".5pt">
                <v:textbox>
                  <w:txbxContent>
                    <w:p w14:paraId="3B818ECF" w14:textId="3652B335" w:rsidR="00B62ED7" w:rsidRDefault="00B62ED7" w:rsidP="00B62ED7">
                      <w:r>
                        <w:t>2</w:t>
                      </w:r>
                      <w:r w:rsidRPr="00B62ED7">
                        <w:rPr>
                          <w:noProof/>
                        </w:rPr>
                        <w:drawing>
                          <wp:inline distT="0" distB="0" distL="0" distR="0" wp14:anchorId="6531D633" wp14:editId="4DD64B2C">
                            <wp:extent cx="86360" cy="971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w:pict>
          </mc:Fallback>
        </mc:AlternateContent>
      </w:r>
      <w:r>
        <w:rPr>
          <w:rFonts w:cs="Times New Roman"/>
          <w:noProof/>
        </w:rPr>
        <mc:AlternateContent>
          <mc:Choice Requires="wps">
            <w:drawing>
              <wp:anchor distT="0" distB="0" distL="114300" distR="114300" simplePos="0" relativeHeight="251661312" behindDoc="0" locked="0" layoutInCell="1" allowOverlap="1" wp14:anchorId="79B21B58" wp14:editId="31DC2AFD">
                <wp:simplePos x="0" y="0"/>
                <wp:positionH relativeFrom="column">
                  <wp:posOffset>8327</wp:posOffset>
                </wp:positionH>
                <wp:positionV relativeFrom="paragraph">
                  <wp:posOffset>1042083</wp:posOffset>
                </wp:positionV>
                <wp:extent cx="276045" cy="310551"/>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8498638" w14:textId="59CDC1A6" w:rsidR="00B62ED7" w:rsidRDefault="00B62ED7">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21B58" id="Text Box 15" o:spid="_x0000_s1045" type="#_x0000_t202" style="position:absolute;margin-left:.65pt;margin-top:82.05pt;width:21.75pt;height:24.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" filled="f" stroked="f" strokeweight=".5pt">
                <v:textbox>
                  <w:txbxContent>
                    <w:p w14:paraId="38498638" w14:textId="59CDC1A6" w:rsidR="00B62ED7" w:rsidRDefault="00B62ED7">
                      <w:r>
                        <w:t>1</w:t>
                      </w:r>
                    </w:p>
                  </w:txbxContent>
                </v:textbox>
              </v:shape>
            </w:pict>
          </mc:Fallback>
        </mc:AlternateContent>
      </w:r>
      <w:r w:rsidRPr="00B62ED7">
        <w:drawing>
          <wp:inline distT="0" distB="0" distL="0" distR="0" wp14:anchorId="6EEF97AC" wp14:editId="6669EFA5">
            <wp:extent cx="5851972" cy="327803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51972" cy="3278038"/>
                    </a:xfrm>
                    <a:prstGeom prst="rect">
                      <a:avLst/>
                    </a:prstGeom>
                  </pic:spPr>
                </pic:pic>
              </a:graphicData>
            </a:graphic>
          </wp:inline>
        </w:drawing>
      </w:r>
    </w:p>
    <w:p w14:paraId="6CD080A9" w14:textId="26DDA1CD" w:rsidR="0093231C" w:rsidRDefault="00FA15B5" w:rsidP="000F115E">
      <w:pPr>
        <w:jc w:val="center"/>
      </w:pPr>
      <w:r>
        <w:t xml:space="preserve">Figure </w:t>
      </w:r>
      <w:r w:rsidR="00296DEB">
        <w:t>4.2 – Program Running with Numbered Elements</w:t>
      </w:r>
    </w:p>
    <w:p w14:paraId="055304EB" w14:textId="00AB6188" w:rsidR="0093231C" w:rsidRDefault="0093231C" w:rsidP="0093231C">
      <w:pPr>
        <w:pStyle w:val="Heading3"/>
      </w:pPr>
      <w:r w:rsidRPr="0093231C">
        <w:lastRenderedPageBreak/>
        <w:t>4.</w:t>
      </w:r>
      <w:r>
        <w:t>2.2 Crossover Methods</w:t>
      </w:r>
    </w:p>
    <w:p w14:paraId="49C94645" w14:textId="2DA66578" w:rsidR="000F115E" w:rsidRDefault="000F115E" w:rsidP="000F115E">
      <w:r>
        <w:t>For all crossover testing the same parameters have been used</w:t>
      </w:r>
      <w:r w:rsidR="000775A7">
        <w:t>:</w:t>
      </w:r>
    </w:p>
    <w:p w14:paraId="638F6949" w14:textId="131FBF92" w:rsidR="000775A7" w:rsidRDefault="000775A7" w:rsidP="000775A7">
      <w:pPr>
        <w:pStyle w:val="ListParagraph"/>
        <w:numPr>
          <w:ilvl w:val="0"/>
          <w:numId w:val="26"/>
        </w:numPr>
      </w:pPr>
      <w:r>
        <w:t>Population: 20.</w:t>
      </w:r>
    </w:p>
    <w:p w14:paraId="236E2221" w14:textId="36D7E2AC" w:rsidR="000775A7" w:rsidRDefault="000775A7" w:rsidP="000775A7">
      <w:pPr>
        <w:pStyle w:val="ListParagraph"/>
        <w:numPr>
          <w:ilvl w:val="0"/>
          <w:numId w:val="26"/>
        </w:numPr>
      </w:pPr>
      <w:r>
        <w:t>Food: 1.</w:t>
      </w:r>
    </w:p>
    <w:p w14:paraId="00803C7D" w14:textId="4877CBF2" w:rsidR="000775A7" w:rsidRDefault="000775A7" w:rsidP="000775A7">
      <w:pPr>
        <w:pStyle w:val="ListParagraph"/>
        <w:numPr>
          <w:ilvl w:val="0"/>
          <w:numId w:val="26"/>
        </w:numPr>
      </w:pPr>
      <w:r>
        <w:t>Poison: 1.</w:t>
      </w:r>
    </w:p>
    <w:p w14:paraId="6F75CEAF" w14:textId="7C113E58" w:rsidR="000775A7" w:rsidRDefault="000775A7" w:rsidP="000775A7">
      <w:pPr>
        <w:pStyle w:val="ListParagraph"/>
        <w:numPr>
          <w:ilvl w:val="0"/>
          <w:numId w:val="26"/>
        </w:numPr>
      </w:pPr>
      <w:r>
        <w:t>Generation Time: 1 second.</w:t>
      </w:r>
    </w:p>
    <w:p w14:paraId="3C919EB8" w14:textId="726E83B2" w:rsidR="000775A7" w:rsidRDefault="000775A7" w:rsidP="000775A7">
      <w:pPr>
        <w:pStyle w:val="ListParagraph"/>
        <w:numPr>
          <w:ilvl w:val="0"/>
          <w:numId w:val="26"/>
        </w:numPr>
      </w:pPr>
      <w:r>
        <w:t>Selection Method: Roulette Wheel.</w:t>
      </w:r>
    </w:p>
    <w:p w14:paraId="14BF2AEB" w14:textId="38FFFC9E" w:rsidR="000775A7" w:rsidRDefault="000775A7" w:rsidP="000775A7">
      <w:pPr>
        <w:pStyle w:val="ListParagraph"/>
        <w:numPr>
          <w:ilvl w:val="0"/>
          <w:numId w:val="26"/>
        </w:numPr>
      </w:pPr>
      <w:r>
        <w:t>Mutation: Disabled</w:t>
      </w:r>
    </w:p>
    <w:p w14:paraId="107B1364" w14:textId="71C152E2" w:rsidR="000775A7" w:rsidRDefault="000775A7" w:rsidP="000775A7">
      <w:pPr>
        <w:pStyle w:val="ListParagraph"/>
        <w:numPr>
          <w:ilvl w:val="0"/>
          <w:numId w:val="26"/>
        </w:numPr>
      </w:pPr>
      <w:r>
        <w:t>Survivors: 10</w:t>
      </w:r>
    </w:p>
    <w:p w14:paraId="2095AF80" w14:textId="18856412" w:rsidR="000775A7" w:rsidRDefault="000775A7" w:rsidP="000775A7">
      <w:r>
        <w:t xml:space="preserve">As crossover does not take fitness or mutation into account, I was able to disable mutation completely and reduce other factors down to nearly nothing. This mean all chromosomes were selected nearly randomly but </w:t>
      </w:r>
      <w:r w:rsidR="00F11858">
        <w:t>will not</w:t>
      </w:r>
      <w:r>
        <w:t xml:space="preserve"> affect the outcome of the crossover procedure.</w:t>
      </w:r>
    </w:p>
    <w:p w14:paraId="43CC3590" w14:textId="6A860506" w:rsidR="0093231C" w:rsidRDefault="00FA15B5" w:rsidP="00FA15B5">
      <w:pPr>
        <w:pStyle w:val="Heading4"/>
      </w:pPr>
      <w:r>
        <w:t>Uniform Crossover</w:t>
      </w:r>
    </w:p>
    <w:p w14:paraId="327BB4B0" w14:textId="1694E5FC" w:rsidR="00296DEB" w:rsidRPr="00296DEB" w:rsidRDefault="00296DEB" w:rsidP="00296DEB">
      <w:r>
        <w:t>The figure below is output from the uniform crossover method. Chromosomes one and two represent the parent chromosomes, whereas three and four represent the children created via uniform crossover. Here you can see that each gene has remained in the same position as it did in the parent chromosome but each child alternates randomly which gene it receives.</w:t>
      </w:r>
    </w:p>
    <w:p w14:paraId="491C5085" w14:textId="55427436" w:rsidR="00FA15B5" w:rsidRDefault="00296DEB" w:rsidP="00FA15B5">
      <w:r>
        <w:rPr>
          <w:noProof/>
        </w:rPr>
        <mc:AlternateContent>
          <mc:Choice Requires="wpg">
            <w:drawing>
              <wp:anchor distT="0" distB="0" distL="114300" distR="114300" simplePos="0" relativeHeight="251720704" behindDoc="0" locked="0" layoutInCell="1" allowOverlap="1" wp14:anchorId="5181EBFD" wp14:editId="091B6E94">
                <wp:simplePos x="0" y="0"/>
                <wp:positionH relativeFrom="column">
                  <wp:posOffset>34506</wp:posOffset>
                </wp:positionH>
                <wp:positionV relativeFrom="paragraph">
                  <wp:posOffset>35596</wp:posOffset>
                </wp:positionV>
                <wp:extent cx="5684807" cy="879894"/>
                <wp:effectExtent l="0" t="0" r="11430" b="15875"/>
                <wp:wrapNone/>
                <wp:docPr id="58" name="Group 58"/>
                <wp:cNvGraphicFramePr/>
                <a:graphic xmlns:a="http://schemas.openxmlformats.org/drawingml/2006/main">
                  <a:graphicData uri="http://schemas.microsoft.com/office/word/2010/wordprocessingGroup">
                    <wpg:wgp>
                      <wpg:cNvGrpSpPr/>
                      <wpg:grpSpPr>
                        <a:xfrm>
                          <a:off x="0" y="0"/>
                          <a:ext cx="5684807" cy="879894"/>
                          <a:chOff x="0" y="0"/>
                          <a:chExt cx="5684807" cy="879894"/>
                        </a:xfrm>
                      </wpg:grpSpPr>
                      <wps:wsp>
                        <wps:cNvPr id="47" name="Rectangle 47"/>
                        <wps:cNvSpPr/>
                        <wps:spPr>
                          <a:xfrm>
                            <a:off x="0" y="0"/>
                            <a:ext cx="5676181" cy="16345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0" y="181155"/>
                            <a:ext cx="5684807" cy="189781"/>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1923690" y="508958"/>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4209690" y="508958"/>
                            <a:ext cx="1465940"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743200" y="681487"/>
                            <a:ext cx="1406105" cy="198407"/>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155939" y="698740"/>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164566" y="508958"/>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34573" y="508958"/>
                            <a:ext cx="1449238" cy="155276"/>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966822" y="707366"/>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4209690" y="698740"/>
                            <a:ext cx="1474566" cy="180867"/>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EF321BD" id="Group 58" o:spid="_x0000_s1026" style="position:absolute;margin-left:2.7pt;margin-top:2.8pt;width:447.6pt;height:69.3pt;z-index:251720704" coordsize="56848,87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">
                <v:rect id="Rectangle 47" o:spid="_x0000_s1027" style="position:absolute;width:56761;height:1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" filled="f" strokecolor="#70ad47 [3209]" strokeweight="1pt"/>
                <v:rect id="Rectangle 48" o:spid="_x0000_s1028" style="position:absolute;top:1811;width:56848;height:1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" filled="f" strokecolor="#c00000" strokeweight="1pt"/>
                <v:rect id="Rectangle 49" o:spid="_x0000_s1029" style="position:absolute;left:19236;top:5089;width:7592;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" filled="f" strokecolor="#70ad47 [3209]" strokeweight="1pt"/>
                <v:rect id="Rectangle 50" o:spid="_x0000_s1030" style="position:absolute;left:42096;top:5089;width:14660;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" filled="f" strokecolor="#70ad47 [3209]" strokeweight="1pt"/>
                <v:rect id="Rectangle 52" o:spid="_x0000_s1031" style="position:absolute;left:27432;top:6814;width:14061;height:1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" filled="f" strokecolor="#70ad47 [3209]" strokeweight="1pt"/>
                <v:rect id="Rectangle 53" o:spid="_x0000_s1032" style="position:absolute;left:11559;top:6987;width:7591;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" filled="f" strokecolor="#70ad47 [3209]" strokeweight="1pt"/>
                <v:rect id="Rectangle 54" o:spid="_x0000_s1033" style="position:absolute;left:11645;top:5089;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" filled="f" strokecolor="#c00000" strokeweight="1pt"/>
                <v:rect id="Rectangle 55" o:spid="_x0000_s1034" style="position:absolute;left:27345;top:5089;width:14493;height:1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" filled="f" strokecolor="#c00000" strokeweight="1pt"/>
                <v:rect id="Rectangle 56" o:spid="_x0000_s1035" style="position:absolute;left:19668;top:7073;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" filled="f" strokecolor="#c00000" strokeweight="1pt"/>
                <v:rect id="Rectangle 57" o:spid="_x0000_s1036" style="position:absolute;left:42096;top:6987;width:14746;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" filled="f" strokecolor="#c00000" strokeweight="1pt"/>
              </v:group>
            </w:pict>
          </mc:Fallback>
        </mc:AlternateContent>
      </w:r>
      <w:r w:rsidR="00FA15B5" w:rsidRPr="00FA15B5">
        <w:drawing>
          <wp:inline distT="0" distB="0" distL="0" distR="0" wp14:anchorId="1D0F83E5" wp14:editId="7C6DCAE0">
            <wp:extent cx="5916972" cy="1000664"/>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6717" cy="1014150"/>
                    </a:xfrm>
                    <a:prstGeom prst="rect">
                      <a:avLst/>
                    </a:prstGeom>
                  </pic:spPr>
                </pic:pic>
              </a:graphicData>
            </a:graphic>
          </wp:inline>
        </w:drawing>
      </w:r>
    </w:p>
    <w:p w14:paraId="35E29518" w14:textId="1C593D20" w:rsidR="00296DEB" w:rsidRDefault="00296DEB" w:rsidP="002A1585">
      <w:pPr>
        <w:jc w:val="center"/>
      </w:pPr>
      <w:r>
        <w:t>Figure 4.3 – Uniform Crossover Output</w:t>
      </w:r>
    </w:p>
    <w:p w14:paraId="268AC5C6" w14:textId="77777777" w:rsidR="002A1585" w:rsidRDefault="002A1585" w:rsidP="002A1585">
      <w:pPr>
        <w:jc w:val="center"/>
      </w:pPr>
    </w:p>
    <w:p w14:paraId="1D91F776" w14:textId="26E6BDF2" w:rsidR="00296DEB" w:rsidRDefault="00296DEB" w:rsidP="00296DEB">
      <w:pPr>
        <w:pStyle w:val="Heading4"/>
      </w:pPr>
      <w:r>
        <w:t>Single Point Crossover</w:t>
      </w:r>
    </w:p>
    <w:p w14:paraId="3EDFA812" w14:textId="77777777" w:rsidR="000F115E" w:rsidRDefault="000F115E" w:rsidP="00296DEB"/>
    <w:p w14:paraId="72DC2404" w14:textId="713A751C" w:rsidR="00296DEB" w:rsidRDefault="000F115E" w:rsidP="00296DEB">
      <w:r>
        <w:rPr>
          <w:noProof/>
        </w:rPr>
        <mc:AlternateContent>
          <mc:Choice Requires="wps">
            <w:drawing>
              <wp:anchor distT="0" distB="0" distL="114300" distR="114300" simplePos="0" relativeHeight="251732992" behindDoc="0" locked="0" layoutInCell="1" allowOverlap="1" wp14:anchorId="673C0ECC" wp14:editId="1B0CEC89">
                <wp:simplePos x="0" y="0"/>
                <wp:positionH relativeFrom="margin">
                  <wp:posOffset>1195886</wp:posOffset>
                </wp:positionH>
                <wp:positionV relativeFrom="paragraph">
                  <wp:posOffset>730094</wp:posOffset>
                </wp:positionV>
                <wp:extent cx="2320506" cy="163902"/>
                <wp:effectExtent l="0" t="0" r="22860" b="26670"/>
                <wp:wrapNone/>
                <wp:docPr id="66" name="Rectangle 66"/>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A6478C" id="Rectangle 66" o:spid="_x0000_s1026" style="position:absolute;margin-left:94.15pt;margin-top:57.5pt;width:182.7pt;height:12.9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" filled="f" strokecolor="#c00000" strokeweight="1pt">
                <w10:wrap anchorx="margin"/>
              </v:rect>
            </w:pict>
          </mc:Fallback>
        </mc:AlternateContent>
      </w:r>
      <w:r>
        <w:rPr>
          <w:noProof/>
        </w:rPr>
        <mc:AlternateContent>
          <mc:Choice Requires="wps">
            <w:drawing>
              <wp:anchor distT="0" distB="0" distL="114300" distR="114300" simplePos="0" relativeHeight="251730944" behindDoc="0" locked="0" layoutInCell="1" allowOverlap="1" wp14:anchorId="42B4EAC1" wp14:editId="59DB12AB">
                <wp:simplePos x="0" y="0"/>
                <wp:positionH relativeFrom="margin">
                  <wp:posOffset>3542066</wp:posOffset>
                </wp:positionH>
                <wp:positionV relativeFrom="paragraph">
                  <wp:posOffset>549395</wp:posOffset>
                </wp:positionV>
                <wp:extent cx="2320506" cy="163902"/>
                <wp:effectExtent l="0" t="0" r="22860" b="26670"/>
                <wp:wrapNone/>
                <wp:docPr id="65" name="Rectangle 65"/>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B6F36B" id="Rectangle 65" o:spid="_x0000_s1026" style="position:absolute;margin-left:278.9pt;margin-top:43.25pt;width:182.7pt;height:12.9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" filled="f" strokecolor="#c00000" strokeweight="1pt">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5B075610" wp14:editId="44680E3A">
                <wp:simplePos x="0" y="0"/>
                <wp:positionH relativeFrom="margin">
                  <wp:posOffset>3533499</wp:posOffset>
                </wp:positionH>
                <wp:positionV relativeFrom="paragraph">
                  <wp:posOffset>730095</wp:posOffset>
                </wp:positionV>
                <wp:extent cx="2320506" cy="163902"/>
                <wp:effectExtent l="0" t="0" r="22860" b="26670"/>
                <wp:wrapNone/>
                <wp:docPr id="64" name="Rectangle 64"/>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154EC6" id="Rectangle 64" o:spid="_x0000_s1026" style="position:absolute;margin-left:278.25pt;margin-top:57.5pt;width:182.7pt;height:12.9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" filled="f" strokecolor="#70ad47 [3209]" strokeweight="1pt">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72E84291" wp14:editId="66F69452">
                <wp:simplePos x="0" y="0"/>
                <wp:positionH relativeFrom="margin">
                  <wp:posOffset>1190446</wp:posOffset>
                </wp:positionH>
                <wp:positionV relativeFrom="paragraph">
                  <wp:posOffset>552379</wp:posOffset>
                </wp:positionV>
                <wp:extent cx="2320506" cy="163902"/>
                <wp:effectExtent l="0" t="0" r="22860" b="26670"/>
                <wp:wrapNone/>
                <wp:docPr id="63" name="Rectangle 63"/>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9BEAA7" id="Rectangle 63" o:spid="_x0000_s1026" style="position:absolute;margin-left:93.75pt;margin-top:43.5pt;width:182.7pt;height:12.9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" filled="f" strokecolor="#70ad47 [3209]" strokeweight="1pt">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348DCE77" wp14:editId="1CA4F20C">
                <wp:simplePos x="0" y="0"/>
                <wp:positionH relativeFrom="margin">
                  <wp:posOffset>-2875</wp:posOffset>
                </wp:positionH>
                <wp:positionV relativeFrom="paragraph">
                  <wp:posOffset>204050</wp:posOffset>
                </wp:positionV>
                <wp:extent cx="5814204" cy="172529"/>
                <wp:effectExtent l="0" t="0" r="15240" b="18415"/>
                <wp:wrapNone/>
                <wp:docPr id="62" name="Rectangle 62"/>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205A0" id="Rectangle 62" o:spid="_x0000_s1026" style="position:absolute;margin-left:-.25pt;margin-top:16.05pt;width:457.8pt;height:13.6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" filled="f" strokecolor="#c00000" strokeweight="1pt">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53A24CDB" wp14:editId="7EE66B2E">
                <wp:simplePos x="0" y="0"/>
                <wp:positionH relativeFrom="margin">
                  <wp:align>left</wp:align>
                </wp:positionH>
                <wp:positionV relativeFrom="paragraph">
                  <wp:posOffset>17540</wp:posOffset>
                </wp:positionV>
                <wp:extent cx="5814204" cy="172529"/>
                <wp:effectExtent l="0" t="0" r="15240" b="18415"/>
                <wp:wrapNone/>
                <wp:docPr id="60" name="Rectangle 60"/>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17864" id="Rectangle 60" o:spid="_x0000_s1026" style="position:absolute;margin-left:0;margin-top:1.4pt;width:457.8pt;height:13.6pt;z-index:251722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" filled="f" strokecolor="#70ad47 [3209]" strokeweight="1pt">
                <w10:wrap anchorx="margin"/>
              </v:rect>
            </w:pict>
          </mc:Fallback>
        </mc:AlternateContent>
      </w:r>
      <w:r w:rsidR="00296DEB" w:rsidRPr="00296DEB">
        <w:drawing>
          <wp:inline distT="0" distB="0" distL="0" distR="0" wp14:anchorId="231C9A3E" wp14:editId="68AAC616">
            <wp:extent cx="5952224" cy="99203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46254" cy="1007709"/>
                    </a:xfrm>
                    <a:prstGeom prst="rect">
                      <a:avLst/>
                    </a:prstGeom>
                  </pic:spPr>
                </pic:pic>
              </a:graphicData>
            </a:graphic>
          </wp:inline>
        </w:drawing>
      </w:r>
    </w:p>
    <w:p w14:paraId="374E5E9E" w14:textId="268F78D8" w:rsidR="00296DEB" w:rsidRPr="00296DEB" w:rsidRDefault="000F115E" w:rsidP="000F115E">
      <w:pPr>
        <w:jc w:val="center"/>
      </w:pPr>
      <w:r>
        <w:t>Figure 4.4 – Single Point Crossover Output</w:t>
      </w:r>
    </w:p>
    <w:p w14:paraId="79BD6A5E" w14:textId="4F8B114A" w:rsidR="00296DEB" w:rsidRDefault="00296DEB" w:rsidP="00296DEB"/>
    <w:p w14:paraId="25232032" w14:textId="4F96EF9C" w:rsidR="000775A7" w:rsidRDefault="000775A7" w:rsidP="00296DEB"/>
    <w:p w14:paraId="7D776E4C" w14:textId="40D58FD0" w:rsidR="000775A7" w:rsidRDefault="000775A7" w:rsidP="00296DEB"/>
    <w:p w14:paraId="5BFB0450" w14:textId="77777777" w:rsidR="00C80C2E" w:rsidRDefault="00C80C2E" w:rsidP="00296DEB"/>
    <w:p w14:paraId="5120049E" w14:textId="545E0E58" w:rsidR="000775A7" w:rsidRDefault="000775A7" w:rsidP="00296DEB"/>
    <w:p w14:paraId="2CDA655D" w14:textId="77777777" w:rsidR="00C80C2E" w:rsidRDefault="00C80C2E" w:rsidP="00296DEB"/>
    <w:p w14:paraId="78A905FA" w14:textId="40CE1250" w:rsidR="00296DEB" w:rsidRDefault="00296DEB" w:rsidP="00296DEB">
      <w:pPr>
        <w:pStyle w:val="Heading4"/>
      </w:pPr>
      <w:r>
        <w:lastRenderedPageBreak/>
        <w:t>Multiple Point Crossover</w:t>
      </w:r>
    </w:p>
    <w:p w14:paraId="2AD4A504" w14:textId="41AA306A" w:rsidR="000F115E" w:rsidRDefault="000F115E" w:rsidP="000F115E"/>
    <w:p w14:paraId="098F1C78" w14:textId="44068F0D" w:rsidR="000F115E" w:rsidRDefault="000F115E" w:rsidP="000F115E"/>
    <w:p w14:paraId="2826BF2B" w14:textId="51D0D750" w:rsidR="000F115E" w:rsidRDefault="003A7B6B" w:rsidP="000F115E">
      <w:r>
        <w:rPr>
          <w:noProof/>
        </w:rPr>
        <mc:AlternateContent>
          <mc:Choice Requires="wps">
            <w:drawing>
              <wp:anchor distT="0" distB="0" distL="114300" distR="114300" simplePos="0" relativeHeight="251747328" behindDoc="0" locked="0" layoutInCell="1" allowOverlap="1" wp14:anchorId="37BEE1DB" wp14:editId="7A7E15ED">
                <wp:simplePos x="0" y="0"/>
                <wp:positionH relativeFrom="margin">
                  <wp:posOffset>4210050</wp:posOffset>
                </wp:positionH>
                <wp:positionV relativeFrom="paragraph">
                  <wp:posOffset>708025</wp:posOffset>
                </wp:positionV>
                <wp:extent cx="1621155" cy="154940"/>
                <wp:effectExtent l="0" t="0" r="17145" b="16510"/>
                <wp:wrapNone/>
                <wp:docPr id="74" name="Rectangle 74"/>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608E6" id="Rectangle 74" o:spid="_x0000_s1026" style="position:absolute;margin-left:331.5pt;margin-top:55.75pt;width:127.65pt;height:12.2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o/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" filled="f" strokecolor="#c00000" strokeweight="1pt">
                <w10:wrap anchorx="margin"/>
              </v:rect>
            </w:pict>
          </mc:Fallback>
        </mc:AlternateContent>
      </w:r>
      <w:r>
        <w:rPr>
          <w:noProof/>
        </w:rPr>
        <mc:AlternateContent>
          <mc:Choice Requires="wps">
            <w:drawing>
              <wp:anchor distT="0" distB="0" distL="114300" distR="114300" simplePos="0" relativeHeight="251743232" behindDoc="0" locked="0" layoutInCell="1" allowOverlap="1" wp14:anchorId="107D4C6D" wp14:editId="521C206E">
                <wp:simplePos x="0" y="0"/>
                <wp:positionH relativeFrom="margin">
                  <wp:posOffset>2743200</wp:posOffset>
                </wp:positionH>
                <wp:positionV relativeFrom="paragraph">
                  <wp:posOffset>708660</wp:posOffset>
                </wp:positionV>
                <wp:extent cx="1449070" cy="180975"/>
                <wp:effectExtent l="0" t="0" r="17780" b="28575"/>
                <wp:wrapNone/>
                <wp:docPr id="72" name="Rectangle 72"/>
                <wp:cNvGraphicFramePr/>
                <a:graphic xmlns:a="http://schemas.openxmlformats.org/drawingml/2006/main">
                  <a:graphicData uri="http://schemas.microsoft.com/office/word/2010/wordprocessingShape">
                    <wps:wsp>
                      <wps:cNvSpPr/>
                      <wps:spPr>
                        <a:xfrm>
                          <a:off x="0" y="0"/>
                          <a:ext cx="1449070" cy="1809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1181C" id="Rectangle 72" o:spid="_x0000_s1026" style="position:absolute;margin-left:3in;margin-top:55.8pt;width:114.1pt;height:14.25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" filled="f" strokecolor="#70ad47 [3209]" strokeweight="1pt">
                <w10:wrap anchorx="margin"/>
              </v:rect>
            </w:pict>
          </mc:Fallback>
        </mc:AlternateContent>
      </w:r>
      <w:r>
        <w:rPr>
          <w:noProof/>
        </w:rPr>
        <mc:AlternateContent>
          <mc:Choice Requires="wps">
            <w:drawing>
              <wp:anchor distT="0" distB="0" distL="114300" distR="114300" simplePos="0" relativeHeight="251749376" behindDoc="0" locked="0" layoutInCell="1" allowOverlap="1" wp14:anchorId="0406D935" wp14:editId="1C14F534">
                <wp:simplePos x="0" y="0"/>
                <wp:positionH relativeFrom="margin">
                  <wp:posOffset>1110615</wp:posOffset>
                </wp:positionH>
                <wp:positionV relativeFrom="paragraph">
                  <wp:posOffset>705485</wp:posOffset>
                </wp:positionV>
                <wp:extent cx="1621155" cy="154940"/>
                <wp:effectExtent l="0" t="0" r="17145" b="16510"/>
                <wp:wrapNone/>
                <wp:docPr id="75" name="Rectangle 75"/>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65E98" id="Rectangle 75" o:spid="_x0000_s1026" style="position:absolute;margin-left:87.45pt;margin-top:55.55pt;width:127.65pt;height:12.2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lM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" filled="f" strokecolor="#c00000" strokeweight="1pt">
                <w10:wrap anchorx="margin"/>
              </v:rect>
            </w:pict>
          </mc:Fallback>
        </mc:AlternateContent>
      </w:r>
      <w:r w:rsidR="00F11858" w:rsidRPr="000F115E">
        <w:rPr>
          <w:noProof/>
          <w:color w:val="FF0000"/>
        </w:rPr>
        <mc:AlternateContent>
          <mc:Choice Requires="wps">
            <w:drawing>
              <wp:anchor distT="0" distB="0" distL="114300" distR="114300" simplePos="0" relativeHeight="251739136" behindDoc="0" locked="0" layoutInCell="1" allowOverlap="1" wp14:anchorId="5978508F" wp14:editId="6B0F8C2D">
                <wp:simplePos x="0" y="0"/>
                <wp:positionH relativeFrom="margin">
                  <wp:posOffset>-2540</wp:posOffset>
                </wp:positionH>
                <wp:positionV relativeFrom="paragraph">
                  <wp:posOffset>186426</wp:posOffset>
                </wp:positionV>
                <wp:extent cx="5814060" cy="172085"/>
                <wp:effectExtent l="0" t="0" r="15240" b="18415"/>
                <wp:wrapNone/>
                <wp:docPr id="70" name="Rectangle 70"/>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7B474C" id="Rectangle 70" o:spid="_x0000_s1026" style="position:absolute;margin-left:-.2pt;margin-top:14.7pt;width:457.8pt;height:13.5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" filled="f" strokecolor="#c00000" strokeweight="1pt">
                <w10:wrap anchorx="margin"/>
              </v:rect>
            </w:pict>
          </mc:Fallback>
        </mc:AlternateContent>
      </w:r>
      <w:r w:rsidR="000F115E">
        <w:rPr>
          <w:noProof/>
        </w:rPr>
        <mc:AlternateContent>
          <mc:Choice Requires="wps">
            <w:drawing>
              <wp:anchor distT="0" distB="0" distL="114300" distR="114300" simplePos="0" relativeHeight="251741184" behindDoc="0" locked="0" layoutInCell="1" allowOverlap="1" wp14:anchorId="7D614294" wp14:editId="4E8194B4">
                <wp:simplePos x="0" y="0"/>
                <wp:positionH relativeFrom="margin">
                  <wp:posOffset>4183811</wp:posOffset>
                </wp:positionH>
                <wp:positionV relativeFrom="paragraph">
                  <wp:posOffset>527949</wp:posOffset>
                </wp:positionV>
                <wp:extent cx="1630249" cy="138022"/>
                <wp:effectExtent l="0" t="0" r="27305" b="14605"/>
                <wp:wrapNone/>
                <wp:docPr id="71" name="Rectangle 71"/>
                <wp:cNvGraphicFramePr/>
                <a:graphic xmlns:a="http://schemas.openxmlformats.org/drawingml/2006/main">
                  <a:graphicData uri="http://schemas.microsoft.com/office/word/2010/wordprocessingShape">
                    <wps:wsp>
                      <wps:cNvSpPr/>
                      <wps:spPr>
                        <a:xfrm>
                          <a:off x="0" y="0"/>
                          <a:ext cx="1630249" cy="13802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00AB18" id="Rectangle 71" o:spid="_x0000_s1026" style="position:absolute;margin-left:329.45pt;margin-top:41.55pt;width:128.35pt;height:10.85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" filled="f" strokecolor="#70ad47 [3209]" strokeweight="1pt">
                <w10:wrap anchorx="margin"/>
              </v:rect>
            </w:pict>
          </mc:Fallback>
        </mc:AlternateContent>
      </w:r>
      <w:r w:rsidR="000F115E">
        <w:rPr>
          <w:noProof/>
        </w:rPr>
        <mc:AlternateContent>
          <mc:Choice Requires="wps">
            <w:drawing>
              <wp:anchor distT="0" distB="0" distL="114300" distR="114300" simplePos="0" relativeHeight="251745280" behindDoc="0" locked="0" layoutInCell="1" allowOverlap="1" wp14:anchorId="56661628" wp14:editId="5C32AF0E">
                <wp:simplePos x="0" y="0"/>
                <wp:positionH relativeFrom="margin">
                  <wp:posOffset>2743200</wp:posOffset>
                </wp:positionH>
                <wp:positionV relativeFrom="paragraph">
                  <wp:posOffset>527949</wp:posOffset>
                </wp:positionV>
                <wp:extent cx="1423358" cy="155203"/>
                <wp:effectExtent l="0" t="0" r="24765" b="16510"/>
                <wp:wrapNone/>
                <wp:docPr id="73" name="Rectangle 73"/>
                <wp:cNvGraphicFramePr/>
                <a:graphic xmlns:a="http://schemas.openxmlformats.org/drawingml/2006/main">
                  <a:graphicData uri="http://schemas.microsoft.com/office/word/2010/wordprocessingShape">
                    <wps:wsp>
                      <wps:cNvSpPr/>
                      <wps:spPr>
                        <a:xfrm>
                          <a:off x="0" y="0"/>
                          <a:ext cx="1423358" cy="155203"/>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65969" id="Rectangle 73" o:spid="_x0000_s1026" style="position:absolute;margin-left:3in;margin-top:41.55pt;width:112.1pt;height:12.2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" filled="f" strokecolor="#c00000" strokeweight="1pt">
                <w10:wrap anchorx="margin"/>
              </v:rect>
            </w:pict>
          </mc:Fallback>
        </mc:AlternateContent>
      </w:r>
      <w:r w:rsidR="000F115E">
        <w:rPr>
          <w:noProof/>
        </w:rPr>
        <mc:AlternateContent>
          <mc:Choice Requires="wps">
            <w:drawing>
              <wp:anchor distT="0" distB="0" distL="114300" distR="114300" simplePos="0" relativeHeight="251737088" behindDoc="0" locked="0" layoutInCell="1" allowOverlap="1" wp14:anchorId="6F7C85DC" wp14:editId="1F729AFB">
                <wp:simplePos x="0" y="0"/>
                <wp:positionH relativeFrom="margin">
                  <wp:posOffset>1112808</wp:posOffset>
                </wp:positionH>
                <wp:positionV relativeFrom="paragraph">
                  <wp:posOffset>519322</wp:posOffset>
                </wp:positionV>
                <wp:extent cx="1604378" cy="163902"/>
                <wp:effectExtent l="0" t="0" r="15240" b="26670"/>
                <wp:wrapNone/>
                <wp:docPr id="69" name="Rectangle 69"/>
                <wp:cNvGraphicFramePr/>
                <a:graphic xmlns:a="http://schemas.openxmlformats.org/drawingml/2006/main">
                  <a:graphicData uri="http://schemas.microsoft.com/office/word/2010/wordprocessingShape">
                    <wps:wsp>
                      <wps:cNvSpPr/>
                      <wps:spPr>
                        <a:xfrm>
                          <a:off x="0" y="0"/>
                          <a:ext cx="1604378"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CCD577" id="Rectangle 69" o:spid="_x0000_s1026" style="position:absolute;margin-left:87.6pt;margin-top:40.9pt;width:126.35pt;height:12.9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" filled="f" strokecolor="#70ad47 [3209]" strokeweight="1pt">
                <w10:wrap anchorx="margin"/>
              </v:rect>
            </w:pict>
          </mc:Fallback>
        </mc:AlternateContent>
      </w:r>
      <w:r w:rsidR="000F115E">
        <w:rPr>
          <w:noProof/>
        </w:rPr>
        <mc:AlternateContent>
          <mc:Choice Requires="wps">
            <w:drawing>
              <wp:anchor distT="0" distB="0" distL="114300" distR="114300" simplePos="0" relativeHeight="251735040" behindDoc="0" locked="0" layoutInCell="1" allowOverlap="1" wp14:anchorId="4961D441" wp14:editId="0AB0626F">
                <wp:simplePos x="0" y="0"/>
                <wp:positionH relativeFrom="margin">
                  <wp:align>left</wp:align>
                </wp:positionH>
                <wp:positionV relativeFrom="paragraph">
                  <wp:posOffset>6985</wp:posOffset>
                </wp:positionV>
                <wp:extent cx="5814060" cy="172085"/>
                <wp:effectExtent l="0" t="0" r="15240" b="18415"/>
                <wp:wrapNone/>
                <wp:docPr id="68" name="Rectangle 68"/>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B1B37" id="Rectangle 68" o:spid="_x0000_s1026" style="position:absolute;margin-left:0;margin-top:.55pt;width:457.8pt;height:13.55pt;z-index:2517350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" filled="f" strokecolor="#70ad47 [3209]" strokeweight="1pt">
                <w10:wrap anchorx="margin"/>
              </v:rect>
            </w:pict>
          </mc:Fallback>
        </mc:AlternateContent>
      </w:r>
      <w:r w:rsidR="000F115E" w:rsidRPr="000F115E">
        <w:drawing>
          <wp:inline distT="0" distB="0" distL="0" distR="0" wp14:anchorId="43AD6990" wp14:editId="2BBCE83C">
            <wp:extent cx="5962121" cy="940279"/>
            <wp:effectExtent l="0" t="0" r="63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5201"/>
                    <a:stretch/>
                  </pic:blipFill>
                  <pic:spPr bwMode="auto">
                    <a:xfrm>
                      <a:off x="0" y="0"/>
                      <a:ext cx="6043480" cy="953110"/>
                    </a:xfrm>
                    <a:prstGeom prst="rect">
                      <a:avLst/>
                    </a:prstGeom>
                    <a:ln>
                      <a:noFill/>
                    </a:ln>
                    <a:extLst>
                      <a:ext uri="{53640926-AAD7-44D8-BBD7-CCE9431645EC}">
                        <a14:shadowObscured xmlns:a14="http://schemas.microsoft.com/office/drawing/2010/main"/>
                      </a:ext>
                    </a:extLst>
                  </pic:spPr>
                </pic:pic>
              </a:graphicData>
            </a:graphic>
          </wp:inline>
        </w:drawing>
      </w:r>
    </w:p>
    <w:p w14:paraId="135CEF01" w14:textId="6088A125" w:rsidR="000F115E" w:rsidRPr="000F115E" w:rsidRDefault="000F115E" w:rsidP="000F115E">
      <w:pPr>
        <w:jc w:val="center"/>
      </w:pPr>
      <w:r>
        <w:t>Figure 4.5 – Multiple Point Crossover Output</w:t>
      </w:r>
    </w:p>
    <w:p w14:paraId="3720393F" w14:textId="6BEAFE70" w:rsidR="0093231C" w:rsidRDefault="0093231C" w:rsidP="0093231C">
      <w:pPr>
        <w:pStyle w:val="Heading3"/>
      </w:pPr>
      <w:r>
        <w:t>4.2.3 Mutation Methods</w:t>
      </w:r>
    </w:p>
    <w:p w14:paraId="313003A7" w14:textId="6B24B8CD" w:rsidR="00F821D4" w:rsidRDefault="00F821D4" w:rsidP="00F821D4">
      <w:pPr>
        <w:pStyle w:val="Heading4"/>
      </w:pPr>
      <w:r>
        <w:t>Swap Mutation</w:t>
      </w:r>
    </w:p>
    <w:p w14:paraId="625CD94E" w14:textId="4621ECAF" w:rsidR="00C80C2E" w:rsidRDefault="00F821D4" w:rsidP="00F821D4">
      <w:r>
        <w:t>As discussed in section 3, if the swap mutator is called, it will swap one or two random genes on a chromosome with two other random genes on that same chromosome. With a mutation chance of 50%, we should expect around half of the 10 chromosomes to be mutated, with one or two genes swapped. I will highlight the mutated chromosomes in green on the figure below.</w:t>
      </w:r>
      <w:bookmarkStart w:id="55" w:name="_Toc69864808"/>
    </w:p>
    <w:p w14:paraId="1E81C4DA" w14:textId="38CF7133" w:rsidR="00C80C2E" w:rsidRPr="00C80C2E" w:rsidRDefault="00C80C2E" w:rsidP="00F821D4">
      <w:pPr>
        <w:rPr>
          <w:sz w:val="2"/>
          <w:szCs w:val="2"/>
        </w:rPr>
      </w:pPr>
    </w:p>
    <w:p w14:paraId="065266D3" w14:textId="09368287" w:rsidR="005B40DD" w:rsidRDefault="00C80C2E" w:rsidP="00F821D4">
      <w:r>
        <w:rPr>
          <w:noProof/>
        </w:rPr>
        <mc:AlternateContent>
          <mc:Choice Requires="wpg">
            <w:drawing>
              <wp:anchor distT="0" distB="0" distL="114300" distR="114300" simplePos="0" relativeHeight="251757568" behindDoc="0" locked="0" layoutInCell="1" allowOverlap="1" wp14:anchorId="54A599C8" wp14:editId="5A2F05E5">
                <wp:simplePos x="0" y="0"/>
                <wp:positionH relativeFrom="margin">
                  <wp:align>left</wp:align>
                </wp:positionH>
                <wp:positionV relativeFrom="paragraph">
                  <wp:posOffset>55245</wp:posOffset>
                </wp:positionV>
                <wp:extent cx="3419475" cy="2596515"/>
                <wp:effectExtent l="0" t="0" r="9525" b="0"/>
                <wp:wrapSquare wrapText="bothSides"/>
                <wp:docPr id="79" name="Group 79"/>
                <wp:cNvGraphicFramePr/>
                <a:graphic xmlns:a="http://schemas.openxmlformats.org/drawingml/2006/main">
                  <a:graphicData uri="http://schemas.microsoft.com/office/word/2010/wordprocessingGroup">
                    <wpg:wgp>
                      <wpg:cNvGrpSpPr/>
                      <wpg:grpSpPr>
                        <a:xfrm>
                          <a:off x="0" y="0"/>
                          <a:ext cx="3419475" cy="2596515"/>
                          <a:chOff x="0" y="0"/>
                          <a:chExt cx="3419475" cy="2596515"/>
                        </a:xfrm>
                      </wpg:grpSpPr>
                      <pic:pic xmlns:pic="http://schemas.openxmlformats.org/drawingml/2006/picture">
                        <pic:nvPicPr>
                          <pic:cNvPr id="76" name="Picture 76"/>
                          <pic:cNvPicPr>
                            <a:picLocks noChangeAspect="1"/>
                          </pic:cNvPicPr>
                        </pic:nvPicPr>
                        <pic:blipFill rotWithShape="1">
                          <a:blip r:embed="rId29">
                            <a:extLst>
                              <a:ext uri="{28A0092B-C50C-407E-A947-70E740481C1C}">
                                <a14:useLocalDpi xmlns:a14="http://schemas.microsoft.com/office/drawing/2010/main" val="0"/>
                              </a:ext>
                            </a:extLst>
                          </a:blip>
                          <a:srcRect r="40339"/>
                          <a:stretch/>
                        </pic:blipFill>
                        <pic:spPr bwMode="auto">
                          <a:xfrm>
                            <a:off x="0" y="0"/>
                            <a:ext cx="3419475" cy="2596515"/>
                          </a:xfrm>
                          <a:prstGeom prst="rect">
                            <a:avLst/>
                          </a:prstGeom>
                          <a:ln>
                            <a:noFill/>
                          </a:ln>
                          <a:extLst>
                            <a:ext uri="{53640926-AAD7-44D8-BBD7-CCE9431645EC}">
                              <a14:shadowObscured xmlns:a14="http://schemas.microsoft.com/office/drawing/2010/main"/>
                            </a:ext>
                          </a:extLst>
                        </pic:spPr>
                      </pic:pic>
                      <wps:wsp>
                        <wps:cNvPr id="77" name="Rectangle 77"/>
                        <wps:cNvSpPr/>
                        <wps:spPr>
                          <a:xfrm>
                            <a:off x="0" y="1428750"/>
                            <a:ext cx="3409950"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0" y="2133600"/>
                            <a:ext cx="3400425"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B28E13" id="Group 79" o:spid="_x0000_s1026" style="position:absolute;margin-left:0;margin-top:4.35pt;width:269.25pt;height:204.45pt;z-index:251757568;mso-position-horizontal:left;mso-position-horizontal-relative:margin;mso-width-relative:margin;mso-height-relative:margin" coordsize="34194,259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 o:spid="_x0000_s1027" type="#_x0000_t75" style="position:absolute;width:34194;height:25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">
                  <v:imagedata r:id="rId30" o:title="" cropright="26437f"/>
                </v:shape>
                <v:rect id="Rectangle 77" o:spid="_x0000_s1028" style="position:absolute;top:14287;width:34099;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" filled="f" strokecolor="#70ad47 [3209]" strokeweight="1pt"/>
                <v:rect id="Rectangle 78" o:spid="_x0000_s1029" style="position:absolute;top:21336;width:34004;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" filled="f" strokecolor="#70ad47 [3209]" strokeweight="1pt"/>
                <w10:wrap type="square" anchorx="margin"/>
              </v:group>
            </w:pict>
          </mc:Fallback>
        </mc:AlternateContent>
      </w:r>
      <w:r w:rsidR="00F821D4">
        <w:t xml:space="preserve">As you can see, </w:t>
      </w:r>
      <w:r w:rsidR="005B40DD">
        <w:t>I have</w:t>
      </w:r>
      <w:r w:rsidR="00F821D4">
        <w:t xml:space="preserve"> highlighted six out of the ten chromosomes. With a mutation chance of 50% and only 10 chromosomes, 60% is an acceptable result</w:t>
      </w:r>
      <w:r w:rsidR="005B40DD">
        <w:t>.</w:t>
      </w:r>
    </w:p>
    <w:p w14:paraId="745A8387" w14:textId="554FA08A" w:rsidR="005B40DD" w:rsidRDefault="005B40DD" w:rsidP="00F821D4">
      <w:r>
        <w:t>To show that the random engine I am using is reliable I also tested whether the mutator would have been activated if called 1000 times with a mutation chance of 50%. The results of this are below.</w:t>
      </w:r>
    </w:p>
    <w:p w14:paraId="2BE87424" w14:textId="3FB1071F" w:rsidR="00F821D4" w:rsidRDefault="00C80C2E" w:rsidP="00F821D4">
      <w:r>
        <w:rPr>
          <w:noProof/>
        </w:rPr>
        <mc:AlternateContent>
          <mc:Choice Requires="wpg">
            <w:drawing>
              <wp:anchor distT="0" distB="0" distL="114300" distR="114300" simplePos="0" relativeHeight="251760640" behindDoc="0" locked="0" layoutInCell="1" allowOverlap="1" wp14:anchorId="76620700" wp14:editId="6D156463">
                <wp:simplePos x="0" y="0"/>
                <wp:positionH relativeFrom="margin">
                  <wp:align>left</wp:align>
                </wp:positionH>
                <wp:positionV relativeFrom="paragraph">
                  <wp:posOffset>664210</wp:posOffset>
                </wp:positionV>
                <wp:extent cx="3424555" cy="1714500"/>
                <wp:effectExtent l="0" t="0" r="4445" b="0"/>
                <wp:wrapSquare wrapText="bothSides"/>
                <wp:docPr id="82" name="Group 82"/>
                <wp:cNvGraphicFramePr/>
                <a:graphic xmlns:a="http://schemas.openxmlformats.org/drawingml/2006/main">
                  <a:graphicData uri="http://schemas.microsoft.com/office/word/2010/wordprocessingGroup">
                    <wpg:wgp>
                      <wpg:cNvGrpSpPr/>
                      <wpg:grpSpPr>
                        <a:xfrm>
                          <a:off x="0" y="0"/>
                          <a:ext cx="3424555" cy="1714500"/>
                          <a:chOff x="0" y="-19050"/>
                          <a:chExt cx="3424555" cy="1714500"/>
                        </a:xfrm>
                      </wpg:grpSpPr>
                      <pic:pic xmlns:pic="http://schemas.openxmlformats.org/drawingml/2006/picture">
                        <pic:nvPicPr>
                          <pic:cNvPr id="80" name="Picture 8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447675" y="-19050"/>
                            <a:ext cx="2971800" cy="522605"/>
                          </a:xfrm>
                          <a:prstGeom prst="rect">
                            <a:avLst/>
                          </a:prstGeom>
                        </pic:spPr>
                      </pic:pic>
                      <pic:pic xmlns:pic="http://schemas.openxmlformats.org/drawingml/2006/picture">
                        <pic:nvPicPr>
                          <pic:cNvPr id="81" name="Picture 8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533400"/>
                            <a:ext cx="3424555" cy="1162050"/>
                          </a:xfrm>
                          <a:prstGeom prst="rect">
                            <a:avLst/>
                          </a:prstGeom>
                        </pic:spPr>
                      </pic:pic>
                    </wpg:wgp>
                  </a:graphicData>
                </a:graphic>
                <wp14:sizeRelV relativeFrom="margin">
                  <wp14:pctHeight>0</wp14:pctHeight>
                </wp14:sizeRelV>
              </wp:anchor>
            </w:drawing>
          </mc:Choice>
          <mc:Fallback>
            <w:pict>
              <v:group w14:anchorId="1ACA24DD" id="Group 82" o:spid="_x0000_s1026" style="position:absolute;margin-left:0;margin-top:52.3pt;width:269.65pt;height:135pt;z-index:251760640;mso-position-horizontal:left;mso-position-horizontal-relative:margin;mso-height-relative:margin" coordorigin=",-190" coordsize="34245,17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">
                <v:shape id="Picture 80" o:spid="_x0000_s1027" type="#_x0000_t75" style="position:absolute;left:4476;top:-190;width:29718;height:5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">
                  <v:imagedata r:id="rId33" o:title=""/>
                </v:shape>
                <v:shape id="Picture 81" o:spid="_x0000_s1028" type="#_x0000_t75" style="position:absolute;top:5334;width:34245;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">
                  <v:imagedata r:id="rId34" o:title=""/>
                </v:shape>
                <w10:wrap type="square" anchorx="margin"/>
              </v:group>
            </w:pict>
          </mc:Fallback>
        </mc:AlternateContent>
      </w:r>
      <w:r w:rsidR="005B40DD">
        <w:t xml:space="preserve"> Essentially, a random number is generated between </w:t>
      </w:r>
      <w:r w:rsidR="00253943">
        <w:t>0</w:t>
      </w:r>
      <w:r w:rsidR="005B40DD">
        <w:t xml:space="preserve"> and </w:t>
      </w:r>
      <w:r w:rsidR="00253943">
        <w:t>100</w:t>
      </w:r>
      <w:r w:rsidR="005B40DD">
        <w:t xml:space="preserve">. If this number is </w:t>
      </w:r>
      <w:r w:rsidR="00253943">
        <w:t xml:space="preserve">50 </w:t>
      </w:r>
      <w:r w:rsidR="005B40DD">
        <w:t xml:space="preserve">or </w:t>
      </w:r>
      <w:r w:rsidR="00253943">
        <w:t>less,</w:t>
      </w:r>
      <w:r w:rsidR="005B40DD">
        <w:t xml:space="preserve"> then the mutator </w:t>
      </w:r>
      <w:r w:rsidR="00253943">
        <w:t>would have</w:t>
      </w:r>
      <w:r w:rsidR="005B40DD">
        <w:t xml:space="preserve"> been called and therefore a counter is incremented.</w:t>
      </w:r>
    </w:p>
    <w:p w14:paraId="30129D87" w14:textId="40ACC93D" w:rsidR="00253943" w:rsidRDefault="00253943" w:rsidP="00F821D4">
      <w:r>
        <w:t>Out of 1000 calls, the counter is incremented 513 times, or 51.3% of the time, which is more than acceptable for the simulation.</w:t>
      </w:r>
    </w:p>
    <w:p w14:paraId="46E6FD2B" w14:textId="385EDE57" w:rsidR="00F821D4" w:rsidRDefault="00F821D4" w:rsidP="00F821D4"/>
    <w:p w14:paraId="439C793B" w14:textId="0BA27BAD" w:rsidR="00F821D4" w:rsidRDefault="00F821D4" w:rsidP="00F821D4"/>
    <w:p w14:paraId="250C5D38" w14:textId="49C672EF" w:rsidR="00F821D4" w:rsidRDefault="00F821D4" w:rsidP="00F821D4"/>
    <w:p w14:paraId="5D3427EB" w14:textId="175560E0" w:rsidR="00C80C2E" w:rsidRDefault="00C80C2E" w:rsidP="00F821D4">
      <w:r>
        <w:t xml:space="preserve">           Figure 4.6 – Swap Mutation &amp; Random Engine</w:t>
      </w:r>
    </w:p>
    <w:p w14:paraId="2FBFD164" w14:textId="68B90D9F" w:rsidR="00F821D4" w:rsidRDefault="00F821D4" w:rsidP="00F821D4"/>
    <w:p w14:paraId="1E4C6DA5" w14:textId="170CD765" w:rsidR="00C80C2E" w:rsidRDefault="00C80C2E" w:rsidP="00C80C2E">
      <w:pPr>
        <w:pStyle w:val="Heading4"/>
      </w:pPr>
      <w:r>
        <w:lastRenderedPageBreak/>
        <w:t>Scramble/Shuffle Mutation</w:t>
      </w:r>
    </w:p>
    <w:p w14:paraId="1A87CDCD" w14:textId="77777777" w:rsidR="005B40DD" w:rsidRDefault="005B40DD" w:rsidP="00F821D4"/>
    <w:p w14:paraId="77F67C1C" w14:textId="28D4C0B1" w:rsidR="009C5D7B" w:rsidRPr="00FF1FB1" w:rsidRDefault="009C5D7B" w:rsidP="00EB049D">
      <w:pPr>
        <w:pStyle w:val="Heading2"/>
      </w:pPr>
      <w:r w:rsidRPr="00FF1FB1">
        <w:t>4.3 Results</w:t>
      </w:r>
      <w:bookmarkEnd w:id="55"/>
    </w:p>
    <w:p w14:paraId="54350D0E" w14:textId="4D8F826A" w:rsidR="009C5D7B" w:rsidRPr="00FF1FB1" w:rsidRDefault="009C5D7B" w:rsidP="009C5D7B">
      <w:pPr>
        <w:rPr>
          <w:rFonts w:cs="Times New Roman"/>
        </w:rPr>
      </w:pPr>
    </w:p>
    <w:p w14:paraId="2171844A" w14:textId="304000A8" w:rsidR="009C5D7B" w:rsidRPr="00FF1FB1" w:rsidRDefault="009C5D7B" w:rsidP="00EB049D">
      <w:pPr>
        <w:pStyle w:val="Heading2"/>
      </w:pPr>
      <w:bookmarkStart w:id="56" w:name="_Toc69864809"/>
      <w:r w:rsidRPr="00FF1FB1">
        <w:t>4.4 Summary</w:t>
      </w:r>
      <w:bookmarkEnd w:id="56"/>
    </w:p>
    <w:p w14:paraId="586AAE78" w14:textId="1738B13F" w:rsidR="009C5D7B" w:rsidRPr="00FF1FB1" w:rsidRDefault="00BF088C">
      <w:pPr>
        <w:rPr>
          <w:rFonts w:cs="Times New Roman"/>
        </w:rPr>
      </w:pPr>
      <w:r w:rsidRPr="00FF1FB1">
        <w:rPr>
          <w:rFonts w:cs="Times New Roman"/>
        </w:rPr>
        <w:br w:type="page"/>
      </w:r>
    </w:p>
    <w:p w14:paraId="1FB01579" w14:textId="4939B71F" w:rsidR="00BF088C" w:rsidRPr="00FF1FB1" w:rsidRDefault="00BF088C" w:rsidP="00BB2190">
      <w:pPr>
        <w:pStyle w:val="Heading1"/>
      </w:pPr>
      <w:bookmarkStart w:id="57" w:name="_Toc69864810"/>
      <w:r w:rsidRPr="00FF1FB1">
        <w:lastRenderedPageBreak/>
        <w:t>Section 5: Conclusion</w:t>
      </w:r>
      <w:bookmarkEnd w:id="57"/>
    </w:p>
    <w:p w14:paraId="12E61918" w14:textId="77777777" w:rsidR="005B40DD" w:rsidRDefault="00A81D14" w:rsidP="00EB049D">
      <w:pPr>
        <w:pStyle w:val="Heading2"/>
      </w:pPr>
      <w:bookmarkStart w:id="58" w:name="_Toc69864811"/>
      <w:r w:rsidRPr="00FF1FB1">
        <w:t>5.1 Satisfaction of Aims &amp; Objectives</w:t>
      </w:r>
      <w:bookmarkStart w:id="59" w:name="_Toc69864812"/>
      <w:bookmarkEnd w:id="58"/>
    </w:p>
    <w:p w14:paraId="2AF3FC62" w14:textId="79497A4F" w:rsidR="00A81D14" w:rsidRPr="00FF1FB1" w:rsidRDefault="00A81D14" w:rsidP="00EB049D">
      <w:pPr>
        <w:pStyle w:val="Heading2"/>
      </w:pPr>
      <w:r w:rsidRPr="00FF1FB1">
        <w:t>5.2 What is established and what can be done further?</w:t>
      </w:r>
      <w:bookmarkEnd w:id="59"/>
    </w:p>
    <w:p w14:paraId="086879C5" w14:textId="19914708" w:rsidR="00A81D14" w:rsidRPr="00FF1FB1" w:rsidRDefault="00A81D14" w:rsidP="00EB049D">
      <w:pPr>
        <w:pStyle w:val="Heading2"/>
      </w:pPr>
      <w:bookmarkStart w:id="60" w:name="_Toc69864813"/>
      <w:r w:rsidRPr="00FF1FB1">
        <w:t>5.3 What Went Well?</w:t>
      </w:r>
      <w:bookmarkEnd w:id="60"/>
    </w:p>
    <w:p w14:paraId="705FDF07" w14:textId="103574C4" w:rsidR="00A81D14" w:rsidRPr="00FF1FB1" w:rsidRDefault="00A81D14" w:rsidP="00EB049D">
      <w:pPr>
        <w:pStyle w:val="Heading2"/>
      </w:pPr>
      <w:bookmarkStart w:id="61" w:name="_Toc69864814"/>
      <w:r w:rsidRPr="00FF1FB1">
        <w:t>5.4 Even Better If?</w:t>
      </w:r>
      <w:bookmarkEnd w:id="61"/>
    </w:p>
    <w:p w14:paraId="799A49CD" w14:textId="77777777" w:rsidR="00A81D14" w:rsidRPr="00FF1FB1" w:rsidRDefault="00A81D14" w:rsidP="00A81D14">
      <w:pPr>
        <w:rPr>
          <w:rFonts w:cs="Times New Roman"/>
        </w:rPr>
      </w:pPr>
    </w:p>
    <w:p w14:paraId="07E0FCD5" w14:textId="77777777" w:rsidR="00BF088C" w:rsidRPr="00FF1FB1" w:rsidRDefault="00BF088C">
      <w:pPr>
        <w:rPr>
          <w:rFonts w:eastAsiaTheme="majorEastAsia" w:cs="Times New Roman"/>
          <w:sz w:val="32"/>
          <w:szCs w:val="32"/>
          <w:u w:val="single"/>
        </w:rPr>
      </w:pPr>
      <w:r w:rsidRPr="00FF1FB1">
        <w:rPr>
          <w:rFonts w:cs="Times New Roman"/>
        </w:rPr>
        <w:br w:type="page"/>
      </w:r>
    </w:p>
    <w:p w14:paraId="7B41DACE" w14:textId="4006F587" w:rsidR="007728F9" w:rsidRDefault="00BF088C" w:rsidP="00BB2190">
      <w:pPr>
        <w:pStyle w:val="Heading1"/>
      </w:pPr>
      <w:bookmarkStart w:id="62" w:name="_Toc69864815"/>
      <w:r w:rsidRPr="00FF1FB1">
        <w:lastRenderedPageBreak/>
        <w:t>References</w:t>
      </w:r>
      <w:bookmarkEnd w:id="62"/>
    </w:p>
    <w:p w14:paraId="13F7FFF7" w14:textId="77777777" w:rsidR="00BB2190" w:rsidRPr="00300FA7" w:rsidRDefault="00BB2190" w:rsidP="00BB2190">
      <w:pPr>
        <w:rPr>
          <w:sz w:val="20"/>
          <w:szCs w:val="20"/>
        </w:rPr>
      </w:pPr>
      <w:r w:rsidRPr="00BB2190">
        <w:rPr>
          <w:sz w:val="20"/>
          <w:szCs w:val="20"/>
        </w:rPr>
        <w:t>[</w:t>
      </w:r>
      <w:r w:rsidRPr="00300FA7">
        <w:rPr>
          <w:sz w:val="20"/>
          <w:szCs w:val="20"/>
        </w:rPr>
        <w:t xml:space="preserve">1] – Bacardit, J 2020, </w:t>
      </w:r>
      <w:r w:rsidRPr="00300FA7">
        <w:rPr>
          <w:i/>
          <w:iCs/>
          <w:sz w:val="20"/>
          <w:szCs w:val="20"/>
        </w:rPr>
        <w:t xml:space="preserve">L02 – Genetic Algorithms, </w:t>
      </w:r>
      <w:r w:rsidRPr="00300FA7">
        <w:rPr>
          <w:sz w:val="20"/>
          <w:szCs w:val="20"/>
        </w:rPr>
        <w:t>lecture notes, Biologically-Inspired Computing CSC3423, Newcastle University, delivered 18</w:t>
      </w:r>
      <w:r w:rsidRPr="00300FA7">
        <w:rPr>
          <w:sz w:val="20"/>
          <w:szCs w:val="20"/>
          <w:vertAlign w:val="superscript"/>
        </w:rPr>
        <w:t>th</w:t>
      </w:r>
      <w:r w:rsidRPr="00300FA7">
        <w:rPr>
          <w:sz w:val="20"/>
          <w:szCs w:val="20"/>
        </w:rPr>
        <w:t xml:space="preserve"> October 2020.</w:t>
      </w:r>
    </w:p>
    <w:p w14:paraId="2C235B1B" w14:textId="77777777" w:rsidR="00BB2190" w:rsidRPr="00300FA7" w:rsidRDefault="00BB2190" w:rsidP="00BB2190">
      <w:pPr>
        <w:rPr>
          <w:i/>
          <w:iCs/>
          <w:sz w:val="20"/>
          <w:szCs w:val="20"/>
        </w:rPr>
      </w:pPr>
      <w:r w:rsidRPr="00300FA7">
        <w:rPr>
          <w:sz w:val="20"/>
          <w:szCs w:val="20"/>
        </w:rPr>
        <w:t xml:space="preserve">[2] – Rooy, N 2017, </w:t>
      </w:r>
      <w:r w:rsidRPr="00300FA7">
        <w:rPr>
          <w:i/>
          <w:iCs/>
          <w:sz w:val="20"/>
          <w:szCs w:val="20"/>
        </w:rPr>
        <w:t xml:space="preserve">Evolving Simple Organisms using a Genetic Algorithm and Deep Learning from Scratch with Python, </w:t>
      </w:r>
      <w:r w:rsidRPr="00300FA7">
        <w:rPr>
          <w:sz w:val="20"/>
          <w:szCs w:val="20"/>
        </w:rPr>
        <w:t>Nathan Rooy, viewed 20</w:t>
      </w:r>
      <w:r w:rsidRPr="00300FA7">
        <w:rPr>
          <w:sz w:val="20"/>
          <w:szCs w:val="20"/>
          <w:vertAlign w:val="superscript"/>
        </w:rPr>
        <w:t>th</w:t>
      </w:r>
      <w:r w:rsidRPr="00300FA7">
        <w:rPr>
          <w:sz w:val="20"/>
          <w:szCs w:val="20"/>
        </w:rPr>
        <w:t xml:space="preserve"> January 2021, &lt;</w:t>
      </w:r>
      <w:hyperlink r:id="rId35" w:history="1">
        <w:r w:rsidRPr="00300FA7">
          <w:rPr>
            <w:rStyle w:val="Hyperlink"/>
            <w:sz w:val="20"/>
            <w:szCs w:val="20"/>
          </w:rPr>
          <w:t>https://nathanrooy.github.io/posts/2017-11-30/evolving-simple-organisms-using-a-genetic-algorithm-and-deep-learning/</w:t>
        </w:r>
      </w:hyperlink>
      <w:r w:rsidRPr="00300FA7">
        <w:rPr>
          <w:sz w:val="20"/>
          <w:szCs w:val="20"/>
        </w:rPr>
        <w:t>&gt;</w:t>
      </w:r>
    </w:p>
    <w:p w14:paraId="636AF35F" w14:textId="58372831" w:rsidR="00BB2190" w:rsidRPr="00300FA7" w:rsidRDefault="00BB2190" w:rsidP="00BB2190">
      <w:pPr>
        <w:rPr>
          <w:sz w:val="20"/>
          <w:szCs w:val="20"/>
        </w:rPr>
      </w:pPr>
      <w:r w:rsidRPr="00300FA7">
        <w:rPr>
          <w:sz w:val="20"/>
          <w:szCs w:val="20"/>
        </w:rPr>
        <w:t xml:space="preserve">[3] – Stanford University 2020, </w:t>
      </w:r>
      <w:r w:rsidRPr="00300FA7">
        <w:rPr>
          <w:i/>
          <w:iCs/>
          <w:sz w:val="20"/>
          <w:szCs w:val="20"/>
        </w:rPr>
        <w:t xml:space="preserve">graphics.h, </w:t>
      </w:r>
      <w:r w:rsidRPr="00300FA7">
        <w:rPr>
          <w:sz w:val="20"/>
          <w:szCs w:val="20"/>
        </w:rPr>
        <w:t>Stanford University, viewed 12</w:t>
      </w:r>
      <w:r w:rsidRPr="00300FA7">
        <w:rPr>
          <w:sz w:val="20"/>
          <w:szCs w:val="20"/>
          <w:vertAlign w:val="superscript"/>
        </w:rPr>
        <w:t>th</w:t>
      </w:r>
      <w:r w:rsidRPr="00300FA7">
        <w:rPr>
          <w:sz w:val="20"/>
          <w:szCs w:val="20"/>
        </w:rPr>
        <w:t xml:space="preserve"> January 2021, &lt;</w:t>
      </w:r>
      <w:hyperlink r:id="rId36" w:history="1">
        <w:r w:rsidRPr="00300FA7">
          <w:rPr>
            <w:rStyle w:val="Hyperlink"/>
            <w:sz w:val="20"/>
            <w:szCs w:val="20"/>
          </w:rPr>
          <w:t>https://web.stanford.edu/class/archive/cs/cs106b/cs106b.1126/materials/cppdoc/graphics.html</w:t>
        </w:r>
      </w:hyperlink>
      <w:r w:rsidR="00034660" w:rsidRPr="00300FA7">
        <w:rPr>
          <w:sz w:val="20"/>
          <w:szCs w:val="20"/>
        </w:rPr>
        <w:t>&gt;</w:t>
      </w:r>
    </w:p>
    <w:p w14:paraId="1907782E" w14:textId="77777777" w:rsidR="00BB2190" w:rsidRPr="00300FA7" w:rsidRDefault="00BB2190" w:rsidP="00BB2190">
      <w:pPr>
        <w:rPr>
          <w:sz w:val="20"/>
          <w:szCs w:val="20"/>
        </w:rPr>
      </w:pPr>
      <w:r w:rsidRPr="00300FA7">
        <w:rPr>
          <w:sz w:val="20"/>
          <w:szCs w:val="20"/>
        </w:rPr>
        <w:t xml:space="preserve">[4] – Thompson, J 2020, </w:t>
      </w:r>
      <w:r w:rsidRPr="00300FA7">
        <w:rPr>
          <w:i/>
          <w:iCs/>
          <w:sz w:val="20"/>
          <w:szCs w:val="20"/>
        </w:rPr>
        <w:t xml:space="preserve">Collision Detection, </w:t>
      </w:r>
      <w:r w:rsidRPr="00300FA7">
        <w:rPr>
          <w:sz w:val="20"/>
          <w:szCs w:val="20"/>
        </w:rPr>
        <w:t>Jeffrey Thompson, viewed 20</w:t>
      </w:r>
      <w:r w:rsidRPr="00300FA7">
        <w:rPr>
          <w:sz w:val="20"/>
          <w:szCs w:val="20"/>
          <w:vertAlign w:val="superscript"/>
        </w:rPr>
        <w:t>th</w:t>
      </w:r>
      <w:r w:rsidRPr="00300FA7">
        <w:rPr>
          <w:sz w:val="20"/>
          <w:szCs w:val="20"/>
        </w:rPr>
        <w:t xml:space="preserve"> December 2020, &lt;</w:t>
      </w:r>
      <w:hyperlink r:id="rId37" w:history="1">
        <w:r w:rsidRPr="00300FA7">
          <w:rPr>
            <w:rStyle w:val="Hyperlink"/>
            <w:sz w:val="20"/>
            <w:szCs w:val="20"/>
          </w:rPr>
          <w:t>http://www.jeffreythompson.org/collision-detection</w:t>
        </w:r>
      </w:hyperlink>
      <w:r w:rsidRPr="00300FA7">
        <w:rPr>
          <w:sz w:val="20"/>
          <w:szCs w:val="20"/>
        </w:rPr>
        <w:t>&gt;</w:t>
      </w:r>
    </w:p>
    <w:p w14:paraId="4E9A2911" w14:textId="77777777" w:rsidR="00BB2190" w:rsidRPr="00300FA7" w:rsidRDefault="00BB2190" w:rsidP="00BB2190">
      <w:pPr>
        <w:rPr>
          <w:sz w:val="20"/>
          <w:szCs w:val="20"/>
        </w:rPr>
      </w:pPr>
      <w:r w:rsidRPr="00300FA7">
        <w:rPr>
          <w:sz w:val="20"/>
          <w:szCs w:val="20"/>
        </w:rPr>
        <w:t xml:space="preserve">[5] – Speirs, N 2020, </w:t>
      </w:r>
      <w:r w:rsidRPr="00300FA7">
        <w:rPr>
          <w:i/>
          <w:iCs/>
          <w:sz w:val="20"/>
          <w:szCs w:val="20"/>
        </w:rPr>
        <w:t>C++ Lecture Material</w:t>
      </w:r>
      <w:r w:rsidRPr="00300FA7">
        <w:rPr>
          <w:sz w:val="20"/>
          <w:szCs w:val="20"/>
        </w:rPr>
        <w:t>, lecture notes, Programming for Games CSC3221, Newcastle University, delivered 29</w:t>
      </w:r>
      <w:r w:rsidRPr="00300FA7">
        <w:rPr>
          <w:sz w:val="20"/>
          <w:szCs w:val="20"/>
          <w:vertAlign w:val="superscript"/>
        </w:rPr>
        <w:t>th</w:t>
      </w:r>
      <w:r w:rsidRPr="00300FA7">
        <w:rPr>
          <w:sz w:val="20"/>
          <w:szCs w:val="20"/>
        </w:rPr>
        <w:t xml:space="preserve"> September 2020.</w:t>
      </w:r>
    </w:p>
    <w:p w14:paraId="0B265F66" w14:textId="635132D5" w:rsidR="00BB2190" w:rsidRPr="00300FA7" w:rsidRDefault="00BB2190" w:rsidP="00BB2190">
      <w:pPr>
        <w:rPr>
          <w:sz w:val="20"/>
          <w:szCs w:val="20"/>
        </w:rPr>
      </w:pPr>
      <w:r w:rsidRPr="00300FA7">
        <w:rPr>
          <w:sz w:val="20"/>
          <w:szCs w:val="20"/>
        </w:rPr>
        <w:t xml:space="preserve">[6] – Mukhopadhyay, D, Balitanas, M, Farkhod, A, Jeon, S &amp; Bhattacharyya, D 2009, ‘Genetic Algorithm: A Tutorial Review’, </w:t>
      </w:r>
      <w:r w:rsidRPr="00300FA7">
        <w:rPr>
          <w:i/>
          <w:iCs/>
          <w:sz w:val="20"/>
          <w:szCs w:val="20"/>
        </w:rPr>
        <w:t>International Journal of Grid and Distributed Computing,</w:t>
      </w:r>
      <w:r w:rsidRPr="00300FA7">
        <w:rPr>
          <w:sz w:val="20"/>
          <w:szCs w:val="20"/>
        </w:rPr>
        <w:t xml:space="preserve"> vol. 2, no. 3, pp. 25-32.</w:t>
      </w:r>
    </w:p>
    <w:p w14:paraId="3D17F0A4" w14:textId="33266CDE" w:rsidR="00C778AB" w:rsidRPr="00300FA7" w:rsidRDefault="00C778AB" w:rsidP="00BB2190">
      <w:pPr>
        <w:rPr>
          <w:sz w:val="20"/>
          <w:szCs w:val="20"/>
        </w:rPr>
      </w:pPr>
      <w:r w:rsidRPr="00300FA7">
        <w:rPr>
          <w:sz w:val="20"/>
          <w:szCs w:val="20"/>
        </w:rPr>
        <w:t>[X] - TomsPlanner. 2009. </w:t>
      </w:r>
      <w:r w:rsidRPr="00300FA7">
        <w:rPr>
          <w:i/>
          <w:iCs/>
          <w:sz w:val="20"/>
          <w:szCs w:val="20"/>
        </w:rPr>
        <w:t>Tom's Planner - Gantt charts for the rest of us.</w:t>
      </w:r>
      <w:r w:rsidRPr="00300FA7">
        <w:rPr>
          <w:sz w:val="20"/>
          <w:szCs w:val="20"/>
        </w:rPr>
        <w:t xml:space="preserve"> [online] Available at: </w:t>
      </w:r>
      <w:hyperlink r:id="rId38" w:history="1">
        <w:r w:rsidRPr="00300FA7">
          <w:rPr>
            <w:rStyle w:val="Hyperlink"/>
            <w:sz w:val="20"/>
            <w:szCs w:val="20"/>
          </w:rPr>
          <w:t>https://www.tomsplanner.com/</w:t>
        </w:r>
      </w:hyperlink>
      <w:r w:rsidRPr="00300FA7">
        <w:rPr>
          <w:sz w:val="20"/>
          <w:szCs w:val="20"/>
        </w:rPr>
        <w:t>.</w:t>
      </w:r>
    </w:p>
    <w:p w14:paraId="642B414F" w14:textId="1A7CBBC9" w:rsidR="00C778AB" w:rsidRPr="00300FA7" w:rsidRDefault="00C778AB" w:rsidP="00BB2190">
      <w:pPr>
        <w:rPr>
          <w:sz w:val="20"/>
          <w:szCs w:val="20"/>
        </w:rPr>
      </w:pPr>
      <w:r w:rsidRPr="00300FA7">
        <w:rPr>
          <w:sz w:val="20"/>
          <w:szCs w:val="20"/>
        </w:rPr>
        <w:t>[X] - Eiben, A. and Smith, J., 2015. </w:t>
      </w:r>
      <w:r w:rsidRPr="00300FA7">
        <w:rPr>
          <w:i/>
          <w:iCs/>
          <w:sz w:val="20"/>
          <w:szCs w:val="20"/>
        </w:rPr>
        <w:t>Introduction to Evolutionary Computing (Natural Computing Series)</w:t>
      </w:r>
      <w:r w:rsidRPr="00300FA7">
        <w:rPr>
          <w:sz w:val="20"/>
          <w:szCs w:val="20"/>
        </w:rPr>
        <w:t>. 2nd ed. Heidelberg: Springer, pp.13-14.</w:t>
      </w:r>
    </w:p>
    <w:p w14:paraId="3E3CD56D" w14:textId="376E3D57" w:rsidR="00034660" w:rsidRPr="00300FA7" w:rsidRDefault="00034660" w:rsidP="00BB2190">
      <w:pPr>
        <w:rPr>
          <w:sz w:val="20"/>
          <w:szCs w:val="20"/>
        </w:rPr>
      </w:pPr>
      <w:r w:rsidRPr="00300FA7">
        <w:rPr>
          <w:sz w:val="20"/>
          <w:szCs w:val="20"/>
        </w:rPr>
        <w:t>[X] - Kumar, U., 2020. Genetic Algorithm. [Blog] </w:t>
      </w:r>
      <w:r w:rsidRPr="00300FA7">
        <w:rPr>
          <w:i/>
          <w:iCs/>
          <w:sz w:val="20"/>
          <w:szCs w:val="20"/>
        </w:rPr>
        <w:t>Analytics Vidhya</w:t>
      </w:r>
      <w:r w:rsidRPr="00300FA7">
        <w:rPr>
          <w:sz w:val="20"/>
          <w:szCs w:val="20"/>
        </w:rPr>
        <w:t>, Available at: &lt;</w:t>
      </w:r>
      <w:hyperlink r:id="rId39" w:history="1">
        <w:r w:rsidRPr="00300FA7">
          <w:rPr>
            <w:rStyle w:val="Hyperlink"/>
            <w:sz w:val="20"/>
            <w:szCs w:val="20"/>
          </w:rPr>
          <w:t>https://medium.com/analytics-vidhya/genetic-algorithm-5aba4aac48f7</w:t>
        </w:r>
      </w:hyperlink>
      <w:r w:rsidRPr="00300FA7">
        <w:rPr>
          <w:sz w:val="20"/>
          <w:szCs w:val="20"/>
        </w:rPr>
        <w:t>&gt;.</w:t>
      </w:r>
    </w:p>
    <w:p w14:paraId="1B340075" w14:textId="00B30B04" w:rsidR="00034660" w:rsidRPr="00300FA7" w:rsidRDefault="00034660" w:rsidP="00BB2190">
      <w:pPr>
        <w:rPr>
          <w:sz w:val="20"/>
          <w:szCs w:val="20"/>
        </w:rPr>
      </w:pPr>
      <w:r w:rsidRPr="00300FA7">
        <w:rPr>
          <w:sz w:val="20"/>
          <w:szCs w:val="20"/>
        </w:rPr>
        <w:t>[X] - Tutorials Point. n.d. </w:t>
      </w:r>
      <w:r w:rsidRPr="00300FA7">
        <w:rPr>
          <w:i/>
          <w:iCs/>
          <w:sz w:val="20"/>
          <w:szCs w:val="20"/>
        </w:rPr>
        <w:t>Genetic Algorithms - Crossover</w:t>
      </w:r>
      <w:r w:rsidRPr="00300FA7">
        <w:rPr>
          <w:sz w:val="20"/>
          <w:szCs w:val="20"/>
        </w:rPr>
        <w:t xml:space="preserve">. [online] Available at: </w:t>
      </w:r>
      <w:hyperlink r:id="rId40" w:history="1">
        <w:r w:rsidRPr="00300FA7">
          <w:rPr>
            <w:rStyle w:val="Hyperlink"/>
            <w:sz w:val="20"/>
            <w:szCs w:val="20"/>
          </w:rPr>
          <w:t>https://www.tutorialspoint.com/genetic_algorithms/genetic_algorithms_parent_selection.htm</w:t>
        </w:r>
      </w:hyperlink>
      <w:r w:rsidRPr="00300FA7">
        <w:rPr>
          <w:sz w:val="20"/>
          <w:szCs w:val="20"/>
        </w:rPr>
        <w:t>.</w:t>
      </w:r>
    </w:p>
    <w:p w14:paraId="6FBA3945" w14:textId="1ED01839" w:rsidR="00034660" w:rsidRPr="00300FA7" w:rsidRDefault="00034660" w:rsidP="00BB2190">
      <w:pPr>
        <w:rPr>
          <w:sz w:val="20"/>
          <w:szCs w:val="20"/>
        </w:rPr>
      </w:pPr>
      <w:r w:rsidRPr="00300FA7">
        <w:rPr>
          <w:sz w:val="20"/>
          <w:szCs w:val="20"/>
        </w:rPr>
        <w:t>[X] - Eiben, A. and Smith, J., 2015. </w:t>
      </w:r>
      <w:r w:rsidRPr="00300FA7">
        <w:rPr>
          <w:i/>
          <w:iCs/>
          <w:sz w:val="20"/>
          <w:szCs w:val="20"/>
        </w:rPr>
        <w:t>Introduction to Evolutionary Computing (Natural Computing Series)</w:t>
      </w:r>
      <w:r w:rsidRPr="00300FA7">
        <w:rPr>
          <w:sz w:val="20"/>
          <w:szCs w:val="20"/>
        </w:rPr>
        <w:t>. 2nd ed. Heidelberg: Springer, pp.53-54.</w:t>
      </w:r>
    </w:p>
    <w:p w14:paraId="303E0013" w14:textId="787F7EE0" w:rsidR="00E50771" w:rsidRPr="00300FA7" w:rsidRDefault="00E50771" w:rsidP="00BB2190">
      <w:pPr>
        <w:rPr>
          <w:sz w:val="20"/>
          <w:szCs w:val="20"/>
        </w:rPr>
      </w:pPr>
      <w:r w:rsidRPr="00300FA7">
        <w:rPr>
          <w:sz w:val="20"/>
          <w:szCs w:val="20"/>
        </w:rPr>
        <w:t>[X] - Nave, R., 2017. </w:t>
      </w:r>
      <w:r w:rsidRPr="00300FA7">
        <w:rPr>
          <w:i/>
          <w:iCs/>
          <w:sz w:val="20"/>
          <w:szCs w:val="20"/>
        </w:rPr>
        <w:t>Newton's Laws</w:t>
      </w:r>
      <w:r w:rsidRPr="00300FA7">
        <w:rPr>
          <w:sz w:val="20"/>
          <w:szCs w:val="20"/>
        </w:rPr>
        <w:t xml:space="preserve">. [online] Hyperphysics.phy-astr.gsu.edu. Available at: </w:t>
      </w:r>
      <w:hyperlink r:id="rId41" w:history="1">
        <w:r w:rsidRPr="00300FA7">
          <w:rPr>
            <w:rStyle w:val="Hyperlink"/>
            <w:sz w:val="20"/>
            <w:szCs w:val="20"/>
          </w:rPr>
          <w:t>http://hyperphysics.phy-astr.gsu.edu/hbase/Newt.html</w:t>
        </w:r>
      </w:hyperlink>
      <w:r w:rsidRPr="00300FA7">
        <w:rPr>
          <w:sz w:val="20"/>
          <w:szCs w:val="20"/>
        </w:rPr>
        <w:t>. [Accessed 13 April 2020]</w:t>
      </w:r>
    </w:p>
    <w:p w14:paraId="4E334C56" w14:textId="450CA718" w:rsidR="00E50771" w:rsidRPr="00300FA7" w:rsidRDefault="00E50771" w:rsidP="00BB2190">
      <w:pPr>
        <w:rPr>
          <w:sz w:val="20"/>
          <w:szCs w:val="20"/>
        </w:rPr>
      </w:pPr>
      <w:r w:rsidRPr="00300FA7">
        <w:rPr>
          <w:sz w:val="20"/>
          <w:szCs w:val="20"/>
        </w:rPr>
        <w:t>[X] - Davison, R 2020, </w:t>
      </w:r>
      <w:r w:rsidRPr="00300FA7">
        <w:rPr>
          <w:i/>
          <w:iCs/>
          <w:sz w:val="20"/>
          <w:szCs w:val="20"/>
        </w:rPr>
        <w:t>Game Physics Part 2</w:t>
      </w:r>
      <w:r w:rsidRPr="00300FA7">
        <w:rPr>
          <w:sz w:val="20"/>
          <w:szCs w:val="20"/>
        </w:rPr>
        <w:t>, lecture notes, Computer Science CSC3222, Newcastle University, delivered January 2021.</w:t>
      </w:r>
    </w:p>
    <w:p w14:paraId="66061F9F" w14:textId="28730A40" w:rsidR="00BB2190" w:rsidRDefault="00300FA7" w:rsidP="00BB2190">
      <w:pPr>
        <w:rPr>
          <w:sz w:val="20"/>
          <w:szCs w:val="20"/>
        </w:rPr>
      </w:pPr>
      <w:r w:rsidRPr="00300FA7">
        <w:rPr>
          <w:sz w:val="20"/>
          <w:szCs w:val="20"/>
        </w:rPr>
        <w:t>[X] - Ponamgi, M., Cohen, J. and Lin, M., 1995. </w:t>
      </w:r>
      <w:r w:rsidRPr="00300FA7">
        <w:rPr>
          <w:i/>
          <w:iCs/>
          <w:sz w:val="20"/>
          <w:szCs w:val="20"/>
        </w:rPr>
        <w:t>Collision Detection for Virtual Environments and Simulations Using Incremental Computation</w:t>
      </w:r>
      <w:r w:rsidRPr="00300FA7">
        <w:rPr>
          <w:sz w:val="20"/>
          <w:szCs w:val="20"/>
        </w:rPr>
        <w:t xml:space="preserve">. [online] Gamma.cs.unc.edu. Available at: </w:t>
      </w:r>
      <w:hyperlink r:id="rId42" w:anchor=":~:text=Collision%20detection%20is%20a%20fundamental,interactions%20in%20the%20simulated%20environments." w:history="1">
        <w:r w:rsidRPr="00300FA7">
          <w:rPr>
            <w:rStyle w:val="Hyperlink"/>
            <w:sz w:val="20"/>
            <w:szCs w:val="20"/>
          </w:rPr>
          <w:t>http://gamma.cs.unc.edu/COLLISION_PON/collision.html#:~:text=Collision%20detection%20is%20a%20fundamental,interactions%20in%20the%20simulated%20environments.</w:t>
        </w:r>
      </w:hyperlink>
      <w:r w:rsidRPr="00300FA7">
        <w:rPr>
          <w:sz w:val="20"/>
          <w:szCs w:val="20"/>
        </w:rPr>
        <w:t>. [Accessed 21 April 2021].</w:t>
      </w:r>
    </w:p>
    <w:p w14:paraId="605CF185" w14:textId="40483DE6" w:rsidR="00300FA7" w:rsidRDefault="00300FA7" w:rsidP="00BB2190">
      <w:pPr>
        <w:rPr>
          <w:sz w:val="20"/>
          <w:szCs w:val="20"/>
        </w:rPr>
      </w:pPr>
      <w:r>
        <w:rPr>
          <w:sz w:val="20"/>
          <w:szCs w:val="20"/>
        </w:rPr>
        <w:t xml:space="preserve">[X] - </w:t>
      </w:r>
      <w:r w:rsidRPr="00300FA7">
        <w:rPr>
          <w:sz w:val="20"/>
          <w:szCs w:val="20"/>
        </w:rPr>
        <w:t>Workman, K., n.d. </w:t>
      </w:r>
      <w:r w:rsidRPr="00300FA7">
        <w:rPr>
          <w:i/>
          <w:iCs/>
          <w:sz w:val="20"/>
          <w:szCs w:val="20"/>
        </w:rPr>
        <w:t>Processing Collision Detection</w:t>
      </w:r>
      <w:r w:rsidRPr="00300FA7">
        <w:rPr>
          <w:sz w:val="20"/>
          <w:szCs w:val="20"/>
        </w:rPr>
        <w:t xml:space="preserve">. [online] Happy Coding. Available at: </w:t>
      </w:r>
      <w:hyperlink r:id="rId43" w:history="1">
        <w:r w:rsidRPr="004725F0">
          <w:rPr>
            <w:rStyle w:val="Hyperlink"/>
            <w:sz w:val="20"/>
            <w:szCs w:val="20"/>
          </w:rPr>
          <w:t>https://happycoding.io/tutorials/processing/collision-detection</w:t>
        </w:r>
      </w:hyperlink>
      <w:r>
        <w:rPr>
          <w:sz w:val="20"/>
          <w:szCs w:val="20"/>
        </w:rPr>
        <w:t>.</w:t>
      </w:r>
      <w:r w:rsidRPr="00300FA7">
        <w:rPr>
          <w:sz w:val="20"/>
          <w:szCs w:val="20"/>
        </w:rPr>
        <w:t xml:space="preserve"> </w:t>
      </w:r>
    </w:p>
    <w:p w14:paraId="1A6F5133" w14:textId="72C773A1" w:rsidR="00300FA7" w:rsidRDefault="00300FA7" w:rsidP="00BB2190">
      <w:pPr>
        <w:rPr>
          <w:sz w:val="20"/>
          <w:szCs w:val="20"/>
        </w:rPr>
      </w:pPr>
      <w:r>
        <w:rPr>
          <w:sz w:val="20"/>
          <w:szCs w:val="20"/>
        </w:rPr>
        <w:t xml:space="preserve">[X] - </w:t>
      </w:r>
      <w:r w:rsidRPr="00300FA7">
        <w:rPr>
          <w:sz w:val="20"/>
          <w:szCs w:val="20"/>
        </w:rPr>
        <w:t>Cplusplus.com. n.d. </w:t>
      </w:r>
      <w:r w:rsidRPr="00300FA7">
        <w:rPr>
          <w:i/>
          <w:iCs/>
          <w:sz w:val="20"/>
          <w:szCs w:val="20"/>
        </w:rPr>
        <w:t>A Brief Description - C++ Information</w:t>
      </w:r>
      <w:r w:rsidRPr="00300FA7">
        <w:rPr>
          <w:sz w:val="20"/>
          <w:szCs w:val="20"/>
        </w:rPr>
        <w:t xml:space="preserve">. [online] Available at: </w:t>
      </w:r>
      <w:hyperlink r:id="rId44" w:history="1">
        <w:r w:rsidRPr="004725F0">
          <w:rPr>
            <w:rStyle w:val="Hyperlink"/>
            <w:sz w:val="20"/>
            <w:szCs w:val="20"/>
          </w:rPr>
          <w:t>https://www.cplusplus.com/info/description/</w:t>
        </w:r>
      </w:hyperlink>
      <w:r>
        <w:rPr>
          <w:sz w:val="20"/>
          <w:szCs w:val="20"/>
        </w:rPr>
        <w:t>.</w:t>
      </w:r>
    </w:p>
    <w:p w14:paraId="68ABE1C5" w14:textId="1666CA43" w:rsidR="00300FA7" w:rsidRPr="00300FA7" w:rsidRDefault="00300FA7" w:rsidP="00BB2190">
      <w:pPr>
        <w:rPr>
          <w:sz w:val="20"/>
          <w:szCs w:val="20"/>
        </w:rPr>
      </w:pPr>
      <w:r>
        <w:rPr>
          <w:sz w:val="20"/>
          <w:szCs w:val="20"/>
        </w:rPr>
        <w:t>[X] -</w:t>
      </w:r>
    </w:p>
    <w:sectPr w:rsidR="00300FA7" w:rsidRPr="00300FA7">
      <w:footerReference w:type="defaul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77F49" w14:textId="77777777" w:rsidR="00D16AC9" w:rsidRDefault="00D16AC9" w:rsidP="00BF088C">
      <w:pPr>
        <w:spacing w:after="0" w:line="240" w:lineRule="auto"/>
      </w:pPr>
      <w:r>
        <w:separator/>
      </w:r>
    </w:p>
  </w:endnote>
  <w:endnote w:type="continuationSeparator" w:id="0">
    <w:p w14:paraId="3DEFE0B2" w14:textId="77777777" w:rsidR="00D16AC9" w:rsidRDefault="00D16AC9"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35820"/>
      <w:docPartObj>
        <w:docPartGallery w:val="Page Numbers (Bottom of Page)"/>
        <w:docPartUnique/>
      </w:docPartObj>
    </w:sdtPr>
    <w:sdtContent>
      <w:sdt>
        <w:sdtPr>
          <w:id w:val="-1769616900"/>
          <w:docPartObj>
            <w:docPartGallery w:val="Page Numbers (Top of Page)"/>
            <w:docPartUnique/>
          </w:docPartObj>
        </w:sdtPr>
        <w:sdtContent>
          <w:p w14:paraId="43A7EE93" w14:textId="4E420802" w:rsidR="00A47029" w:rsidRDefault="00A4702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A47029" w:rsidRDefault="00A470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76E55" w14:textId="77777777" w:rsidR="00D16AC9" w:rsidRDefault="00D16AC9" w:rsidP="00BF088C">
      <w:pPr>
        <w:spacing w:after="0" w:line="240" w:lineRule="auto"/>
      </w:pPr>
      <w:r>
        <w:separator/>
      </w:r>
    </w:p>
  </w:footnote>
  <w:footnote w:type="continuationSeparator" w:id="0">
    <w:p w14:paraId="61B2E97E" w14:textId="77777777" w:rsidR="00D16AC9" w:rsidRDefault="00D16AC9"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67B"/>
    <w:multiLevelType w:val="multilevel"/>
    <w:tmpl w:val="B44072A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267BD6"/>
    <w:multiLevelType w:val="hybridMultilevel"/>
    <w:tmpl w:val="73E6ADB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B0EF5"/>
    <w:multiLevelType w:val="hybridMultilevel"/>
    <w:tmpl w:val="F258C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D321D6"/>
    <w:multiLevelType w:val="hybridMultilevel"/>
    <w:tmpl w:val="8E642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C65E96"/>
    <w:multiLevelType w:val="hybridMultilevel"/>
    <w:tmpl w:val="CF0E0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A36FC"/>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36651A"/>
    <w:multiLevelType w:val="hybridMultilevel"/>
    <w:tmpl w:val="ABA0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646ADD"/>
    <w:multiLevelType w:val="multilevel"/>
    <w:tmpl w:val="EF9CF49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A3B3632"/>
    <w:multiLevelType w:val="multilevel"/>
    <w:tmpl w:val="C15ED14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B351862"/>
    <w:multiLevelType w:val="hybridMultilevel"/>
    <w:tmpl w:val="5218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0D864C8"/>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F6113A"/>
    <w:multiLevelType w:val="multilevel"/>
    <w:tmpl w:val="3F28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FD19F6"/>
    <w:multiLevelType w:val="hybridMultilevel"/>
    <w:tmpl w:val="593A8D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70E72B2"/>
    <w:multiLevelType w:val="hybridMultilevel"/>
    <w:tmpl w:val="E1F0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A007E8"/>
    <w:multiLevelType w:val="hybridMultilevel"/>
    <w:tmpl w:val="1E587D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2A21D1C"/>
    <w:multiLevelType w:val="multilevel"/>
    <w:tmpl w:val="053879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4270785"/>
    <w:multiLevelType w:val="multilevel"/>
    <w:tmpl w:val="502630D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B3947D3"/>
    <w:multiLevelType w:val="hybridMultilevel"/>
    <w:tmpl w:val="57EA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9A360D"/>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13"/>
  </w:num>
  <w:num w:numId="4">
    <w:abstractNumId w:val="17"/>
  </w:num>
  <w:num w:numId="5">
    <w:abstractNumId w:val="23"/>
  </w:num>
  <w:num w:numId="6">
    <w:abstractNumId w:val="3"/>
  </w:num>
  <w:num w:numId="7">
    <w:abstractNumId w:val="25"/>
  </w:num>
  <w:num w:numId="8">
    <w:abstractNumId w:val="1"/>
  </w:num>
  <w:num w:numId="9">
    <w:abstractNumId w:val="20"/>
  </w:num>
  <w:num w:numId="10">
    <w:abstractNumId w:val="16"/>
  </w:num>
  <w:num w:numId="11">
    <w:abstractNumId w:val="0"/>
  </w:num>
  <w:num w:numId="12">
    <w:abstractNumId w:val="7"/>
  </w:num>
  <w:num w:numId="13">
    <w:abstractNumId w:val="12"/>
  </w:num>
  <w:num w:numId="14">
    <w:abstractNumId w:val="15"/>
  </w:num>
  <w:num w:numId="15">
    <w:abstractNumId w:val="6"/>
  </w:num>
  <w:num w:numId="16">
    <w:abstractNumId w:val="24"/>
  </w:num>
  <w:num w:numId="17">
    <w:abstractNumId w:val="14"/>
  </w:num>
  <w:num w:numId="18">
    <w:abstractNumId w:val="9"/>
  </w:num>
  <w:num w:numId="19">
    <w:abstractNumId w:val="21"/>
  </w:num>
  <w:num w:numId="20">
    <w:abstractNumId w:val="11"/>
  </w:num>
  <w:num w:numId="21">
    <w:abstractNumId w:val="2"/>
  </w:num>
  <w:num w:numId="22">
    <w:abstractNumId w:val="22"/>
  </w:num>
  <w:num w:numId="23">
    <w:abstractNumId w:val="18"/>
  </w:num>
  <w:num w:numId="24">
    <w:abstractNumId w:val="19"/>
  </w:num>
  <w:num w:numId="25">
    <w:abstractNumId w:val="4"/>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EDB"/>
    <w:rsid w:val="00025DE3"/>
    <w:rsid w:val="000321B5"/>
    <w:rsid w:val="00034660"/>
    <w:rsid w:val="0004213C"/>
    <w:rsid w:val="000534AE"/>
    <w:rsid w:val="000775A7"/>
    <w:rsid w:val="000A7035"/>
    <w:rsid w:val="000F115E"/>
    <w:rsid w:val="000F2E74"/>
    <w:rsid w:val="00101721"/>
    <w:rsid w:val="00142215"/>
    <w:rsid w:val="0015095E"/>
    <w:rsid w:val="00167B64"/>
    <w:rsid w:val="00170B95"/>
    <w:rsid w:val="001740A9"/>
    <w:rsid w:val="00197DB2"/>
    <w:rsid w:val="001A376D"/>
    <w:rsid w:val="001A61A5"/>
    <w:rsid w:val="001C176D"/>
    <w:rsid w:val="001C38B9"/>
    <w:rsid w:val="002155BB"/>
    <w:rsid w:val="00236FFA"/>
    <w:rsid w:val="002437E1"/>
    <w:rsid w:val="00253943"/>
    <w:rsid w:val="00253EEC"/>
    <w:rsid w:val="00253F60"/>
    <w:rsid w:val="0026010E"/>
    <w:rsid w:val="002616D0"/>
    <w:rsid w:val="00265815"/>
    <w:rsid w:val="00272A6F"/>
    <w:rsid w:val="00283997"/>
    <w:rsid w:val="00290204"/>
    <w:rsid w:val="00296DEB"/>
    <w:rsid w:val="00296E3B"/>
    <w:rsid w:val="002A1585"/>
    <w:rsid w:val="002A1927"/>
    <w:rsid w:val="002B3C53"/>
    <w:rsid w:val="00300FA7"/>
    <w:rsid w:val="00305EFC"/>
    <w:rsid w:val="00331192"/>
    <w:rsid w:val="0033358E"/>
    <w:rsid w:val="003505EA"/>
    <w:rsid w:val="0037047D"/>
    <w:rsid w:val="0038394D"/>
    <w:rsid w:val="003A0F87"/>
    <w:rsid w:val="003A2E87"/>
    <w:rsid w:val="003A6993"/>
    <w:rsid w:val="003A7B6B"/>
    <w:rsid w:val="003B502B"/>
    <w:rsid w:val="003E7BDB"/>
    <w:rsid w:val="003F4E2A"/>
    <w:rsid w:val="00435913"/>
    <w:rsid w:val="004438AE"/>
    <w:rsid w:val="0048664B"/>
    <w:rsid w:val="00495EBA"/>
    <w:rsid w:val="004A14DD"/>
    <w:rsid w:val="004A483B"/>
    <w:rsid w:val="004C3AF6"/>
    <w:rsid w:val="004C540D"/>
    <w:rsid w:val="004E288D"/>
    <w:rsid w:val="0050307E"/>
    <w:rsid w:val="00506D5E"/>
    <w:rsid w:val="00514A7C"/>
    <w:rsid w:val="00525C7A"/>
    <w:rsid w:val="00537D47"/>
    <w:rsid w:val="0054095B"/>
    <w:rsid w:val="00540FAB"/>
    <w:rsid w:val="00543984"/>
    <w:rsid w:val="0056380F"/>
    <w:rsid w:val="0059723C"/>
    <w:rsid w:val="005A71E2"/>
    <w:rsid w:val="005B2363"/>
    <w:rsid w:val="005B26DB"/>
    <w:rsid w:val="005B40DD"/>
    <w:rsid w:val="005C00AC"/>
    <w:rsid w:val="005C0337"/>
    <w:rsid w:val="005C61D9"/>
    <w:rsid w:val="005D1847"/>
    <w:rsid w:val="005D739A"/>
    <w:rsid w:val="0061533D"/>
    <w:rsid w:val="00622B57"/>
    <w:rsid w:val="00625C37"/>
    <w:rsid w:val="0063045F"/>
    <w:rsid w:val="006432E0"/>
    <w:rsid w:val="006560F1"/>
    <w:rsid w:val="006619A6"/>
    <w:rsid w:val="006734C7"/>
    <w:rsid w:val="00676FB1"/>
    <w:rsid w:val="006826CF"/>
    <w:rsid w:val="006877BF"/>
    <w:rsid w:val="00697E42"/>
    <w:rsid w:val="006A17DE"/>
    <w:rsid w:val="006A363D"/>
    <w:rsid w:val="006D3E86"/>
    <w:rsid w:val="006F48D2"/>
    <w:rsid w:val="00725FB6"/>
    <w:rsid w:val="00755BF7"/>
    <w:rsid w:val="00767858"/>
    <w:rsid w:val="007728F9"/>
    <w:rsid w:val="0077303F"/>
    <w:rsid w:val="0078185E"/>
    <w:rsid w:val="007861DB"/>
    <w:rsid w:val="0079646F"/>
    <w:rsid w:val="007F4C3C"/>
    <w:rsid w:val="00804DB3"/>
    <w:rsid w:val="00810C87"/>
    <w:rsid w:val="0082142A"/>
    <w:rsid w:val="00832391"/>
    <w:rsid w:val="00832AED"/>
    <w:rsid w:val="00835CDE"/>
    <w:rsid w:val="00841AD3"/>
    <w:rsid w:val="00851913"/>
    <w:rsid w:val="0087427C"/>
    <w:rsid w:val="00886CD4"/>
    <w:rsid w:val="008A1006"/>
    <w:rsid w:val="008B4601"/>
    <w:rsid w:val="008B4CC6"/>
    <w:rsid w:val="008C4CD9"/>
    <w:rsid w:val="008D7E04"/>
    <w:rsid w:val="008E3B7B"/>
    <w:rsid w:val="009132D4"/>
    <w:rsid w:val="00913A21"/>
    <w:rsid w:val="0093231C"/>
    <w:rsid w:val="00951948"/>
    <w:rsid w:val="00953661"/>
    <w:rsid w:val="00962AB8"/>
    <w:rsid w:val="009779E5"/>
    <w:rsid w:val="00981D2B"/>
    <w:rsid w:val="009B1854"/>
    <w:rsid w:val="009B67AC"/>
    <w:rsid w:val="009C5D7B"/>
    <w:rsid w:val="009D4631"/>
    <w:rsid w:val="009D5FC5"/>
    <w:rsid w:val="009E2EE4"/>
    <w:rsid w:val="009F3C96"/>
    <w:rsid w:val="00A301DD"/>
    <w:rsid w:val="00A47029"/>
    <w:rsid w:val="00A61BD0"/>
    <w:rsid w:val="00A67C7B"/>
    <w:rsid w:val="00A81D14"/>
    <w:rsid w:val="00A93EE3"/>
    <w:rsid w:val="00A96397"/>
    <w:rsid w:val="00AA7B4F"/>
    <w:rsid w:val="00AB091E"/>
    <w:rsid w:val="00AD6591"/>
    <w:rsid w:val="00AE77C7"/>
    <w:rsid w:val="00AF00CB"/>
    <w:rsid w:val="00B06026"/>
    <w:rsid w:val="00B3667E"/>
    <w:rsid w:val="00B62ED7"/>
    <w:rsid w:val="00B824EF"/>
    <w:rsid w:val="00B83A8B"/>
    <w:rsid w:val="00B92C87"/>
    <w:rsid w:val="00BB2190"/>
    <w:rsid w:val="00BB3130"/>
    <w:rsid w:val="00BB7542"/>
    <w:rsid w:val="00BD16FA"/>
    <w:rsid w:val="00BE007E"/>
    <w:rsid w:val="00BE4015"/>
    <w:rsid w:val="00BE4F29"/>
    <w:rsid w:val="00BF088C"/>
    <w:rsid w:val="00BF2F01"/>
    <w:rsid w:val="00C15747"/>
    <w:rsid w:val="00C23BD9"/>
    <w:rsid w:val="00C523A7"/>
    <w:rsid w:val="00C76D3F"/>
    <w:rsid w:val="00C778AB"/>
    <w:rsid w:val="00C8079A"/>
    <w:rsid w:val="00C80C2E"/>
    <w:rsid w:val="00C90B38"/>
    <w:rsid w:val="00C95FCF"/>
    <w:rsid w:val="00CA336F"/>
    <w:rsid w:val="00CA7BBD"/>
    <w:rsid w:val="00CC4EBA"/>
    <w:rsid w:val="00CC5A43"/>
    <w:rsid w:val="00CD2B34"/>
    <w:rsid w:val="00CF1A5E"/>
    <w:rsid w:val="00D022E0"/>
    <w:rsid w:val="00D07391"/>
    <w:rsid w:val="00D11CB6"/>
    <w:rsid w:val="00D165F8"/>
    <w:rsid w:val="00D16AC9"/>
    <w:rsid w:val="00D174AA"/>
    <w:rsid w:val="00D25B1A"/>
    <w:rsid w:val="00D273E5"/>
    <w:rsid w:val="00D447A7"/>
    <w:rsid w:val="00D62D3C"/>
    <w:rsid w:val="00DA441D"/>
    <w:rsid w:val="00DC3A73"/>
    <w:rsid w:val="00DE2B98"/>
    <w:rsid w:val="00DE4D3E"/>
    <w:rsid w:val="00DE54A0"/>
    <w:rsid w:val="00E15A7A"/>
    <w:rsid w:val="00E22A2A"/>
    <w:rsid w:val="00E30552"/>
    <w:rsid w:val="00E40693"/>
    <w:rsid w:val="00E50771"/>
    <w:rsid w:val="00E56057"/>
    <w:rsid w:val="00E571FD"/>
    <w:rsid w:val="00E65EA0"/>
    <w:rsid w:val="00E975CD"/>
    <w:rsid w:val="00EA2EDF"/>
    <w:rsid w:val="00EA48A5"/>
    <w:rsid w:val="00EB049D"/>
    <w:rsid w:val="00EC0E73"/>
    <w:rsid w:val="00F03AC9"/>
    <w:rsid w:val="00F0546E"/>
    <w:rsid w:val="00F11858"/>
    <w:rsid w:val="00F22F41"/>
    <w:rsid w:val="00F3268D"/>
    <w:rsid w:val="00F37C07"/>
    <w:rsid w:val="00F821D4"/>
    <w:rsid w:val="00FA15B5"/>
    <w:rsid w:val="00FE7135"/>
    <w:rsid w:val="00FF1FB1"/>
    <w:rsid w:val="00FF3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1305D1D3-83DC-436D-BF2A-EEE026DB6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AD3"/>
    <w:rPr>
      <w:rFonts w:ascii="Times New Roman" w:hAnsi="Times New Roman"/>
    </w:rPr>
  </w:style>
  <w:style w:type="paragraph" w:styleId="Heading1">
    <w:name w:val="heading 1"/>
    <w:basedOn w:val="Normal"/>
    <w:next w:val="Normal"/>
    <w:link w:val="Heading1Char"/>
    <w:autoRedefine/>
    <w:uiPriority w:val="9"/>
    <w:qFormat/>
    <w:rsid w:val="008E3B7B"/>
    <w:pPr>
      <w:keepNext/>
      <w:keepLines/>
      <w:spacing w:before="240" w:after="240"/>
      <w:jc w:val="center"/>
      <w:outlineLvl w:val="0"/>
    </w:pPr>
    <w:rPr>
      <w:rFonts w:eastAsiaTheme="majorEastAsia" w:cstheme="majorBidi"/>
      <w:b/>
      <w:sz w:val="44"/>
      <w:szCs w:val="32"/>
    </w:rPr>
  </w:style>
  <w:style w:type="paragraph" w:styleId="Heading2">
    <w:name w:val="heading 2"/>
    <w:basedOn w:val="Normal"/>
    <w:next w:val="Normal"/>
    <w:link w:val="Heading2Char"/>
    <w:autoRedefine/>
    <w:uiPriority w:val="9"/>
    <w:unhideWhenUsed/>
    <w:qFormat/>
    <w:rsid w:val="00622B57"/>
    <w:pPr>
      <w:keepNext/>
      <w:keepLines/>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EA48A5"/>
    <w:pPr>
      <w:keepNext/>
      <w:keepLines/>
      <w:spacing w:before="240" w:after="120"/>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CF1A5E"/>
    <w:pPr>
      <w:keepNext/>
      <w:keepLines/>
      <w:spacing w:before="120" w:after="12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B7B"/>
    <w:rPr>
      <w:rFonts w:ascii="Times New Roman" w:eastAsiaTheme="majorEastAsia" w:hAnsi="Times New Roman" w:cstheme="majorBidi"/>
      <w:b/>
      <w:sz w:val="44"/>
      <w:szCs w:val="32"/>
    </w:rPr>
  </w:style>
  <w:style w:type="character" w:customStyle="1" w:styleId="Heading2Char">
    <w:name w:val="Heading 2 Char"/>
    <w:basedOn w:val="DefaultParagraphFont"/>
    <w:link w:val="Heading2"/>
    <w:uiPriority w:val="9"/>
    <w:rsid w:val="00622B57"/>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EA48A5"/>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CF1A5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981D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F3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F3BC3"/>
    <w:rPr>
      <w:rFonts w:ascii="Courier New" w:eastAsia="Times New Roman" w:hAnsi="Courier New" w:cs="Courier New"/>
      <w:sz w:val="20"/>
      <w:szCs w:val="20"/>
      <w:lang w:eastAsia="en-GB"/>
    </w:rPr>
  </w:style>
  <w:style w:type="character" w:customStyle="1" w:styleId="typ">
    <w:name w:val="typ"/>
    <w:basedOn w:val="DefaultParagraphFont"/>
    <w:rsid w:val="00FF3BC3"/>
  </w:style>
  <w:style w:type="character" w:customStyle="1" w:styleId="pln">
    <w:name w:val="pln"/>
    <w:basedOn w:val="DefaultParagraphFont"/>
    <w:rsid w:val="00FF3BC3"/>
  </w:style>
  <w:style w:type="character" w:customStyle="1" w:styleId="pun">
    <w:name w:val="pun"/>
    <w:basedOn w:val="DefaultParagraphFont"/>
    <w:rsid w:val="00FF3BC3"/>
  </w:style>
  <w:style w:type="character" w:styleId="PlaceholderText">
    <w:name w:val="Placeholder Text"/>
    <w:basedOn w:val="DefaultParagraphFont"/>
    <w:uiPriority w:val="99"/>
    <w:semiHidden/>
    <w:rsid w:val="00B06026"/>
    <w:rPr>
      <w:color w:val="808080"/>
    </w:rPr>
  </w:style>
  <w:style w:type="character" w:styleId="Emphasis">
    <w:name w:val="Emphasis"/>
    <w:basedOn w:val="DefaultParagraphFont"/>
    <w:uiPriority w:val="20"/>
    <w:qFormat/>
    <w:rsid w:val="00BE4F29"/>
    <w:rPr>
      <w:i/>
      <w:iCs/>
    </w:rPr>
  </w:style>
  <w:style w:type="character" w:customStyle="1" w:styleId="textlayer--absolute">
    <w:name w:val="textlayer--absolute"/>
    <w:basedOn w:val="DefaultParagraphFont"/>
    <w:rsid w:val="005B26DB"/>
  </w:style>
  <w:style w:type="character" w:styleId="Strong">
    <w:name w:val="Strong"/>
    <w:basedOn w:val="DefaultParagraphFont"/>
    <w:uiPriority w:val="22"/>
    <w:qFormat/>
    <w:rsid w:val="00B83A8B"/>
    <w:rPr>
      <w:b/>
      <w:bCs/>
    </w:rPr>
  </w:style>
  <w:style w:type="character" w:styleId="UnresolvedMention">
    <w:name w:val="Unresolved Mention"/>
    <w:basedOn w:val="DefaultParagraphFont"/>
    <w:uiPriority w:val="99"/>
    <w:semiHidden/>
    <w:unhideWhenUsed/>
    <w:rsid w:val="00810C87"/>
    <w:rPr>
      <w:color w:val="605E5C"/>
      <w:shd w:val="clear" w:color="auto" w:fill="E1DFDD"/>
    </w:rPr>
  </w:style>
  <w:style w:type="character" w:styleId="FollowedHyperlink">
    <w:name w:val="FollowedHyperlink"/>
    <w:basedOn w:val="DefaultParagraphFont"/>
    <w:uiPriority w:val="99"/>
    <w:semiHidden/>
    <w:unhideWhenUsed/>
    <w:rsid w:val="00810C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90437">
      <w:bodyDiv w:val="1"/>
      <w:marLeft w:val="0"/>
      <w:marRight w:val="0"/>
      <w:marTop w:val="0"/>
      <w:marBottom w:val="0"/>
      <w:divBdr>
        <w:top w:val="none" w:sz="0" w:space="0" w:color="auto"/>
        <w:left w:val="none" w:sz="0" w:space="0" w:color="auto"/>
        <w:bottom w:val="none" w:sz="0" w:space="0" w:color="auto"/>
        <w:right w:val="none" w:sz="0" w:space="0" w:color="auto"/>
      </w:divBdr>
      <w:divsChild>
        <w:div w:id="938487991">
          <w:marLeft w:val="120"/>
          <w:marRight w:val="120"/>
          <w:marTop w:val="0"/>
          <w:marBottom w:val="120"/>
          <w:divBdr>
            <w:top w:val="none" w:sz="0" w:space="0" w:color="auto"/>
            <w:left w:val="none" w:sz="0" w:space="0" w:color="auto"/>
            <w:bottom w:val="none" w:sz="0" w:space="0" w:color="auto"/>
            <w:right w:val="none" w:sz="0" w:space="0" w:color="auto"/>
          </w:divBdr>
          <w:divsChild>
            <w:div w:id="2122722005">
              <w:marLeft w:val="0"/>
              <w:marRight w:val="0"/>
              <w:marTop w:val="0"/>
              <w:marBottom w:val="0"/>
              <w:divBdr>
                <w:top w:val="none" w:sz="0" w:space="0" w:color="auto"/>
                <w:left w:val="none" w:sz="0" w:space="0" w:color="auto"/>
                <w:bottom w:val="none" w:sz="0" w:space="0" w:color="auto"/>
                <w:right w:val="none" w:sz="0" w:space="0" w:color="auto"/>
              </w:divBdr>
              <w:divsChild>
                <w:div w:id="2489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18678">
          <w:marLeft w:val="120"/>
          <w:marRight w:val="0"/>
          <w:marTop w:val="180"/>
          <w:marBottom w:val="0"/>
          <w:divBdr>
            <w:top w:val="none" w:sz="0" w:space="0" w:color="auto"/>
            <w:left w:val="none" w:sz="0" w:space="0" w:color="auto"/>
            <w:bottom w:val="none" w:sz="0" w:space="0" w:color="auto"/>
            <w:right w:val="none" w:sz="0" w:space="0" w:color="auto"/>
          </w:divBdr>
          <w:divsChild>
            <w:div w:id="1631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00185">
      <w:bodyDiv w:val="1"/>
      <w:marLeft w:val="0"/>
      <w:marRight w:val="0"/>
      <w:marTop w:val="0"/>
      <w:marBottom w:val="0"/>
      <w:divBdr>
        <w:top w:val="none" w:sz="0" w:space="0" w:color="auto"/>
        <w:left w:val="none" w:sz="0" w:space="0" w:color="auto"/>
        <w:bottom w:val="none" w:sz="0" w:space="0" w:color="auto"/>
        <w:right w:val="none" w:sz="0" w:space="0" w:color="auto"/>
      </w:divBdr>
    </w:div>
    <w:div w:id="118956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happycoding.io/tutorials/processing/collision-detection" TargetMode="External"/><Relationship Id="rId26" Type="http://schemas.openxmlformats.org/officeDocument/2006/relationships/image" Target="media/image17.png"/><Relationship Id="rId39" Type="http://schemas.openxmlformats.org/officeDocument/2006/relationships/hyperlink" Target="https://medium.com/analytics-vidhya/genetic-algorithm-5aba4aac48f7"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gamma.cs.unc.edu/COLLISION_PON/collision.html"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www.tomsplanner.com/"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gamma.cs.unc.edu/COLLISION_PON/collision.html" TargetMode="External"/><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hyperphysics.phy-astr.gsu.edu/hbase/New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hyperlink" Target="http://www.jeffreythompson.org/collision-detection" TargetMode="External"/><Relationship Id="rId40" Type="http://schemas.openxmlformats.org/officeDocument/2006/relationships/hyperlink" Target="https://www.tutorialspoint.com/genetic_algorithms/genetic_algorithms_parent_selection.htm"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emf"/><Relationship Id="rId28" Type="http://schemas.openxmlformats.org/officeDocument/2006/relationships/image" Target="media/image19.png"/><Relationship Id="rId36" Type="http://schemas.openxmlformats.org/officeDocument/2006/relationships/hyperlink" Target="https://web.stanford.edu/class/archive/cs/cs106b/cs106b.1126/materials/cppdoc/graphics.html"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www.cplusplus.com/info/descrip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nathanrooy.github.io/posts/2017-11-30/evolving-simple-organisms-using-a-genetic-algorithm-and-deep-learning/" TargetMode="External"/><Relationship Id="rId43" Type="http://schemas.openxmlformats.org/officeDocument/2006/relationships/hyperlink" Target="https://happycoding.io/tutorials/processing/collision-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0</TotalTime>
  <Pages>33</Pages>
  <Words>8618</Words>
  <Characters>49129</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 (UG)</cp:lastModifiedBy>
  <cp:revision>15</cp:revision>
  <dcterms:created xsi:type="dcterms:W3CDTF">2021-04-01T16:35:00Z</dcterms:created>
  <dcterms:modified xsi:type="dcterms:W3CDTF">2021-04-30T21:01:00Z</dcterms:modified>
</cp:coreProperties>
</file>